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43717232"/>
        <w:docPartObj>
          <w:docPartGallery w:val="Cover Pages"/>
          <w:docPartUnique/>
        </w:docPartObj>
      </w:sdtPr>
      <w:sdtEndPr>
        <w:rPr>
          <w:lang w:val="nb-NO"/>
        </w:rPr>
      </w:sdtEndPr>
      <w:sdtContent>
        <w:p w14:paraId="749AD107" w14:textId="5AD1B3D9" w:rsidR="00A02A23" w:rsidRDefault="00A02A23">
          <w:r w:rsidRPr="00725F90">
            <w:rPr>
              <w:noProof/>
            </w:rPr>
            <mc:AlternateContent>
              <mc:Choice Requires="wpg">
                <w:drawing>
                  <wp:anchor distT="0" distB="0" distL="114300" distR="114300" simplePos="0" relativeHeight="251659264" behindDoc="0" locked="0" layoutInCell="1" allowOverlap="1" wp14:anchorId="7251F95E" wp14:editId="79BE7915">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662E13D2" w14:textId="4C05FBC7" w:rsidR="00A02A23" w:rsidRDefault="007846FF" w:rsidP="00725F90">
                                    <w:pPr>
                                      <w:spacing w:line="668" w:lineRule="exact"/>
                                      <w:jc w:val="center"/>
                                      <w:rPr>
                                        <w:rFonts w:ascii="Raleway Bold" w:hAnsi="Raleway Bold" w:hint="eastAsia"/>
                                        <w:color w:val="444440"/>
                                        <w:spacing w:val="58"/>
                                        <w:kern w:val="24"/>
                                        <w:sz w:val="58"/>
                                        <w:szCs w:val="58"/>
                                      </w:rPr>
                                    </w:pPr>
                                    <w:r w:rsidRPr="007846FF">
                                      <w:rPr>
                                        <w:rFonts w:ascii="Raleway Bold" w:hAnsi="Raleway Bold"/>
                                        <w:color w:val="444440"/>
                                        <w:spacing w:val="58"/>
                                        <w:kern w:val="24"/>
                                        <w:sz w:val="58"/>
                                        <w:szCs w:val="58"/>
                                      </w:rPr>
                                      <w:t>MATTEU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7A1E1210" w14:textId="22B6A9A5" w:rsidR="00A02A23" w:rsidRPr="00D60C5A" w:rsidRDefault="00D0053D" w:rsidP="00D60C5A">
                                    <w:pPr>
                                      <w:jc w:val="center"/>
                                      <w:rPr>
                                        <w:rFonts w:cs="Times New Roman"/>
                                        <w:i/>
                                        <w:iCs/>
                                        <w:sz w:val="32"/>
                                        <w:szCs w:val="32"/>
                                      </w:rPr>
                                    </w:pPr>
                                    <w:r w:rsidRPr="00D0053D">
                                      <w:rPr>
                                        <w:rFonts w:cs="Times New Roman"/>
                                        <w:i/>
                                        <w:iCs/>
                                        <w:sz w:val="32"/>
                                        <w:szCs w:val="32"/>
                                      </w:rPr>
                                      <w:t xml:space="preserve">Jesus er </w:t>
                                    </w:r>
                                    <w:proofErr w:type="spellStart"/>
                                    <w:r w:rsidRPr="00D0053D">
                                      <w:rPr>
                                        <w:rFonts w:cs="Times New Roman"/>
                                        <w:i/>
                                        <w:iCs/>
                                        <w:sz w:val="32"/>
                                        <w:szCs w:val="32"/>
                                      </w:rPr>
                                      <w:t>jødenes</w:t>
                                    </w:r>
                                    <w:proofErr w:type="spellEnd"/>
                                    <w:r w:rsidRPr="00D0053D">
                                      <w:rPr>
                                        <w:rFonts w:cs="Times New Roman"/>
                                        <w:i/>
                                        <w:iCs/>
                                        <w:sz w:val="32"/>
                                        <w:szCs w:val="32"/>
                                      </w:rPr>
                                      <w:t xml:space="preserve"> </w:t>
                                    </w:r>
                                    <w:proofErr w:type="spellStart"/>
                                    <w:r w:rsidRPr="00D0053D">
                                      <w:rPr>
                                        <w:rFonts w:cs="Times New Roman"/>
                                        <w:i/>
                                        <w:iCs/>
                                        <w:sz w:val="32"/>
                                        <w:szCs w:val="32"/>
                                      </w:rPr>
                                      <w:t>konge</w:t>
                                    </w:r>
                                    <w:proofErr w:type="spellEnd"/>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38DE1B96" w14:textId="77777777" w:rsidR="00A02A23" w:rsidRPr="00D60C5A" w:rsidRDefault="00A02A2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7A7448A7" w14:textId="59B05851" w:rsidR="00A02A23" w:rsidRPr="00EA4928" w:rsidRDefault="00EC1D12" w:rsidP="00725F90">
                                    <w:pPr>
                                      <w:spacing w:line="254" w:lineRule="exact"/>
                                      <w:jc w:val="center"/>
                                      <w:rPr>
                                        <w:rFonts w:cs="Times New Roman"/>
                                        <w:color w:val="444440"/>
                                        <w:spacing w:val="81"/>
                                        <w:kern w:val="24"/>
                                        <w:sz w:val="20"/>
                                        <w:szCs w:val="20"/>
                                      </w:rPr>
                                    </w:pPr>
                                    <w:r w:rsidRPr="00EC1D12">
                                      <w:rPr>
                                        <w:rFonts w:cs="Times New Roman"/>
                                        <w:szCs w:val="24"/>
                                      </w:rPr>
                                      <w:t>60-70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50D8CF78" w14:textId="77777777" w:rsidR="00A02A23" w:rsidRPr="00D60C5A" w:rsidRDefault="00A02A2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05163AD6" w14:textId="34512401" w:rsidR="00A02A23" w:rsidRPr="001D732B" w:rsidRDefault="00A02A23" w:rsidP="000A4B2E">
                                    <w:pPr>
                                      <w:jc w:val="center"/>
                                      <w:rPr>
                                        <w:rFonts w:cs="Times New Roman"/>
                                        <w:i/>
                                        <w:iCs/>
                                        <w:szCs w:val="24"/>
                                        <w:lang w:val="nb-NO"/>
                                      </w:rPr>
                                    </w:pPr>
                                    <w:r w:rsidRPr="001D732B">
                                      <w:rPr>
                                        <w:rFonts w:cs="Times New Roman"/>
                                        <w:i/>
                                        <w:iCs/>
                                        <w:szCs w:val="24"/>
                                        <w:lang w:val="nb-NO"/>
                                      </w:rPr>
                                      <w:t>"</w:t>
                                    </w:r>
                                    <w:r w:rsidR="00C53B64" w:rsidRPr="00C53B64">
                                      <w:rPr>
                                        <w:rFonts w:cs="Times New Roman"/>
                                        <w:i/>
                                        <w:iCs/>
                                        <w:szCs w:val="24"/>
                                        <w:lang w:val="nb-NO"/>
                                      </w:rPr>
                                      <w:t>Over hodet hans hadde de satt opp en innskrift med anklagen mot ham: «Dette er Jesus, jødenes konge.»</w:t>
                                    </w:r>
                                    <w:r w:rsidR="00C53B64">
                                      <w:rPr>
                                        <w:rFonts w:cs="Times New Roman"/>
                                        <w:i/>
                                        <w:iCs/>
                                        <w:szCs w:val="24"/>
                                        <w:lang w:val="nb-NO"/>
                                      </w:rPr>
                                      <w:t>"</w:t>
                                    </w:r>
                                  </w:p>
                                  <w:p w14:paraId="4CFBEF98" w14:textId="24E23845" w:rsidR="00A02A23" w:rsidRDefault="00C53B64" w:rsidP="000A4B2E">
                                    <w:pPr>
                                      <w:jc w:val="center"/>
                                      <w:rPr>
                                        <w:rFonts w:cs="Times New Roman"/>
                                        <w:szCs w:val="24"/>
                                        <w:lang w:val="nb-NO"/>
                                      </w:rPr>
                                    </w:pPr>
                                    <w:r w:rsidRPr="00D5177B">
                                      <w:rPr>
                                        <w:lang w:val="nb-NO"/>
                                      </w:rPr>
                                      <w:t>27:37</w:t>
                                    </w:r>
                                  </w:p>
                                  <w:p w14:paraId="78236CA3" w14:textId="49724F00" w:rsidR="00A02A23" w:rsidRDefault="00A02A23" w:rsidP="000A4B2E">
                                    <w:pPr>
                                      <w:jc w:val="center"/>
                                      <w:rPr>
                                        <w:rFonts w:cs="Times New Roman"/>
                                        <w:szCs w:val="24"/>
                                        <w:lang w:val="nb-NO"/>
                                      </w:rPr>
                                    </w:pPr>
                                  </w:p>
                                  <w:p w14:paraId="414D8353" w14:textId="77777777" w:rsidR="00A94853" w:rsidRDefault="00A94853" w:rsidP="000A4B2E">
                                    <w:pPr>
                                      <w:jc w:val="center"/>
                                      <w:rPr>
                                        <w:rFonts w:cs="Times New Roman"/>
                                        <w:szCs w:val="24"/>
                                        <w:lang w:val="nb-NO"/>
                                      </w:rPr>
                                    </w:pPr>
                                  </w:p>
                                  <w:p w14:paraId="020BA1EE" w14:textId="77777777" w:rsidR="00A02A23" w:rsidRDefault="00A02A23" w:rsidP="000A4B2E">
                                    <w:pPr>
                                      <w:jc w:val="center"/>
                                      <w:rPr>
                                        <w:rFonts w:cs="Times New Roman"/>
                                        <w:szCs w:val="24"/>
                                        <w:lang w:val="nb-NO"/>
                                      </w:rPr>
                                    </w:pPr>
                                  </w:p>
                                  <w:p w14:paraId="134FCC8E" w14:textId="77777777" w:rsidR="00A02A23" w:rsidRPr="001D732B" w:rsidRDefault="00A02A23" w:rsidP="000A4B2E">
                                    <w:pPr>
                                      <w:pStyle w:val="Footer"/>
                                      <w:jc w:val="center"/>
                                      <w:rPr>
                                        <w:rFonts w:cs="Times New Roman"/>
                                        <w:color w:val="808080" w:themeColor="background1" w:themeShade="80"/>
                                        <w:szCs w:val="24"/>
                                        <w:lang w:val="nb-NO"/>
                                      </w:rPr>
                                    </w:pPr>
                                  </w:p>
                                  <w:p w14:paraId="776713B0" w14:textId="6A80E813" w:rsidR="00A02A23" w:rsidRPr="001D732B" w:rsidRDefault="00A02A23"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00491">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486B4F4F" w14:textId="77777777" w:rsidR="00A02A23" w:rsidRPr="009F3A8C" w:rsidRDefault="00A02A23" w:rsidP="00D60C5A">
                                    <w:pPr>
                                      <w:jc w:val="center"/>
                                      <w:rPr>
                                        <w:rFonts w:cs="Times New Roman"/>
                                        <w:szCs w:val="24"/>
                                        <w:lang w:val="nb-NO"/>
                                      </w:rPr>
                                    </w:pPr>
                                  </w:p>
                                  <w:p w14:paraId="57CE53A7" w14:textId="77777777" w:rsidR="00A02A23" w:rsidRPr="009F3A8C" w:rsidRDefault="00A02A23" w:rsidP="00D60C5A">
                                    <w:pPr>
                                      <w:jc w:val="center"/>
                                      <w:rPr>
                                        <w:rFonts w:cs="Times New Roman"/>
                                        <w:szCs w:val="24"/>
                                        <w:lang w:val="nb-NO"/>
                                      </w:rPr>
                                    </w:pPr>
                                  </w:p>
                                  <w:p w14:paraId="216C1239" w14:textId="77777777" w:rsidR="00A02A23" w:rsidRPr="001D732B" w:rsidRDefault="00A02A23"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251F95E"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8IbDhjdJAAA3SQAAFAAAAGRycy9t&#10;ZWRpYS9pbWFnZTEucG5niVBORw0KGgoAAAANSUhEUgAAAJ4AAACeCAYAAADDhbN7AAAgAElEQVR4&#10;nOy9d5gcV5X3/zm3qjrN9ETlaFuW5YhtLJyD5EBYwgaQlyUZvLA2vGDDLixmWWCADcTltyxLMMHA&#10;+yywNmGBd8E2YAlHjI1ZvDZgWZZkyVaenLq7wvn9cau6q2dGYWZ6pJHxeZ7WtLqrb9269a3vCffc&#10;c4U/EFHtMmzYYNg7V+XKW8JxB3SpefT5H2xrrQyt6sxtzvVX5pzXmXtKh8KOU5TiqzOyN8qYEXEk&#10;wEgkqgCKiKCKRrgSRJkokA4zXM5vmVPY9KXB0qJCJOZRTLC9t3zC7m3Rku1r176hNL5vCBvWOOyd&#10;q6y7JRJBD8OQHFGRI92BmRS9eZ0DMBZoXV3qvunyd69okh2nGglXu87oKQ7h8UaCRW7GacUNwDPg&#10;AL4PI2VFHbHDJaiCCPF7jd+joIKEiitCIQ8Y8EOIHIKRqBKp06PIxiAqbA4j80ApLPxme3jSY6vX&#10;vnNfXb8Vw4Y1hjUbwmcqCJ9xwJsYbCq71l9/Sibbe0nGGbnYo3KWMeEKtxlwFKLIAiQAwigCUSAC&#10;UBUBcUGrABBhHONhxzL+K5FIlJzfgIKIgysxoAXEgVHwy6Y/VOdhXwu/8P3CHZvKZz5wzuVv7a72&#10;PGHDZxgInxHAS9SorN0QJJ/de/O9+eMX3bQm5wz9acaMXJJx/BOkCBBCOYRKBEgAqAUXtVd1VESw&#10;NEaV5PY7ZFr9V0iwGL+t/1oBFQtdBwdD1gHXAV/wh6XPj/IPVKLmHw2Ozv3hsss+/kTtOjHcsk4m&#10;NBWOMjmqgac3r3NYd4uKWHbqulkz1yx6y2Utzp6Xu075RZkmXYQXQjmAcqQgoaoAGKoAk4TAUhoz&#10;AiLQIPW+ipnk7KmeSOqvgBh7CnHil/1//AsVVLSKzSoQI8Dg4JBzwHEJ+jQMNHNvKWz57t6Rk39w&#10;wuXv2Vy99vVr3KOZBY9K4On6NW6a3basf8+JndltV3nO0CtzzcExuCGUAvA1VJUIa60JYv/R5C0R&#10;RD6oDxqTiLjg5MFpArcVnBZwi/ZlmsDJgmRiMAEoRAFoGcJRCIchGIBwEIJ+CAYhHIGojNXeBowH&#10;4oG4sWEIEEkMRQUiEVVEPfIuuC5+nwn8MHfrcNT5tc/+5PP/1dUlASQP3ykq0hUdrvFvhBxVwBsL&#10;uD13XfPCgtfz9qwZfr7brsJoBSoaqholZjURRDGx3ouEqAJRBVALMG8O5JZA7hjIL4PsEsjMBa8d&#10;TMGCZKoSjloQ+vugvAtK26D0JIxug8ouC0wNLNhNFhUPLCMCmgAxEtEIUY8mDyKH0mBmWyUofHFr&#10;5dyvnr72uqeSsWHNmuhoAeBRAbyxgNt39xuuyrsD7y60lE5CfBgOAPFVxcGCDcUykmggRCXLaE4B&#10;ckuh6URoPg0KJ0BusWW3/Z58rIplzPtEpP59lREnajOCyh4Y3QJDj8LwozDyBPjdtp8mi5osIGNB&#10;GIooZMQl51HpdSujQfHrA6XFH0lswaNFBc9q4OnN65y0Id1736uvKsjADZn26EQqZShHgaoBcMRq&#10;T1VMDLZRexO9Tmg+GVrOhpYzIX+MZZi6E0WMt9kOYWik5jsc4CpSbSdOrzP+ML8bhn4L/Q/A4EOW&#10;HaMKmFwMQlRS6lhEQ0Q9ihmCPokqmv9Kz8jyjy5d+6lNMP5hnW0yK4GninDLOpOAbvddb3ldq/f0&#10;e7Lt/olUfChHvqoYLOA0ZjeRaNTaUm4bFJ8D7ZdA69mQmTfmBAmWxwAsAZI0eFgmBGcakGMYMvIt&#10;C/beBX33WhCiYAqouGp9qUhURYFAJPJosQAcDtpv2tL/vH8480Xv2Aqg67tcWds16wA464CXflJ3&#10;rL/uwrb8Ux/Ld/jnUR6FsvqqYkRwIAFcJBIOAwKFldBxGXSstXZbtdGE0VJAmymQHaqMA2MKiGlG&#10;jMqWBbtvh/77IegDk0dNNlbD4wFY6fUqpaD44U9t/I9PdL1BSnozDuu6ZpUDMmuAp9ploAsRontu&#10;+/q8U4u3fqKlOPhaTAlGQ1/V1AFONBTCYXByVo3Oexm0nlu7aWPBllaLRwps+xWdwGyMMZIGYelp&#10;2Pdj6L4NSttjWzCnoEgagCbyaMkx2pPZ1ucveseiCz/7XZhd6ndW3IH0gOy++5prW72dH8u2V4oM&#10;VEJVwziGC4asQ9CxFua/AppWpRoLSMJ0sxts+5MUCKv9HwPCcBj23QZ7vgcjj8cAzKsQYh0RUREN&#10;yODh5hnob/5/W3vPf/Ppf3TdU6oYPtiFdB1Z9juid8Pachi5kvChn31m+crCXV9u7hi+jJERNDA+&#10;4IpoLRwSDgkmB51XwIJXQv7YuKGE3cxRCrb9SPo6qt51VHOOIh+6b4Vd34KRTeAUUMnGAERUCUUi&#10;pei55b7saF950fULLv78F+HIs98RuzNpj3XXXdde3ZbZ8blsaynDUOiriiOixo6dg0TDdma+/RJY&#10;/Hpry0HsJBwNqrQBMg6EYQqAFdjzX7Drm1DeibpFwKhoKGpvsS9O5NFUYKCn5UeP9v/Ja89/4ZU9&#10;RxJ8R+QOJRf8tk9r9h9Wv+amlo6+v2BkFA2NL4KHqqo4NiwSDkHzqbDkGuuhQg1wiSd4JJ2Ewy0H&#10;AmDQDzu+ZlVw5KNOc1r92sSFoueV+nLde8vHvHrZxf96m22yyxxux+Ow3y29GUeuJNy0vuvUhfn/&#10;/X6hY/g4BiqBdR7UKKJgkHBQcFpg0VVWrYqkprUSB+IPCHBj5UAAHH4Mtn/GesNOkw3BaCjY2JMv&#10;GfVwCvQMzPlQ5/k3fQDGx0xnWg7bXVNVARERoj13X3tle3bHf7q5YbQk1pZDRcVRNLDhkfYLYdnb&#10;a2ERDXnG2XCNkDoAxgkNCQB3fxue+iKEQ6hTTLNfKBJBW94Z3Nv643/Z/h9/0nWlVA6n6j0sdy5N&#10;5fvuvvqfO+fsvYHhITRyAhFcwNpy4ZDgFGDJtTD/z+IfB4DzLOAOJnUATD2kpe2w9ePQfz/qtmCn&#10;4aKa59vseMO9rdueHDrrolOuuGHb4QLfjN/BGoWr6b3vdTe3te99OUOVyIZJUqo16BOanwPHvddO&#10;a2kSQjDPAu5Q5UDq9+mbYMdNgEFNTkUDEBFVfMnjVUbyg9uGVq9beekHbtMH/8qT1Tf6M9nVGb2T&#10;6emawfteeVfzvIEL6S37qhKHSRxFQ6taF6yDZe+IB20My8mMd/WZJftjv4FfweZ/hMou1GlJh10C&#10;yaiLFtk9MP9PFlz8he/PNPPN2N1MQHfrrbd2XNL2uR/n2ktnMxhUFMmIKiqOSlQSxIXlfwNz/yj+&#10;YWidh2dZbnqyP/bze+CJrlj1tsXzviqqEogTuZgse4cXXz3vgi/dpIpJkmwbLTNyVxPQrf/x945Z&#10;3f7Nu5vb+hbrYJQKlbjWnsvMg+M/DM2n1IdIngVd4yTt+Se5f2Dtvt3fQd2Waq5i7HQ4NDezY9+x&#10;H1h84b9+aKbAd4CksalJPei+9UBzsWexDkaVOtAF/ULTKjj5CxZ0UTzNlYBO5FnQNUoSxlO1oEtC&#10;Use8C5a9DQmHBY1EMSqijqqJGBoMF83b8sGn7nz7h0SI9GYmyOOaZrca2VjiSNx6660dF7R95eHm&#10;Ys9iHaGe6YI+oe18WPnPYLK1p3AWsJzGfbArx1I5dOn39sAxv5TUSCYPTe06kvbkSD5M48Iu2Ad9&#10;322w5Z9QccCmXMUebxjSUnR37V7+zoUX/dsn9cGzPFn9q4Y5HA0biXTIZPQXf3x/rm307JjpMiTh&#10;kqBX6Hy+Va9wxO25BAxVkCVzvqogBjHTe9BVI9umkmJxqa6DBA4/GBONkrb7+u6FTe8DIlQyKoTx&#10;TEcI2bzp7p/38jkXfvW7jXQ4GnLVqioioqBm8L6/+HlzR++FOhCOYbpeYc5LYMX74h8dftCNZzSt&#10;Pv1i3AmOjwhHuglG9hEO77N/ywOoP4KG8cMvBnFzONlmnFw7btNcnEInbtNcjFeYsE2i0LKNmDrg&#10;HzYQpsGnIRjXeryP3wAa1IPPRAanwPb+k/942SUf+0GjwNcg4FkDtPe+1367bV73y+ktV0Ay+wdd&#10;dPiciOoqwuoHMdikjtE0Cih3P05p5/8wuvPXlPY8SqVnM8HwbsLRXrsYLSKN1ZrEZCbxikaTzeMW&#10;OvBal5GdcwK5BWeQX3gmufmn4hY663sT+kcGhGmnIwpi8P0aNr4Ly3xVtRuKGzlh1MrWgZNOO37t&#10;Pz3SiKzmaV9dMvdqZyR23MCQ7yviSdqm67wipV5ToJvBwR3HbjFq0szmD+xgaOsGhh6/neHt91Lp&#10;3kRY0moXU0tiLRAS221sXLHOHoyoatiwBlLjgtfSTm7BGTQfdynF459PftFZVfCrqmVCYxAxhweA&#10;6Qc/AV//A/D439rFUuIk4AskG7nl0eKuX/a+7rkXv/DlO6c7tzutq0pod8/d1145d87T/8nQcKRq&#10;xM67uipBv9B2Hqz6l/gHMw+68YALYzaxDnwwvI+Bx35I/yM3M7z1LvzBYVTtmIuLBUI6/62aBzf2&#10;PMTn2V9PxgA1itBQ7RLc0C7Pzc1fRcuql9J62pUUFj+v1nbog3EODwAnAl/PBtj0PtTJAWi8isqX&#10;Fscb6S3e13Tut8+3P01MrMnLlK8mQfym9V2nLm9+6H9dM4hGTmSnwRyVcNiGTE76bOy9pmy6GRjE&#10;gwFuePsv6Hnwiwz89rtUevtAwGRAnETdRtWbMHPPRUonRwGRb3M5nSwUlp1Nx1lX03baX+DkWmw/&#10;DhcA6zzeOMqw53uw5WOo2xIHmRHQCm3ZTN+eOV9pP//rfzkd1pvSVSTO4Ns+rdmPnP2K3xaa+o7T&#10;kgQi6irxjITXaeN0mbmHF3RxrZxEhQ38/ofsvfdfGHx8g73JGRA3Sas6MiVIqsMQ23ZEAWHFdic3&#10;Zx4dq99E5zn/B6+4MO6mD8adWRuwztuN7P3a/nnYcRPqtqtoYEsUSeTTXPB271n6pgUXf+5LU3U2&#10;pga82K7rv/fV32iZ0/0X2h/4IngKiqpdS3zip+MZiZmL09WznPUWxbEr/wc2/ojd6z/E0BP3A+Bk&#10;BYyxKk91pjT9pKUehIL6IWEZMm3NdJ7zVuZe+C7cQoc9NgoQ4x4m8GHfb/p76P6pnV7TQBTr6VaC&#10;gj45cM4pJ1zxvt9Nhfkm3fME4bvuuvbq+XO3f5mh0UDVOMnqfQkGhOPeZ+deE5thhkCXDHxyQwBG&#10;d/6Gnbf/Lf2P3g6Ak4sX/mg46/NGbf8EjIMGAWEJsp0dzF/7fuacd709ZqbVbxV8sT0eleG3b4KR&#10;LahTSMIsgRRwRwbb/rfp3G8/ZyqnmdSUmWqXkbUbgod+9pnlbZkdn2NkFFVjbPUjx3qwC9ZZ0M1Q&#10;nE5V6wK/GvqIcYmCEjt+/Dds/MwZ9D9yO07OWNBpVFO/sxh0kPRP0TBAjOA2uwRDPWz79tvZ+O+n&#10;M7z1LsTxLOiioPbgHbSawSQ7EQfQk3IaHNdl68xYxlMRXEa1UugcOa37ntd/EiwhTeo0kzk4idcN&#10;3vfnP21u773MTvyrV3MmToKTb6x/YhpIM2NtucSOG3ziZzz9/Tcx8vQW3AIx4Gc/wx1M0gwYlQIw&#10;MO/C61j4ok9alTvG9psR5ku01r4fwRMfts6GhrbilkSKVzDbuk+6cPmlH79nMir3kBlP169xRYh2&#10;333Ntc0dw5cxFMZ2nSga2Mzh495LNQdsJkEX+lXQ7bz1XTzxxcsp7dmC22wfuqOF4Q4maQY0WYNx&#10;hV13fJqN/3Yaozt+be1ZDVGNahqgkeynWn2ImfNHMPclSNAvKi4iKqpGcUrMLWz+MuikCkYeEvBU&#10;EVm7Ibjntq/Pa/V2foyREVTFsVdpkHDYpqvnj4mdicZ6sMnTLFgbRxwPf+BpNn3hXHb+5BMYTzAZ&#10;g4bWuTraATdWrAKxAXC32WV0x+/Z+Nnn0v3LzyPGjVVv2FjVmwxiOuFh+TsgvxyJRuNsFhxK6uc7&#10;R1d13/OG98Ohq9xDY7xb1hmAU4u3fiLbXilqYHwRNSqOXQ3WfqFdI6FxDcQGPnV19lzstQ5t+TmP&#10;/dupDG66H7fZAxSNomcc4NJSTakLA0zWsv2TN7+Zp77/V/Z74zTe7quz9wJb5m3ZO9JhKDs9NVCi&#10;6O17/29//uGVsnZDYMuRHFgOekCit3esv+7CluLgaxmohIALoqKBXYK47O31nU3/nYbUZY9ohDgu&#10;vb/+Gk98cQ3BUB9Owa1O1j+TQZcWy36W3dyCw547v8gTX7mUyB+p2n2NBR/U5fK1nQtzX4YEA9ah&#10;FBWNTOC1+GZJ5lE7RXXLowe9GwcFXqK32/JPfQxTIl6kI4oD4ZBd95pbEqvYxtl1NdDZiU8xDnvu&#10;/Chbv/H6uJqrVa1/KIBLiyUiOzvjNnsM/HY9j39uNcHwHsTxGgw+Gf9+6bWQXYRE5aS8iMNQEBab&#10;B16y467rXihX3hIm1ff3JwcEXqKvd9/1ltflO/zzGA19ERzFqETDQvOpdrE1UFWxDQBCPdMpYhx2&#10;/fR9PPX9G3ByEnu1z2zVejCpqV4fp8ljZPvvePxzz8MfeKrx4Burct0WWPyXEI0CEjsaAsanxd35&#10;cWDc3iJj5YDAS6ZCWr2n30PZxuxIZsxVbVmJqheboGB6aBinXmPQ7fjxP+A2mdQx0zrNM0bs8Ps4&#10;BZfSnm1s+sJ5+IM7LfhSNt+07e7qjEZMMHNfDC2rkXBYFMc6GqOR39Q+cmrPPa9/JcCBWG+/wEvY&#10;rve+V1+VbfdPpKwJ29mFOkm1zWT5XANUbC0T2KYIJeq1CjqdXdNds0Us+AKcvEtp71M88aWLCEf7&#10;rM0X24MNc/dEqJZNW/JGy4K2dVUVQ1Chyev5Ozgw6+0XeAnbFWTgBio+celXhciWClv8+jGdmZ7U&#10;B4eDqiPx9A9vwC3Yp+1oDwjPpNTA5zG64wk2f/UKG98zTl2cb/onScX2imdA+xokGBQlrmNYioJM&#10;S3Ba/z2vPSDrTQi8hO323f2GqzLt0YmUoxrbBUO2Pl1hZcOzTqrB4Thksu2W12PrTj+rXg9FamrX&#10;Y3DTgzz5rXXV78atL5n+2eyfRa+102lE1v9VEQKfjDd4QNabEHgJ2+XdgXdTKVfZTjQUnKaUQ9HY&#10;AHESp/MHnmbrN/4ktmfNs6CbhCTgc5tdeh78Lrt+9gGbkxilMpemA76xc7mFldC+FgmG4qxlHEph&#10;kCsGpz1953X7Zb1xwEsO2nPXNS8stJROohwFYNmOcNiWf80f27BpsfSTmEyDPfnNl+P39WEy7h+8&#10;9zpliQLcgrDz9g8x8Nh/13m6jQvvxzdmwZW2FjVRHOkxQIX2zNPXALDulnGnHM948UEFr+ftiB/H&#10;7WLbzsnZmsPpkzYKFfETufPWdzGw8X6cgvcHG6ebrlQdUBGbz/nt1+AP7Y493XD6Krd2AktATaug&#10;9XwkHE42tnEYDqJ8trRm+13vPEeEaOxsRt1/7NpYoi3r33Ni1gw/3+6Yk3iyw7a6etMqklVa03XR&#10;ayo2QByPwSd+xu4Nn7DOROQ/C7ppSDK/azyXSm8fT33v6up3DZvRSN+g+X+KhZPGuxKakKaQNme7&#10;PfGY2Yx6xtuwwQB0Zrdd5bargPjx3LxdsTLvZUnX7UmnqWLt36iaT/f0998UX5Q0crq34ZLu22zu&#10;Z9XTbXLp/c2P6HnwS9acieN70wNgQjyxudWyGppPRcJRsPv9Ogz7ZJyRK3/9vZva5MpbQtWaU1AH&#10;PFm7Iei6WTOeM/RKRis2AwVRiUatEdl6bu1nDRhxEbFL+oBdP3kvI09vwWSPLrtOpk/8My9RiJOB&#10;Hbf+TU3lNiLEUmW9OK4350WgPjG+DCFBpjVsWzL3bmufxckm9stYEqfimkVvuSzXHBxDxZZvUuL0&#10;547L4tBJ0JBAcdqLHd35G/be/S82iTOa3XZdellCdWH3LO5vMq8rnkulb4Bdt/2t/WLcqvQptV5j&#10;PbBV+TMLEPVjTAtoQJM78CqgzskY51y0OHtejhuiauym6BoIbpv1ZpOfNHKWAth5+9/anTzFmfXs&#10;IWJ3Hs0vOI35l/49YQlklvfbklKAmxe6H/w6w9vuq5/VaETnNQSvzWavhCM1J2MkxDPDF25Zf8Mx&#10;1slI6DDp3JW3hPfefG/edcovohQAGMt2o3ZDutySmlMxnf4lKdpqp8QGNv6I/kdvx8nbuNBsZzuM&#10;QxRAx/OuYcFlHybTOY/IryVhzlaxTqhBA9j10/fGnzZoNiMtHZfaFKrYyUDx3Ta8juz2FwOwYY0D&#10;MfASNXv8opvWZJp0EX515xKL5PZLku5P26mAmO3ihda7138o9fm0mp1xsWwXkF+4jPYzXgfAvAvf&#10;ZdnaHAWspyFO3jDw2HoGH78VMcnD3gjWizmseEacpVwGJJ6/DfDM6MsBWLMhSh1tJecM/SleiC1R&#10;hYgGdmF2srHJdEMoabYTw8Dvf8jQE/dXV4PNZtKosl0F5l7wNzjZIqoRnWe/mdz8RUSV4OhgPQQU&#10;9tz5z/bD1DLJKUviZGhoyzO0PA+ics3JGA1wTOX8//35PyxN1K3d6NVWZZeMGbmEcjV2p0Qlu8lw&#10;Zl5j1Cz1bLf33n+p9nw2swWk2W4pHavjsE8UYDJNzL3gr48u1ssKg4/fydCWn9vptNjDnUbL9YTU&#10;dn5V3doMZgkyLVF2sbfpIgBuWWdMElHetf76UzKOfwLlKA5J207SkrBdY9SsvUjD8PZfMPj4BrvC&#10;/2ix7Sow94J3Yrx8vLTQVi3ofN61RxfrxbZe9/2fST5t0Aq1WIE2nQzZBUjkx5nzAhKRkeErakfG&#10;QeNMtvcSKQJIaMPFkV2y2HJmfOj01GxdaVeg58EvEvmAMbOaJWA/bJesZw39o5L1TA4Gfvd9Kj2b&#10;4yoMDVC32LZxmy34olLi3RrKAa4pXbDuZnXkyltCw965CpBxRi6GEFWxxVKjCuSW2iWLdS1PR2x9&#10;umB4HwO//S5OBpjlweL9sV3VII9LZxxtrCeOiz/k0/vwN+2H0XQ98zHasOW5pMAsVCJcE6z8xILr&#10;VgEYufKWsKtLXY/KWZRDAKMJ8JpOpK5S+DQ6Zp0KG7QceOyHVHr7ENdpYH7YzMj+2G7sAvOjj/Ui&#10;W4fxkW/Zzxxv+upWa1YazaeAU7CaUwAkcIpCi9f/PIiV8psuf/cKY8IVVKKkX9b1aT5tTG+n06da&#10;p/ofubnhyS0zIQdiO+CoZj00wmSEkR2PMLL9/upn05f4unPLILMAoopdDqSimAhXy+dDDLwm2XGq&#10;2wwggf1dZLNKCyfUGpu2fWfz7fyBHQxvvQuTocaks1QOxHZpYB2NrFd9qMow8PsfxB9OE3jVhUWR&#10;LfZTOC6Zu7Xzan5Ixhl9DsTAMxKuxrELNkCEyAdvDuQWJy02TM0Obd2APzicqsQ5O+VgbJfI0cp6&#10;aXU7uOk2++EEle+n2LB9X1iVkIvNcKpEiIQnPHrrlzoMgOuMnmILFtpUKtS3U2ROU0PoN203DD1+&#10;+6xmgkQOle3Sxx9trIdGiAeju35DuXtTfF2NsPNiKawAcatWFaFGnqcdc4v3LzN0qXEIj8ePd/ID&#10;sTVRE2+2MSNnJ6UDhrffGz9Yjd+brVF5cofKdolMzHqLp816mnIKZwrAYhzCkYCR7ffFJ51uMBlq&#10;dt7SmLzC+COJyCmu+CebR5//wTYjwSLGFlrKL0u1M82Ez5g1y92PU+neFAe1GzuS1XSluIa2TCM+&#10;mJ6T7XieLYpzILZL/65RrFdNABKDhjpzeX9xu8NP3p069zTT4hPgeXPA6wANkEQHu5CVwWNNa2Vo&#10;lZtxWgmjJJ/dhlCyS2qNTfuK7e9LO/+HsFRb1NNISUBnsk0YN0NUtkV+Jtv1sXOyxs0dkO1q5x/L&#10;etdMmfUs6OxvokqE29zRqBWkE55MHBjd8ZD9vzTo3qhaB9Wba3M4iZc+hhEh3lmmM7c5hxsAYud0&#10;NfZoM3PjFhrhWNi7P7rz1/GU70yoDkEDyLQuZcUb7yQ7ZwnhsF0YDof+7EyV7dK/nw7rWbZ20EgJ&#10;RmDRiz/C/Eu7sBnlM+CQqWIcKPdsIhjeW7Xzpi+xKZVdAHEFUXs+yDt9edNfmXMenkkdGVm97LXH&#10;DTQuBaq059G44sEMrZM1EPkjFJacwwlve4SWk9cSDNkqVnIIYJ8q2yUyHdZTajMKUSVEHMOxr/kq&#10;8y56d+2AmaE8xIFwuI9K75b4o0YAL24jMw+IElVrqARUoqbTTGfuKa3tRiqWNtxWMOM3gJuqJGUU&#10;Kj2b44d2hizlmC2ioISTa2XF1Xew4LK3E45GaKRxPw7Qz2myXbqdybCeahxvcFzC4YDsnGWsfMtD&#10;tJ95VXxA1JgZy/122CHyLevFJ2ycnZeZG7+P21MhY4YzZijsOAXfRzXxpSNwWmzmRQORH450Ewzv&#10;rjLeTIklWLuYRVVZ9Eef4phXfdWyYSXcr903XbZLZLKsV7XnxBAMBbSe9nxOeNsj5BecTuSPJK1O&#10;chQOXTRmUo2g0rM5/rARjcbidVQ1HiAoGIkyRim+mpGygrh2Ui0Ct5i0MM0e1DoRjOwjHO1Ncp6n&#10;3+7+pDoVZ2sMaRjQfuZVrHzzg2Q6F+/X7qtju9X7Z7vaskytez+uG4fAeml7LhyNWPj8d3LcVbfZ&#10;JNPQR5xMw4Zlf2LpxlKu378t/pBJP3DjG43FaYlt0zgLNYxUcVtNRvZGqCOJNYZqY4EXSzi8j8if&#10;5gVNWsTe7NCnsOgsVr3tEVpOuXSc3TeO7bz9sF0dwGphIvtV7btDYb2x9twxr/kPFr7g46RrPR/O&#10;6LMIBEO7k/81IHkjHjunAJLB2kHE/B6oyZgRSQ6KhwRM0zRPmpYa4yUe7eGWpG6Ik2tjxRt+Ns7u&#10;O1TbzmolWx5X4h289QAB1/2xnu1Typ5780O0n/6qWj1nc7izdizjhaM9Sccb17STp25LMSz+jCMB&#10;NRsiNgKd7AR906m9YgnLA1W2PdyiqtW6IYndt/xVX7U7JlVCxM0e1LUEzEwAACAASURBVLarWwss&#10;htGdv6HnoZtI77JzcNZbhPp2w5KaPfe/5BeeXi3PNiObpRyCiEBYHkz+l1z01O53nQ2TSavaWBRj&#10;JJI4OCl1B8cH1ItO/hWrI/WHG7FsY9KSrgNc3ZQ4DOg48yqOf/ODZOcspdJbIr9o+SF6snZMdq//&#10;INu/czXBSE+8sd3EK/PrWO/CdxKMQlQOWHhFYs+1VEGX3i7r8IplvMgfsQ8WYKNrU7jfY8V4JFVD&#10;BapYM9WppupvanE3oPZl7HlN+mUsiGvm0OFf2CMi9UySsvtOeNujtKxazZxzrzsEtrOb9Q098TP6&#10;HvkeURl23vau+KDxc89jWa/jrDfSfMyJLFv3JRa+sN6em/ENkQ8kCVFFgTUFRKhuTz7ZV22uL27c&#10;VN8noUhVcOP/MiFabW9sgyOb4clPxUCaBHKiCPIF2H0fOHAkc/DSjGTtvgAnW+T4a3+JhhV70H7Y&#10;zrpeljF33PYuCMFpcun+5VfoeO7VNC2/oG5bz3H5eqo42SIr3/wgJtNkt72q2olxXP+IpVGpxUel&#10;G37/jipDHboYiEag5SxbDf6Aqi2esp3YptDx78Mh6L8PTG5ynVKFkgel7XFfjmx1z+R6rd3nVjfj&#10;EzdLsndE0u20aOhjvDz77v8sQ5t/jdvkgkZoCDt+/A5WXvvL6nFjpwQ10moopQ50R8ie25+IlqH/&#10;/sk/AGIgGABnbDSkntBs5MZer6uKiiDJX6vs0xsux50wGbu/gXiT65QquB7i5SfszJGQOvBVPUi1&#10;sT+ZOBlSjEtYGmD3z94XL1KyjoqTdxnc9ADdv/wcnWe/+YDntUFtZiXowHraUg2lTeaHdm0uE/1W&#10;gyoDKjWsuRGuOPixvk2UfTlpMdW4F/9/knl0qhBFOI6pBStngYzPJDaE5UGGtqxHsPacamgBFlYw&#10;XoHeh79Jpa8HJ+fE3i3VEmC7fvb+6t65dTaycdCgTGHJ2RSWnI2m1NBsAp0qGMcB0XjDPg6d+ZTY&#10;JJsg4K0+UDWvEtYRN4gykeNUDDYvXuKAzvgGTNZ6KJFfP7AHk1i9Op53RFXsoYiTLbL7Z+9ncONv&#10;cHLxg5qKEBjXbjFfBR1JqEYIhvax7TvX17VXHWVg1fW/qDU0GwdCwfFcMDLFHF21weKxEpZi8yUG&#10;AogiagLpMEgYf4A9IBwe30A6Aj3pPilu1psUXg+nJB4rwJKXfQG3GUzOxck7OAX7cpsdTHZ8BXqR&#10;JFQjuE0ObiH1KuYQgfmX/TWFpedU99mdTUwHkCSDutk49DGZW6wp57RO1caNRKMxWUnqTI6Y4XJ+&#10;C64ISCSgVUMx6VHVxivE24NPIRinipPxMO7srBpggWNT8wtLz6H9ua8jGLYFKDUK7RMbhROGTFKt&#10;xMckr4ioXCLT1sa8i99jD0nZk7NL7P30crmUA3iI9zidv+e2xh+mri8citWtAbUNRyoVM6ew6UsU&#10;8ohEoaL2gDCOYNfZKtm44SmEQyLFzWZwM15jlm7OlMTXu+Dyf8Ar5tFgfEbJRPdjwild4xCWYd4l&#10;78VtmhPHB5PxnGWMF4tXyFXfT3rKTtyJczj9vvQDqzgGR4JeM1haVEjXZ0QcCPrr7TyN7Oi67Wl9&#10;fciiqhjXxcvnZiXj1TxMg4Y+mdalzLv4BjsEk1wzYTNODFEpoLBkBXPOj/fynUJe32ETVYyBbFOh&#10;aoNOrp8aA29O/P8UC/r7qGf4iHJU8Ewk5tF4hZkNO4sDwWBK3aZUQ7VcGZPzThVwHbLFwhFLFDiY&#10;JDGmZJZh7kV/S9MxJxGVA8Qcen+rnruBhS/4WFWFz0rAxaIKxhMyTXmIpmLDh9YH8DpSH8bXW9lr&#10;D4mPtNnu+oTBBNuJUpO4YiAciZGa+glAdhFVP20S6eBJG7mWKcSIDpdILcShoY9xczQtuyAOaU7O&#10;K1JVTMYlt+D0pPHDnG0yOdEIMvmsVbXRZG0hscBz28ao2gR4uxITxjKYYwDZY3rLJ+wORqIKIo7F&#10;R1zlvbxr/DlyS+MA66EPoqYmg/NtRZsVNAtvwthK9KU9v6XnoZvsTkmTmOazqtYhHA7Y9ZO/Sz6d&#10;vYwnFnjZlmaM503tAdEAMvPtrJamCEwjKO+mWqQxPl8Q5beYbdGS7ZE6PbjWnbE/i6C0LWmVKnpz&#10;S8DkJ3UjqgMeRuRamvBy7ux2MOKHatdP/55gJDzoOo2xYgk+xMkLvb++maEtG+rU7WxiPtsVO73X&#10;1N5qY3iqkzThxQIvtzT+fyr4GfRazRkvpBZRRVwiNY+ZtWvfUFJkY7zSLDboDJSerDVcXbgxHzJz&#10;7Ikm62BEEW4uR661mOypMmtkXPbJ5jvoe/h78T65k69WqnEahkawM9lXQmZfSbbEHjUOFDrbrH0n&#10;MhmFVpPCitR/4gbKu6y/UFuWaShHRGHmEQMQRIXNOJbxBBWMB6PbYm82/lGy3ja3LI7LTMLghjhu&#10;aGie21G7MbPoPqSzT3b95L0x0TvUHrwkr2+i3ybvbOqYGGsTuoUMQ088QM9DX7XMPwtZL4ogU8iQ&#10;bysyNUbQuDLU8eO/Gt0CUYk4hgeiTjAq/r7Kku0GIIzMA4iDiJ06RzxrFFb21BpPUNy0KmY8DtlW&#10;s4wuECnFeR04cQmL2WL21CrRC90P3Ej/736BuBBVAqJAqy8bVRqTeZJ6HwVKVInsqxwRliqowo7/&#10;vs4ulk5t5TQrJPYLmua04+SyaDiFnED1weu0hATUOWIjG+0hCYA8Q6TOkyvv+vAWF6AUFn7TMtoP&#10;4MRTuDaWN7rFrgRPc2/TKTUHY7IDGIbk21rItRQY7R9Jlh8ccanOXIQ+/Y/8J/lFC21SaHWXShvH&#10;DIZ2E1VK47bplcRAn7Mc4+ZJEinFGMTJEpb6GNz4I7tOVjUJ4B/Ra05Ly4I5UwxxGVs5Nn+szVyq&#10;zmrF4Bt5HMRDUBQiMo4JR7xH6JLIBdgenvRYe3l3v+fRSmAjOaKBMPQotJ0XnyTuWNNKi/BwKK27&#10;DyjV9PMoQrIZWhbMZbjnSYwrdsHNrLkHwjGv+aG9rroVZCFOppmBx/6bzTe9BDGCiNY82FJIywkX&#10;cdxf/pwkcXaiRNL6NKwjLxqCl3cpzuuEIGRSZnvihGiQqhyb8mgre20OpvFQVERslNqPCg8BGFVk&#10;9dp37gvVeZisXeZvp3NdGH40bjC2cTSyoCscb0Muk4hvVcMqUUTr4vmzSt1WZy4cF+MVMG4W4+Wr&#10;LyfTDEDLqhfTcdarCEY1rvoOaIhxYeELP1EFWzrfz76i8en3R1CSef0ogOL8TtymPBpOMtSQxGdN&#10;xu7mU2vd/hl5HPxeEM/O0YKhLFSizN0AJtlbytfCL3AdRDSCSDBZGHkC/G5qqdBxoy3PnbSdV+1W&#10;EFLoaKXQ2UIYHPz4wyHp7en3+4oN74Uv+BheSxMaBGA8ghHoPPuNNtcutClj4xmt3qE40oxXjekb&#10;aF+2cMx3h/pQiFWzmYXQlJQsThHR4P9gi/UkgWMcf1T6Npee+7A9Mt5uwPcLd+ALWBZUFc+Cbui3&#10;cUupeF7L8+Lcq2hSMxjVylGuQ8eyRTNYOWpykmaqiV5gVaqGPl7LYhZc2kVYBiKfTHsL8y//B9tQ&#10;ymjdbzuTngedGYlCKLQVpqZmAQu8st1g0SmkYrsx+AZ/U7XvgIicQxB5D51z+Vu7rdJdd0sEsKl8&#10;5gP+sPThkMyfKRpC/wP1JwNblDt/bKxuD73HVXUbBLQtWUCumKkWHZzNMna12NwL30nzsadT6YMF&#10;l30Yr3l+XfbJbADW/iQJZUUhdByzGMl48cbUU+xz2/np1u39Hd0Ko5ttmCWx7xwHPyysB2DDGmPi&#10;MTXnXP7Wbj/KP0DOAYgkic8MPhQn8iXxvNA23npeDXiToCw7FxrhFHJ0LF9k1e0sYL1DkXTC6PxL&#10;P0jx+FXMOe86++Vszj5JiY0cKdlmj45li2K2m4Ltqb6NeBTPij9IrUwbeBCCQVQcVUVBHUYNg9r5&#10;UwDWrInsI7phjQGoRM0/wnERUQUVNVk7dVZ1MlJJoO0XT0nd1lgvpPO4pWQKzlHFehKzXsuqF3Pc&#10;1XcAzK7Y3AEkYbswgM5jl+A05dFwkjv6aJKzOQotq8FrTanZuJ2+e9MRDyVjTLnkbv3Qo5/+FYBI&#10;Vwy8NRtCgMHRuT8M+jRE1LNIFSWqQO9dqTPHDNe0yu5XZUtVTmoALOuFeMUmOo9d2ljWU0Uj3zJT&#10;FKCh37BXuj0UvOIiux43isZ935BXzK7aoMntKts1ucxZsWxqbJd4JmKg47L0wNvPSk/B0KNg8giR&#10;ACE5lzDK/L8brxFf169xAdy4rfjcH39i9P4/vtfNhxcxHEWCGkzOInjJX1nVq4plPgc6L4eBX5EO&#10;sh683/WsN3flcnq2Pk1Q9huyJkOMg3FzBz+wQTKTpcTEsUtJnWxxavOnKbExRyEMlIWnHmNDKOVK&#10;XKR8Mo3HTkVhBbSujj8z2Mx0A333QNCHum1qK8iroWwYCYvfBUic2doi0g1rHNgQlMKW7+Zc/yKR&#10;cgQ4arJIaZt1MtovxIIuRkj7Wnj6qzZVfpL1eRPWc5vyzD/xWLb9aiNudnoBZTEQjvay997/z9ZJ&#10;ORoMxwOIaoSTLTKw8cd2h9IpMl81hBoohbY8c49fBn4webZL5rOjEnRcYWO9GmBLRMT3v+cOkEwy&#10;W6FkxCmPuFv//adfvgu+Eu+NnAZerG73jqz4QVNf78c9Rz2N4oLcqNB9ewy8pBMheG3QsRZ2fcuu&#10;x0gcj4NIHev5AXNWLKPnyR2M9Axh3PrpqEMVTZKnh3vY/p13TO7Hs1nUrio1GYm9zym2Eyulhaeu&#10;RDIZtDIFthOJ52bnwJwXxB8arJ3vwODDMPx71Mkj1psNyGXM6GDxh11dEuj6Na6s3RBACniJdyvS&#10;tXn4vlfc6rX4L2EwDIXIxRRsaYPS03abqfRKs7kvg70/ZDJORu2cMcNlXBafvorHN/yqen2TlSRE&#10;KAbc5gZsjTSbRKMpg66qYstK+/K5tC5biPr+1NkuHIQ5L4yXQYTx9GLsXOz7sVXDJqe2bXUZNgxE&#10;nV8DYM2aCDYAY+e8blknAMNR59eInGQ+UlVcJeizDQMWZMaesHCcZcJgiGTZxqFIzUsUtOLTtGAu&#10;81YuJagwZUejOoaxY/GMeek0QBc7FF7BYfFzTqymtk/aCxehuiPAvD9LPqylzlX2WifUaULsivCI&#10;vCOj5ewvll/06V9ZjHdVbYU64CX697M/+fx/lQYz28gkOcuRzTzuvs0u9h5T4ZH5f54ECydNV4mL&#10;jx+w8NQTaOooEPlazQB5VqYuEk+xRyEsPv3EeKovnPyccRJCCYZsGK2wIma7WM2CJSV/LyqevaOi&#10;EV6W0aD1ywDJ1Gwi4/xIXb/G7eqSoBIUvkjOQ0RDiERNVilth33xTn+kaLb5ZGi/yGabTpL1QGsq&#10;13NZtvq0anJIoj6flclL8kAHZZhz3ELaj12KllMqdjKNVdkuDwtelXwYU6prQ2p7/zsJoaBKhItX&#10;6ZWdD+943bcAEtsukfEBjNjJ2Fo596uVXrdiY3qi1ZmMPd+LZzIS1osvYeFrsStjJmfr1alc3yc/&#10;t50lZ5xIGCc5HwVx2VknVbvOV5o6m1hy5kkQBNRVc5802w1C5xU2La7Kdolt9yMoPYmarEIkIhrS&#10;lGEk6vjG2ivXDiWxu7SMA54Iqjevc05fe91To0Hx6xQzAIFlvZwy8jh03xofHdZsvaYToPNFMetN&#10;PpSReLla8elceQzzVi4mKCUdmlRTf9CStuvcjOGYc05HPDcOU01hakyE6qY7C1+XfFhju6gCu78D&#10;JmtDKCqKqFfpdSq7+k78DFAls7RMHLJdd4oCDJQWfyTok0gk8lTFZriYrA2fRJXxrLf49TZfT/1J&#10;s176L0HAkueeTOvidsJyzIbPgu+gUgWd2tcx555Otq0F9YN4DCc7H6uAY5N+578ijmgE9Wy39wcw&#10;uhk1ecXOVAQUMwRh4Usnveg9W3X9GldkfPh7QuCJdEW6fo277LKPP1HR/FdosawnRKImr4xsgj3/&#10;FR+dsF5gXeyFr7EdnSTrpZ/GJLZ07HlnUOhsIqw8C76DSTr2GQWwbPXJFBfPn1q8rtqgsdWe8sdZ&#10;Uwqo3ldxrbOx61sp205UjHpBn/j9I0s/BkzIdnCgFOI1ayKA7qEVdawnxOUKdn3TrssQN47rxU7L&#10;glfaVOhwOHY+pgi+MMJ4HisuPItcS47QfxZ8+5M06IIKLDlzJR3HL0PLlaozAVMIoRAHjJdca+33&#10;6gRBjKVd34TS9qptBwQUPSpB042LLvvkk/tjOzgA8NKsN+y3V1kPVFSySnkn7PhafHTigsYdW3Z9&#10;zdWegndQdTaCALeQ4/iLV5Nrzj7LfBPIONCdsYK5J61AK9bcGWfGHHKjrq2f03kFdFwSk0tcHUBc&#10;u55i97dRp4gQxmwXeZVeN9g6vPqAbAcHWzQR/3DLwPP+sdLrVcTUWE/dovVwhx+LWS8JrwRQPM0y&#10;XzDAVFSuvXa1KsIP8JoLHL/mbPJt+Trw/aEDMG3ThT4sfe5K5p2y0oIOpuZMJCpWy9Z0Wnb92APs&#10;n6e+YO+vOEoyPVbMMBR2/tspV9yw7UBsBwcBngiq69e4Z77oHVtLQfHDtOQQScoIGCXyYftnak0l&#10;xijAkmug+dQpq1w7BinwNeVZecnZNM8tEsQOxx9ynC8JmWhkSWj52SfXmI4pgs7+EBBbQnb59dWt&#10;3asOhTjQ83PouQN1WzRmuwgPr9yb2X1v9yv+Hjgg28EhLBNLAn+f2vgfnxjtyWwjg6dKKBqKOs1K&#10;/wOw+9s13V9VuQaO/bs4lSpksiiZCHxOLsPxl5xNx/J5BKXEbvnDAl9yrUmczriGFRedWbPpmAbo&#10;kvnYoA/mvxw6Lo3vnVtTseEQbP93amWJxcbtcjn6/UUfeOlLXzpyMLaDQ1yfqOu73K43SGnQX/QO&#10;3DwikSqCdTSa4KkvxvtYjFG5hRWw7LrYyzVTSiKw4xGDL7SZvsecfwaLnnMsYWCnHv9QVG/VnhMI&#10;ykqhvYkTLj2X4qL5VUdi+qAbguZTYHlcULI6xxEP7rZ/h9I21ORUiESVgILxhnrz982/8PNfUEXG&#10;zlJMJIcEPFnbFejNOPMv/Ox3B/qb/x9FzwV862i4SjgEWz9eazJRuRrCvJfBvD+1T9EkVS6MAV88&#10;qBqELHjOKlZceAZe1q3G+p6p7Jc8VIlqDSswd8VCTlh7DtnW5mrIxB47VdAZ68G6zXBcV4pE4lBZ&#10;omL3fh91W7XqUEjkUM6xq3LCWwG4Zd0hYerQc37XdSnA1t7z31zuy46KE3mqElmVW1T674enb6pX&#10;ucnTcszf2rW4wcD4BINDELsksH5QtVyhZckCTrjsPNqWdhKU49omJgHqpE4xayVhOTEQlhUn43DM&#10;uaew9JzTYxMkrIvTTQ10SQCwDMe+F/LLamBLVG1lHzz5L7VkEJsI4NOak+6Rzo+uvPifHtL1a9wk&#10;0eRgMqleJol8u+659k3z5z51IwMjPnFurIJIVIZVn7J7WmlQr3r9HvjtX9lCQEmNvamGWhLwRRHi&#10;2k3fep7Yzo5HNlIZCXEz8ZVp/bgeTVJTq1ItGNS+bC6LnxNnmZT96tzr9EHn2Fp2y66Hha9K3bvE&#10;oBR47K+h/xeoU1QhFFUJJI87OtT6+8K53zlpstc3qVUOsnZDoIpZcMHnvzjQ3fIjip6nalUuiIKB&#10;zf9oQTbW3vM6YOVHYtBVpqR2oTbQabtPg5COlctZdfn5zF2xkCi06sgeb/8eLQyYdh40srZcrpjn&#10;uAuewzEXPBevKRfbc/VOxJRXuYkDQY8Nfy18Vf1kQKK5nroR+u5BnRYVTVRs6ODn2Vk6+XUAevO6&#10;Sa19mPzymg92AfBo/5+8ttSX65aMeqoSSpJEUNkFT3TVLirxhjSwNVeO/0fL1ImLPkXwTaR6vXyO&#10;peeczsq1q2lZ2E4Y2PgWUF1INBsBmO5TGnBu1mXJGcez6vLzaF1mN1nWMJqePZc+qXFtfZPOF8Ly&#10;1HIBu0DD3reeO2DH11C31TqTIrGKLUj3yLwbVqz58AOTUbHVU0ypz7HK3Xbn9S9Y2rH5VkrDoaox&#10;gqLiIkGvMP8VcMy7qKbJJ1kO4kLvnbDp761LntTKneIAptWM3X0RxLNl1AZ37GHPxq0M7ulDIzvO&#10;kpRbZRap4dgsiOJ9XLLNHp3HLmHOimW4TXnwA7u/WNprhal3Pg269ovhhNgxTLaITe7T8Eb4/VtB&#10;Q1QcW7QTrVB0M0M97T8pnvet5yc+32S7MKUFhbJ2Q6Dr17jLLv7X23oG5nyItrwjogEiYmc12pTd&#10;34Gd/1ELPCbTMBrYiz3uAzY6XvWcpkZFY6swJVNtGoQUF89nxSVnc/wlZ9GxfB7GCEFZq5tTTmYb&#10;gUZI3SXGvpdGEJYhDCDfWmDpc1dy4uXns+A5q3CzGbRcqZoVto2Y5aaaC58GXdsFsPKj8XepFDdx&#10;rbm06e8gKqPi1kInWcmU+vK7f979mj8H4INdUxrEhoz8wH2v+lGxfd+LdDDyRYidDUHCYeG499sV&#10;SVFAdQkZ8cX1rLdqWRxsOaupORyJTMR+SMKAUOkfovepXfQ/vZuRviHbJUN1M2omKMfRMFaUWvtR&#10;RHV9jJd3Kc7vpH3ZQorzOpGMB0GIhmEdwyXXNWWpusdOjelWfjQFNqf2NyrD794SrxgrqmggikQi&#10;oYkosHXwjItWrP3Hu3V9lytru6ZU82taQ6raZUS6oq6bNfPOpVc+3lTsXaajBCLqKkbRSER9WPnP&#10;trjLRODruxc2vc9edHqWY1r9GgPA5GIdBxwDfsBITz8Du/YyuLub0YEhwkpSaDEGY3VH81QA9VBI&#10;Of0btW0m01qqtqBUppChaU47LQvmUJxn69MBFnBjVGpyHdMckJT32mNtuuM/FH83BnQAv3879N9v&#10;43UWdCoSBbQ0e7t3L75mwUWfu1Ef/CtPVt/oT7VL036W9eZ1jlx5S/joTz6y7PjWex7JZEeKWpEU&#10;+AIRBE74mA2zTAS+oUfg8ffYJ9Fpplp7byYAmKgtx7Hl9YOQ8uAwIz39DPf0Mdo3QHl4lLAc2D3x&#10;UhGFeFPVCUdNlWr4JhFj4h1z8lmyLc00tbdS6Gwj31bEyWVto0FYK4o43fDIxINQ86yCfuu9Jo7E&#10;RKB7/Abo2YC6bSoaoCIiRBXa8pn+3a3/1HbBN96bXh87VWmIqk068vgd73/B8R0P30o0gIYmFFFH&#10;MSrqC+LCyo9By5k18EHNkC09bcE3stHuElO1Cxtjh+0PhIjUmBAgCAlKZSojo5SHRqmMjOKPlAjK&#10;ZUI/IPQDojAiqWciCOIYjOPgeC5u1sPL5fAKObJNBTJNebxCDuN58V6w1otICl1PdAcaVgAomQZT&#10;36rPpf/Hhkwg5UikQfde6Pkp6raraBB3RH1aM17vnnn/3XHB117SmI41CHiQCi7fec0fz2/Z9l8E&#10;ZVRNJKJGcVS0IuBYtdv6PKqlD9LebjgKmz8EPT+Lwce0PN799nUiRyb5SLCMaMRSVu1HEEax+qz/&#10;fdXYN/EUg6R+E6kt6lOd95r4WhpabSptzwVDdhrs2PfalYBJGYxxoLsBetbXgU4VX1qMN9LbdHvT&#10;ud97gW1aRUSmHZRq6B1N9P6ee974hrmdu7/C0FCo6hgRFQs+X0CtR9uxJraw4+SB9CA8/RX7Ejfe&#10;pqgxqne//U7NA9d/Uf2n7twTgaTGohP/xv4//dUMedRV1Sp2frz5FDv3mkyDjX3YozJsfLedlYjV&#10;awy6ihRNZri/9X+az7nlTNu0tekb0c2G7pktq2/0df0ad94FX7ppx77jPkBL0REJQ1WJhFBUXFWM&#10;dSb2fK8GtGQ1emKBL74aVn3SznYE/TW3c4aiv/srRUs8ZSWmfpgmqpFcayxmTBlfilaoL0vbUKky&#10;qmtVazAA89fByTem5l5d6oLDfo/1XvvvrwcdVKSJzEDvnG0/2PPuKyC25RsEOmgw4yWiihEhemrD&#10;2z+0eOHm9zE4FKkarNo1NmM1GIJFV8HSa+MfJYZuyunw++DJT0D3T1Nb0zfW9ntGSB3LDdjM4eXX&#10;23w6mHhshzfaOF15ZxIyqanXovEGejq2/XTnW859+csv3pk4kI3s8ozdvSr47nrL3yxu2/oJKiU0&#10;ShwOO68rQZ/QeQUc9z4bSonijIi0KgBbHmH752yCgdtiu92AsMtRL+kwSTRqma7zCjvZ73VQ3dQ6&#10;secSs6bnDtjyERscNvmU96o+Rccb7m35nx/sveGKV7109b7pxOoOJDN651RxRAj33f3aP+ts6vkO&#10;jKKBCUSId7lwLPiaTrB2SOG4MYOVMoT9btj+edgXLyZ3Ctj4ReOdj1kvVcDF01vhkF2CuORauzAH&#10;6h/c9PunbrSLtEwunpEIJc6r82nNZkb25m5vOj92JGaA6RKZ8TumD57lyepf+dtuv/5lizqe/L6T&#10;GUDLxs5wqKqKa2c4nLzNep3zR/EP06k5YW3gBn5lB2/wN5YlTR6I/jAAmAYcka3a4LZaW27ha+Il&#10;iGmvNd7CUxybT7fln2yWidsKEE+DSSQShbTlvd4dHT/quPj/vhhmFnRwGIAHtVDLEz9/92mLsr+7&#10;PddeXsBgUFGVjE0scGygORyBuS+xAc7q3gkyfhDBFonZ+R8w+oQFXzVB8ShOwtufjAPckC2g03mF&#10;LSuRWxwfF6tToO5h7fm5TeL099rUJrsuVlQJxEQuxWb69zb/U9sF33gvgHZ1GelqnCMxkRy2u5OA&#10;787v/N+FZy7+3neaO0fPo7/sqxrHOh2J3dcv5JfDsndA27nxj9NhgJStEpVtUcjd37Eb/plMzIBg&#10;WfAoBmAtExSrUn27Ys9psvOsC15lC+jAmPFJPaDhkF0jsff7YLKoZFSsbWyzTLKSiUoZdo8su3bR&#10;JZ//QnzaKWWbTFYO611JG6q997z2y22dPVczMoqGid2nqrhIAtL7awAACOZJREFUNCpoaKuNLr02&#10;3hlQqZY8Hat+ozJ03w57vg/DvwMUTCH+Pr4RRx0I430jorKtOezNsbHPeX9W25S4TiOMGZOen9vV&#10;YKVtqNuqoMSqVUXUp+hmSr253TsGT3zFiis+encjpsEmI4f9TqRth113/tUb27M7bsw0l4XRqKIq&#10;ng02G5vUHwwI2UWw+C9h7ovjBg4w2KrQ/wurhgcesAFUk7FBaBxIb1s+W6SO2ZLkgopd1yrGgqzj&#10;Cpvhk5kXf3+AMShtt4ut4yLYdjVYSrVK6NBakKE9TT/5+dbX/flLXv2S3ulO+E9FjggFqKpwy5VG&#10;rrwl3PiTvz9pUfPv/rNpzuhp9JciVaMidlsrxUGishDFm3kseWNtp8Bxg5/aTRzsfgu9G2zS6fDj&#10;EI3YOKDJpo6LbULbqSPAiIk9prb6VlS2/80usNfbcZkt6V99sA4AuGDI1jLZ/W0IBlC3BVCtY7mc&#10;ZKjk6R7ufM+ci776EajXQodTjqjuSdN7912v+2RHS89f45SgpL6quDX2i3P7xED7Glj0Wigk9s2Y&#10;zduS3YfSm2YM/x767oOBX9odKYMBe4zxLBjrtkpIgbH60SRAOeGxMuavWpstqlj7zGTsLojF59j0&#10;seJZdsecapuBvb6qkxWlzIyKLRW261u2gI5TBHFilpOY5SKH1qyM7sv/fvvISVetuuwff6mK8MEu&#10;mWknYn9yxI2etOp98id/c+Hc4uYv5TvLqxgooZEJACeZ6wVFgkEbemlfCwuutDsMQY310iySbAST&#10;BkLpKRj6X7ut5fBjUN5hjfAkui9u/HKoqb/UJOtBJX2s2nY1tOBJ5pxN1tYRzB9rK2sVz7CFLZ1C&#10;amAmeqCoPSThqK3Eufs78YZ1edRkY8BpHCbRkILxKGXpHu746JyLvn4D1D/wR0qOOPASqQ2GSvdd&#10;V32gmOl+n9cWGAaDUFWoqV8DRHbKzclB6/kw/0+taqo2NvamJSw2ppqBhhZ4I5thdJPddbD8tJ3D&#10;DAZrjJTew+2AQ5ZiywTATsFm2mTmQ26ptdkKx0NuWTwLk/75RP0e8/BU9tqZnL3/DaUnrbdq8rZA&#10;ek2tBnjikcsy1J29b9foireuvOzjD8HMx+cOVWYN8KB+UH73064TFhce/WSxOPwSjA+jka8qZhwA&#10;w2HA2AJBc14E7ZfYjV+qje4PhIxRscnXap0Svxf8fTEI+6x6Does0a+VVLsC4lkWcwrgFm1Q122H&#10;zBw7deW2x/Whx54r7eyM7d8Yc2HwYQu43rvA35tiOCUBHBCIiTyKWco97u7+8sIPzL/kRhsmmQUs&#10;l5ZZBbxE0oO0ff1bXtie3fvxpo7hUwl8KEWBqgiCI1UAqkgYz1VmFtj4X8elVoWZ1F5jdbsMpuyt&#10;+mS8GbqohL0SmeBBGMvIpafs3mA9d1g7NSqD04SKV8dwQCBGPYoelV43GPI7P3Nv7yve+9KXvnRE&#10;FeGWdWY2sFxaZiXwwEbPOflRSQZs752vfWUx0/t32bbotBQAARwRxAagBVFfCEesmssvt7uJt51v&#10;d5p0m8ecJM04Y8E49u9khio5fgKnos5WnKCQ0ehWu99r3712F8Sgz4ZFnDwgMeAQVawNJ+pRzBD0&#10;iV8J81/cuve0j57ysg9ug9nHcmmZtcBLZKxN0nPnq16Z94b/LtcWngYVGA4iVRNiA3V24+eEBaOy&#10;ZQlxbYii6WRbw6X5FGtjmewEJ0yYaSzY9uepjnU6dMz7ZLHGfpi0shdGHrfOzuBvrKMQxJsSmnyy&#10;nhXrMMR6VTTCw6OQodJjKkGU/dKuoSUfXXHFp6uAY82G8HDMQExVZj3wEhkLwKfX/59Xtud2XJPP&#10;ldfQFMGwDyF1LGiJQbAg9O0MAGptscwCmw1TWGUN/txSOzvg5PfXhWleQGTrk5R32em9kY0WcKXt&#10;1p7UsGorqjg2gG7XslrUiYagLnlH8DJUes3OkaDtG7sGVnzmpBd1bYWjA3CJHDXAS2QsALffcf05&#10;rbldV2ed4SszrVEbGsBICIqvKgYwyeowje0qIRLrsfpUFzA7TdYR8OZadszMg8xc+5nTYsHq5OMg&#10;tEedjaaBbSss2by4cMgmsfr7LKNVdkF5t/1/MBg/AMRA80A8FMYymwKhiBoy4pDzYEgYLWd/Meq3&#10;ffnhXS/61torrxyCowtwiRx1wEtEb17nsO4Wldjo+fX3PtW2pPPhVzR5fa/2nNIFbpt4hAH8/92d&#10;v2sUQRTHv29mb3J3mhNPLET8BUZFSCUoHAiHhY2dkr8hnVhbHWIlYqeFXWqxkqCCkIOIXSxiGoN4&#10;ERtRoxjJ3e3sznsWs7O3d0SwCJi7b7EsC7M7sB++O+/NvJ1eCjAFJ/TLdAkgUDYuzEZZxVybOAwl&#10;oklnieYsvzcous06w/Aro53f9UiS4fEjqZH8oMo+wiLieQugMZEIIBpGKZQjIFaIt/VGz9WebcWH&#10;Fk5c8durA+MJXNDYghck0lJ4MghCAKDz/NbJ+v4v10pRfEMr2zA1mYJiwKZAzAAozaLBQFAOIxAW&#10;aIwkgvOi2R1mNopBRL58adAya0zIf9qSHzPQoKChUda+3rdL6PejDWaz2LXVpw/bC8utFqXIOod2&#10;U+/VoOFfNfbgBYW0QdEFAeDdy7vHju5bv2zU9tVI20ak0hk9TYBiIGEgcUAqDBADvnovaxroCWDm&#10;4W8RycL54JJAEHysQGoOGUGjRIDRvoQyJiRd+pVKaSVx5aXf9uCrO+uPVh7PUz5x792tybtZcPM/&#10;NTHgFRVcAc02FyGcmxN9f/7m2Vpl82KkbMNQPEvEZ0pG6iiL3zbascfEpplJAXA8NAE7mI4NPwsa&#10;fTqRLxBnoKR8sTjBf2ZjQdKjRER9chKtJVx9a230+uOPc6uXrt/eHLrTUjPCt8Oy13Jwu6GJBK+o&#10;3AkB7PQC37x4UD89vXo8SpPzU6Z/yjl9oWK2KtZVZo3uGUVsRPQBIhcG/yCC966w5akMHgVoYoHV&#10;5H5aVzUi/AGkvqZc7jDjPUtp7bs98nlm+V4HLRpyLxEotJtqkpztb/oDgIXztt1s69IAAAAASUVO&#10;RK5CYIJQSwMEFAAGAAgAAAAhAP/jXbfgAAAACwEAAA8AAABkcnMvZG93bnJldi54bWxMj0FLw0AQ&#10;he+C/2EZwVu7WU1FYzalFPVUhLaCeJtmp0lodjdkt0n6752e9PYN7/HmvXw52VYM1IfGOw1qnoAg&#10;V3rTuErD1/599gwiRHQGW+9Iw4UCLIvbmxwz40e3pWEXK8EhLmSooY6xy6QMZU0Ww9x35Fg7+t5i&#10;5LOvpOlx5HDbyockeZIWG8cfauxoXVN52p2tho8Rx9Wjehs2p+P68rNffH5vFGl9fzetXkFEmuKf&#10;Ga71uToU3Ongz84E0WrgIVHDTKUp01VXL4rpwJQukhRkkcv/G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08r2zRBgAA/xwAAA4AAAAAAAAAAAAAAAAAOgIA&#10;AGRycy9lMm9Eb2MueG1sUEsBAi0ACgAAAAAAAAAhAPCGw4Y3SQAAN0kAABQAAAAAAAAAAAAAAAAA&#10;NwkAAGRycy9tZWRpYS9pbWFnZTEucG5nUEsBAi0AFAAGAAgAAAAhAP/jXbfgAAAACwEAAA8AAAAA&#10;AAAAAAAAAAAAoFIAAGRycy9kb3ducmV2LnhtbFBLAQItABQABgAIAAAAIQCqJg6+vAAAACEBAAAZ&#10;AAAAAAAAAAAAAAAAAK1TAABkcnMvX3JlbHMvZTJvRG9jLnhtbC5yZWxzUEsFBgAAAAAGAAYAfAEA&#10;AKBU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WiouwAAANsAAAAPAAAAZHJzL2Rvd25yZXYueG1sRE/JCsIw&#10;EL0L/kMYwZumFhGtRhGl4NUFz2MzXbCZlCZq9evNQfD4ePtq05laPKl1lWUFk3EEgjizuuJCweWc&#10;juYgnEfWWFsmBW9ysFn3eytMtH3xkZ4nX4gQwi5BBaX3TSKly0oy6Ma2IQ5cbluDPsC2kLrFVwg3&#10;tYyjaCYNVhwaSmxoV1J2Pz2Mgo+Oi2lKmb7GJr+l+V4/PtOFUsNBt12C8NT5v/jnPmgF87A+fAk/&#10;QK6/AAAA//8DAFBLAQItABQABgAIAAAAIQDb4fbL7gAAAIUBAAATAAAAAAAAAAAAAAAAAAAAAABb&#10;Q29udGVudF9UeXBlc10ueG1sUEsBAi0AFAAGAAgAAAAhAFr0LFu/AAAAFQEAAAsAAAAAAAAAAAAA&#10;AAAAHwEAAF9yZWxzLy5yZWxzUEsBAi0AFAAGAAgAAAAhAJjBaKi7AAAA2wAAAA8AAAAAAAAAAAAA&#10;AAAABwIAAGRycy9kb3ducmV2LnhtbFBLBQYAAAAAAwADALcAAADvAgAAAAA=&#10;" path="m6350000,3175025v,1753426,-1421524,3174949,-3175000,3174949c1421498,6349974,,4928451,,3175025,,1421511,1421498,,3175000,,4928501,,6350000,1421511,6350000,3175025xe" stroked="f">
                        <v:fill r:id="rId9"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662E13D2" w14:textId="4C05FBC7" w:rsidR="00A02A23" w:rsidRDefault="007846FF" w:rsidP="00725F90">
                              <w:pPr>
                                <w:spacing w:line="668" w:lineRule="exact"/>
                                <w:jc w:val="center"/>
                                <w:rPr>
                                  <w:rFonts w:ascii="Raleway Bold" w:hAnsi="Raleway Bold" w:hint="eastAsia"/>
                                  <w:color w:val="444440"/>
                                  <w:spacing w:val="58"/>
                                  <w:kern w:val="24"/>
                                  <w:sz w:val="58"/>
                                  <w:szCs w:val="58"/>
                                </w:rPr>
                              </w:pPr>
                              <w:r w:rsidRPr="007846FF">
                                <w:rPr>
                                  <w:rFonts w:ascii="Raleway Bold" w:hAnsi="Raleway Bold"/>
                                  <w:color w:val="444440"/>
                                  <w:spacing w:val="58"/>
                                  <w:kern w:val="24"/>
                                  <w:sz w:val="58"/>
                                  <w:szCs w:val="58"/>
                                </w:rPr>
                                <w:t>MATTEU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7A1E1210" w14:textId="22B6A9A5" w:rsidR="00A02A23" w:rsidRPr="00D60C5A" w:rsidRDefault="00D0053D" w:rsidP="00D60C5A">
                              <w:pPr>
                                <w:jc w:val="center"/>
                                <w:rPr>
                                  <w:rFonts w:cs="Times New Roman"/>
                                  <w:i/>
                                  <w:iCs/>
                                  <w:sz w:val="32"/>
                                  <w:szCs w:val="32"/>
                                </w:rPr>
                              </w:pPr>
                              <w:r w:rsidRPr="00D0053D">
                                <w:rPr>
                                  <w:rFonts w:cs="Times New Roman"/>
                                  <w:i/>
                                  <w:iCs/>
                                  <w:sz w:val="32"/>
                                  <w:szCs w:val="32"/>
                                </w:rPr>
                                <w:t xml:space="preserve">Jesus er </w:t>
                              </w:r>
                              <w:proofErr w:type="spellStart"/>
                              <w:r w:rsidRPr="00D0053D">
                                <w:rPr>
                                  <w:rFonts w:cs="Times New Roman"/>
                                  <w:i/>
                                  <w:iCs/>
                                  <w:sz w:val="32"/>
                                  <w:szCs w:val="32"/>
                                </w:rPr>
                                <w:t>jødenes</w:t>
                              </w:r>
                              <w:proofErr w:type="spellEnd"/>
                              <w:r w:rsidRPr="00D0053D">
                                <w:rPr>
                                  <w:rFonts w:cs="Times New Roman"/>
                                  <w:i/>
                                  <w:iCs/>
                                  <w:sz w:val="32"/>
                                  <w:szCs w:val="32"/>
                                </w:rPr>
                                <w:t xml:space="preserve"> </w:t>
                              </w:r>
                              <w:proofErr w:type="spellStart"/>
                              <w:r w:rsidRPr="00D0053D">
                                <w:rPr>
                                  <w:rFonts w:cs="Times New Roman"/>
                                  <w:i/>
                                  <w:iCs/>
                                  <w:sz w:val="32"/>
                                  <w:szCs w:val="32"/>
                                </w:rPr>
                                <w:t>konge</w:t>
                              </w:r>
                              <w:proofErr w:type="spellEnd"/>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38DE1B96" w14:textId="77777777" w:rsidR="00A02A23" w:rsidRPr="00D60C5A" w:rsidRDefault="00A02A2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A7448A7" w14:textId="59B05851" w:rsidR="00A02A23" w:rsidRPr="00EA4928" w:rsidRDefault="00EC1D12" w:rsidP="00725F90">
                              <w:pPr>
                                <w:spacing w:line="254" w:lineRule="exact"/>
                                <w:jc w:val="center"/>
                                <w:rPr>
                                  <w:rFonts w:cs="Times New Roman"/>
                                  <w:color w:val="444440"/>
                                  <w:spacing w:val="81"/>
                                  <w:kern w:val="24"/>
                                  <w:sz w:val="20"/>
                                  <w:szCs w:val="20"/>
                                </w:rPr>
                              </w:pPr>
                              <w:r w:rsidRPr="00EC1D12">
                                <w:rPr>
                                  <w:rFonts w:cs="Times New Roman"/>
                                  <w:szCs w:val="24"/>
                                </w:rPr>
                                <w:t>60-70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50D8CF78" w14:textId="77777777" w:rsidR="00A02A23" w:rsidRPr="00D60C5A" w:rsidRDefault="00A02A2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05163AD6" w14:textId="34512401" w:rsidR="00A02A23" w:rsidRPr="001D732B" w:rsidRDefault="00A02A23" w:rsidP="000A4B2E">
                              <w:pPr>
                                <w:jc w:val="center"/>
                                <w:rPr>
                                  <w:rFonts w:cs="Times New Roman"/>
                                  <w:i/>
                                  <w:iCs/>
                                  <w:szCs w:val="24"/>
                                  <w:lang w:val="nb-NO"/>
                                </w:rPr>
                              </w:pPr>
                              <w:r w:rsidRPr="001D732B">
                                <w:rPr>
                                  <w:rFonts w:cs="Times New Roman"/>
                                  <w:i/>
                                  <w:iCs/>
                                  <w:szCs w:val="24"/>
                                  <w:lang w:val="nb-NO"/>
                                </w:rPr>
                                <w:t>"</w:t>
                              </w:r>
                              <w:r w:rsidR="00C53B64" w:rsidRPr="00C53B64">
                                <w:rPr>
                                  <w:rFonts w:cs="Times New Roman"/>
                                  <w:i/>
                                  <w:iCs/>
                                  <w:szCs w:val="24"/>
                                  <w:lang w:val="nb-NO"/>
                                </w:rPr>
                                <w:t>Over hodet hans hadde de satt opp en innskrift med anklagen mot ham: «Dette er Jesus, jødenes konge.»</w:t>
                              </w:r>
                              <w:r w:rsidR="00C53B64">
                                <w:rPr>
                                  <w:rFonts w:cs="Times New Roman"/>
                                  <w:i/>
                                  <w:iCs/>
                                  <w:szCs w:val="24"/>
                                  <w:lang w:val="nb-NO"/>
                                </w:rPr>
                                <w:t>"</w:t>
                              </w:r>
                            </w:p>
                            <w:p w14:paraId="4CFBEF98" w14:textId="24E23845" w:rsidR="00A02A23" w:rsidRDefault="00C53B64" w:rsidP="000A4B2E">
                              <w:pPr>
                                <w:jc w:val="center"/>
                                <w:rPr>
                                  <w:rFonts w:cs="Times New Roman"/>
                                  <w:szCs w:val="24"/>
                                  <w:lang w:val="nb-NO"/>
                                </w:rPr>
                              </w:pPr>
                              <w:r w:rsidRPr="00D5177B">
                                <w:rPr>
                                  <w:lang w:val="nb-NO"/>
                                </w:rPr>
                                <w:t>27:37</w:t>
                              </w:r>
                            </w:p>
                            <w:p w14:paraId="78236CA3" w14:textId="49724F00" w:rsidR="00A02A23" w:rsidRDefault="00A02A23" w:rsidP="000A4B2E">
                              <w:pPr>
                                <w:jc w:val="center"/>
                                <w:rPr>
                                  <w:rFonts w:cs="Times New Roman"/>
                                  <w:szCs w:val="24"/>
                                  <w:lang w:val="nb-NO"/>
                                </w:rPr>
                              </w:pPr>
                            </w:p>
                            <w:p w14:paraId="414D8353" w14:textId="77777777" w:rsidR="00A94853" w:rsidRDefault="00A94853" w:rsidP="000A4B2E">
                              <w:pPr>
                                <w:jc w:val="center"/>
                                <w:rPr>
                                  <w:rFonts w:cs="Times New Roman"/>
                                  <w:szCs w:val="24"/>
                                  <w:lang w:val="nb-NO"/>
                                </w:rPr>
                              </w:pPr>
                            </w:p>
                            <w:p w14:paraId="020BA1EE" w14:textId="77777777" w:rsidR="00A02A23" w:rsidRDefault="00A02A23" w:rsidP="000A4B2E">
                              <w:pPr>
                                <w:jc w:val="center"/>
                                <w:rPr>
                                  <w:rFonts w:cs="Times New Roman"/>
                                  <w:szCs w:val="24"/>
                                  <w:lang w:val="nb-NO"/>
                                </w:rPr>
                              </w:pPr>
                            </w:p>
                            <w:p w14:paraId="134FCC8E" w14:textId="77777777" w:rsidR="00A02A23" w:rsidRPr="001D732B" w:rsidRDefault="00A02A23" w:rsidP="000A4B2E">
                              <w:pPr>
                                <w:pStyle w:val="Footer"/>
                                <w:jc w:val="center"/>
                                <w:rPr>
                                  <w:rFonts w:cs="Times New Roman"/>
                                  <w:color w:val="808080" w:themeColor="background1" w:themeShade="80"/>
                                  <w:szCs w:val="24"/>
                                  <w:lang w:val="nb-NO"/>
                                </w:rPr>
                              </w:pPr>
                            </w:p>
                            <w:p w14:paraId="776713B0" w14:textId="6A80E813" w:rsidR="00A02A23" w:rsidRPr="001D732B" w:rsidRDefault="00A02A23"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00491">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486B4F4F" w14:textId="77777777" w:rsidR="00A02A23" w:rsidRPr="009F3A8C" w:rsidRDefault="00A02A23" w:rsidP="00D60C5A">
                              <w:pPr>
                                <w:jc w:val="center"/>
                                <w:rPr>
                                  <w:rFonts w:cs="Times New Roman"/>
                                  <w:szCs w:val="24"/>
                                  <w:lang w:val="nb-NO"/>
                                </w:rPr>
                              </w:pPr>
                            </w:p>
                            <w:p w14:paraId="57CE53A7" w14:textId="77777777" w:rsidR="00A02A23" w:rsidRPr="009F3A8C" w:rsidRDefault="00A02A23" w:rsidP="00D60C5A">
                              <w:pPr>
                                <w:jc w:val="center"/>
                                <w:rPr>
                                  <w:rFonts w:cs="Times New Roman"/>
                                  <w:szCs w:val="24"/>
                                  <w:lang w:val="nb-NO"/>
                                </w:rPr>
                              </w:pPr>
                            </w:p>
                            <w:p w14:paraId="216C1239" w14:textId="77777777" w:rsidR="00A02A23" w:rsidRPr="001D732B" w:rsidRDefault="00A02A23"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06BA5535" wp14:editId="356376F8">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DB29C72"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43D7E215" wp14:editId="4C091F3D">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12849250" w14:textId="6882D79F" w:rsidR="00A02A23" w:rsidRPr="00E12F24" w:rsidRDefault="00B85918" w:rsidP="00E12F24">
                                <w:pPr>
                                  <w:jc w:val="center"/>
                                  <w:rPr>
                                    <w:rFonts w:cs="Times New Roman"/>
                                    <w:color w:val="444440"/>
                                    <w:spacing w:val="81"/>
                                    <w:kern w:val="24"/>
                                    <w:sz w:val="20"/>
                                    <w:szCs w:val="20"/>
                                    <w:lang w:val="nb-NO"/>
                                  </w:rPr>
                                </w:pPr>
                                <w:r w:rsidRPr="00B85918">
                                  <w:rPr>
                                    <w:rFonts w:cs="Times New Roman"/>
                                    <w:szCs w:val="24"/>
                                    <w:lang w:val="nb-NO"/>
                                  </w:rPr>
                                  <w:t>Vise at Jesus oppfylte profetiene om Messias og var jødenes konge</w:t>
                                </w:r>
                              </w:p>
                            </w:txbxContent>
                          </wps:txbx>
                          <wps:bodyPr wrap="square" lIns="0" tIns="0" rIns="0" bIns="0" rtlCol="0" anchor="t">
                            <a:noAutofit/>
                          </wps:bodyPr>
                        </wps:wsp>
                      </a:graphicData>
                    </a:graphic>
                    <wp14:sizeRelH relativeFrom="margin">
                      <wp14:pctWidth>0</wp14:pctWidth>
                    </wp14:sizeRelH>
                  </wp:anchor>
                </w:drawing>
              </mc:Choice>
              <mc:Fallback>
                <w:pict>
                  <v:shape w14:anchorId="43D7E215"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12849250" w14:textId="6882D79F" w:rsidR="00A02A23" w:rsidRPr="00E12F24" w:rsidRDefault="00B85918" w:rsidP="00E12F24">
                          <w:pPr>
                            <w:jc w:val="center"/>
                            <w:rPr>
                              <w:rFonts w:cs="Times New Roman"/>
                              <w:color w:val="444440"/>
                              <w:spacing w:val="81"/>
                              <w:kern w:val="24"/>
                              <w:sz w:val="20"/>
                              <w:szCs w:val="20"/>
                              <w:lang w:val="nb-NO"/>
                            </w:rPr>
                          </w:pPr>
                          <w:r w:rsidRPr="00B85918">
                            <w:rPr>
                              <w:rFonts w:cs="Times New Roman"/>
                              <w:szCs w:val="24"/>
                              <w:lang w:val="nb-NO"/>
                            </w:rPr>
                            <w:t>Vise at Jesus oppfylte profetiene om Messias og var jødenes konge</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1500384F" wp14:editId="447CFDAC">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EF62EB2"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0A1C9A8F" wp14:editId="06622915">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75A40B98" w14:textId="77777777" w:rsidR="00A02A23" w:rsidRPr="00D60C5A" w:rsidRDefault="00A02A23"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0A1C9A8F"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75A40B98" w14:textId="77777777" w:rsidR="00A02A23" w:rsidRPr="00D60C5A" w:rsidRDefault="00A02A23"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7ECEC8E4" wp14:editId="5DFDD0DB">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13D3A8" w14:textId="65340407" w:rsidR="00A02A23" w:rsidRDefault="00A02A23">
          <w:pPr>
            <w:spacing w:line="259" w:lineRule="auto"/>
            <w:rPr>
              <w:lang w:val="nb-NO"/>
            </w:rPr>
          </w:pPr>
          <w:r>
            <w:rPr>
              <w:lang w:val="nb-NO"/>
            </w:rPr>
            <w:br w:type="page"/>
          </w:r>
        </w:p>
      </w:sdtContent>
    </w:sdt>
    <w:p w14:paraId="13AF4229" w14:textId="77777777" w:rsidR="002F4920" w:rsidRDefault="002F4920" w:rsidP="002F4920">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4589E5DA" w14:textId="77777777" w:rsidR="002F4920" w:rsidRPr="00BF770A" w:rsidRDefault="002F4920" w:rsidP="002F4920">
      <w:pPr>
        <w:rPr>
          <w:lang w:val="nb-NO"/>
        </w:rPr>
      </w:pPr>
    </w:p>
    <w:p w14:paraId="1761A490" w14:textId="0E7AC1B6" w:rsidR="009616E9" w:rsidRDefault="002F4920">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11298" w:history="1">
        <w:r w:rsidR="009616E9" w:rsidRPr="00490549">
          <w:rPr>
            <w:rStyle w:val="Hyperlink"/>
            <w:noProof/>
            <w:lang w:val="nb-NO"/>
          </w:rPr>
          <w:t>Innledning</w:t>
        </w:r>
        <w:r w:rsidR="009616E9">
          <w:rPr>
            <w:noProof/>
            <w:webHidden/>
          </w:rPr>
          <w:tab/>
        </w:r>
        <w:r w:rsidR="009616E9">
          <w:rPr>
            <w:noProof/>
            <w:webHidden/>
          </w:rPr>
          <w:fldChar w:fldCharType="begin"/>
        </w:r>
        <w:r w:rsidR="009616E9">
          <w:rPr>
            <w:noProof/>
            <w:webHidden/>
          </w:rPr>
          <w:instrText xml:space="preserve"> PAGEREF _Toc125311298 \h </w:instrText>
        </w:r>
        <w:r w:rsidR="009616E9">
          <w:rPr>
            <w:noProof/>
            <w:webHidden/>
          </w:rPr>
        </w:r>
        <w:r w:rsidR="009616E9">
          <w:rPr>
            <w:noProof/>
            <w:webHidden/>
          </w:rPr>
          <w:fldChar w:fldCharType="separate"/>
        </w:r>
        <w:r w:rsidR="009616E9">
          <w:rPr>
            <w:noProof/>
            <w:webHidden/>
          </w:rPr>
          <w:t>3</w:t>
        </w:r>
        <w:r w:rsidR="009616E9">
          <w:rPr>
            <w:noProof/>
            <w:webHidden/>
          </w:rPr>
          <w:fldChar w:fldCharType="end"/>
        </w:r>
      </w:hyperlink>
    </w:p>
    <w:p w14:paraId="17F2E8FA" w14:textId="27F24DDC" w:rsidR="009616E9" w:rsidRDefault="009616E9">
      <w:pPr>
        <w:pStyle w:val="TOC3"/>
        <w:tabs>
          <w:tab w:val="right" w:leader="dot" w:pos="9016"/>
        </w:tabs>
        <w:rPr>
          <w:rFonts w:asciiTheme="minorHAnsi" w:hAnsiTheme="minorHAnsi"/>
          <w:noProof/>
          <w:sz w:val="22"/>
        </w:rPr>
      </w:pPr>
      <w:hyperlink w:anchor="_Toc125311299" w:history="1">
        <w:r w:rsidRPr="00490549">
          <w:rPr>
            <w:rStyle w:val="Hyperlink"/>
            <w:noProof/>
            <w:lang w:val="nb-NO"/>
          </w:rPr>
          <w:t>Hvem var de første leserne?</w:t>
        </w:r>
        <w:r>
          <w:rPr>
            <w:noProof/>
            <w:webHidden/>
          </w:rPr>
          <w:tab/>
        </w:r>
        <w:r>
          <w:rPr>
            <w:noProof/>
            <w:webHidden/>
          </w:rPr>
          <w:fldChar w:fldCharType="begin"/>
        </w:r>
        <w:r>
          <w:rPr>
            <w:noProof/>
            <w:webHidden/>
          </w:rPr>
          <w:instrText xml:space="preserve"> PAGEREF _Toc125311299 \h </w:instrText>
        </w:r>
        <w:r>
          <w:rPr>
            <w:noProof/>
            <w:webHidden/>
          </w:rPr>
        </w:r>
        <w:r>
          <w:rPr>
            <w:noProof/>
            <w:webHidden/>
          </w:rPr>
          <w:fldChar w:fldCharType="separate"/>
        </w:r>
        <w:r>
          <w:rPr>
            <w:noProof/>
            <w:webHidden/>
          </w:rPr>
          <w:t>4</w:t>
        </w:r>
        <w:r>
          <w:rPr>
            <w:noProof/>
            <w:webHidden/>
          </w:rPr>
          <w:fldChar w:fldCharType="end"/>
        </w:r>
      </w:hyperlink>
    </w:p>
    <w:p w14:paraId="5CE08F4B" w14:textId="47C89420" w:rsidR="009616E9" w:rsidRDefault="009616E9">
      <w:pPr>
        <w:pStyle w:val="TOC3"/>
        <w:tabs>
          <w:tab w:val="right" w:leader="dot" w:pos="9016"/>
        </w:tabs>
        <w:rPr>
          <w:rFonts w:asciiTheme="minorHAnsi" w:hAnsiTheme="minorHAnsi"/>
          <w:noProof/>
          <w:sz w:val="22"/>
        </w:rPr>
      </w:pPr>
      <w:hyperlink w:anchor="_Toc125311300" w:history="1">
        <w:r w:rsidRPr="00490549">
          <w:rPr>
            <w:rStyle w:val="Hyperlink"/>
            <w:noProof/>
            <w:lang w:val="nb-NO"/>
          </w:rPr>
          <w:t>Kort om Matteusevangeliet</w:t>
        </w:r>
        <w:r>
          <w:rPr>
            <w:noProof/>
            <w:webHidden/>
          </w:rPr>
          <w:tab/>
        </w:r>
        <w:r>
          <w:rPr>
            <w:noProof/>
            <w:webHidden/>
          </w:rPr>
          <w:fldChar w:fldCharType="begin"/>
        </w:r>
        <w:r>
          <w:rPr>
            <w:noProof/>
            <w:webHidden/>
          </w:rPr>
          <w:instrText xml:space="preserve"> PAGEREF _Toc125311300 \h </w:instrText>
        </w:r>
        <w:r>
          <w:rPr>
            <w:noProof/>
            <w:webHidden/>
          </w:rPr>
        </w:r>
        <w:r>
          <w:rPr>
            <w:noProof/>
            <w:webHidden/>
          </w:rPr>
          <w:fldChar w:fldCharType="separate"/>
        </w:r>
        <w:r>
          <w:rPr>
            <w:noProof/>
            <w:webHidden/>
          </w:rPr>
          <w:t>4</w:t>
        </w:r>
        <w:r>
          <w:rPr>
            <w:noProof/>
            <w:webHidden/>
          </w:rPr>
          <w:fldChar w:fldCharType="end"/>
        </w:r>
      </w:hyperlink>
    </w:p>
    <w:p w14:paraId="2DE60D3C" w14:textId="6AFC2D17" w:rsidR="009616E9" w:rsidRDefault="009616E9">
      <w:pPr>
        <w:pStyle w:val="TOC3"/>
        <w:tabs>
          <w:tab w:val="right" w:leader="dot" w:pos="9016"/>
        </w:tabs>
        <w:rPr>
          <w:rFonts w:asciiTheme="minorHAnsi" w:hAnsiTheme="minorHAnsi"/>
          <w:noProof/>
          <w:sz w:val="22"/>
        </w:rPr>
      </w:pPr>
      <w:hyperlink w:anchor="_Toc125311301" w:history="1">
        <w:r w:rsidRPr="00490549">
          <w:rPr>
            <w:rStyle w:val="Hyperlink"/>
            <w:noProof/>
            <w:lang w:val="nb-NO"/>
          </w:rPr>
          <w:t>Hovedtema i Matteusevangeliet:</w:t>
        </w:r>
        <w:r>
          <w:rPr>
            <w:noProof/>
            <w:webHidden/>
          </w:rPr>
          <w:tab/>
        </w:r>
        <w:r>
          <w:rPr>
            <w:noProof/>
            <w:webHidden/>
          </w:rPr>
          <w:fldChar w:fldCharType="begin"/>
        </w:r>
        <w:r>
          <w:rPr>
            <w:noProof/>
            <w:webHidden/>
          </w:rPr>
          <w:instrText xml:space="preserve"> PAGEREF _Toc125311301 \h </w:instrText>
        </w:r>
        <w:r>
          <w:rPr>
            <w:noProof/>
            <w:webHidden/>
          </w:rPr>
        </w:r>
        <w:r>
          <w:rPr>
            <w:noProof/>
            <w:webHidden/>
          </w:rPr>
          <w:fldChar w:fldCharType="separate"/>
        </w:r>
        <w:r>
          <w:rPr>
            <w:noProof/>
            <w:webHidden/>
          </w:rPr>
          <w:t>4</w:t>
        </w:r>
        <w:r>
          <w:rPr>
            <w:noProof/>
            <w:webHidden/>
          </w:rPr>
          <w:fldChar w:fldCharType="end"/>
        </w:r>
      </w:hyperlink>
    </w:p>
    <w:p w14:paraId="6D967A3B" w14:textId="007C88A3" w:rsidR="009616E9" w:rsidRDefault="009616E9">
      <w:pPr>
        <w:pStyle w:val="TOC3"/>
        <w:tabs>
          <w:tab w:val="right" w:leader="dot" w:pos="9016"/>
        </w:tabs>
        <w:rPr>
          <w:rFonts w:asciiTheme="minorHAnsi" w:hAnsiTheme="minorHAnsi"/>
          <w:noProof/>
          <w:sz w:val="22"/>
        </w:rPr>
      </w:pPr>
      <w:hyperlink w:anchor="_Toc125311302" w:history="1">
        <w:r w:rsidRPr="00490549">
          <w:rPr>
            <w:rStyle w:val="Hyperlink"/>
            <w:noProof/>
            <w:lang w:val="nb-NO"/>
          </w:rPr>
          <w:t>Moses/Israel vs. Jesus</w:t>
        </w:r>
        <w:r>
          <w:rPr>
            <w:noProof/>
            <w:webHidden/>
          </w:rPr>
          <w:tab/>
        </w:r>
        <w:r>
          <w:rPr>
            <w:noProof/>
            <w:webHidden/>
          </w:rPr>
          <w:fldChar w:fldCharType="begin"/>
        </w:r>
        <w:r>
          <w:rPr>
            <w:noProof/>
            <w:webHidden/>
          </w:rPr>
          <w:instrText xml:space="preserve"> PAGEREF _Toc125311302 \h </w:instrText>
        </w:r>
        <w:r>
          <w:rPr>
            <w:noProof/>
            <w:webHidden/>
          </w:rPr>
        </w:r>
        <w:r>
          <w:rPr>
            <w:noProof/>
            <w:webHidden/>
          </w:rPr>
          <w:fldChar w:fldCharType="separate"/>
        </w:r>
        <w:r>
          <w:rPr>
            <w:noProof/>
            <w:webHidden/>
          </w:rPr>
          <w:t>4</w:t>
        </w:r>
        <w:r>
          <w:rPr>
            <w:noProof/>
            <w:webHidden/>
          </w:rPr>
          <w:fldChar w:fldCharType="end"/>
        </w:r>
      </w:hyperlink>
    </w:p>
    <w:p w14:paraId="40DC158E" w14:textId="21506769" w:rsidR="009616E9" w:rsidRDefault="009616E9">
      <w:pPr>
        <w:pStyle w:val="TOC3"/>
        <w:tabs>
          <w:tab w:val="right" w:leader="dot" w:pos="9016"/>
        </w:tabs>
        <w:rPr>
          <w:rFonts w:asciiTheme="minorHAnsi" w:hAnsiTheme="minorHAnsi"/>
          <w:noProof/>
          <w:sz w:val="22"/>
        </w:rPr>
      </w:pPr>
      <w:hyperlink w:anchor="_Toc125311303" w:history="1">
        <w:r w:rsidRPr="00490549">
          <w:rPr>
            <w:rStyle w:val="Hyperlink"/>
            <w:noProof/>
            <w:lang w:val="nb-NO"/>
          </w:rPr>
          <w:t>Struktur</w:t>
        </w:r>
        <w:r>
          <w:rPr>
            <w:noProof/>
            <w:webHidden/>
          </w:rPr>
          <w:tab/>
        </w:r>
        <w:r>
          <w:rPr>
            <w:noProof/>
            <w:webHidden/>
          </w:rPr>
          <w:fldChar w:fldCharType="begin"/>
        </w:r>
        <w:r>
          <w:rPr>
            <w:noProof/>
            <w:webHidden/>
          </w:rPr>
          <w:instrText xml:space="preserve"> PAGEREF _Toc125311303 \h </w:instrText>
        </w:r>
        <w:r>
          <w:rPr>
            <w:noProof/>
            <w:webHidden/>
          </w:rPr>
        </w:r>
        <w:r>
          <w:rPr>
            <w:noProof/>
            <w:webHidden/>
          </w:rPr>
          <w:fldChar w:fldCharType="separate"/>
        </w:r>
        <w:r>
          <w:rPr>
            <w:noProof/>
            <w:webHidden/>
          </w:rPr>
          <w:t>5</w:t>
        </w:r>
        <w:r>
          <w:rPr>
            <w:noProof/>
            <w:webHidden/>
          </w:rPr>
          <w:fldChar w:fldCharType="end"/>
        </w:r>
      </w:hyperlink>
    </w:p>
    <w:p w14:paraId="5633C69F" w14:textId="267342DA" w:rsidR="009616E9" w:rsidRDefault="009616E9">
      <w:pPr>
        <w:pStyle w:val="TOC2"/>
        <w:tabs>
          <w:tab w:val="right" w:leader="dot" w:pos="9016"/>
        </w:tabs>
        <w:rPr>
          <w:rFonts w:asciiTheme="minorHAnsi" w:hAnsiTheme="minorHAnsi"/>
          <w:noProof/>
          <w:sz w:val="22"/>
        </w:rPr>
      </w:pPr>
      <w:hyperlink w:anchor="_Toc125311304" w:history="1">
        <w:r w:rsidRPr="00490549">
          <w:rPr>
            <w:rStyle w:val="Hyperlink"/>
            <w:noProof/>
            <w:lang w:val="nb-NO"/>
          </w:rPr>
          <w:t>1:1-17</w:t>
        </w:r>
        <w:r>
          <w:rPr>
            <w:noProof/>
            <w:webHidden/>
          </w:rPr>
          <w:tab/>
        </w:r>
        <w:r>
          <w:rPr>
            <w:noProof/>
            <w:webHidden/>
          </w:rPr>
          <w:fldChar w:fldCharType="begin"/>
        </w:r>
        <w:r>
          <w:rPr>
            <w:noProof/>
            <w:webHidden/>
          </w:rPr>
          <w:instrText xml:space="preserve"> PAGEREF _Toc125311304 \h </w:instrText>
        </w:r>
        <w:r>
          <w:rPr>
            <w:noProof/>
            <w:webHidden/>
          </w:rPr>
        </w:r>
        <w:r>
          <w:rPr>
            <w:noProof/>
            <w:webHidden/>
          </w:rPr>
          <w:fldChar w:fldCharType="separate"/>
        </w:r>
        <w:r>
          <w:rPr>
            <w:noProof/>
            <w:webHidden/>
          </w:rPr>
          <w:t>6</w:t>
        </w:r>
        <w:r>
          <w:rPr>
            <w:noProof/>
            <w:webHidden/>
          </w:rPr>
          <w:fldChar w:fldCharType="end"/>
        </w:r>
      </w:hyperlink>
    </w:p>
    <w:p w14:paraId="1B579A08" w14:textId="7049D784" w:rsidR="009616E9" w:rsidRDefault="009616E9">
      <w:pPr>
        <w:pStyle w:val="TOC2"/>
        <w:tabs>
          <w:tab w:val="right" w:leader="dot" w:pos="9016"/>
        </w:tabs>
        <w:rPr>
          <w:rFonts w:asciiTheme="minorHAnsi" w:hAnsiTheme="minorHAnsi"/>
          <w:noProof/>
          <w:sz w:val="22"/>
        </w:rPr>
      </w:pPr>
      <w:hyperlink w:anchor="_Toc125311305" w:history="1">
        <w:r w:rsidRPr="00490549">
          <w:rPr>
            <w:rStyle w:val="Hyperlink"/>
            <w:noProof/>
            <w:lang w:val="nb-NO"/>
          </w:rPr>
          <w:t>1:21-23</w:t>
        </w:r>
        <w:r>
          <w:rPr>
            <w:noProof/>
            <w:webHidden/>
          </w:rPr>
          <w:tab/>
        </w:r>
        <w:r>
          <w:rPr>
            <w:noProof/>
            <w:webHidden/>
          </w:rPr>
          <w:fldChar w:fldCharType="begin"/>
        </w:r>
        <w:r>
          <w:rPr>
            <w:noProof/>
            <w:webHidden/>
          </w:rPr>
          <w:instrText xml:space="preserve"> PAGEREF _Toc125311305 \h </w:instrText>
        </w:r>
        <w:r>
          <w:rPr>
            <w:noProof/>
            <w:webHidden/>
          </w:rPr>
        </w:r>
        <w:r>
          <w:rPr>
            <w:noProof/>
            <w:webHidden/>
          </w:rPr>
          <w:fldChar w:fldCharType="separate"/>
        </w:r>
        <w:r>
          <w:rPr>
            <w:noProof/>
            <w:webHidden/>
          </w:rPr>
          <w:t>7</w:t>
        </w:r>
        <w:r>
          <w:rPr>
            <w:noProof/>
            <w:webHidden/>
          </w:rPr>
          <w:fldChar w:fldCharType="end"/>
        </w:r>
      </w:hyperlink>
    </w:p>
    <w:p w14:paraId="0ABCD756" w14:textId="6DD5B7FA" w:rsidR="009616E9" w:rsidRDefault="009616E9">
      <w:pPr>
        <w:pStyle w:val="TOC2"/>
        <w:tabs>
          <w:tab w:val="right" w:leader="dot" w:pos="9016"/>
        </w:tabs>
        <w:rPr>
          <w:rFonts w:asciiTheme="minorHAnsi" w:hAnsiTheme="minorHAnsi"/>
          <w:noProof/>
          <w:sz w:val="22"/>
        </w:rPr>
      </w:pPr>
      <w:hyperlink w:anchor="_Toc125311306" w:history="1">
        <w:r w:rsidRPr="00490549">
          <w:rPr>
            <w:rStyle w:val="Hyperlink"/>
            <w:noProof/>
            <w:lang w:val="nb-NO"/>
          </w:rPr>
          <w:t>Vismennene fra Østen (2:1-12)</w:t>
        </w:r>
        <w:r>
          <w:rPr>
            <w:noProof/>
            <w:webHidden/>
          </w:rPr>
          <w:tab/>
        </w:r>
        <w:r>
          <w:rPr>
            <w:noProof/>
            <w:webHidden/>
          </w:rPr>
          <w:fldChar w:fldCharType="begin"/>
        </w:r>
        <w:r>
          <w:rPr>
            <w:noProof/>
            <w:webHidden/>
          </w:rPr>
          <w:instrText xml:space="preserve"> PAGEREF _Toc125311306 \h </w:instrText>
        </w:r>
        <w:r>
          <w:rPr>
            <w:noProof/>
            <w:webHidden/>
          </w:rPr>
        </w:r>
        <w:r>
          <w:rPr>
            <w:noProof/>
            <w:webHidden/>
          </w:rPr>
          <w:fldChar w:fldCharType="separate"/>
        </w:r>
        <w:r>
          <w:rPr>
            <w:noProof/>
            <w:webHidden/>
          </w:rPr>
          <w:t>7</w:t>
        </w:r>
        <w:r>
          <w:rPr>
            <w:noProof/>
            <w:webHidden/>
          </w:rPr>
          <w:fldChar w:fldCharType="end"/>
        </w:r>
      </w:hyperlink>
    </w:p>
    <w:p w14:paraId="099DBB16" w14:textId="7CA530A2" w:rsidR="009616E9" w:rsidRDefault="009616E9">
      <w:pPr>
        <w:pStyle w:val="TOC2"/>
        <w:tabs>
          <w:tab w:val="right" w:leader="dot" w:pos="9016"/>
        </w:tabs>
        <w:rPr>
          <w:rFonts w:asciiTheme="minorHAnsi" w:hAnsiTheme="minorHAnsi"/>
          <w:noProof/>
          <w:sz w:val="22"/>
        </w:rPr>
      </w:pPr>
      <w:hyperlink w:anchor="_Toc125311307" w:history="1">
        <w:r w:rsidRPr="00490549">
          <w:rPr>
            <w:rStyle w:val="Hyperlink"/>
            <w:noProof/>
            <w:lang w:val="nb-NO"/>
          </w:rPr>
          <w:t>“Rama-skriket” i 2:18</w:t>
        </w:r>
        <w:r>
          <w:rPr>
            <w:noProof/>
            <w:webHidden/>
          </w:rPr>
          <w:tab/>
        </w:r>
        <w:r>
          <w:rPr>
            <w:noProof/>
            <w:webHidden/>
          </w:rPr>
          <w:fldChar w:fldCharType="begin"/>
        </w:r>
        <w:r>
          <w:rPr>
            <w:noProof/>
            <w:webHidden/>
          </w:rPr>
          <w:instrText xml:space="preserve"> PAGEREF _Toc125311307 \h </w:instrText>
        </w:r>
        <w:r>
          <w:rPr>
            <w:noProof/>
            <w:webHidden/>
          </w:rPr>
        </w:r>
        <w:r>
          <w:rPr>
            <w:noProof/>
            <w:webHidden/>
          </w:rPr>
          <w:fldChar w:fldCharType="separate"/>
        </w:r>
        <w:r>
          <w:rPr>
            <w:noProof/>
            <w:webHidden/>
          </w:rPr>
          <w:t>8</w:t>
        </w:r>
        <w:r>
          <w:rPr>
            <w:noProof/>
            <w:webHidden/>
          </w:rPr>
          <w:fldChar w:fldCharType="end"/>
        </w:r>
      </w:hyperlink>
    </w:p>
    <w:p w14:paraId="031F015B" w14:textId="0A13BBA3" w:rsidR="009616E9" w:rsidRDefault="009616E9">
      <w:pPr>
        <w:pStyle w:val="TOC2"/>
        <w:tabs>
          <w:tab w:val="right" w:leader="dot" w:pos="9016"/>
        </w:tabs>
        <w:rPr>
          <w:rFonts w:asciiTheme="minorHAnsi" w:hAnsiTheme="minorHAnsi"/>
          <w:noProof/>
          <w:sz w:val="22"/>
        </w:rPr>
      </w:pPr>
      <w:hyperlink w:anchor="_Toc125311308" w:history="1">
        <w:r w:rsidRPr="00490549">
          <w:rPr>
            <w:rStyle w:val="Hyperlink"/>
            <w:noProof/>
            <w:lang w:val="nb-NO"/>
          </w:rPr>
          <w:t>“… han skulle kalles en nasareer” (2:23)</w:t>
        </w:r>
        <w:r>
          <w:rPr>
            <w:noProof/>
            <w:webHidden/>
          </w:rPr>
          <w:tab/>
        </w:r>
        <w:r>
          <w:rPr>
            <w:noProof/>
            <w:webHidden/>
          </w:rPr>
          <w:fldChar w:fldCharType="begin"/>
        </w:r>
        <w:r>
          <w:rPr>
            <w:noProof/>
            <w:webHidden/>
          </w:rPr>
          <w:instrText xml:space="preserve"> PAGEREF _Toc125311308 \h </w:instrText>
        </w:r>
        <w:r>
          <w:rPr>
            <w:noProof/>
            <w:webHidden/>
          </w:rPr>
        </w:r>
        <w:r>
          <w:rPr>
            <w:noProof/>
            <w:webHidden/>
          </w:rPr>
          <w:fldChar w:fldCharType="separate"/>
        </w:r>
        <w:r>
          <w:rPr>
            <w:noProof/>
            <w:webHidden/>
          </w:rPr>
          <w:t>8</w:t>
        </w:r>
        <w:r>
          <w:rPr>
            <w:noProof/>
            <w:webHidden/>
          </w:rPr>
          <w:fldChar w:fldCharType="end"/>
        </w:r>
      </w:hyperlink>
    </w:p>
    <w:p w14:paraId="5783A2AD" w14:textId="000F415B" w:rsidR="009616E9" w:rsidRDefault="009616E9">
      <w:pPr>
        <w:pStyle w:val="TOC2"/>
        <w:tabs>
          <w:tab w:val="right" w:leader="dot" w:pos="9016"/>
        </w:tabs>
        <w:rPr>
          <w:rFonts w:asciiTheme="minorHAnsi" w:hAnsiTheme="minorHAnsi"/>
          <w:noProof/>
          <w:sz w:val="22"/>
        </w:rPr>
      </w:pPr>
      <w:hyperlink w:anchor="_Toc125311309" w:history="1">
        <w:r w:rsidRPr="00490549">
          <w:rPr>
            <w:rStyle w:val="Hyperlink"/>
            <w:noProof/>
            <w:lang w:val="nb-NO"/>
          </w:rPr>
          <w:t>Kap. 3: Døperen Johannes</w:t>
        </w:r>
        <w:r>
          <w:rPr>
            <w:noProof/>
            <w:webHidden/>
          </w:rPr>
          <w:tab/>
        </w:r>
        <w:r>
          <w:rPr>
            <w:noProof/>
            <w:webHidden/>
          </w:rPr>
          <w:fldChar w:fldCharType="begin"/>
        </w:r>
        <w:r>
          <w:rPr>
            <w:noProof/>
            <w:webHidden/>
          </w:rPr>
          <w:instrText xml:space="preserve"> PAGEREF _Toc125311309 \h </w:instrText>
        </w:r>
        <w:r>
          <w:rPr>
            <w:noProof/>
            <w:webHidden/>
          </w:rPr>
        </w:r>
        <w:r>
          <w:rPr>
            <w:noProof/>
            <w:webHidden/>
          </w:rPr>
          <w:fldChar w:fldCharType="separate"/>
        </w:r>
        <w:r>
          <w:rPr>
            <w:noProof/>
            <w:webHidden/>
          </w:rPr>
          <w:t>8</w:t>
        </w:r>
        <w:r>
          <w:rPr>
            <w:noProof/>
            <w:webHidden/>
          </w:rPr>
          <w:fldChar w:fldCharType="end"/>
        </w:r>
      </w:hyperlink>
    </w:p>
    <w:p w14:paraId="70049D8A" w14:textId="2B88066A" w:rsidR="009616E9" w:rsidRDefault="009616E9">
      <w:pPr>
        <w:pStyle w:val="TOC2"/>
        <w:tabs>
          <w:tab w:val="right" w:leader="dot" w:pos="9016"/>
        </w:tabs>
        <w:rPr>
          <w:rFonts w:asciiTheme="minorHAnsi" w:hAnsiTheme="minorHAnsi"/>
          <w:noProof/>
          <w:sz w:val="22"/>
        </w:rPr>
      </w:pPr>
      <w:hyperlink w:anchor="_Toc125311310" w:history="1">
        <w:r w:rsidRPr="00490549">
          <w:rPr>
            <w:rStyle w:val="Hyperlink"/>
            <w:noProof/>
            <w:lang w:val="nb-NO"/>
          </w:rPr>
          <w:t>Fariseere (“separatister”)</w:t>
        </w:r>
        <w:r>
          <w:rPr>
            <w:noProof/>
            <w:webHidden/>
          </w:rPr>
          <w:tab/>
        </w:r>
        <w:r>
          <w:rPr>
            <w:noProof/>
            <w:webHidden/>
          </w:rPr>
          <w:fldChar w:fldCharType="begin"/>
        </w:r>
        <w:r>
          <w:rPr>
            <w:noProof/>
            <w:webHidden/>
          </w:rPr>
          <w:instrText xml:space="preserve"> PAGEREF _Toc125311310 \h </w:instrText>
        </w:r>
        <w:r>
          <w:rPr>
            <w:noProof/>
            <w:webHidden/>
          </w:rPr>
        </w:r>
        <w:r>
          <w:rPr>
            <w:noProof/>
            <w:webHidden/>
          </w:rPr>
          <w:fldChar w:fldCharType="separate"/>
        </w:r>
        <w:r>
          <w:rPr>
            <w:noProof/>
            <w:webHidden/>
          </w:rPr>
          <w:t>9</w:t>
        </w:r>
        <w:r>
          <w:rPr>
            <w:noProof/>
            <w:webHidden/>
          </w:rPr>
          <w:fldChar w:fldCharType="end"/>
        </w:r>
      </w:hyperlink>
    </w:p>
    <w:p w14:paraId="7C1CAE0A" w14:textId="4FAA6F24" w:rsidR="009616E9" w:rsidRDefault="009616E9">
      <w:pPr>
        <w:pStyle w:val="TOC2"/>
        <w:tabs>
          <w:tab w:val="right" w:leader="dot" w:pos="9016"/>
        </w:tabs>
        <w:rPr>
          <w:rFonts w:asciiTheme="minorHAnsi" w:hAnsiTheme="minorHAnsi"/>
          <w:noProof/>
          <w:sz w:val="22"/>
        </w:rPr>
      </w:pPr>
      <w:hyperlink w:anchor="_Toc125311311" w:history="1">
        <w:r w:rsidRPr="00490549">
          <w:rPr>
            <w:rStyle w:val="Hyperlink"/>
            <w:noProof/>
            <w:lang w:val="nb-NO"/>
          </w:rPr>
          <w:t>Saddukeerne</w:t>
        </w:r>
        <w:r>
          <w:rPr>
            <w:noProof/>
            <w:webHidden/>
          </w:rPr>
          <w:tab/>
        </w:r>
        <w:r>
          <w:rPr>
            <w:noProof/>
            <w:webHidden/>
          </w:rPr>
          <w:fldChar w:fldCharType="begin"/>
        </w:r>
        <w:r>
          <w:rPr>
            <w:noProof/>
            <w:webHidden/>
          </w:rPr>
          <w:instrText xml:space="preserve"> PAGEREF _Toc125311311 \h </w:instrText>
        </w:r>
        <w:r>
          <w:rPr>
            <w:noProof/>
            <w:webHidden/>
          </w:rPr>
        </w:r>
        <w:r>
          <w:rPr>
            <w:noProof/>
            <w:webHidden/>
          </w:rPr>
          <w:fldChar w:fldCharType="separate"/>
        </w:r>
        <w:r>
          <w:rPr>
            <w:noProof/>
            <w:webHidden/>
          </w:rPr>
          <w:t>9</w:t>
        </w:r>
        <w:r>
          <w:rPr>
            <w:noProof/>
            <w:webHidden/>
          </w:rPr>
          <w:fldChar w:fldCharType="end"/>
        </w:r>
      </w:hyperlink>
    </w:p>
    <w:p w14:paraId="734DC006" w14:textId="4D8C2B4D" w:rsidR="009616E9" w:rsidRDefault="009616E9">
      <w:pPr>
        <w:pStyle w:val="TOC2"/>
        <w:tabs>
          <w:tab w:val="right" w:leader="dot" w:pos="9016"/>
        </w:tabs>
        <w:rPr>
          <w:rFonts w:asciiTheme="minorHAnsi" w:hAnsiTheme="minorHAnsi"/>
          <w:noProof/>
          <w:sz w:val="22"/>
        </w:rPr>
      </w:pPr>
      <w:hyperlink w:anchor="_Toc125311312" w:history="1">
        <w:r w:rsidRPr="00490549">
          <w:rPr>
            <w:rStyle w:val="Hyperlink"/>
            <w:noProof/>
            <w:lang w:val="nb-NO"/>
          </w:rPr>
          <w:t>Skriftlærde</w:t>
        </w:r>
        <w:r>
          <w:rPr>
            <w:noProof/>
            <w:webHidden/>
          </w:rPr>
          <w:tab/>
        </w:r>
        <w:r>
          <w:rPr>
            <w:noProof/>
            <w:webHidden/>
          </w:rPr>
          <w:fldChar w:fldCharType="begin"/>
        </w:r>
        <w:r>
          <w:rPr>
            <w:noProof/>
            <w:webHidden/>
          </w:rPr>
          <w:instrText xml:space="preserve"> PAGEREF _Toc125311312 \h </w:instrText>
        </w:r>
        <w:r>
          <w:rPr>
            <w:noProof/>
            <w:webHidden/>
          </w:rPr>
        </w:r>
        <w:r>
          <w:rPr>
            <w:noProof/>
            <w:webHidden/>
          </w:rPr>
          <w:fldChar w:fldCharType="separate"/>
        </w:r>
        <w:r>
          <w:rPr>
            <w:noProof/>
            <w:webHidden/>
          </w:rPr>
          <w:t>9</w:t>
        </w:r>
        <w:r>
          <w:rPr>
            <w:noProof/>
            <w:webHidden/>
          </w:rPr>
          <w:fldChar w:fldCharType="end"/>
        </w:r>
      </w:hyperlink>
    </w:p>
    <w:p w14:paraId="08CC92E8" w14:textId="4FB46AAA" w:rsidR="009616E9" w:rsidRDefault="009616E9">
      <w:pPr>
        <w:pStyle w:val="TOC2"/>
        <w:tabs>
          <w:tab w:val="right" w:leader="dot" w:pos="9016"/>
        </w:tabs>
        <w:rPr>
          <w:rFonts w:asciiTheme="minorHAnsi" w:hAnsiTheme="minorHAnsi"/>
          <w:noProof/>
          <w:sz w:val="22"/>
        </w:rPr>
      </w:pPr>
      <w:hyperlink w:anchor="_Toc125311313" w:history="1">
        <w:r w:rsidRPr="00490549">
          <w:rPr>
            <w:rStyle w:val="Hyperlink"/>
            <w:noProof/>
            <w:lang w:val="nb-NO"/>
          </w:rPr>
          <w:t>Bergprekenen (kap. 5-7)</w:t>
        </w:r>
        <w:r>
          <w:rPr>
            <w:noProof/>
            <w:webHidden/>
          </w:rPr>
          <w:tab/>
        </w:r>
        <w:r>
          <w:rPr>
            <w:noProof/>
            <w:webHidden/>
          </w:rPr>
          <w:fldChar w:fldCharType="begin"/>
        </w:r>
        <w:r>
          <w:rPr>
            <w:noProof/>
            <w:webHidden/>
          </w:rPr>
          <w:instrText xml:space="preserve"> PAGEREF _Toc125311313 \h </w:instrText>
        </w:r>
        <w:r>
          <w:rPr>
            <w:noProof/>
            <w:webHidden/>
          </w:rPr>
        </w:r>
        <w:r>
          <w:rPr>
            <w:noProof/>
            <w:webHidden/>
          </w:rPr>
          <w:fldChar w:fldCharType="separate"/>
        </w:r>
        <w:r>
          <w:rPr>
            <w:noProof/>
            <w:webHidden/>
          </w:rPr>
          <w:t>9</w:t>
        </w:r>
        <w:r>
          <w:rPr>
            <w:noProof/>
            <w:webHidden/>
          </w:rPr>
          <w:fldChar w:fldCharType="end"/>
        </w:r>
      </w:hyperlink>
    </w:p>
    <w:p w14:paraId="2B2C70FA" w14:textId="04BB2462" w:rsidR="009616E9" w:rsidRDefault="009616E9">
      <w:pPr>
        <w:pStyle w:val="TOC2"/>
        <w:tabs>
          <w:tab w:val="right" w:leader="dot" w:pos="9016"/>
        </w:tabs>
        <w:rPr>
          <w:rFonts w:asciiTheme="minorHAnsi" w:hAnsiTheme="minorHAnsi"/>
          <w:noProof/>
          <w:sz w:val="22"/>
        </w:rPr>
      </w:pPr>
      <w:hyperlink w:anchor="_Toc125311314" w:history="1">
        <w:r w:rsidRPr="00490549">
          <w:rPr>
            <w:rStyle w:val="Hyperlink"/>
            <w:noProof/>
            <w:lang w:val="nb-NO"/>
          </w:rPr>
          <w:t>5:3-12: Saligprisningene (“overraskende gratulasjoner”)</w:t>
        </w:r>
        <w:r>
          <w:rPr>
            <w:noProof/>
            <w:webHidden/>
          </w:rPr>
          <w:tab/>
        </w:r>
        <w:r>
          <w:rPr>
            <w:noProof/>
            <w:webHidden/>
          </w:rPr>
          <w:fldChar w:fldCharType="begin"/>
        </w:r>
        <w:r>
          <w:rPr>
            <w:noProof/>
            <w:webHidden/>
          </w:rPr>
          <w:instrText xml:space="preserve"> PAGEREF _Toc125311314 \h </w:instrText>
        </w:r>
        <w:r>
          <w:rPr>
            <w:noProof/>
            <w:webHidden/>
          </w:rPr>
        </w:r>
        <w:r>
          <w:rPr>
            <w:noProof/>
            <w:webHidden/>
          </w:rPr>
          <w:fldChar w:fldCharType="separate"/>
        </w:r>
        <w:r>
          <w:rPr>
            <w:noProof/>
            <w:webHidden/>
          </w:rPr>
          <w:t>10</w:t>
        </w:r>
        <w:r>
          <w:rPr>
            <w:noProof/>
            <w:webHidden/>
          </w:rPr>
          <w:fldChar w:fldCharType="end"/>
        </w:r>
      </w:hyperlink>
    </w:p>
    <w:p w14:paraId="62F6DE1E" w14:textId="0A8E5568" w:rsidR="009616E9" w:rsidRDefault="009616E9">
      <w:pPr>
        <w:pStyle w:val="TOC3"/>
        <w:tabs>
          <w:tab w:val="right" w:leader="dot" w:pos="9016"/>
        </w:tabs>
        <w:rPr>
          <w:rFonts w:asciiTheme="minorHAnsi" w:hAnsiTheme="minorHAnsi"/>
          <w:noProof/>
          <w:sz w:val="22"/>
        </w:rPr>
      </w:pPr>
      <w:hyperlink w:anchor="_Toc125311315" w:history="1">
        <w:r w:rsidRPr="00490549">
          <w:rPr>
            <w:rStyle w:val="Hyperlink"/>
            <w:noProof/>
            <w:lang w:val="nb-NO"/>
          </w:rPr>
          <w:t xml:space="preserve">Hvem er de </w:t>
        </w:r>
        <w:r w:rsidRPr="00490549">
          <w:rPr>
            <w:rStyle w:val="Hyperlink"/>
            <w:i/>
            <w:iCs/>
            <w:noProof/>
            <w:lang w:val="nb-NO"/>
          </w:rPr>
          <w:t>“fattige i ånden”</w:t>
        </w:r>
        <w:r w:rsidRPr="00490549">
          <w:rPr>
            <w:rStyle w:val="Hyperlink"/>
            <w:noProof/>
            <w:lang w:val="nb-NO"/>
          </w:rPr>
          <w:t>? (5:3)</w:t>
        </w:r>
        <w:r>
          <w:rPr>
            <w:noProof/>
            <w:webHidden/>
          </w:rPr>
          <w:tab/>
        </w:r>
        <w:r>
          <w:rPr>
            <w:noProof/>
            <w:webHidden/>
          </w:rPr>
          <w:fldChar w:fldCharType="begin"/>
        </w:r>
        <w:r>
          <w:rPr>
            <w:noProof/>
            <w:webHidden/>
          </w:rPr>
          <w:instrText xml:space="preserve"> PAGEREF _Toc125311315 \h </w:instrText>
        </w:r>
        <w:r>
          <w:rPr>
            <w:noProof/>
            <w:webHidden/>
          </w:rPr>
        </w:r>
        <w:r>
          <w:rPr>
            <w:noProof/>
            <w:webHidden/>
          </w:rPr>
          <w:fldChar w:fldCharType="separate"/>
        </w:r>
        <w:r>
          <w:rPr>
            <w:noProof/>
            <w:webHidden/>
          </w:rPr>
          <w:t>10</w:t>
        </w:r>
        <w:r>
          <w:rPr>
            <w:noProof/>
            <w:webHidden/>
          </w:rPr>
          <w:fldChar w:fldCharType="end"/>
        </w:r>
      </w:hyperlink>
    </w:p>
    <w:p w14:paraId="33B400B0" w14:textId="4F9CBCCB" w:rsidR="009616E9" w:rsidRDefault="009616E9">
      <w:pPr>
        <w:pStyle w:val="TOC3"/>
        <w:tabs>
          <w:tab w:val="right" w:leader="dot" w:pos="9016"/>
        </w:tabs>
        <w:rPr>
          <w:rFonts w:asciiTheme="minorHAnsi" w:hAnsiTheme="minorHAnsi"/>
          <w:noProof/>
          <w:sz w:val="22"/>
        </w:rPr>
      </w:pPr>
      <w:hyperlink w:anchor="_Toc125311316" w:history="1">
        <w:r w:rsidRPr="00490549">
          <w:rPr>
            <w:rStyle w:val="Hyperlink"/>
            <w:noProof/>
            <w:lang w:val="nb-NO"/>
          </w:rPr>
          <w:t>Salige er…</w:t>
        </w:r>
        <w:r>
          <w:rPr>
            <w:noProof/>
            <w:webHidden/>
          </w:rPr>
          <w:tab/>
        </w:r>
        <w:r>
          <w:rPr>
            <w:noProof/>
            <w:webHidden/>
          </w:rPr>
          <w:fldChar w:fldCharType="begin"/>
        </w:r>
        <w:r>
          <w:rPr>
            <w:noProof/>
            <w:webHidden/>
          </w:rPr>
          <w:instrText xml:space="preserve"> PAGEREF _Toc125311316 \h </w:instrText>
        </w:r>
        <w:r>
          <w:rPr>
            <w:noProof/>
            <w:webHidden/>
          </w:rPr>
        </w:r>
        <w:r>
          <w:rPr>
            <w:noProof/>
            <w:webHidden/>
          </w:rPr>
          <w:fldChar w:fldCharType="separate"/>
        </w:r>
        <w:r>
          <w:rPr>
            <w:noProof/>
            <w:webHidden/>
          </w:rPr>
          <w:t>10</w:t>
        </w:r>
        <w:r>
          <w:rPr>
            <w:noProof/>
            <w:webHidden/>
          </w:rPr>
          <w:fldChar w:fldCharType="end"/>
        </w:r>
      </w:hyperlink>
    </w:p>
    <w:p w14:paraId="1B8B26F9" w14:textId="062486F9" w:rsidR="009616E9" w:rsidRDefault="009616E9">
      <w:pPr>
        <w:pStyle w:val="TOC2"/>
        <w:tabs>
          <w:tab w:val="right" w:leader="dot" w:pos="9016"/>
        </w:tabs>
        <w:rPr>
          <w:rFonts w:asciiTheme="minorHAnsi" w:hAnsiTheme="minorHAnsi"/>
          <w:noProof/>
          <w:sz w:val="22"/>
        </w:rPr>
      </w:pPr>
      <w:hyperlink w:anchor="_Toc125311317" w:history="1">
        <w:r w:rsidRPr="00490549">
          <w:rPr>
            <w:rStyle w:val="Hyperlink"/>
            <w:noProof/>
            <w:lang w:val="nb-NO"/>
          </w:rPr>
          <w:t>Hva betyr “rettferdighet” i Matteusevangeliet?</w:t>
        </w:r>
        <w:r>
          <w:rPr>
            <w:noProof/>
            <w:webHidden/>
          </w:rPr>
          <w:tab/>
        </w:r>
        <w:r>
          <w:rPr>
            <w:noProof/>
            <w:webHidden/>
          </w:rPr>
          <w:fldChar w:fldCharType="begin"/>
        </w:r>
        <w:r>
          <w:rPr>
            <w:noProof/>
            <w:webHidden/>
          </w:rPr>
          <w:instrText xml:space="preserve"> PAGEREF _Toc125311317 \h </w:instrText>
        </w:r>
        <w:r>
          <w:rPr>
            <w:noProof/>
            <w:webHidden/>
          </w:rPr>
        </w:r>
        <w:r>
          <w:rPr>
            <w:noProof/>
            <w:webHidden/>
          </w:rPr>
          <w:fldChar w:fldCharType="separate"/>
        </w:r>
        <w:r>
          <w:rPr>
            <w:noProof/>
            <w:webHidden/>
          </w:rPr>
          <w:t>11</w:t>
        </w:r>
        <w:r>
          <w:rPr>
            <w:noProof/>
            <w:webHidden/>
          </w:rPr>
          <w:fldChar w:fldCharType="end"/>
        </w:r>
      </w:hyperlink>
    </w:p>
    <w:p w14:paraId="4462D96D" w14:textId="79FFAA0A" w:rsidR="009616E9" w:rsidRDefault="009616E9">
      <w:pPr>
        <w:pStyle w:val="TOC2"/>
        <w:tabs>
          <w:tab w:val="right" w:leader="dot" w:pos="9016"/>
        </w:tabs>
        <w:rPr>
          <w:rFonts w:asciiTheme="minorHAnsi" w:hAnsiTheme="minorHAnsi"/>
          <w:noProof/>
          <w:sz w:val="22"/>
        </w:rPr>
      </w:pPr>
      <w:hyperlink w:anchor="_Toc125311318" w:history="1">
        <w:r w:rsidRPr="00490549">
          <w:rPr>
            <w:rStyle w:val="Hyperlink"/>
            <w:noProof/>
            <w:lang w:val="nb-NO"/>
          </w:rPr>
          <w:t>“Antitesene” (5:21-48)</w:t>
        </w:r>
        <w:r>
          <w:rPr>
            <w:noProof/>
            <w:webHidden/>
          </w:rPr>
          <w:tab/>
        </w:r>
        <w:r>
          <w:rPr>
            <w:noProof/>
            <w:webHidden/>
          </w:rPr>
          <w:fldChar w:fldCharType="begin"/>
        </w:r>
        <w:r>
          <w:rPr>
            <w:noProof/>
            <w:webHidden/>
          </w:rPr>
          <w:instrText xml:space="preserve"> PAGEREF _Toc125311318 \h </w:instrText>
        </w:r>
        <w:r>
          <w:rPr>
            <w:noProof/>
            <w:webHidden/>
          </w:rPr>
        </w:r>
        <w:r>
          <w:rPr>
            <w:noProof/>
            <w:webHidden/>
          </w:rPr>
          <w:fldChar w:fldCharType="separate"/>
        </w:r>
        <w:r>
          <w:rPr>
            <w:noProof/>
            <w:webHidden/>
          </w:rPr>
          <w:t>12</w:t>
        </w:r>
        <w:r>
          <w:rPr>
            <w:noProof/>
            <w:webHidden/>
          </w:rPr>
          <w:fldChar w:fldCharType="end"/>
        </w:r>
      </w:hyperlink>
    </w:p>
    <w:p w14:paraId="1F3C0291" w14:textId="1DD3CA4E" w:rsidR="009616E9" w:rsidRDefault="009616E9">
      <w:pPr>
        <w:pStyle w:val="TOC2"/>
        <w:tabs>
          <w:tab w:val="right" w:leader="dot" w:pos="9016"/>
        </w:tabs>
        <w:rPr>
          <w:rFonts w:asciiTheme="minorHAnsi" w:hAnsiTheme="minorHAnsi"/>
          <w:noProof/>
          <w:sz w:val="22"/>
        </w:rPr>
      </w:pPr>
      <w:hyperlink w:anchor="_Toc125311319" w:history="1">
        <w:r w:rsidRPr="00490549">
          <w:rPr>
            <w:rStyle w:val="Hyperlink"/>
            <w:noProof/>
            <w:lang w:val="nb-NO"/>
          </w:rPr>
          <w:t>Herrens bønn / Fadervår / Vår Far (6:9-13)</w:t>
        </w:r>
        <w:r>
          <w:rPr>
            <w:noProof/>
            <w:webHidden/>
          </w:rPr>
          <w:tab/>
        </w:r>
        <w:r>
          <w:rPr>
            <w:noProof/>
            <w:webHidden/>
          </w:rPr>
          <w:fldChar w:fldCharType="begin"/>
        </w:r>
        <w:r>
          <w:rPr>
            <w:noProof/>
            <w:webHidden/>
          </w:rPr>
          <w:instrText xml:space="preserve"> PAGEREF _Toc125311319 \h </w:instrText>
        </w:r>
        <w:r>
          <w:rPr>
            <w:noProof/>
            <w:webHidden/>
          </w:rPr>
        </w:r>
        <w:r>
          <w:rPr>
            <w:noProof/>
            <w:webHidden/>
          </w:rPr>
          <w:fldChar w:fldCharType="separate"/>
        </w:r>
        <w:r>
          <w:rPr>
            <w:noProof/>
            <w:webHidden/>
          </w:rPr>
          <w:t>12</w:t>
        </w:r>
        <w:r>
          <w:rPr>
            <w:noProof/>
            <w:webHidden/>
          </w:rPr>
          <w:fldChar w:fldCharType="end"/>
        </w:r>
      </w:hyperlink>
    </w:p>
    <w:p w14:paraId="5C3B3197" w14:textId="69CEF8D0" w:rsidR="009616E9" w:rsidRDefault="009616E9">
      <w:pPr>
        <w:pStyle w:val="TOC3"/>
        <w:tabs>
          <w:tab w:val="right" w:leader="dot" w:pos="9016"/>
        </w:tabs>
        <w:rPr>
          <w:rFonts w:asciiTheme="minorHAnsi" w:hAnsiTheme="minorHAnsi"/>
          <w:noProof/>
          <w:sz w:val="22"/>
        </w:rPr>
      </w:pPr>
      <w:hyperlink w:anchor="_Toc125311320" w:history="1">
        <w:r w:rsidRPr="00490549">
          <w:rPr>
            <w:rStyle w:val="Hyperlink"/>
            <w:noProof/>
            <w:lang w:val="nb-NO"/>
          </w:rPr>
          <w:t>“La oss ikke komme i fristelse…”</w:t>
        </w:r>
        <w:r>
          <w:rPr>
            <w:noProof/>
            <w:webHidden/>
          </w:rPr>
          <w:tab/>
        </w:r>
        <w:r>
          <w:rPr>
            <w:noProof/>
            <w:webHidden/>
          </w:rPr>
          <w:fldChar w:fldCharType="begin"/>
        </w:r>
        <w:r>
          <w:rPr>
            <w:noProof/>
            <w:webHidden/>
          </w:rPr>
          <w:instrText xml:space="preserve"> PAGEREF _Toc125311320 \h </w:instrText>
        </w:r>
        <w:r>
          <w:rPr>
            <w:noProof/>
            <w:webHidden/>
          </w:rPr>
        </w:r>
        <w:r>
          <w:rPr>
            <w:noProof/>
            <w:webHidden/>
          </w:rPr>
          <w:fldChar w:fldCharType="separate"/>
        </w:r>
        <w:r>
          <w:rPr>
            <w:noProof/>
            <w:webHidden/>
          </w:rPr>
          <w:t>13</w:t>
        </w:r>
        <w:r>
          <w:rPr>
            <w:noProof/>
            <w:webHidden/>
          </w:rPr>
          <w:fldChar w:fldCharType="end"/>
        </w:r>
      </w:hyperlink>
    </w:p>
    <w:p w14:paraId="65EA618B" w14:textId="43664AD3" w:rsidR="009616E9" w:rsidRDefault="009616E9">
      <w:pPr>
        <w:pStyle w:val="TOC2"/>
        <w:tabs>
          <w:tab w:val="right" w:leader="dot" w:pos="9016"/>
        </w:tabs>
        <w:rPr>
          <w:rFonts w:asciiTheme="minorHAnsi" w:hAnsiTheme="minorHAnsi"/>
          <w:noProof/>
          <w:sz w:val="22"/>
        </w:rPr>
      </w:pPr>
      <w:hyperlink w:anchor="_Toc125311321" w:history="1">
        <w:r w:rsidRPr="00490549">
          <w:rPr>
            <w:rStyle w:val="Hyperlink"/>
            <w:noProof/>
            <w:lang w:val="nb-NO"/>
          </w:rPr>
          <w:t>Hør og gjør (7:24-28)</w:t>
        </w:r>
        <w:r>
          <w:rPr>
            <w:noProof/>
            <w:webHidden/>
          </w:rPr>
          <w:tab/>
        </w:r>
        <w:r>
          <w:rPr>
            <w:noProof/>
            <w:webHidden/>
          </w:rPr>
          <w:fldChar w:fldCharType="begin"/>
        </w:r>
        <w:r>
          <w:rPr>
            <w:noProof/>
            <w:webHidden/>
          </w:rPr>
          <w:instrText xml:space="preserve"> PAGEREF _Toc125311321 \h </w:instrText>
        </w:r>
        <w:r>
          <w:rPr>
            <w:noProof/>
            <w:webHidden/>
          </w:rPr>
        </w:r>
        <w:r>
          <w:rPr>
            <w:noProof/>
            <w:webHidden/>
          </w:rPr>
          <w:fldChar w:fldCharType="separate"/>
        </w:r>
        <w:r>
          <w:rPr>
            <w:noProof/>
            <w:webHidden/>
          </w:rPr>
          <w:t>14</w:t>
        </w:r>
        <w:r>
          <w:rPr>
            <w:noProof/>
            <w:webHidden/>
          </w:rPr>
          <w:fldChar w:fldCharType="end"/>
        </w:r>
      </w:hyperlink>
    </w:p>
    <w:p w14:paraId="6BACFCB7" w14:textId="195367EF" w:rsidR="009616E9" w:rsidRDefault="009616E9">
      <w:pPr>
        <w:pStyle w:val="TOC2"/>
        <w:tabs>
          <w:tab w:val="right" w:leader="dot" w:pos="9016"/>
        </w:tabs>
        <w:rPr>
          <w:rFonts w:asciiTheme="minorHAnsi" w:hAnsiTheme="minorHAnsi"/>
          <w:noProof/>
          <w:sz w:val="22"/>
        </w:rPr>
      </w:pPr>
      <w:hyperlink w:anchor="_Toc125311322" w:history="1">
        <w:r w:rsidRPr="00490549">
          <w:rPr>
            <w:rStyle w:val="Hyperlink"/>
            <w:noProof/>
            <w:lang w:val="nb-NO"/>
          </w:rPr>
          <w:t>3. tale: Lignelser om himmelriket (13:1-52)</w:t>
        </w:r>
        <w:r>
          <w:rPr>
            <w:noProof/>
            <w:webHidden/>
          </w:rPr>
          <w:tab/>
        </w:r>
        <w:r>
          <w:rPr>
            <w:noProof/>
            <w:webHidden/>
          </w:rPr>
          <w:fldChar w:fldCharType="begin"/>
        </w:r>
        <w:r>
          <w:rPr>
            <w:noProof/>
            <w:webHidden/>
          </w:rPr>
          <w:instrText xml:space="preserve"> PAGEREF _Toc125311322 \h </w:instrText>
        </w:r>
        <w:r>
          <w:rPr>
            <w:noProof/>
            <w:webHidden/>
          </w:rPr>
        </w:r>
        <w:r>
          <w:rPr>
            <w:noProof/>
            <w:webHidden/>
          </w:rPr>
          <w:fldChar w:fldCharType="separate"/>
        </w:r>
        <w:r>
          <w:rPr>
            <w:noProof/>
            <w:webHidden/>
          </w:rPr>
          <w:t>14</w:t>
        </w:r>
        <w:r>
          <w:rPr>
            <w:noProof/>
            <w:webHidden/>
          </w:rPr>
          <w:fldChar w:fldCharType="end"/>
        </w:r>
      </w:hyperlink>
    </w:p>
    <w:p w14:paraId="6667F5E9" w14:textId="118814EC" w:rsidR="009616E9" w:rsidRDefault="009616E9">
      <w:pPr>
        <w:pStyle w:val="TOC2"/>
        <w:tabs>
          <w:tab w:val="right" w:leader="dot" w:pos="9016"/>
        </w:tabs>
        <w:rPr>
          <w:rFonts w:asciiTheme="minorHAnsi" w:hAnsiTheme="minorHAnsi"/>
          <w:noProof/>
          <w:sz w:val="22"/>
        </w:rPr>
      </w:pPr>
      <w:hyperlink w:anchor="_Toc125311323" w:history="1">
        <w:r w:rsidRPr="00490549">
          <w:rPr>
            <w:rStyle w:val="Hyperlink"/>
            <w:noProof/>
            <w:lang w:val="nb-NO"/>
          </w:rPr>
          <w:t>Hvordan oppfyller Jesus GT?</w:t>
        </w:r>
        <w:r>
          <w:rPr>
            <w:noProof/>
            <w:webHidden/>
          </w:rPr>
          <w:tab/>
        </w:r>
        <w:r>
          <w:rPr>
            <w:noProof/>
            <w:webHidden/>
          </w:rPr>
          <w:fldChar w:fldCharType="begin"/>
        </w:r>
        <w:r>
          <w:rPr>
            <w:noProof/>
            <w:webHidden/>
          </w:rPr>
          <w:instrText xml:space="preserve"> PAGEREF _Toc125311323 \h </w:instrText>
        </w:r>
        <w:r>
          <w:rPr>
            <w:noProof/>
            <w:webHidden/>
          </w:rPr>
        </w:r>
        <w:r>
          <w:rPr>
            <w:noProof/>
            <w:webHidden/>
          </w:rPr>
          <w:fldChar w:fldCharType="separate"/>
        </w:r>
        <w:r>
          <w:rPr>
            <w:noProof/>
            <w:webHidden/>
          </w:rPr>
          <w:t>14</w:t>
        </w:r>
        <w:r>
          <w:rPr>
            <w:noProof/>
            <w:webHidden/>
          </w:rPr>
          <w:fldChar w:fldCharType="end"/>
        </w:r>
      </w:hyperlink>
    </w:p>
    <w:p w14:paraId="3D51C82E" w14:textId="5FA4CE54" w:rsidR="009616E9" w:rsidRDefault="009616E9">
      <w:pPr>
        <w:pStyle w:val="TOC2"/>
        <w:tabs>
          <w:tab w:val="right" w:leader="dot" w:pos="9016"/>
        </w:tabs>
        <w:rPr>
          <w:rFonts w:asciiTheme="minorHAnsi" w:hAnsiTheme="minorHAnsi"/>
          <w:noProof/>
          <w:sz w:val="22"/>
        </w:rPr>
      </w:pPr>
      <w:hyperlink w:anchor="_Toc125311324" w:history="1">
        <w:r w:rsidRPr="00490549">
          <w:rPr>
            <w:rStyle w:val="Hyperlink"/>
            <w:noProof/>
            <w:lang w:val="nb-NO"/>
          </w:rPr>
          <w:t>Kap. 16:13-28</w:t>
        </w:r>
        <w:r>
          <w:rPr>
            <w:noProof/>
            <w:webHidden/>
          </w:rPr>
          <w:tab/>
        </w:r>
        <w:r>
          <w:rPr>
            <w:noProof/>
            <w:webHidden/>
          </w:rPr>
          <w:fldChar w:fldCharType="begin"/>
        </w:r>
        <w:r>
          <w:rPr>
            <w:noProof/>
            <w:webHidden/>
          </w:rPr>
          <w:instrText xml:space="preserve"> PAGEREF _Toc125311324 \h </w:instrText>
        </w:r>
        <w:r>
          <w:rPr>
            <w:noProof/>
            <w:webHidden/>
          </w:rPr>
        </w:r>
        <w:r>
          <w:rPr>
            <w:noProof/>
            <w:webHidden/>
          </w:rPr>
          <w:fldChar w:fldCharType="separate"/>
        </w:r>
        <w:r>
          <w:rPr>
            <w:noProof/>
            <w:webHidden/>
          </w:rPr>
          <w:t>15</w:t>
        </w:r>
        <w:r>
          <w:rPr>
            <w:noProof/>
            <w:webHidden/>
          </w:rPr>
          <w:fldChar w:fldCharType="end"/>
        </w:r>
      </w:hyperlink>
    </w:p>
    <w:p w14:paraId="05797311" w14:textId="3305A576" w:rsidR="009616E9" w:rsidRDefault="009616E9">
      <w:pPr>
        <w:pStyle w:val="TOC2"/>
        <w:tabs>
          <w:tab w:val="right" w:leader="dot" w:pos="9016"/>
        </w:tabs>
        <w:rPr>
          <w:rFonts w:asciiTheme="minorHAnsi" w:hAnsiTheme="minorHAnsi"/>
          <w:noProof/>
          <w:sz w:val="22"/>
        </w:rPr>
      </w:pPr>
      <w:hyperlink w:anchor="_Toc125311325" w:history="1">
        <w:r w:rsidRPr="00490549">
          <w:rPr>
            <w:rStyle w:val="Hyperlink"/>
            <w:noProof/>
            <w:lang w:val="nb-NO"/>
          </w:rPr>
          <w:t>4. tale: Disippelrelasjoner (kap. 18)</w:t>
        </w:r>
        <w:r>
          <w:rPr>
            <w:noProof/>
            <w:webHidden/>
          </w:rPr>
          <w:tab/>
        </w:r>
        <w:r>
          <w:rPr>
            <w:noProof/>
            <w:webHidden/>
          </w:rPr>
          <w:fldChar w:fldCharType="begin"/>
        </w:r>
        <w:r>
          <w:rPr>
            <w:noProof/>
            <w:webHidden/>
          </w:rPr>
          <w:instrText xml:space="preserve"> PAGEREF _Toc125311325 \h </w:instrText>
        </w:r>
        <w:r>
          <w:rPr>
            <w:noProof/>
            <w:webHidden/>
          </w:rPr>
        </w:r>
        <w:r>
          <w:rPr>
            <w:noProof/>
            <w:webHidden/>
          </w:rPr>
          <w:fldChar w:fldCharType="separate"/>
        </w:r>
        <w:r>
          <w:rPr>
            <w:noProof/>
            <w:webHidden/>
          </w:rPr>
          <w:t>16</w:t>
        </w:r>
        <w:r>
          <w:rPr>
            <w:noProof/>
            <w:webHidden/>
          </w:rPr>
          <w:fldChar w:fldCharType="end"/>
        </w:r>
      </w:hyperlink>
    </w:p>
    <w:p w14:paraId="1F400B4D" w14:textId="22C3A4A4" w:rsidR="009616E9" w:rsidRDefault="009616E9">
      <w:pPr>
        <w:pStyle w:val="TOC2"/>
        <w:tabs>
          <w:tab w:val="right" w:leader="dot" w:pos="9016"/>
        </w:tabs>
        <w:rPr>
          <w:rFonts w:asciiTheme="minorHAnsi" w:hAnsiTheme="minorHAnsi"/>
          <w:noProof/>
          <w:sz w:val="22"/>
        </w:rPr>
      </w:pPr>
      <w:hyperlink w:anchor="_Toc125311326" w:history="1">
        <w:r w:rsidRPr="00490549">
          <w:rPr>
            <w:rStyle w:val="Hyperlink"/>
            <w:noProof/>
            <w:lang w:val="nb-NO"/>
          </w:rPr>
          <w:t>Hva med våre disippelrelasjoner?</w:t>
        </w:r>
        <w:r>
          <w:rPr>
            <w:noProof/>
            <w:webHidden/>
          </w:rPr>
          <w:tab/>
        </w:r>
        <w:r>
          <w:rPr>
            <w:noProof/>
            <w:webHidden/>
          </w:rPr>
          <w:fldChar w:fldCharType="begin"/>
        </w:r>
        <w:r>
          <w:rPr>
            <w:noProof/>
            <w:webHidden/>
          </w:rPr>
          <w:instrText xml:space="preserve"> PAGEREF _Toc125311326 \h </w:instrText>
        </w:r>
        <w:r>
          <w:rPr>
            <w:noProof/>
            <w:webHidden/>
          </w:rPr>
        </w:r>
        <w:r>
          <w:rPr>
            <w:noProof/>
            <w:webHidden/>
          </w:rPr>
          <w:fldChar w:fldCharType="separate"/>
        </w:r>
        <w:r>
          <w:rPr>
            <w:noProof/>
            <w:webHidden/>
          </w:rPr>
          <w:t>16</w:t>
        </w:r>
        <w:r>
          <w:rPr>
            <w:noProof/>
            <w:webHidden/>
          </w:rPr>
          <w:fldChar w:fldCharType="end"/>
        </w:r>
      </w:hyperlink>
    </w:p>
    <w:p w14:paraId="76FE3E52" w14:textId="2695898C" w:rsidR="009616E9" w:rsidRDefault="009616E9">
      <w:pPr>
        <w:pStyle w:val="TOC2"/>
        <w:tabs>
          <w:tab w:val="right" w:leader="dot" w:pos="9016"/>
        </w:tabs>
        <w:rPr>
          <w:rFonts w:asciiTheme="minorHAnsi" w:hAnsiTheme="minorHAnsi"/>
          <w:noProof/>
          <w:sz w:val="22"/>
        </w:rPr>
      </w:pPr>
      <w:hyperlink w:anchor="_Toc125311327" w:history="1">
        <w:r w:rsidRPr="00490549">
          <w:rPr>
            <w:rStyle w:val="Hyperlink"/>
            <w:noProof/>
            <w:lang w:val="nb-NO"/>
          </w:rPr>
          <w:t>Lignelser</w:t>
        </w:r>
        <w:r>
          <w:rPr>
            <w:noProof/>
            <w:webHidden/>
          </w:rPr>
          <w:tab/>
        </w:r>
        <w:r>
          <w:rPr>
            <w:noProof/>
            <w:webHidden/>
          </w:rPr>
          <w:fldChar w:fldCharType="begin"/>
        </w:r>
        <w:r>
          <w:rPr>
            <w:noProof/>
            <w:webHidden/>
          </w:rPr>
          <w:instrText xml:space="preserve"> PAGEREF _Toc125311327 \h </w:instrText>
        </w:r>
        <w:r>
          <w:rPr>
            <w:noProof/>
            <w:webHidden/>
          </w:rPr>
        </w:r>
        <w:r>
          <w:rPr>
            <w:noProof/>
            <w:webHidden/>
          </w:rPr>
          <w:fldChar w:fldCharType="separate"/>
        </w:r>
        <w:r>
          <w:rPr>
            <w:noProof/>
            <w:webHidden/>
          </w:rPr>
          <w:t>17</w:t>
        </w:r>
        <w:r>
          <w:rPr>
            <w:noProof/>
            <w:webHidden/>
          </w:rPr>
          <w:fldChar w:fldCharType="end"/>
        </w:r>
      </w:hyperlink>
    </w:p>
    <w:p w14:paraId="12A9B638" w14:textId="6CD0FFB8" w:rsidR="009616E9" w:rsidRDefault="009616E9">
      <w:pPr>
        <w:pStyle w:val="TOC3"/>
        <w:tabs>
          <w:tab w:val="right" w:leader="dot" w:pos="9016"/>
        </w:tabs>
        <w:rPr>
          <w:rFonts w:asciiTheme="minorHAnsi" w:hAnsiTheme="minorHAnsi"/>
          <w:noProof/>
          <w:sz w:val="22"/>
        </w:rPr>
      </w:pPr>
      <w:hyperlink w:anchor="_Toc125311328" w:history="1">
        <w:r w:rsidRPr="00490549">
          <w:rPr>
            <w:rStyle w:val="Hyperlink"/>
            <w:noProof/>
            <w:lang w:val="nb-NO"/>
          </w:rPr>
          <w:t>Lignelsen om ugresset i hveten (13:24-30 + 36-43)</w:t>
        </w:r>
        <w:r>
          <w:rPr>
            <w:noProof/>
            <w:webHidden/>
          </w:rPr>
          <w:tab/>
        </w:r>
        <w:r>
          <w:rPr>
            <w:noProof/>
            <w:webHidden/>
          </w:rPr>
          <w:fldChar w:fldCharType="begin"/>
        </w:r>
        <w:r>
          <w:rPr>
            <w:noProof/>
            <w:webHidden/>
          </w:rPr>
          <w:instrText xml:space="preserve"> PAGEREF _Toc125311328 \h </w:instrText>
        </w:r>
        <w:r>
          <w:rPr>
            <w:noProof/>
            <w:webHidden/>
          </w:rPr>
        </w:r>
        <w:r>
          <w:rPr>
            <w:noProof/>
            <w:webHidden/>
          </w:rPr>
          <w:fldChar w:fldCharType="separate"/>
        </w:r>
        <w:r>
          <w:rPr>
            <w:noProof/>
            <w:webHidden/>
          </w:rPr>
          <w:t>17</w:t>
        </w:r>
        <w:r>
          <w:rPr>
            <w:noProof/>
            <w:webHidden/>
          </w:rPr>
          <w:fldChar w:fldCharType="end"/>
        </w:r>
      </w:hyperlink>
    </w:p>
    <w:p w14:paraId="13C04183" w14:textId="17F862CF" w:rsidR="009616E9" w:rsidRDefault="009616E9">
      <w:pPr>
        <w:pStyle w:val="TOC3"/>
        <w:tabs>
          <w:tab w:val="right" w:leader="dot" w:pos="9016"/>
        </w:tabs>
        <w:rPr>
          <w:rFonts w:asciiTheme="minorHAnsi" w:hAnsiTheme="minorHAnsi"/>
          <w:noProof/>
          <w:sz w:val="22"/>
        </w:rPr>
      </w:pPr>
      <w:hyperlink w:anchor="_Toc125311329" w:history="1">
        <w:r w:rsidRPr="00490549">
          <w:rPr>
            <w:rStyle w:val="Hyperlink"/>
            <w:noProof/>
            <w:lang w:val="nb-NO"/>
          </w:rPr>
          <w:t>Lignelsen om surdeigen (13:33)</w:t>
        </w:r>
        <w:r>
          <w:rPr>
            <w:noProof/>
            <w:webHidden/>
          </w:rPr>
          <w:tab/>
        </w:r>
        <w:r>
          <w:rPr>
            <w:noProof/>
            <w:webHidden/>
          </w:rPr>
          <w:fldChar w:fldCharType="begin"/>
        </w:r>
        <w:r>
          <w:rPr>
            <w:noProof/>
            <w:webHidden/>
          </w:rPr>
          <w:instrText xml:space="preserve"> PAGEREF _Toc125311329 \h </w:instrText>
        </w:r>
        <w:r>
          <w:rPr>
            <w:noProof/>
            <w:webHidden/>
          </w:rPr>
        </w:r>
        <w:r>
          <w:rPr>
            <w:noProof/>
            <w:webHidden/>
          </w:rPr>
          <w:fldChar w:fldCharType="separate"/>
        </w:r>
        <w:r>
          <w:rPr>
            <w:noProof/>
            <w:webHidden/>
          </w:rPr>
          <w:t>18</w:t>
        </w:r>
        <w:r>
          <w:rPr>
            <w:noProof/>
            <w:webHidden/>
          </w:rPr>
          <w:fldChar w:fldCharType="end"/>
        </w:r>
      </w:hyperlink>
    </w:p>
    <w:p w14:paraId="519DF6C9" w14:textId="5EE52B05" w:rsidR="009616E9" w:rsidRDefault="009616E9">
      <w:pPr>
        <w:pStyle w:val="TOC3"/>
        <w:tabs>
          <w:tab w:val="right" w:leader="dot" w:pos="9016"/>
        </w:tabs>
        <w:rPr>
          <w:rFonts w:asciiTheme="minorHAnsi" w:hAnsiTheme="minorHAnsi"/>
          <w:noProof/>
          <w:sz w:val="22"/>
        </w:rPr>
      </w:pPr>
      <w:hyperlink w:anchor="_Toc125311330" w:history="1">
        <w:r w:rsidRPr="00490549">
          <w:rPr>
            <w:rStyle w:val="Hyperlink"/>
            <w:noProof/>
            <w:lang w:val="nb-NO"/>
          </w:rPr>
          <w:t>Lignelsen om de to sønnene (21:28-32)</w:t>
        </w:r>
        <w:r>
          <w:rPr>
            <w:noProof/>
            <w:webHidden/>
          </w:rPr>
          <w:tab/>
        </w:r>
        <w:r>
          <w:rPr>
            <w:noProof/>
            <w:webHidden/>
          </w:rPr>
          <w:fldChar w:fldCharType="begin"/>
        </w:r>
        <w:r>
          <w:rPr>
            <w:noProof/>
            <w:webHidden/>
          </w:rPr>
          <w:instrText xml:space="preserve"> PAGEREF _Toc125311330 \h </w:instrText>
        </w:r>
        <w:r>
          <w:rPr>
            <w:noProof/>
            <w:webHidden/>
          </w:rPr>
        </w:r>
        <w:r>
          <w:rPr>
            <w:noProof/>
            <w:webHidden/>
          </w:rPr>
          <w:fldChar w:fldCharType="separate"/>
        </w:r>
        <w:r>
          <w:rPr>
            <w:noProof/>
            <w:webHidden/>
          </w:rPr>
          <w:t>19</w:t>
        </w:r>
        <w:r>
          <w:rPr>
            <w:noProof/>
            <w:webHidden/>
          </w:rPr>
          <w:fldChar w:fldCharType="end"/>
        </w:r>
      </w:hyperlink>
    </w:p>
    <w:p w14:paraId="34115FB3" w14:textId="7242DC4F" w:rsidR="009616E9" w:rsidRDefault="009616E9">
      <w:pPr>
        <w:pStyle w:val="TOC2"/>
        <w:tabs>
          <w:tab w:val="right" w:leader="dot" w:pos="9016"/>
        </w:tabs>
        <w:rPr>
          <w:rFonts w:asciiTheme="minorHAnsi" w:hAnsiTheme="minorHAnsi"/>
          <w:noProof/>
          <w:sz w:val="22"/>
        </w:rPr>
      </w:pPr>
      <w:hyperlink w:anchor="_Toc125311331" w:history="1">
        <w:r w:rsidRPr="00490549">
          <w:rPr>
            <w:rStyle w:val="Hyperlink"/>
            <w:noProof/>
            <w:lang w:val="nb-NO"/>
          </w:rPr>
          <w:t>5. tale (del 1): Matt 24</w:t>
        </w:r>
        <w:r>
          <w:rPr>
            <w:noProof/>
            <w:webHidden/>
          </w:rPr>
          <w:tab/>
        </w:r>
        <w:r>
          <w:rPr>
            <w:noProof/>
            <w:webHidden/>
          </w:rPr>
          <w:fldChar w:fldCharType="begin"/>
        </w:r>
        <w:r>
          <w:rPr>
            <w:noProof/>
            <w:webHidden/>
          </w:rPr>
          <w:instrText xml:space="preserve"> PAGEREF _Toc125311331 \h </w:instrText>
        </w:r>
        <w:r>
          <w:rPr>
            <w:noProof/>
            <w:webHidden/>
          </w:rPr>
        </w:r>
        <w:r>
          <w:rPr>
            <w:noProof/>
            <w:webHidden/>
          </w:rPr>
          <w:fldChar w:fldCharType="separate"/>
        </w:r>
        <w:r>
          <w:rPr>
            <w:noProof/>
            <w:webHidden/>
          </w:rPr>
          <w:t>20</w:t>
        </w:r>
        <w:r>
          <w:rPr>
            <w:noProof/>
            <w:webHidden/>
          </w:rPr>
          <w:fldChar w:fldCharType="end"/>
        </w:r>
      </w:hyperlink>
    </w:p>
    <w:p w14:paraId="19913856" w14:textId="7E13BBA4" w:rsidR="009616E9" w:rsidRDefault="009616E9">
      <w:pPr>
        <w:pStyle w:val="TOC2"/>
        <w:tabs>
          <w:tab w:val="right" w:leader="dot" w:pos="9016"/>
        </w:tabs>
        <w:rPr>
          <w:rFonts w:asciiTheme="minorHAnsi" w:hAnsiTheme="minorHAnsi"/>
          <w:noProof/>
          <w:sz w:val="22"/>
        </w:rPr>
      </w:pPr>
      <w:hyperlink w:anchor="_Toc125311332" w:history="1">
        <w:r w:rsidRPr="00490549">
          <w:rPr>
            <w:rStyle w:val="Hyperlink"/>
            <w:noProof/>
            <w:lang w:val="nb-NO"/>
          </w:rPr>
          <w:t>5. tale (del 2): Matt 25</w:t>
        </w:r>
        <w:r>
          <w:rPr>
            <w:noProof/>
            <w:webHidden/>
          </w:rPr>
          <w:tab/>
        </w:r>
        <w:r>
          <w:rPr>
            <w:noProof/>
            <w:webHidden/>
          </w:rPr>
          <w:fldChar w:fldCharType="begin"/>
        </w:r>
        <w:r>
          <w:rPr>
            <w:noProof/>
            <w:webHidden/>
          </w:rPr>
          <w:instrText xml:space="preserve"> PAGEREF _Toc125311332 \h </w:instrText>
        </w:r>
        <w:r>
          <w:rPr>
            <w:noProof/>
            <w:webHidden/>
          </w:rPr>
        </w:r>
        <w:r>
          <w:rPr>
            <w:noProof/>
            <w:webHidden/>
          </w:rPr>
          <w:fldChar w:fldCharType="separate"/>
        </w:r>
        <w:r>
          <w:rPr>
            <w:noProof/>
            <w:webHidden/>
          </w:rPr>
          <w:t>22</w:t>
        </w:r>
        <w:r>
          <w:rPr>
            <w:noProof/>
            <w:webHidden/>
          </w:rPr>
          <w:fldChar w:fldCharType="end"/>
        </w:r>
      </w:hyperlink>
    </w:p>
    <w:p w14:paraId="732AFAB4" w14:textId="27F15D66" w:rsidR="009616E9" w:rsidRDefault="009616E9">
      <w:pPr>
        <w:pStyle w:val="TOC2"/>
        <w:tabs>
          <w:tab w:val="right" w:leader="dot" w:pos="9016"/>
        </w:tabs>
        <w:rPr>
          <w:rFonts w:asciiTheme="minorHAnsi" w:hAnsiTheme="minorHAnsi"/>
          <w:noProof/>
          <w:sz w:val="22"/>
        </w:rPr>
      </w:pPr>
      <w:hyperlink w:anchor="_Toc125311333" w:history="1">
        <w:r w:rsidRPr="00490549">
          <w:rPr>
            <w:rStyle w:val="Hyperlink"/>
            <w:noProof/>
            <w:lang w:val="nb-NO"/>
          </w:rPr>
          <w:t>Misjonsbefalingen (28:16-20)</w:t>
        </w:r>
        <w:r>
          <w:rPr>
            <w:noProof/>
            <w:webHidden/>
          </w:rPr>
          <w:tab/>
        </w:r>
        <w:r>
          <w:rPr>
            <w:noProof/>
            <w:webHidden/>
          </w:rPr>
          <w:fldChar w:fldCharType="begin"/>
        </w:r>
        <w:r>
          <w:rPr>
            <w:noProof/>
            <w:webHidden/>
          </w:rPr>
          <w:instrText xml:space="preserve"> PAGEREF _Toc125311333 \h </w:instrText>
        </w:r>
        <w:r>
          <w:rPr>
            <w:noProof/>
            <w:webHidden/>
          </w:rPr>
        </w:r>
        <w:r>
          <w:rPr>
            <w:noProof/>
            <w:webHidden/>
          </w:rPr>
          <w:fldChar w:fldCharType="separate"/>
        </w:r>
        <w:r>
          <w:rPr>
            <w:noProof/>
            <w:webHidden/>
          </w:rPr>
          <w:t>23</w:t>
        </w:r>
        <w:r>
          <w:rPr>
            <w:noProof/>
            <w:webHidden/>
          </w:rPr>
          <w:fldChar w:fldCharType="end"/>
        </w:r>
      </w:hyperlink>
    </w:p>
    <w:p w14:paraId="52E0C5D3" w14:textId="73F3BFC3" w:rsidR="009616E9" w:rsidRDefault="009616E9">
      <w:pPr>
        <w:pStyle w:val="TOC2"/>
        <w:tabs>
          <w:tab w:val="right" w:leader="dot" w:pos="9016"/>
        </w:tabs>
        <w:rPr>
          <w:rFonts w:asciiTheme="minorHAnsi" w:hAnsiTheme="minorHAnsi"/>
          <w:noProof/>
          <w:sz w:val="22"/>
        </w:rPr>
      </w:pPr>
      <w:hyperlink w:anchor="_Toc125311334" w:history="1">
        <w:r w:rsidRPr="00490549">
          <w:rPr>
            <w:rStyle w:val="Hyperlink"/>
            <w:noProof/>
            <w:lang w:val="nb-NO"/>
          </w:rPr>
          <w:t>Mens vi venter på Jesus…</w:t>
        </w:r>
        <w:r>
          <w:rPr>
            <w:noProof/>
            <w:webHidden/>
          </w:rPr>
          <w:tab/>
        </w:r>
        <w:r>
          <w:rPr>
            <w:noProof/>
            <w:webHidden/>
          </w:rPr>
          <w:fldChar w:fldCharType="begin"/>
        </w:r>
        <w:r>
          <w:rPr>
            <w:noProof/>
            <w:webHidden/>
          </w:rPr>
          <w:instrText xml:space="preserve"> PAGEREF _Toc125311334 \h </w:instrText>
        </w:r>
        <w:r>
          <w:rPr>
            <w:noProof/>
            <w:webHidden/>
          </w:rPr>
        </w:r>
        <w:r>
          <w:rPr>
            <w:noProof/>
            <w:webHidden/>
          </w:rPr>
          <w:fldChar w:fldCharType="separate"/>
        </w:r>
        <w:r>
          <w:rPr>
            <w:noProof/>
            <w:webHidden/>
          </w:rPr>
          <w:t>23</w:t>
        </w:r>
        <w:r>
          <w:rPr>
            <w:noProof/>
            <w:webHidden/>
          </w:rPr>
          <w:fldChar w:fldCharType="end"/>
        </w:r>
      </w:hyperlink>
    </w:p>
    <w:p w14:paraId="5CD0EB55" w14:textId="14120200" w:rsidR="002F4920" w:rsidRDefault="002F4920" w:rsidP="00EF4265">
      <w:pPr>
        <w:rPr>
          <w:lang w:val="nb-NO"/>
        </w:rPr>
      </w:pPr>
      <w:r>
        <w:rPr>
          <w:lang w:val="nb-NO"/>
        </w:rPr>
        <w:fldChar w:fldCharType="end"/>
      </w:r>
    </w:p>
    <w:p w14:paraId="32A1211F" w14:textId="77777777" w:rsidR="002F4920" w:rsidRDefault="002F4920">
      <w:pPr>
        <w:spacing w:line="259" w:lineRule="auto"/>
        <w:rPr>
          <w:rFonts w:eastAsiaTheme="majorEastAsia" w:cstheme="majorBidi"/>
          <w:b/>
          <w:sz w:val="28"/>
          <w:szCs w:val="26"/>
          <w:lang w:val="nb-NO"/>
        </w:rPr>
      </w:pPr>
      <w:r>
        <w:rPr>
          <w:lang w:val="nb-NO"/>
        </w:rPr>
        <w:br w:type="page"/>
      </w:r>
    </w:p>
    <w:p w14:paraId="78D0400E" w14:textId="43E444BE" w:rsidR="002F4920" w:rsidRDefault="002F4920" w:rsidP="002F4920">
      <w:pPr>
        <w:pStyle w:val="Heading2"/>
        <w:rPr>
          <w:lang w:val="nb-NO"/>
        </w:rPr>
      </w:pPr>
      <w:bookmarkStart w:id="1" w:name="_Toc125311298"/>
      <w:r w:rsidRPr="005B55DF">
        <w:rPr>
          <w:lang w:val="nb-NO"/>
        </w:rPr>
        <w:lastRenderedPageBreak/>
        <w:t>I</w:t>
      </w:r>
      <w:bookmarkEnd w:id="0"/>
      <w:r w:rsidR="008E47E1">
        <w:rPr>
          <w:lang w:val="nb-NO"/>
        </w:rPr>
        <w:t>nnledning</w:t>
      </w:r>
      <w:bookmarkEnd w:id="1"/>
    </w:p>
    <w:p w14:paraId="35036EF3" w14:textId="77777777" w:rsidR="004E535D" w:rsidRPr="00D5177B" w:rsidRDefault="004E535D" w:rsidP="004E535D">
      <w:pPr>
        <w:rPr>
          <w:lang w:val="nb-NO"/>
        </w:rPr>
      </w:pPr>
      <w:r w:rsidRPr="00D5177B">
        <w:rPr>
          <w:lang w:val="nb-NO"/>
        </w:rPr>
        <w:t>Matteusevangeliet har nesten 130 henvisninger til Det gamle testamente og er en fin overgang til Det nye testamente. Det passer derfor bra at Matteus kommer først av evangeliene, og det er skrevet for å vise at Jesus oppfylte profetiene om Messias og dermed var jødenes konge, selv om han ikke var en politisk og militær messias som skulle fri dem fra romerne slik de forventet.</w:t>
      </w:r>
    </w:p>
    <w:p w14:paraId="5FC4218A" w14:textId="2DFAA4BD" w:rsidR="004E535D" w:rsidRPr="00D5177B" w:rsidRDefault="004E535D" w:rsidP="004E535D">
      <w:pPr>
        <w:rPr>
          <w:lang w:val="nb-NO"/>
        </w:rPr>
      </w:pPr>
      <w:r w:rsidRPr="00D5177B">
        <w:rPr>
          <w:lang w:val="nb-NO"/>
        </w:rPr>
        <w:t xml:space="preserve">Det virker som de fleste av leserne var jøder, trolig Jesus-troende jøder i konflikt og debatt med ikke-kristne jøder. Hele historien begynner også med en slektstavle. Sånt er kanskje ikke det mest spennende for oss, men for jødene var det veldig viktig å vite bakgrunnen til Jesus og hvem han kom fra. Spesielt var det viktig å se om han faktisk var en etterkommer av David, slik Messias skulle være </w:t>
      </w:r>
      <w:r w:rsidR="008E47E1" w:rsidRPr="00D5177B">
        <w:rPr>
          <w:lang w:val="nb-NO"/>
        </w:rPr>
        <w:t>ifølge</w:t>
      </w:r>
      <w:r w:rsidRPr="00D5177B">
        <w:rPr>
          <w:lang w:val="nb-NO"/>
        </w:rPr>
        <w:t xml:space="preserve"> GT. Matteus viser også hele veien hvordan Jesus oppfylte profetene i GT med uttrykket </w:t>
      </w:r>
      <w:r w:rsidRPr="008E47E1">
        <w:rPr>
          <w:i/>
          <w:iCs/>
          <w:lang w:val="nb-NO"/>
        </w:rPr>
        <w:t xml:space="preserve">"dette skjedde for at det ordet skulle oppfylles som Herren har talt gjennom </w:t>
      </w:r>
      <w:proofErr w:type="gramStart"/>
      <w:r w:rsidRPr="008E47E1">
        <w:rPr>
          <w:i/>
          <w:iCs/>
          <w:lang w:val="nb-NO"/>
        </w:rPr>
        <w:t>profeten…</w:t>
      </w:r>
      <w:proofErr w:type="gramEnd"/>
      <w:r w:rsidRPr="008E47E1">
        <w:rPr>
          <w:i/>
          <w:iCs/>
          <w:lang w:val="nb-NO"/>
        </w:rPr>
        <w:t>"</w:t>
      </w:r>
      <w:r w:rsidRPr="00D5177B">
        <w:rPr>
          <w:lang w:val="nb-NO"/>
        </w:rPr>
        <w:t xml:space="preserve"> eller lignende. Han bruker også </w:t>
      </w:r>
      <w:r w:rsidRPr="008E47E1">
        <w:rPr>
          <w:i/>
          <w:iCs/>
          <w:lang w:val="nb-NO"/>
        </w:rPr>
        <w:t>“himmelriket”</w:t>
      </w:r>
      <w:r w:rsidRPr="00D5177B">
        <w:rPr>
          <w:lang w:val="nb-NO"/>
        </w:rPr>
        <w:t xml:space="preserve"> der Markus og Lukas har </w:t>
      </w:r>
      <w:r w:rsidRPr="008E47E1">
        <w:rPr>
          <w:i/>
          <w:iCs/>
          <w:lang w:val="nb-NO"/>
        </w:rPr>
        <w:t>“Guds rike”</w:t>
      </w:r>
      <w:r w:rsidRPr="00D5177B">
        <w:rPr>
          <w:lang w:val="nb-NO"/>
        </w:rPr>
        <w:t>, fordi jødene ofte unngikk å nevne Gud direkte og brukte i stedet andre ord for å vise respekt.</w:t>
      </w:r>
    </w:p>
    <w:p w14:paraId="02478CFE" w14:textId="77777777" w:rsidR="004E535D" w:rsidRPr="00D5177B" w:rsidRDefault="004E535D" w:rsidP="004E535D">
      <w:pPr>
        <w:rPr>
          <w:lang w:val="nb-NO"/>
        </w:rPr>
      </w:pPr>
      <w:r w:rsidRPr="00D5177B">
        <w:rPr>
          <w:lang w:val="nb-NO"/>
        </w:rPr>
        <w:t>Matteus presenterer også Jesus på mange måter som en ny Moses, jødenes store befrier. De kom begge ut av Egypt (2:13-15), blir nesten drept som barn (2:16-18), var i ørkenen i 40 dager/år, befrir folket og inngår en pakt. Derfor er det nok ikke tilfeldig at Matteusevangeliet har med fem lengre taler av Jesus som en parallell til de fem Mosebøkene. Disse talene kan være utgangspunktet for en inndeling av boka.</w:t>
      </w:r>
    </w:p>
    <w:p w14:paraId="0DF8A84B" w14:textId="77777777" w:rsidR="004E535D" w:rsidRPr="00D5177B" w:rsidRDefault="004E535D" w:rsidP="004E535D">
      <w:pPr>
        <w:rPr>
          <w:lang w:val="nb-NO"/>
        </w:rPr>
      </w:pPr>
      <w:r w:rsidRPr="00D5177B">
        <w:rPr>
          <w:lang w:val="nb-NO"/>
        </w:rPr>
        <w:t>Den oldkirkelige tradisjonen med å tilskrive forfatterskapet til apostelen Matteus har fortsatt hold. I oldkirken mente man også at Matteus var det eldste av evangeliene. Det dateres ofte et sted mellom 60 og 80 e.Kr.</w:t>
      </w:r>
    </w:p>
    <w:p w14:paraId="175D0BAF" w14:textId="77777777" w:rsidR="004E535D" w:rsidRPr="00D5177B" w:rsidRDefault="004E535D" w:rsidP="004E535D">
      <w:pPr>
        <w:rPr>
          <w:lang w:val="nb-NO"/>
        </w:rPr>
      </w:pPr>
      <w:r w:rsidRPr="00D5177B">
        <w:rPr>
          <w:lang w:val="nb-NO"/>
        </w:rPr>
        <w:t>Spesielt for Matteusevangeliet:</w:t>
      </w:r>
    </w:p>
    <w:p w14:paraId="6795F929" w14:textId="038EC214" w:rsidR="004E535D" w:rsidRPr="00D5177B" w:rsidRDefault="004E535D" w:rsidP="004E535D">
      <w:pPr>
        <w:pStyle w:val="ListParagraph"/>
        <w:numPr>
          <w:ilvl w:val="0"/>
          <w:numId w:val="11"/>
        </w:numPr>
        <w:rPr>
          <w:lang w:val="nb-NO"/>
        </w:rPr>
      </w:pPr>
      <w:r w:rsidRPr="00D5177B">
        <w:rPr>
          <w:lang w:val="nb-NO"/>
        </w:rPr>
        <w:t>Den mest kjente talen til Jesus: Bergprekenen i kap</w:t>
      </w:r>
      <w:r w:rsidR="008E47E1">
        <w:rPr>
          <w:lang w:val="nb-NO"/>
        </w:rPr>
        <w:t>.</w:t>
      </w:r>
      <w:r w:rsidRPr="00D5177B">
        <w:rPr>
          <w:lang w:val="nb-NO"/>
        </w:rPr>
        <w:t xml:space="preserve"> 5-7</w:t>
      </w:r>
    </w:p>
    <w:p w14:paraId="7F8489C2" w14:textId="77777777" w:rsidR="004E535D" w:rsidRPr="00D5177B" w:rsidRDefault="004E535D" w:rsidP="004E535D">
      <w:pPr>
        <w:pStyle w:val="ListParagraph"/>
        <w:numPr>
          <w:ilvl w:val="0"/>
          <w:numId w:val="11"/>
        </w:numPr>
        <w:rPr>
          <w:lang w:val="nb-NO"/>
        </w:rPr>
      </w:pPr>
      <w:r w:rsidRPr="00D5177B">
        <w:rPr>
          <w:lang w:val="nb-NO"/>
        </w:rPr>
        <w:t>Den mest kjente versjonen av misjonsbefalingen (28:18-20)</w:t>
      </w:r>
    </w:p>
    <w:p w14:paraId="1AA5DEF3" w14:textId="77777777" w:rsidR="004E535D" w:rsidRPr="00D5177B" w:rsidRDefault="004E535D" w:rsidP="004E535D">
      <w:pPr>
        <w:pStyle w:val="ListParagraph"/>
        <w:numPr>
          <w:ilvl w:val="0"/>
          <w:numId w:val="11"/>
        </w:numPr>
        <w:rPr>
          <w:lang w:val="nb-NO"/>
        </w:rPr>
      </w:pPr>
      <w:r w:rsidRPr="00D5177B">
        <w:rPr>
          <w:lang w:val="nb-NO"/>
        </w:rPr>
        <w:t>Det mest “jødiske” evangeliet</w:t>
      </w:r>
    </w:p>
    <w:p w14:paraId="6866D356" w14:textId="77777777" w:rsidR="004E535D" w:rsidRPr="00D5177B" w:rsidRDefault="004E535D" w:rsidP="004E535D">
      <w:pPr>
        <w:pStyle w:val="ListParagraph"/>
        <w:numPr>
          <w:ilvl w:val="0"/>
          <w:numId w:val="11"/>
        </w:numPr>
        <w:rPr>
          <w:lang w:val="nb-NO"/>
        </w:rPr>
      </w:pPr>
      <w:r w:rsidRPr="00D5177B">
        <w:rPr>
          <w:lang w:val="nb-NO"/>
        </w:rPr>
        <w:t>Inneholder flere profetsitater enn noen av de andre bøkene i NT</w:t>
      </w:r>
    </w:p>
    <w:p w14:paraId="7E056C54" w14:textId="5CF99D49" w:rsidR="00C537A6" w:rsidRPr="00C537A6" w:rsidRDefault="00C537A6" w:rsidP="00C537A6">
      <w:pPr>
        <w:rPr>
          <w:lang w:val="nb-NO"/>
        </w:rPr>
      </w:pPr>
      <w:r w:rsidRPr="00C537A6">
        <w:rPr>
          <w:lang w:val="nb-NO"/>
        </w:rPr>
        <w:t xml:space="preserve">  </w:t>
      </w:r>
    </w:p>
    <w:p w14:paraId="3119C887" w14:textId="77777777" w:rsidR="00C537A6" w:rsidRPr="00C537A6" w:rsidRDefault="00C537A6" w:rsidP="008E47E1">
      <w:pPr>
        <w:pStyle w:val="Heading3"/>
        <w:rPr>
          <w:lang w:val="nb-NO"/>
        </w:rPr>
      </w:pPr>
      <w:bookmarkStart w:id="2" w:name="_Toc125311299"/>
      <w:r w:rsidRPr="00C537A6">
        <w:rPr>
          <w:lang w:val="nb-NO"/>
        </w:rPr>
        <w:lastRenderedPageBreak/>
        <w:t>Hvem var de første leserne?</w:t>
      </w:r>
      <w:bookmarkEnd w:id="2"/>
    </w:p>
    <w:p w14:paraId="452EC02E" w14:textId="4C1A9D19" w:rsidR="00C537A6" w:rsidRPr="00C537A6" w:rsidRDefault="00C537A6" w:rsidP="00C537A6">
      <w:pPr>
        <w:rPr>
          <w:lang w:val="nb-NO"/>
        </w:rPr>
      </w:pPr>
      <w:r w:rsidRPr="00C537A6">
        <w:rPr>
          <w:lang w:val="nb-NO"/>
        </w:rPr>
        <w:t>Mange jøder blant dem:</w:t>
      </w:r>
    </w:p>
    <w:p w14:paraId="2D8F7616" w14:textId="549879D1" w:rsidR="00C537A6" w:rsidRPr="00C537A6" w:rsidRDefault="00C537A6" w:rsidP="00C537A6">
      <w:pPr>
        <w:pStyle w:val="ListParagraph"/>
        <w:numPr>
          <w:ilvl w:val="0"/>
          <w:numId w:val="1"/>
        </w:numPr>
        <w:rPr>
          <w:lang w:val="nb-NO"/>
        </w:rPr>
      </w:pPr>
      <w:r w:rsidRPr="00C537A6">
        <w:rPr>
          <w:lang w:val="nb-NO"/>
        </w:rPr>
        <w:t>Åpner med en slektstavle</w:t>
      </w:r>
    </w:p>
    <w:p w14:paraId="73B1E781" w14:textId="78862D46" w:rsidR="00C537A6" w:rsidRPr="00C537A6" w:rsidRDefault="00C537A6" w:rsidP="00C537A6">
      <w:pPr>
        <w:pStyle w:val="ListParagraph"/>
        <w:numPr>
          <w:ilvl w:val="0"/>
          <w:numId w:val="1"/>
        </w:numPr>
        <w:rPr>
          <w:lang w:val="nb-NO"/>
        </w:rPr>
      </w:pPr>
      <w:r w:rsidRPr="00C537A6">
        <w:rPr>
          <w:lang w:val="nb-NO"/>
        </w:rPr>
        <w:t>Viser hvordan profetiene ble oppfylt</w:t>
      </w:r>
    </w:p>
    <w:p w14:paraId="0B0B44F1" w14:textId="4E83DB47" w:rsidR="00C537A6" w:rsidRPr="00C537A6" w:rsidRDefault="00C537A6" w:rsidP="00C537A6">
      <w:pPr>
        <w:pStyle w:val="ListParagraph"/>
        <w:numPr>
          <w:ilvl w:val="0"/>
          <w:numId w:val="1"/>
        </w:numPr>
        <w:rPr>
          <w:lang w:val="nb-NO"/>
        </w:rPr>
      </w:pPr>
      <w:r w:rsidRPr="00C537A6">
        <w:rPr>
          <w:lang w:val="nb-NO"/>
        </w:rPr>
        <w:t>Forklarer ikke jødiske skikker slik som de andre evangelistene</w:t>
      </w:r>
    </w:p>
    <w:p w14:paraId="4A607571" w14:textId="33800E95" w:rsidR="00C537A6" w:rsidRPr="00C537A6" w:rsidRDefault="00C537A6" w:rsidP="00C537A6">
      <w:pPr>
        <w:pStyle w:val="ListParagraph"/>
        <w:numPr>
          <w:ilvl w:val="0"/>
          <w:numId w:val="1"/>
        </w:numPr>
        <w:rPr>
          <w:lang w:val="nb-NO"/>
        </w:rPr>
      </w:pPr>
      <w:r w:rsidRPr="00C537A6">
        <w:rPr>
          <w:lang w:val="nb-NO"/>
        </w:rPr>
        <w:t xml:space="preserve">Jesus kalles </w:t>
      </w:r>
      <w:r w:rsidRPr="008E47E1">
        <w:rPr>
          <w:i/>
          <w:iCs/>
          <w:lang w:val="nb-NO"/>
        </w:rPr>
        <w:t>“Jødenes konge”</w:t>
      </w:r>
      <w:r w:rsidRPr="00C537A6">
        <w:rPr>
          <w:lang w:val="nb-NO"/>
        </w:rPr>
        <w:t xml:space="preserve"> 4 ganger</w:t>
      </w:r>
    </w:p>
    <w:p w14:paraId="185A9D89" w14:textId="52BC3129" w:rsidR="00C537A6" w:rsidRPr="00C537A6" w:rsidRDefault="00C537A6" w:rsidP="00C537A6">
      <w:pPr>
        <w:pStyle w:val="ListParagraph"/>
        <w:numPr>
          <w:ilvl w:val="0"/>
          <w:numId w:val="1"/>
        </w:numPr>
        <w:rPr>
          <w:lang w:val="nb-NO"/>
        </w:rPr>
      </w:pPr>
      <w:r w:rsidRPr="008E47E1">
        <w:rPr>
          <w:i/>
          <w:iCs/>
          <w:lang w:val="nb-NO"/>
        </w:rPr>
        <w:t>“Himmelens rike”</w:t>
      </w:r>
      <w:r w:rsidRPr="00C537A6">
        <w:rPr>
          <w:lang w:val="nb-NO"/>
        </w:rPr>
        <w:t xml:space="preserve"> brukes i stedet for </w:t>
      </w:r>
      <w:r w:rsidRPr="008E47E1">
        <w:rPr>
          <w:i/>
          <w:iCs/>
          <w:lang w:val="nb-NO"/>
        </w:rPr>
        <w:t>“Guds rike”</w:t>
      </w:r>
    </w:p>
    <w:p w14:paraId="675A4DD6" w14:textId="18B6D33B" w:rsidR="00C537A6" w:rsidRPr="00C537A6" w:rsidRDefault="00C537A6" w:rsidP="00C537A6">
      <w:pPr>
        <w:pStyle w:val="ListParagraph"/>
        <w:numPr>
          <w:ilvl w:val="0"/>
          <w:numId w:val="1"/>
        </w:numPr>
        <w:rPr>
          <w:lang w:val="nb-NO"/>
        </w:rPr>
      </w:pPr>
      <w:r w:rsidRPr="00C537A6">
        <w:rPr>
          <w:lang w:val="nb-NO"/>
        </w:rPr>
        <w:t>Løsere GT-sitater, noe jøder var mer vant med</w:t>
      </w:r>
    </w:p>
    <w:p w14:paraId="0E68E602" w14:textId="34099855" w:rsidR="00C537A6" w:rsidRPr="00C537A6" w:rsidRDefault="00C537A6" w:rsidP="00C537A6">
      <w:pPr>
        <w:rPr>
          <w:lang w:val="nb-NO"/>
        </w:rPr>
      </w:pPr>
      <w:r w:rsidRPr="00C537A6">
        <w:rPr>
          <w:lang w:val="nb-NO"/>
        </w:rPr>
        <w:t>Trolig jødekristne i konflikt og debatt med den større gruppen av ikke-kristne jøder</w:t>
      </w:r>
    </w:p>
    <w:p w14:paraId="3A56E2C9" w14:textId="26D768F1" w:rsidR="00C537A6" w:rsidRPr="00C537A6" w:rsidRDefault="00C537A6" w:rsidP="00C537A6">
      <w:pPr>
        <w:rPr>
          <w:lang w:val="nb-NO"/>
        </w:rPr>
      </w:pPr>
    </w:p>
    <w:p w14:paraId="32470E5D" w14:textId="77777777" w:rsidR="00C537A6" w:rsidRPr="00C537A6" w:rsidRDefault="00C537A6" w:rsidP="008E47E1">
      <w:pPr>
        <w:pStyle w:val="Heading3"/>
        <w:rPr>
          <w:lang w:val="nb-NO"/>
        </w:rPr>
      </w:pPr>
      <w:bookmarkStart w:id="3" w:name="_Toc125311300"/>
      <w:r w:rsidRPr="00C537A6">
        <w:rPr>
          <w:lang w:val="nb-NO"/>
        </w:rPr>
        <w:t>Kort om Matteusevangeliet</w:t>
      </w:r>
      <w:bookmarkEnd w:id="3"/>
    </w:p>
    <w:p w14:paraId="4E31F62B" w14:textId="43FFB23B" w:rsidR="00C537A6" w:rsidRPr="00C537A6" w:rsidRDefault="00C537A6" w:rsidP="00C537A6">
      <w:pPr>
        <w:pStyle w:val="ListParagraph"/>
        <w:numPr>
          <w:ilvl w:val="0"/>
          <w:numId w:val="2"/>
        </w:numPr>
        <w:rPr>
          <w:lang w:val="nb-NO"/>
        </w:rPr>
      </w:pPr>
      <w:r w:rsidRPr="00C537A6">
        <w:rPr>
          <w:lang w:val="nb-NO"/>
        </w:rPr>
        <w:t xml:space="preserve">Det mest “jødiske” evangeliet </w:t>
      </w:r>
      <w:r w:rsidR="008E47E1" w:rsidRPr="008E47E1">
        <w:rPr>
          <w:lang w:val="nb-NO"/>
        </w:rPr>
        <w:sym w:font="Wingdings" w:char="F0E0"/>
      </w:r>
      <w:r w:rsidRPr="00C537A6">
        <w:rPr>
          <w:lang w:val="nb-NO"/>
        </w:rPr>
        <w:t xml:space="preserve"> passer at det kommer først i NT</w:t>
      </w:r>
    </w:p>
    <w:p w14:paraId="6DBDADCE" w14:textId="15CEF92B" w:rsidR="00C537A6" w:rsidRPr="00C537A6" w:rsidRDefault="00C537A6" w:rsidP="00C537A6">
      <w:pPr>
        <w:pStyle w:val="ListParagraph"/>
        <w:numPr>
          <w:ilvl w:val="0"/>
          <w:numId w:val="2"/>
        </w:numPr>
        <w:rPr>
          <w:lang w:val="nb-NO"/>
        </w:rPr>
      </w:pPr>
      <w:r w:rsidRPr="00C537A6">
        <w:rPr>
          <w:lang w:val="nb-NO"/>
        </w:rPr>
        <w:t>130 henvisninger til GT</w:t>
      </w:r>
    </w:p>
    <w:p w14:paraId="20C19E0A" w14:textId="4039AB55" w:rsidR="00C537A6" w:rsidRPr="00C537A6" w:rsidRDefault="00C537A6" w:rsidP="00C537A6">
      <w:pPr>
        <w:pStyle w:val="ListParagraph"/>
        <w:numPr>
          <w:ilvl w:val="0"/>
          <w:numId w:val="2"/>
        </w:numPr>
        <w:rPr>
          <w:lang w:val="nb-NO"/>
        </w:rPr>
      </w:pPr>
      <w:r w:rsidRPr="00C537A6">
        <w:rPr>
          <w:lang w:val="nb-NO"/>
        </w:rPr>
        <w:t>Flere profetsitater enn noen annen bok i NT</w:t>
      </w:r>
    </w:p>
    <w:p w14:paraId="3ED8B62E" w14:textId="7F6EA501" w:rsidR="00C537A6" w:rsidRPr="00C537A6" w:rsidRDefault="00C537A6" w:rsidP="00C537A6">
      <w:pPr>
        <w:pStyle w:val="ListParagraph"/>
        <w:numPr>
          <w:ilvl w:val="0"/>
          <w:numId w:val="2"/>
        </w:numPr>
        <w:rPr>
          <w:lang w:val="nb-NO"/>
        </w:rPr>
      </w:pPr>
      <w:r w:rsidRPr="00C537A6">
        <w:rPr>
          <w:lang w:val="nb-NO"/>
        </w:rPr>
        <w:t xml:space="preserve">Oppfyllelser: </w:t>
      </w:r>
      <w:r w:rsidRPr="008E47E1">
        <w:rPr>
          <w:i/>
          <w:iCs/>
          <w:lang w:val="nb-NO"/>
        </w:rPr>
        <w:t xml:space="preserve">“Alt dette skjedde for at det ordet skulle oppfylles som Herren har talt gjennom </w:t>
      </w:r>
      <w:proofErr w:type="gramStart"/>
      <w:r w:rsidRPr="008E47E1">
        <w:rPr>
          <w:i/>
          <w:iCs/>
          <w:lang w:val="nb-NO"/>
        </w:rPr>
        <w:t>profeten…</w:t>
      </w:r>
      <w:proofErr w:type="gramEnd"/>
      <w:r w:rsidRPr="008E47E1">
        <w:rPr>
          <w:i/>
          <w:iCs/>
          <w:lang w:val="nb-NO"/>
        </w:rPr>
        <w:t>”</w:t>
      </w:r>
      <w:r w:rsidRPr="00C537A6">
        <w:rPr>
          <w:lang w:val="nb-NO"/>
        </w:rPr>
        <w:t xml:space="preserve"> (10 x + mange uten dette uttrykket)</w:t>
      </w:r>
    </w:p>
    <w:p w14:paraId="1AD1E6AB" w14:textId="52BD225B" w:rsidR="00C537A6" w:rsidRPr="00C537A6" w:rsidRDefault="00C537A6" w:rsidP="00C537A6">
      <w:pPr>
        <w:pStyle w:val="ListParagraph"/>
        <w:numPr>
          <w:ilvl w:val="0"/>
          <w:numId w:val="2"/>
        </w:numPr>
        <w:rPr>
          <w:lang w:val="nb-NO"/>
        </w:rPr>
      </w:pPr>
      <w:r w:rsidRPr="00C537A6">
        <w:rPr>
          <w:lang w:val="nb-NO"/>
        </w:rPr>
        <w:t>Hensikt: Vise at Jesus oppfylte profetiene om Messias og var jødenes konge</w:t>
      </w:r>
    </w:p>
    <w:p w14:paraId="018AED71" w14:textId="0E4C91E6" w:rsidR="00C537A6" w:rsidRPr="00C537A6" w:rsidRDefault="00C537A6" w:rsidP="00C537A6">
      <w:pPr>
        <w:pStyle w:val="ListParagraph"/>
        <w:numPr>
          <w:ilvl w:val="0"/>
          <w:numId w:val="2"/>
        </w:numPr>
        <w:rPr>
          <w:lang w:val="nb-NO"/>
        </w:rPr>
      </w:pPr>
      <w:r w:rsidRPr="00C537A6">
        <w:rPr>
          <w:lang w:val="nb-NO"/>
        </w:rPr>
        <w:t>Inneholder den mest kjente talen til Jesus: Bergprekenen i kap</w:t>
      </w:r>
      <w:r w:rsidR="00E658E1">
        <w:rPr>
          <w:lang w:val="nb-NO"/>
        </w:rPr>
        <w:t>.</w:t>
      </w:r>
      <w:r w:rsidRPr="00C537A6">
        <w:rPr>
          <w:lang w:val="nb-NO"/>
        </w:rPr>
        <w:t xml:space="preserve"> 5-7</w:t>
      </w:r>
    </w:p>
    <w:p w14:paraId="49C3A7D2" w14:textId="587F8AD9" w:rsidR="00C537A6" w:rsidRPr="00C537A6" w:rsidRDefault="00C537A6" w:rsidP="00C537A6">
      <w:pPr>
        <w:pStyle w:val="ListParagraph"/>
        <w:numPr>
          <w:ilvl w:val="0"/>
          <w:numId w:val="2"/>
        </w:numPr>
        <w:rPr>
          <w:lang w:val="nb-NO"/>
        </w:rPr>
      </w:pPr>
      <w:r w:rsidRPr="00C537A6">
        <w:rPr>
          <w:lang w:val="nb-NO"/>
        </w:rPr>
        <w:t>Har den mest kjente versjonen av misjonsbefalingen (28:18-20)</w:t>
      </w:r>
    </w:p>
    <w:p w14:paraId="7209FDBA" w14:textId="2FFE8086" w:rsidR="00C537A6" w:rsidRPr="00C537A6" w:rsidRDefault="00C537A6" w:rsidP="00C537A6">
      <w:pPr>
        <w:pStyle w:val="ListParagraph"/>
        <w:numPr>
          <w:ilvl w:val="0"/>
          <w:numId w:val="2"/>
        </w:numPr>
        <w:rPr>
          <w:lang w:val="nb-NO"/>
        </w:rPr>
      </w:pPr>
      <w:r w:rsidRPr="00C537A6">
        <w:rPr>
          <w:lang w:val="nb-NO"/>
        </w:rPr>
        <w:t>Skrevet: 60-70 e.Kr.</w:t>
      </w:r>
    </w:p>
    <w:p w14:paraId="6CFFD325" w14:textId="5245E5ED" w:rsidR="00C537A6" w:rsidRPr="00C537A6" w:rsidRDefault="00C537A6" w:rsidP="00C537A6">
      <w:pPr>
        <w:rPr>
          <w:lang w:val="nb-NO"/>
        </w:rPr>
      </w:pPr>
      <w:r w:rsidRPr="00C537A6">
        <w:rPr>
          <w:lang w:val="nb-NO"/>
        </w:rPr>
        <w:t xml:space="preserve"> </w:t>
      </w:r>
    </w:p>
    <w:p w14:paraId="3417C433" w14:textId="77777777" w:rsidR="00C537A6" w:rsidRPr="00C537A6" w:rsidRDefault="00C537A6" w:rsidP="008E47E1">
      <w:pPr>
        <w:pStyle w:val="Heading3"/>
        <w:rPr>
          <w:lang w:val="nb-NO"/>
        </w:rPr>
      </w:pPr>
      <w:bookmarkStart w:id="4" w:name="_Toc125311301"/>
      <w:r w:rsidRPr="00C537A6">
        <w:rPr>
          <w:lang w:val="nb-NO"/>
        </w:rPr>
        <w:t>Hovedtema i Matteusevangeliet:</w:t>
      </w:r>
      <w:bookmarkEnd w:id="4"/>
    </w:p>
    <w:p w14:paraId="4D6BABDE" w14:textId="752F352E" w:rsidR="00C537A6" w:rsidRPr="00C537A6" w:rsidRDefault="00C537A6" w:rsidP="00C537A6">
      <w:pPr>
        <w:rPr>
          <w:lang w:val="nb-NO"/>
        </w:rPr>
      </w:pPr>
      <w:r w:rsidRPr="00C537A6">
        <w:rPr>
          <w:lang w:val="nb-NO"/>
        </w:rPr>
        <w:t>Det gamle testamentes løfter om frelse for Israel og hele verden</w:t>
      </w:r>
      <w:r>
        <w:rPr>
          <w:lang w:val="nb-NO"/>
        </w:rPr>
        <w:t xml:space="preserve"> </w:t>
      </w:r>
      <w:r w:rsidRPr="00C537A6">
        <w:rPr>
          <w:lang w:val="nb-NO"/>
        </w:rPr>
        <w:sym w:font="Wingdings" w:char="F0E0"/>
      </w:r>
      <w:r>
        <w:rPr>
          <w:lang w:val="nb-NO"/>
        </w:rPr>
        <w:t xml:space="preserve"> Korset</w:t>
      </w:r>
      <w:r w:rsidRPr="00C537A6">
        <w:rPr>
          <w:lang w:val="nb-NO"/>
        </w:rPr>
        <w:t xml:space="preserve"> </w:t>
      </w:r>
      <w:r w:rsidRPr="00C537A6">
        <w:rPr>
          <w:lang w:val="nb-NO"/>
        </w:rPr>
        <w:sym w:font="Wingdings" w:char="F0E0"/>
      </w:r>
      <w:r>
        <w:rPr>
          <w:lang w:val="nb-NO"/>
        </w:rPr>
        <w:t xml:space="preserve"> </w:t>
      </w:r>
      <w:r w:rsidRPr="00C537A6">
        <w:rPr>
          <w:lang w:val="nb-NO"/>
        </w:rPr>
        <w:t>Menighetens respons: Gjøre disipler av alle folkeslag</w:t>
      </w:r>
    </w:p>
    <w:p w14:paraId="67CFFD91" w14:textId="313F8BD4" w:rsidR="00C537A6" w:rsidRDefault="00C537A6" w:rsidP="00C537A6">
      <w:pPr>
        <w:rPr>
          <w:lang w:val="nb-NO"/>
        </w:rPr>
      </w:pPr>
    </w:p>
    <w:p w14:paraId="6DE409EC" w14:textId="49B67865" w:rsidR="00C537A6" w:rsidRDefault="00C537A6" w:rsidP="008E47E1">
      <w:pPr>
        <w:pStyle w:val="Heading3"/>
        <w:rPr>
          <w:lang w:val="nb-NO"/>
        </w:rPr>
      </w:pPr>
      <w:bookmarkStart w:id="5" w:name="_Toc125311302"/>
      <w:r>
        <w:rPr>
          <w:lang w:val="nb-NO"/>
        </w:rPr>
        <w:t>Moses/Israel vs. Jesus</w:t>
      </w:r>
      <w:bookmarkEnd w:id="5"/>
    </w:p>
    <w:p w14:paraId="78359713" w14:textId="14AE7316" w:rsidR="00C537A6" w:rsidRPr="00C537A6" w:rsidRDefault="00C537A6" w:rsidP="00C537A6">
      <w:pPr>
        <w:rPr>
          <w:lang w:val="nb-NO"/>
        </w:rPr>
      </w:pPr>
      <w:r w:rsidRPr="008E47E1">
        <w:rPr>
          <w:i/>
          <w:iCs/>
          <w:lang w:val="nb-NO"/>
        </w:rPr>
        <w:t>“En profet som meg vil Herren din Gud la stå fram hos deg, en av dine landsmenn. Ham skal dere høre på.”</w:t>
      </w:r>
      <w:r w:rsidRPr="00C537A6">
        <w:rPr>
          <w:lang w:val="nb-NO"/>
        </w:rPr>
        <w:t xml:space="preserve"> (5. Mos 18:15)</w:t>
      </w:r>
    </w:p>
    <w:tbl>
      <w:tblPr>
        <w:tblStyle w:val="TableGrid"/>
        <w:tblW w:w="0" w:type="auto"/>
        <w:tblLook w:val="04A0" w:firstRow="1" w:lastRow="0" w:firstColumn="1" w:lastColumn="0" w:noHBand="0" w:noVBand="1"/>
      </w:tblPr>
      <w:tblGrid>
        <w:gridCol w:w="4521"/>
        <w:gridCol w:w="4495"/>
      </w:tblGrid>
      <w:tr w:rsidR="00C537A6" w14:paraId="021B6BE3" w14:textId="77777777" w:rsidTr="000C3B8F">
        <w:tc>
          <w:tcPr>
            <w:tcW w:w="4675" w:type="dxa"/>
          </w:tcPr>
          <w:p w14:paraId="178FAFCA" w14:textId="77777777" w:rsidR="00C537A6" w:rsidRPr="00184E4D" w:rsidRDefault="00C537A6" w:rsidP="000C3B8F">
            <w:pPr>
              <w:rPr>
                <w:b/>
                <w:bCs/>
                <w:lang w:val="nb-NO"/>
              </w:rPr>
            </w:pPr>
            <w:r w:rsidRPr="00184E4D">
              <w:rPr>
                <w:b/>
                <w:bCs/>
                <w:lang w:val="nb-NO"/>
              </w:rPr>
              <w:t>MOSES/ISRAEL</w:t>
            </w:r>
          </w:p>
        </w:tc>
        <w:tc>
          <w:tcPr>
            <w:tcW w:w="4675" w:type="dxa"/>
          </w:tcPr>
          <w:p w14:paraId="7E579C7D" w14:textId="77777777" w:rsidR="00C537A6" w:rsidRPr="00184E4D" w:rsidRDefault="00C537A6" w:rsidP="000C3B8F">
            <w:pPr>
              <w:rPr>
                <w:b/>
                <w:bCs/>
                <w:lang w:val="nb-NO"/>
              </w:rPr>
            </w:pPr>
            <w:r w:rsidRPr="00184E4D">
              <w:rPr>
                <w:b/>
                <w:bCs/>
                <w:lang w:val="nb-NO"/>
              </w:rPr>
              <w:t>JESUS</w:t>
            </w:r>
          </w:p>
        </w:tc>
      </w:tr>
      <w:tr w:rsidR="00C537A6" w:rsidRPr="00C537A6" w14:paraId="56C95D13" w14:textId="77777777" w:rsidTr="000C3B8F">
        <w:tc>
          <w:tcPr>
            <w:tcW w:w="4675" w:type="dxa"/>
          </w:tcPr>
          <w:p w14:paraId="25A863EA" w14:textId="00354697" w:rsidR="00C537A6" w:rsidRDefault="00C537A6" w:rsidP="000C3B8F">
            <w:pPr>
              <w:rPr>
                <w:lang w:val="nb-NO"/>
              </w:rPr>
            </w:pPr>
            <w:r w:rsidRPr="00C537A6">
              <w:rPr>
                <w:lang w:val="nb-NO"/>
              </w:rPr>
              <w:lastRenderedPageBreak/>
              <w:t xml:space="preserve">ut av Egypt </w:t>
            </w:r>
          </w:p>
        </w:tc>
        <w:tc>
          <w:tcPr>
            <w:tcW w:w="4675" w:type="dxa"/>
          </w:tcPr>
          <w:p w14:paraId="480DDC4D" w14:textId="5A007024" w:rsidR="00C537A6" w:rsidRPr="00C537A6" w:rsidRDefault="00C537A6" w:rsidP="000C3B8F">
            <w:pPr>
              <w:rPr>
                <w:lang w:val="nb-NO"/>
              </w:rPr>
            </w:pPr>
            <w:r w:rsidRPr="008E47E1">
              <w:rPr>
                <w:i/>
                <w:iCs/>
                <w:lang w:val="nb-NO"/>
              </w:rPr>
              <w:t>"Slik skulle det ordet oppfylles som Herren har talt gjennom profeten: Fra Egypt kalte jeg min sønn."</w:t>
            </w:r>
            <w:r>
              <w:rPr>
                <w:lang w:val="nb-NO"/>
              </w:rPr>
              <w:t xml:space="preserve"> </w:t>
            </w:r>
            <w:r w:rsidRPr="00C537A6">
              <w:rPr>
                <w:lang w:val="nb-NO"/>
              </w:rPr>
              <w:t>2:15</w:t>
            </w:r>
          </w:p>
        </w:tc>
      </w:tr>
      <w:tr w:rsidR="00C537A6" w:rsidRPr="00A00491" w14:paraId="1EA9BE8E" w14:textId="77777777" w:rsidTr="000C3B8F">
        <w:tc>
          <w:tcPr>
            <w:tcW w:w="4675" w:type="dxa"/>
          </w:tcPr>
          <w:p w14:paraId="06047959" w14:textId="38C43DDF" w:rsidR="00C537A6" w:rsidRPr="00C537A6" w:rsidRDefault="00C537A6" w:rsidP="00C537A6">
            <w:pPr>
              <w:rPr>
                <w:lang w:val="nb-NO"/>
              </w:rPr>
            </w:pPr>
            <w:r w:rsidRPr="00C537A6">
              <w:rPr>
                <w:lang w:val="nb-NO"/>
              </w:rPr>
              <w:t>nesten drept av farao som barn</w:t>
            </w:r>
          </w:p>
        </w:tc>
        <w:tc>
          <w:tcPr>
            <w:tcW w:w="4675" w:type="dxa"/>
          </w:tcPr>
          <w:p w14:paraId="74AFFDD5" w14:textId="505C086B" w:rsidR="00C537A6" w:rsidRPr="00C537A6" w:rsidRDefault="00C537A6" w:rsidP="00C537A6">
            <w:pPr>
              <w:rPr>
                <w:lang w:val="nb-NO"/>
              </w:rPr>
            </w:pPr>
            <w:r w:rsidRPr="00C537A6">
              <w:rPr>
                <w:lang w:val="nb-NO"/>
              </w:rPr>
              <w:t>nesten drept av Herodes som barn</w:t>
            </w:r>
          </w:p>
        </w:tc>
      </w:tr>
      <w:tr w:rsidR="00C537A6" w:rsidRPr="00033549" w14:paraId="750418C9" w14:textId="77777777" w:rsidTr="000C3B8F">
        <w:tc>
          <w:tcPr>
            <w:tcW w:w="4675" w:type="dxa"/>
          </w:tcPr>
          <w:p w14:paraId="71000FE5" w14:textId="1613E4DC" w:rsidR="00C537A6" w:rsidRPr="00033549" w:rsidRDefault="00C537A6" w:rsidP="00C537A6">
            <w:r w:rsidRPr="00AA2E5E">
              <w:t xml:space="preserve">i </w:t>
            </w:r>
            <w:proofErr w:type="spellStart"/>
            <w:r w:rsidRPr="00AA2E5E">
              <w:t>ørkenen</w:t>
            </w:r>
            <w:proofErr w:type="spellEnd"/>
            <w:r w:rsidRPr="00AA2E5E">
              <w:t xml:space="preserve"> i 40 </w:t>
            </w:r>
            <w:proofErr w:type="spellStart"/>
            <w:r w:rsidRPr="00AA2E5E">
              <w:t>år</w:t>
            </w:r>
            <w:proofErr w:type="spellEnd"/>
          </w:p>
        </w:tc>
        <w:tc>
          <w:tcPr>
            <w:tcW w:w="4675" w:type="dxa"/>
          </w:tcPr>
          <w:p w14:paraId="2A6EBAE1" w14:textId="62D3800D" w:rsidR="00C537A6" w:rsidRPr="00033549" w:rsidRDefault="00C537A6" w:rsidP="00C537A6">
            <w:r w:rsidRPr="00AA2E5E">
              <w:t xml:space="preserve">i </w:t>
            </w:r>
            <w:proofErr w:type="spellStart"/>
            <w:r w:rsidRPr="00AA2E5E">
              <w:t>ørkenen</w:t>
            </w:r>
            <w:proofErr w:type="spellEnd"/>
            <w:r w:rsidRPr="00AA2E5E">
              <w:t xml:space="preserve"> i 40 </w:t>
            </w:r>
            <w:proofErr w:type="spellStart"/>
            <w:r w:rsidRPr="00AA2E5E">
              <w:t>dager</w:t>
            </w:r>
            <w:proofErr w:type="spellEnd"/>
          </w:p>
        </w:tc>
      </w:tr>
      <w:tr w:rsidR="00C537A6" w:rsidRPr="00A00491" w14:paraId="43223009" w14:textId="77777777" w:rsidTr="000C3B8F">
        <w:tc>
          <w:tcPr>
            <w:tcW w:w="4675" w:type="dxa"/>
          </w:tcPr>
          <w:p w14:paraId="3937C910" w14:textId="64A6C4F1" w:rsidR="00C537A6" w:rsidRPr="00C537A6" w:rsidRDefault="00C537A6" w:rsidP="00C537A6">
            <w:pPr>
              <w:rPr>
                <w:lang w:val="nb-NO"/>
              </w:rPr>
            </w:pPr>
            <w:r w:rsidRPr="00C537A6">
              <w:rPr>
                <w:lang w:val="nb-NO"/>
              </w:rPr>
              <w:t>befrir folket (jødenes store befrier)</w:t>
            </w:r>
          </w:p>
        </w:tc>
        <w:tc>
          <w:tcPr>
            <w:tcW w:w="4675" w:type="dxa"/>
          </w:tcPr>
          <w:p w14:paraId="2C292FF9" w14:textId="23D71A1F" w:rsidR="00C537A6" w:rsidRPr="00C537A6" w:rsidRDefault="00C537A6" w:rsidP="00C537A6">
            <w:pPr>
              <w:rPr>
                <w:lang w:val="nb-NO"/>
              </w:rPr>
            </w:pPr>
            <w:r w:rsidRPr="00C537A6">
              <w:rPr>
                <w:lang w:val="nb-NO"/>
              </w:rPr>
              <w:t>befrir fra en dypere form for slaveri</w:t>
            </w:r>
          </w:p>
        </w:tc>
      </w:tr>
      <w:tr w:rsidR="00C537A6" w:rsidRPr="00033549" w14:paraId="339C5A32" w14:textId="77777777" w:rsidTr="000C3B8F">
        <w:tc>
          <w:tcPr>
            <w:tcW w:w="4675" w:type="dxa"/>
          </w:tcPr>
          <w:p w14:paraId="1199952D" w14:textId="5D5BF228" w:rsidR="00C537A6" w:rsidRDefault="00C537A6" w:rsidP="00C537A6">
            <w:pPr>
              <w:rPr>
                <w:lang w:val="nb-NO"/>
              </w:rPr>
            </w:pPr>
            <w:proofErr w:type="spellStart"/>
            <w:r w:rsidRPr="00AA2E5E">
              <w:t>påsken</w:t>
            </w:r>
            <w:proofErr w:type="spellEnd"/>
            <w:r w:rsidRPr="00AA2E5E">
              <w:t xml:space="preserve"> </w:t>
            </w:r>
            <w:proofErr w:type="spellStart"/>
            <w:r w:rsidRPr="00AA2E5E">
              <w:t>innstiftes</w:t>
            </w:r>
            <w:proofErr w:type="spellEnd"/>
          </w:p>
        </w:tc>
        <w:tc>
          <w:tcPr>
            <w:tcW w:w="4675" w:type="dxa"/>
          </w:tcPr>
          <w:p w14:paraId="4BFC92E6" w14:textId="7B31B8EB" w:rsidR="00C537A6" w:rsidRPr="00033549" w:rsidRDefault="00C537A6" w:rsidP="00C537A6">
            <w:proofErr w:type="spellStart"/>
            <w:r w:rsidRPr="00AA2E5E">
              <w:t>påsken</w:t>
            </w:r>
            <w:proofErr w:type="spellEnd"/>
            <w:r w:rsidRPr="00AA2E5E">
              <w:t xml:space="preserve"> </w:t>
            </w:r>
            <w:proofErr w:type="spellStart"/>
            <w:r w:rsidRPr="00AA2E5E">
              <w:t>oppfylles</w:t>
            </w:r>
            <w:proofErr w:type="spellEnd"/>
            <w:r w:rsidRPr="00AA2E5E">
              <w:t xml:space="preserve"> (Jesus = </w:t>
            </w:r>
            <w:proofErr w:type="spellStart"/>
            <w:r w:rsidRPr="00AA2E5E">
              <w:t>påskelammet</w:t>
            </w:r>
            <w:proofErr w:type="spellEnd"/>
            <w:r w:rsidRPr="00AA2E5E">
              <w:t>)</w:t>
            </w:r>
          </w:p>
        </w:tc>
      </w:tr>
      <w:tr w:rsidR="00C537A6" w:rsidRPr="00033549" w14:paraId="5B1BE954" w14:textId="77777777" w:rsidTr="000C3B8F">
        <w:tc>
          <w:tcPr>
            <w:tcW w:w="4675" w:type="dxa"/>
          </w:tcPr>
          <w:p w14:paraId="103D0570" w14:textId="5C7E3775" w:rsidR="00C537A6" w:rsidRDefault="00C537A6" w:rsidP="00C537A6">
            <w:pPr>
              <w:rPr>
                <w:lang w:val="nb-NO"/>
              </w:rPr>
            </w:pPr>
            <w:proofErr w:type="spellStart"/>
            <w:r w:rsidRPr="00AA2E5E">
              <w:t>inngår</w:t>
            </w:r>
            <w:proofErr w:type="spellEnd"/>
            <w:r w:rsidRPr="00AA2E5E">
              <w:t xml:space="preserve"> </w:t>
            </w:r>
            <w:proofErr w:type="spellStart"/>
            <w:r w:rsidRPr="00AA2E5E">
              <w:t>en</w:t>
            </w:r>
            <w:proofErr w:type="spellEnd"/>
            <w:r w:rsidRPr="00AA2E5E">
              <w:t xml:space="preserve"> </w:t>
            </w:r>
            <w:proofErr w:type="spellStart"/>
            <w:r w:rsidRPr="00AA2E5E">
              <w:t>pakt</w:t>
            </w:r>
            <w:proofErr w:type="spellEnd"/>
          </w:p>
        </w:tc>
        <w:tc>
          <w:tcPr>
            <w:tcW w:w="4675" w:type="dxa"/>
          </w:tcPr>
          <w:p w14:paraId="100641ED" w14:textId="4E49EBCE" w:rsidR="00C537A6" w:rsidRPr="00033549" w:rsidRDefault="00C537A6" w:rsidP="00C537A6">
            <w:proofErr w:type="spellStart"/>
            <w:r w:rsidRPr="00AA2E5E">
              <w:t>inngår</w:t>
            </w:r>
            <w:proofErr w:type="spellEnd"/>
            <w:r w:rsidRPr="00AA2E5E">
              <w:t xml:space="preserve"> </w:t>
            </w:r>
            <w:proofErr w:type="spellStart"/>
            <w:r w:rsidRPr="00AA2E5E">
              <w:t>en</w:t>
            </w:r>
            <w:proofErr w:type="spellEnd"/>
            <w:r w:rsidRPr="00AA2E5E">
              <w:t xml:space="preserve"> </w:t>
            </w:r>
            <w:proofErr w:type="spellStart"/>
            <w:r w:rsidRPr="00AA2E5E">
              <w:t>ny</w:t>
            </w:r>
            <w:proofErr w:type="spellEnd"/>
            <w:r w:rsidRPr="00AA2E5E">
              <w:t xml:space="preserve"> </w:t>
            </w:r>
            <w:proofErr w:type="spellStart"/>
            <w:r w:rsidRPr="00AA2E5E">
              <w:t>pakt</w:t>
            </w:r>
            <w:proofErr w:type="spellEnd"/>
          </w:p>
        </w:tc>
      </w:tr>
      <w:tr w:rsidR="00C537A6" w14:paraId="068702A4" w14:textId="77777777" w:rsidTr="000C3B8F">
        <w:tc>
          <w:tcPr>
            <w:tcW w:w="4675" w:type="dxa"/>
          </w:tcPr>
          <w:p w14:paraId="58D31940" w14:textId="56A1DC5D" w:rsidR="00C537A6" w:rsidRDefault="00C537A6" w:rsidP="00C537A6">
            <w:pPr>
              <w:rPr>
                <w:lang w:val="nb-NO"/>
              </w:rPr>
            </w:pPr>
            <w:r w:rsidRPr="00AA2E5E">
              <w:t xml:space="preserve">5 </w:t>
            </w:r>
            <w:proofErr w:type="spellStart"/>
            <w:r w:rsidRPr="00AA2E5E">
              <w:t>bøker</w:t>
            </w:r>
            <w:proofErr w:type="spellEnd"/>
          </w:p>
        </w:tc>
        <w:tc>
          <w:tcPr>
            <w:tcW w:w="4675" w:type="dxa"/>
          </w:tcPr>
          <w:p w14:paraId="357C8F02" w14:textId="183CF585" w:rsidR="00C537A6" w:rsidRDefault="00C537A6" w:rsidP="00C537A6">
            <w:pPr>
              <w:rPr>
                <w:lang w:val="nb-NO"/>
              </w:rPr>
            </w:pPr>
            <w:r w:rsidRPr="00AA2E5E">
              <w:t>5 store taler</w:t>
            </w:r>
          </w:p>
        </w:tc>
      </w:tr>
    </w:tbl>
    <w:p w14:paraId="444C4A03" w14:textId="1A56A74B" w:rsidR="00C537A6" w:rsidRDefault="00C537A6" w:rsidP="00C537A6">
      <w:pPr>
        <w:rPr>
          <w:lang w:val="nb-NO"/>
        </w:rPr>
      </w:pPr>
    </w:p>
    <w:p w14:paraId="095CAEAF" w14:textId="12CCE6A0" w:rsidR="008E47E1" w:rsidRDefault="008E47E1" w:rsidP="008E47E1">
      <w:pPr>
        <w:pStyle w:val="Heading3"/>
        <w:rPr>
          <w:lang w:val="nb-NO"/>
        </w:rPr>
      </w:pPr>
      <w:bookmarkStart w:id="6" w:name="_Toc125311303"/>
      <w:r>
        <w:rPr>
          <w:lang w:val="nb-NO"/>
        </w:rPr>
        <w:t>Struktur</w:t>
      </w:r>
      <w:bookmarkEnd w:id="6"/>
    </w:p>
    <w:tbl>
      <w:tblPr>
        <w:tblStyle w:val="TableGrid"/>
        <w:tblW w:w="0" w:type="auto"/>
        <w:tblLook w:val="04A0" w:firstRow="1" w:lastRow="0" w:firstColumn="1" w:lastColumn="0" w:noHBand="0" w:noVBand="1"/>
      </w:tblPr>
      <w:tblGrid>
        <w:gridCol w:w="1030"/>
        <w:gridCol w:w="936"/>
        <w:gridCol w:w="6072"/>
        <w:gridCol w:w="978"/>
      </w:tblGrid>
      <w:tr w:rsidR="00C537A6" w:rsidRPr="001941B0" w14:paraId="261DA526" w14:textId="77777777" w:rsidTr="000C3B8F">
        <w:tc>
          <w:tcPr>
            <w:tcW w:w="923" w:type="dxa"/>
          </w:tcPr>
          <w:p w14:paraId="247EA302" w14:textId="77777777" w:rsidR="00C537A6" w:rsidRDefault="00C537A6" w:rsidP="000C3B8F">
            <w:pPr>
              <w:rPr>
                <w:lang w:val="nb-NO"/>
              </w:rPr>
            </w:pPr>
            <w:r w:rsidRPr="001941B0">
              <w:rPr>
                <w:lang w:val="nb-NO"/>
              </w:rPr>
              <w:t>Intro</w:t>
            </w:r>
          </w:p>
        </w:tc>
        <w:tc>
          <w:tcPr>
            <w:tcW w:w="962" w:type="dxa"/>
          </w:tcPr>
          <w:p w14:paraId="1B669AE7" w14:textId="56A52B8A" w:rsidR="00C537A6" w:rsidRDefault="00C537A6" w:rsidP="000C3B8F">
            <w:pPr>
              <w:rPr>
                <w:lang w:val="nb-NO"/>
              </w:rPr>
            </w:pPr>
            <w:r>
              <w:rPr>
                <w:lang w:val="nb-NO"/>
              </w:rPr>
              <w:t>Kap</w:t>
            </w:r>
            <w:r w:rsidR="008E47E1">
              <w:rPr>
                <w:lang w:val="nb-NO"/>
              </w:rPr>
              <w:t>.</w:t>
            </w:r>
            <w:r w:rsidRPr="001941B0">
              <w:rPr>
                <w:lang w:val="nb-NO"/>
              </w:rPr>
              <w:t xml:space="preserve"> </w:t>
            </w:r>
          </w:p>
          <w:p w14:paraId="29404AFC" w14:textId="00CEDFA6" w:rsidR="00C537A6" w:rsidRDefault="00C537A6" w:rsidP="000C3B8F">
            <w:pPr>
              <w:rPr>
                <w:lang w:val="nb-NO"/>
              </w:rPr>
            </w:pPr>
            <w:r w:rsidRPr="001941B0">
              <w:rPr>
                <w:lang w:val="nb-NO"/>
              </w:rPr>
              <w:t>1-3</w:t>
            </w:r>
          </w:p>
        </w:tc>
        <w:tc>
          <w:tcPr>
            <w:tcW w:w="6480" w:type="dxa"/>
          </w:tcPr>
          <w:p w14:paraId="2289756C" w14:textId="2D37CA82" w:rsidR="00C537A6" w:rsidRPr="00C537A6" w:rsidRDefault="00C537A6" w:rsidP="000C3B8F">
            <w:pPr>
              <w:rPr>
                <w:lang w:val="nb-NO"/>
              </w:rPr>
            </w:pPr>
            <w:r w:rsidRPr="00C537A6">
              <w:rPr>
                <w:lang w:val="nb-NO"/>
              </w:rPr>
              <w:t>Jesu slektstavle og fødsel, og døperen Johannes som forløper til Jesus.</w:t>
            </w:r>
          </w:p>
        </w:tc>
        <w:tc>
          <w:tcPr>
            <w:tcW w:w="985" w:type="dxa"/>
            <w:vMerge w:val="restart"/>
            <w:vAlign w:val="center"/>
          </w:tcPr>
          <w:p w14:paraId="0E6A7BD7" w14:textId="5FF4B5CA" w:rsidR="00C537A6" w:rsidRPr="001941B0" w:rsidRDefault="00C537A6" w:rsidP="000C3B8F">
            <w:r>
              <w:t>Galilea</w:t>
            </w:r>
          </w:p>
        </w:tc>
      </w:tr>
      <w:tr w:rsidR="00C537A6" w:rsidRPr="00C537A6" w14:paraId="2AE256C1" w14:textId="77777777" w:rsidTr="000C3B8F">
        <w:tc>
          <w:tcPr>
            <w:tcW w:w="923" w:type="dxa"/>
          </w:tcPr>
          <w:p w14:paraId="5A556591" w14:textId="177DA903" w:rsidR="00C537A6" w:rsidRDefault="00C537A6" w:rsidP="000C3B8F">
            <w:pPr>
              <w:rPr>
                <w:lang w:val="nb-NO"/>
              </w:rPr>
            </w:pPr>
            <w:r>
              <w:rPr>
                <w:lang w:val="nb-NO"/>
              </w:rPr>
              <w:t xml:space="preserve">Del </w:t>
            </w:r>
            <w:r w:rsidRPr="001941B0">
              <w:rPr>
                <w:lang w:val="nb-NO"/>
              </w:rPr>
              <w:t>1</w:t>
            </w:r>
          </w:p>
        </w:tc>
        <w:tc>
          <w:tcPr>
            <w:tcW w:w="962" w:type="dxa"/>
          </w:tcPr>
          <w:p w14:paraId="780E3594" w14:textId="77777777" w:rsidR="008E47E1" w:rsidRDefault="008E47E1" w:rsidP="000C3B8F">
            <w:pPr>
              <w:rPr>
                <w:lang w:val="nb-NO"/>
              </w:rPr>
            </w:pPr>
            <w:r>
              <w:rPr>
                <w:lang w:val="nb-NO"/>
              </w:rPr>
              <w:t>Kap.</w:t>
            </w:r>
          </w:p>
          <w:p w14:paraId="19263F73" w14:textId="104667F1" w:rsidR="00C537A6" w:rsidRDefault="00C537A6" w:rsidP="000C3B8F">
            <w:pPr>
              <w:rPr>
                <w:lang w:val="nb-NO"/>
              </w:rPr>
            </w:pPr>
            <w:r>
              <w:rPr>
                <w:lang w:val="nb-NO"/>
              </w:rPr>
              <w:t>4-7</w:t>
            </w:r>
          </w:p>
        </w:tc>
        <w:tc>
          <w:tcPr>
            <w:tcW w:w="6480" w:type="dxa"/>
          </w:tcPr>
          <w:p w14:paraId="6B5CD519" w14:textId="1715509A" w:rsidR="00C537A6" w:rsidRPr="00C537A6" w:rsidRDefault="00C537A6" w:rsidP="00C537A6">
            <w:pPr>
              <w:rPr>
                <w:lang w:val="nb-NO"/>
              </w:rPr>
            </w:pPr>
            <w:r w:rsidRPr="00C537A6">
              <w:rPr>
                <w:lang w:val="nb-NO"/>
              </w:rPr>
              <w:t>Jesus begynner å forkynne at himmelriket er nær, dvs. Guds frelsesplan for verden</w:t>
            </w:r>
            <w:r>
              <w:rPr>
                <w:lang w:val="nb-NO"/>
              </w:rPr>
              <w:t xml:space="preserve"> </w:t>
            </w:r>
            <w:r w:rsidRPr="00C537A6">
              <w:rPr>
                <w:lang w:val="nb-NO"/>
              </w:rPr>
              <w:t>har kommet nær med Jesus. Han helbreder som et tegn på at Guds rike griper inn.</w:t>
            </w:r>
            <w:r>
              <w:rPr>
                <w:lang w:val="nb-NO"/>
              </w:rPr>
              <w:t xml:space="preserve"> </w:t>
            </w:r>
            <w:r w:rsidRPr="00C537A6">
              <w:rPr>
                <w:lang w:val="nb-NO"/>
              </w:rPr>
              <w:t>Avsluttes med første tale: Bergprekenen (kap</w:t>
            </w:r>
            <w:r w:rsidR="008E47E1">
              <w:rPr>
                <w:lang w:val="nb-NO"/>
              </w:rPr>
              <w:t>.</w:t>
            </w:r>
            <w:r w:rsidRPr="00C537A6">
              <w:rPr>
                <w:lang w:val="nb-NO"/>
              </w:rPr>
              <w:t xml:space="preserve"> 5-7).</w:t>
            </w:r>
          </w:p>
        </w:tc>
        <w:tc>
          <w:tcPr>
            <w:tcW w:w="985" w:type="dxa"/>
            <w:vMerge/>
            <w:vAlign w:val="center"/>
          </w:tcPr>
          <w:p w14:paraId="6368145E" w14:textId="77777777" w:rsidR="00C537A6" w:rsidRPr="00C537A6" w:rsidRDefault="00C537A6" w:rsidP="000C3B8F">
            <w:pPr>
              <w:rPr>
                <w:lang w:val="nb-NO"/>
              </w:rPr>
            </w:pPr>
          </w:p>
        </w:tc>
      </w:tr>
      <w:tr w:rsidR="00C537A6" w:rsidRPr="00A00491" w14:paraId="7B4326D0" w14:textId="77777777" w:rsidTr="000C3B8F">
        <w:tc>
          <w:tcPr>
            <w:tcW w:w="923" w:type="dxa"/>
          </w:tcPr>
          <w:p w14:paraId="48270693" w14:textId="22492E71" w:rsidR="00C537A6" w:rsidRDefault="00C537A6" w:rsidP="000C3B8F">
            <w:pPr>
              <w:rPr>
                <w:lang w:val="nb-NO"/>
              </w:rPr>
            </w:pPr>
            <w:r>
              <w:rPr>
                <w:lang w:val="nb-NO"/>
              </w:rPr>
              <w:t>Del</w:t>
            </w:r>
            <w:r w:rsidRPr="001941B0">
              <w:rPr>
                <w:lang w:val="nb-NO"/>
              </w:rPr>
              <w:t xml:space="preserve"> 2</w:t>
            </w:r>
          </w:p>
        </w:tc>
        <w:tc>
          <w:tcPr>
            <w:tcW w:w="962" w:type="dxa"/>
          </w:tcPr>
          <w:p w14:paraId="4E85338E" w14:textId="542A7556" w:rsidR="00C537A6" w:rsidRDefault="00C537A6" w:rsidP="000C3B8F">
            <w:pPr>
              <w:rPr>
                <w:lang w:val="nb-NO"/>
              </w:rPr>
            </w:pPr>
            <w:r>
              <w:rPr>
                <w:lang w:val="nb-NO"/>
              </w:rPr>
              <w:t>Kap</w:t>
            </w:r>
            <w:r w:rsidR="008E47E1">
              <w:rPr>
                <w:lang w:val="nb-NO"/>
              </w:rPr>
              <w:t>.</w:t>
            </w:r>
            <w:r>
              <w:rPr>
                <w:lang w:val="nb-NO"/>
              </w:rPr>
              <w:t xml:space="preserve"> </w:t>
            </w:r>
          </w:p>
          <w:p w14:paraId="1C3414CA" w14:textId="62F0E4C5" w:rsidR="00C537A6" w:rsidRDefault="00C537A6" w:rsidP="000C3B8F">
            <w:pPr>
              <w:rPr>
                <w:lang w:val="nb-NO"/>
              </w:rPr>
            </w:pPr>
            <w:r>
              <w:rPr>
                <w:lang w:val="nb-NO"/>
              </w:rPr>
              <w:t>8-10</w:t>
            </w:r>
          </w:p>
        </w:tc>
        <w:tc>
          <w:tcPr>
            <w:tcW w:w="6480" w:type="dxa"/>
          </w:tcPr>
          <w:p w14:paraId="150E45A1" w14:textId="27C1F372" w:rsidR="00C537A6" w:rsidRPr="00C537A6" w:rsidRDefault="00C537A6" w:rsidP="00C537A6">
            <w:pPr>
              <w:rPr>
                <w:lang w:val="nb-NO"/>
              </w:rPr>
            </w:pPr>
            <w:r w:rsidRPr="00C537A6">
              <w:rPr>
                <w:lang w:val="nb-NO"/>
              </w:rPr>
              <w:t>Jesus gjør flere undere og avslutter med andre tale til disiplene idet han sender</w:t>
            </w:r>
            <w:r>
              <w:rPr>
                <w:lang w:val="nb-NO"/>
              </w:rPr>
              <w:t xml:space="preserve"> </w:t>
            </w:r>
            <w:r w:rsidRPr="00C537A6">
              <w:rPr>
                <w:lang w:val="nb-NO"/>
              </w:rPr>
              <w:t>dem ut (kap</w:t>
            </w:r>
            <w:r w:rsidR="008E47E1">
              <w:rPr>
                <w:lang w:val="nb-NO"/>
              </w:rPr>
              <w:t>.</w:t>
            </w:r>
            <w:r w:rsidRPr="00C537A6">
              <w:rPr>
                <w:lang w:val="nb-NO"/>
              </w:rPr>
              <w:t xml:space="preserve"> 10). Han sier at de må forvente både positiv og negativ respons på</w:t>
            </w:r>
            <w:r>
              <w:rPr>
                <w:lang w:val="nb-NO"/>
              </w:rPr>
              <w:t xml:space="preserve"> </w:t>
            </w:r>
            <w:r w:rsidRPr="00C537A6">
              <w:rPr>
                <w:lang w:val="nb-NO"/>
              </w:rPr>
              <w:t>forkynnelsen om himmelriket.</w:t>
            </w:r>
          </w:p>
        </w:tc>
        <w:tc>
          <w:tcPr>
            <w:tcW w:w="985" w:type="dxa"/>
            <w:vMerge/>
            <w:vAlign w:val="center"/>
          </w:tcPr>
          <w:p w14:paraId="5F91E676" w14:textId="77777777" w:rsidR="00C537A6" w:rsidRPr="00C537A6" w:rsidRDefault="00C537A6" w:rsidP="000C3B8F">
            <w:pPr>
              <w:rPr>
                <w:lang w:val="nb-NO"/>
              </w:rPr>
            </w:pPr>
          </w:p>
        </w:tc>
      </w:tr>
      <w:tr w:rsidR="00C537A6" w:rsidRPr="00A00491" w14:paraId="745967A8" w14:textId="77777777" w:rsidTr="000C3B8F">
        <w:tc>
          <w:tcPr>
            <w:tcW w:w="923" w:type="dxa"/>
          </w:tcPr>
          <w:p w14:paraId="5A34F39F" w14:textId="13777870" w:rsidR="00C537A6" w:rsidRDefault="00C537A6" w:rsidP="000C3B8F">
            <w:pPr>
              <w:rPr>
                <w:lang w:val="nb-NO"/>
              </w:rPr>
            </w:pPr>
            <w:r>
              <w:rPr>
                <w:lang w:val="nb-NO"/>
              </w:rPr>
              <w:t xml:space="preserve">Del </w:t>
            </w:r>
            <w:r w:rsidRPr="001941B0">
              <w:rPr>
                <w:lang w:val="nb-NO"/>
              </w:rPr>
              <w:t>3</w:t>
            </w:r>
          </w:p>
        </w:tc>
        <w:tc>
          <w:tcPr>
            <w:tcW w:w="962" w:type="dxa"/>
          </w:tcPr>
          <w:p w14:paraId="3C72F08E" w14:textId="7BE446C5" w:rsidR="00C537A6" w:rsidRDefault="00C537A6" w:rsidP="000C3B8F">
            <w:pPr>
              <w:rPr>
                <w:lang w:val="nb-NO"/>
              </w:rPr>
            </w:pPr>
            <w:r>
              <w:rPr>
                <w:lang w:val="nb-NO"/>
              </w:rPr>
              <w:t>Kap</w:t>
            </w:r>
            <w:r w:rsidR="008E47E1">
              <w:rPr>
                <w:lang w:val="nb-NO"/>
              </w:rPr>
              <w:t>.</w:t>
            </w:r>
            <w:r>
              <w:rPr>
                <w:lang w:val="nb-NO"/>
              </w:rPr>
              <w:t xml:space="preserve"> 11-13</w:t>
            </w:r>
          </w:p>
        </w:tc>
        <w:tc>
          <w:tcPr>
            <w:tcW w:w="6480" w:type="dxa"/>
          </w:tcPr>
          <w:p w14:paraId="2083509A" w14:textId="2A85D509" w:rsidR="00C537A6" w:rsidRPr="00C537A6" w:rsidRDefault="00C537A6" w:rsidP="000C3B8F">
            <w:pPr>
              <w:rPr>
                <w:lang w:val="nb-NO"/>
              </w:rPr>
            </w:pPr>
            <w:r w:rsidRPr="00C537A6">
              <w:rPr>
                <w:lang w:val="nb-NO"/>
              </w:rPr>
              <w:t>Jesus selv får også både positiv respons hos folket og en voksende motstand hos</w:t>
            </w:r>
            <w:r>
              <w:rPr>
                <w:lang w:val="nb-NO"/>
              </w:rPr>
              <w:t xml:space="preserve"> </w:t>
            </w:r>
            <w:r w:rsidRPr="00C537A6">
              <w:rPr>
                <w:lang w:val="nb-NO"/>
              </w:rPr>
              <w:t>folkets ledere. Den tredje talen (kap</w:t>
            </w:r>
            <w:r w:rsidR="00E658E1">
              <w:rPr>
                <w:lang w:val="nb-NO"/>
              </w:rPr>
              <w:t>.</w:t>
            </w:r>
            <w:r w:rsidRPr="00C537A6">
              <w:rPr>
                <w:lang w:val="nb-NO"/>
              </w:rPr>
              <w:t xml:space="preserve"> 13) består av lignelser om himmelriket, og</w:t>
            </w:r>
            <w:r>
              <w:rPr>
                <w:lang w:val="nb-NO"/>
              </w:rPr>
              <w:t xml:space="preserve"> </w:t>
            </w:r>
            <w:r w:rsidRPr="00C537A6">
              <w:rPr>
                <w:lang w:val="nb-NO"/>
              </w:rPr>
              <w:t>spesielt det at riket ikke vil komme fullstendig til syne før senere blir en</w:t>
            </w:r>
            <w:r>
              <w:rPr>
                <w:lang w:val="nb-NO"/>
              </w:rPr>
              <w:t xml:space="preserve"> </w:t>
            </w:r>
            <w:r w:rsidRPr="00C537A6">
              <w:rPr>
                <w:lang w:val="nb-NO"/>
              </w:rPr>
              <w:t>oppmuntring i motstanden.</w:t>
            </w:r>
          </w:p>
        </w:tc>
        <w:tc>
          <w:tcPr>
            <w:tcW w:w="985" w:type="dxa"/>
            <w:vMerge/>
            <w:vAlign w:val="center"/>
          </w:tcPr>
          <w:p w14:paraId="68B7F5B1" w14:textId="77777777" w:rsidR="00C537A6" w:rsidRPr="00C537A6" w:rsidRDefault="00C537A6" w:rsidP="000C3B8F">
            <w:pPr>
              <w:rPr>
                <w:lang w:val="nb-NO"/>
              </w:rPr>
            </w:pPr>
          </w:p>
        </w:tc>
      </w:tr>
      <w:tr w:rsidR="00C537A6" w:rsidRPr="00C537A6" w14:paraId="7FF66064" w14:textId="77777777" w:rsidTr="000C3B8F">
        <w:tc>
          <w:tcPr>
            <w:tcW w:w="923" w:type="dxa"/>
          </w:tcPr>
          <w:p w14:paraId="24EA8880" w14:textId="78A66E68" w:rsidR="00C537A6" w:rsidRDefault="00C537A6" w:rsidP="000C3B8F">
            <w:pPr>
              <w:rPr>
                <w:lang w:val="nb-NO"/>
              </w:rPr>
            </w:pPr>
            <w:r>
              <w:rPr>
                <w:lang w:val="nb-NO"/>
              </w:rPr>
              <w:t>Del</w:t>
            </w:r>
            <w:r w:rsidRPr="001941B0">
              <w:rPr>
                <w:lang w:val="nb-NO"/>
              </w:rPr>
              <w:t xml:space="preserve"> 4</w:t>
            </w:r>
          </w:p>
        </w:tc>
        <w:tc>
          <w:tcPr>
            <w:tcW w:w="962" w:type="dxa"/>
          </w:tcPr>
          <w:p w14:paraId="548362B3" w14:textId="7F7BEE4C" w:rsidR="00C537A6" w:rsidRDefault="00C537A6" w:rsidP="000C3B8F">
            <w:pPr>
              <w:rPr>
                <w:lang w:val="nb-NO"/>
              </w:rPr>
            </w:pPr>
            <w:r>
              <w:rPr>
                <w:lang w:val="nb-NO"/>
              </w:rPr>
              <w:t>Kap</w:t>
            </w:r>
            <w:r w:rsidR="008E47E1">
              <w:rPr>
                <w:lang w:val="nb-NO"/>
              </w:rPr>
              <w:t>.</w:t>
            </w:r>
            <w:r>
              <w:rPr>
                <w:lang w:val="nb-NO"/>
              </w:rPr>
              <w:t xml:space="preserve"> 14-18</w:t>
            </w:r>
          </w:p>
        </w:tc>
        <w:tc>
          <w:tcPr>
            <w:tcW w:w="6480" w:type="dxa"/>
          </w:tcPr>
          <w:p w14:paraId="4F6E62D0" w14:textId="0A6C3928" w:rsidR="00C537A6" w:rsidRDefault="00C537A6" w:rsidP="00C537A6">
            <w:pPr>
              <w:rPr>
                <w:lang w:val="nb-NO"/>
              </w:rPr>
            </w:pPr>
            <w:r w:rsidRPr="00C537A6">
              <w:rPr>
                <w:lang w:val="nb-NO"/>
              </w:rPr>
              <w:t>Flere undere og konfrontasjoner. I kap</w:t>
            </w:r>
            <w:r w:rsidR="008E47E1">
              <w:rPr>
                <w:lang w:val="nb-NO"/>
              </w:rPr>
              <w:t>.</w:t>
            </w:r>
            <w:r w:rsidRPr="00C537A6">
              <w:rPr>
                <w:lang w:val="nb-NO"/>
              </w:rPr>
              <w:t xml:space="preserve"> 16 begynner han å undervise disiplene mer privat og begynner å snakke som sin død og oppstandelse. Peter røper at han fortsatt forventer en militær og ikke en lidende messias. Ender med en fjerde tale om disippelrelasjoner (kap</w:t>
            </w:r>
            <w:r w:rsidR="008E47E1">
              <w:rPr>
                <w:lang w:val="nb-NO"/>
              </w:rPr>
              <w:t>.</w:t>
            </w:r>
            <w:r w:rsidRPr="00C537A6">
              <w:rPr>
                <w:lang w:val="nb-NO"/>
              </w:rPr>
              <w:t xml:space="preserve"> 18).</w:t>
            </w:r>
          </w:p>
        </w:tc>
        <w:tc>
          <w:tcPr>
            <w:tcW w:w="985" w:type="dxa"/>
            <w:vMerge/>
            <w:vAlign w:val="center"/>
          </w:tcPr>
          <w:p w14:paraId="58D1B415" w14:textId="77777777" w:rsidR="00C537A6" w:rsidRDefault="00C537A6" w:rsidP="000C3B8F">
            <w:pPr>
              <w:rPr>
                <w:lang w:val="nb-NO"/>
              </w:rPr>
            </w:pPr>
          </w:p>
        </w:tc>
      </w:tr>
      <w:tr w:rsidR="00C537A6" w14:paraId="43FDC423" w14:textId="77777777" w:rsidTr="000C3B8F">
        <w:tc>
          <w:tcPr>
            <w:tcW w:w="923" w:type="dxa"/>
          </w:tcPr>
          <w:p w14:paraId="29DCE992" w14:textId="58786B3A" w:rsidR="00C537A6" w:rsidRDefault="00C537A6" w:rsidP="000C3B8F">
            <w:pPr>
              <w:rPr>
                <w:lang w:val="nb-NO"/>
              </w:rPr>
            </w:pPr>
            <w:r>
              <w:rPr>
                <w:lang w:val="nb-NO"/>
              </w:rPr>
              <w:lastRenderedPageBreak/>
              <w:t>Del</w:t>
            </w:r>
            <w:r w:rsidRPr="001941B0">
              <w:rPr>
                <w:lang w:val="nb-NO"/>
              </w:rPr>
              <w:t xml:space="preserve"> 5</w:t>
            </w:r>
          </w:p>
        </w:tc>
        <w:tc>
          <w:tcPr>
            <w:tcW w:w="962" w:type="dxa"/>
          </w:tcPr>
          <w:p w14:paraId="1AF948A7" w14:textId="5071C7D4" w:rsidR="00C537A6" w:rsidRDefault="00C537A6" w:rsidP="000C3B8F">
            <w:pPr>
              <w:rPr>
                <w:lang w:val="nb-NO"/>
              </w:rPr>
            </w:pPr>
            <w:r>
              <w:rPr>
                <w:lang w:val="nb-NO"/>
              </w:rPr>
              <w:t>Kap</w:t>
            </w:r>
            <w:r w:rsidR="008E47E1">
              <w:rPr>
                <w:lang w:val="nb-NO"/>
              </w:rPr>
              <w:t>.</w:t>
            </w:r>
            <w:r>
              <w:rPr>
                <w:lang w:val="nb-NO"/>
              </w:rPr>
              <w:t xml:space="preserve"> 19-25</w:t>
            </w:r>
          </w:p>
        </w:tc>
        <w:tc>
          <w:tcPr>
            <w:tcW w:w="6480" w:type="dxa"/>
          </w:tcPr>
          <w:p w14:paraId="6864F480" w14:textId="3D36BB4C" w:rsidR="00C537A6" w:rsidRPr="00C537A6" w:rsidRDefault="00C537A6" w:rsidP="000C3B8F">
            <w:pPr>
              <w:rPr>
                <w:lang w:val="nb-NO"/>
              </w:rPr>
            </w:pPr>
            <w:r w:rsidRPr="00C537A6">
              <w:rPr>
                <w:lang w:val="nb-NO"/>
              </w:rPr>
              <w:t>Jesus kommer til Judea og Jerusalem og har flere konfrontasjoner med de ulike gruppene av lederne i Israel. Den femte talen handler om ødeleggelsen av templet og gjenkomsten (kap</w:t>
            </w:r>
            <w:r w:rsidR="008E47E1">
              <w:rPr>
                <w:lang w:val="nb-NO"/>
              </w:rPr>
              <w:t>.</w:t>
            </w:r>
            <w:r w:rsidRPr="00C537A6">
              <w:rPr>
                <w:lang w:val="nb-NO"/>
              </w:rPr>
              <w:t xml:space="preserve"> 24-25).</w:t>
            </w:r>
          </w:p>
        </w:tc>
        <w:tc>
          <w:tcPr>
            <w:tcW w:w="985" w:type="dxa"/>
            <w:vMerge w:val="restart"/>
            <w:vAlign w:val="center"/>
          </w:tcPr>
          <w:p w14:paraId="0404B76F" w14:textId="77777777" w:rsidR="00C537A6" w:rsidRDefault="00C537A6" w:rsidP="000C3B8F">
            <w:pPr>
              <w:rPr>
                <w:lang w:val="nb-NO"/>
              </w:rPr>
            </w:pPr>
            <w:r>
              <w:rPr>
                <w:lang w:val="nb-NO"/>
              </w:rPr>
              <w:t>Judea</w:t>
            </w:r>
          </w:p>
        </w:tc>
      </w:tr>
      <w:tr w:rsidR="00C537A6" w:rsidRPr="00A00491" w14:paraId="6180A3C0" w14:textId="77777777" w:rsidTr="000C3B8F">
        <w:tc>
          <w:tcPr>
            <w:tcW w:w="923" w:type="dxa"/>
          </w:tcPr>
          <w:p w14:paraId="795A4FFF" w14:textId="5CD840DC" w:rsidR="00C537A6" w:rsidRDefault="00C537A6" w:rsidP="000C3B8F">
            <w:pPr>
              <w:rPr>
                <w:lang w:val="nb-NO"/>
              </w:rPr>
            </w:pPr>
            <w:r>
              <w:rPr>
                <w:lang w:val="nb-NO"/>
              </w:rPr>
              <w:t>K</w:t>
            </w:r>
            <w:r w:rsidRPr="001941B0">
              <w:rPr>
                <w:lang w:val="nb-NO"/>
              </w:rPr>
              <w:t>lima</w:t>
            </w:r>
            <w:r>
              <w:rPr>
                <w:lang w:val="nb-NO"/>
              </w:rPr>
              <w:t>ks</w:t>
            </w:r>
          </w:p>
        </w:tc>
        <w:tc>
          <w:tcPr>
            <w:tcW w:w="962" w:type="dxa"/>
          </w:tcPr>
          <w:p w14:paraId="18BBEF50" w14:textId="380BF159" w:rsidR="00C537A6" w:rsidRDefault="00C537A6" w:rsidP="000C3B8F">
            <w:pPr>
              <w:rPr>
                <w:lang w:val="nb-NO"/>
              </w:rPr>
            </w:pPr>
            <w:r>
              <w:rPr>
                <w:lang w:val="nb-NO"/>
              </w:rPr>
              <w:t>Kap</w:t>
            </w:r>
            <w:r w:rsidR="008E47E1">
              <w:rPr>
                <w:lang w:val="nb-NO"/>
              </w:rPr>
              <w:t>.</w:t>
            </w:r>
            <w:r>
              <w:rPr>
                <w:lang w:val="nb-NO"/>
              </w:rPr>
              <w:t xml:space="preserve"> 26-28</w:t>
            </w:r>
          </w:p>
        </w:tc>
        <w:tc>
          <w:tcPr>
            <w:tcW w:w="6480" w:type="dxa"/>
          </w:tcPr>
          <w:p w14:paraId="7CD88555" w14:textId="63E7C496" w:rsidR="00C537A6" w:rsidRPr="00C537A6" w:rsidRDefault="00C537A6" w:rsidP="000C3B8F">
            <w:pPr>
              <w:rPr>
                <w:lang w:val="nb-NO"/>
              </w:rPr>
            </w:pPr>
            <w:r w:rsidRPr="00C537A6">
              <w:rPr>
                <w:lang w:val="nb-NO"/>
              </w:rPr>
              <w:t>Påskemåltidet får en ny betydning, Jesus arresteres, dømmes til døden for blasfemi, men står opp igjen. Evangeliet avsluttes med misjonsbefalingen hvor han som universets konge sender disiplene ut for å gjøre flere disipler.</w:t>
            </w:r>
          </w:p>
        </w:tc>
        <w:tc>
          <w:tcPr>
            <w:tcW w:w="985" w:type="dxa"/>
            <w:vMerge/>
          </w:tcPr>
          <w:p w14:paraId="198013B4" w14:textId="77777777" w:rsidR="00C537A6" w:rsidRPr="00C537A6" w:rsidRDefault="00C537A6" w:rsidP="000C3B8F">
            <w:pPr>
              <w:rPr>
                <w:lang w:val="nb-NO"/>
              </w:rPr>
            </w:pPr>
          </w:p>
        </w:tc>
      </w:tr>
    </w:tbl>
    <w:p w14:paraId="6C94D364" w14:textId="77777777" w:rsidR="00C537A6" w:rsidRPr="00C537A6" w:rsidRDefault="00C537A6" w:rsidP="00C537A6">
      <w:pPr>
        <w:rPr>
          <w:lang w:val="nb-NO"/>
        </w:rPr>
      </w:pPr>
    </w:p>
    <w:p w14:paraId="5D5000A3" w14:textId="77777777" w:rsidR="00C537A6" w:rsidRPr="00C537A6" w:rsidRDefault="00C537A6" w:rsidP="00C537A6">
      <w:pPr>
        <w:pStyle w:val="Heading2"/>
        <w:rPr>
          <w:lang w:val="nb-NO"/>
        </w:rPr>
      </w:pPr>
      <w:bookmarkStart w:id="7" w:name="_Toc125311304"/>
      <w:r w:rsidRPr="00C537A6">
        <w:rPr>
          <w:lang w:val="nb-NO"/>
        </w:rPr>
        <w:t>1:1-17</w:t>
      </w:r>
      <w:bookmarkEnd w:id="7"/>
    </w:p>
    <w:p w14:paraId="3C8AE6A2" w14:textId="09DBA794" w:rsidR="00C537A6" w:rsidRPr="008E47E1" w:rsidRDefault="00C537A6" w:rsidP="00C537A6">
      <w:pPr>
        <w:rPr>
          <w:i/>
          <w:iCs/>
          <w:lang w:val="nb-NO"/>
        </w:rPr>
      </w:pPr>
      <w:r w:rsidRPr="008E47E1">
        <w:rPr>
          <w:i/>
          <w:iCs/>
          <w:lang w:val="nb-NO"/>
        </w:rPr>
        <w:t xml:space="preserve">"Dette er ættetavlen til Jesus Kristus, Davids sønn og Abrahams sønn: 2 Abraham fikk sønnen Isak, Isak fikk Jakob, Jakob fikk Juda og brødrene hans, 3 Juda fikk sønnene Peres og </w:t>
      </w:r>
      <w:proofErr w:type="spellStart"/>
      <w:r w:rsidRPr="008E47E1">
        <w:rPr>
          <w:i/>
          <w:iCs/>
          <w:lang w:val="nb-NO"/>
        </w:rPr>
        <w:t>Serah</w:t>
      </w:r>
      <w:proofErr w:type="spellEnd"/>
      <w:r w:rsidRPr="008E47E1">
        <w:rPr>
          <w:i/>
          <w:iCs/>
          <w:lang w:val="nb-NO"/>
        </w:rPr>
        <w:t xml:space="preserve"> med </w:t>
      </w:r>
      <w:proofErr w:type="spellStart"/>
      <w:r w:rsidRPr="008E47E1">
        <w:rPr>
          <w:i/>
          <w:iCs/>
          <w:lang w:val="nb-NO"/>
        </w:rPr>
        <w:t>Tamar</w:t>
      </w:r>
      <w:proofErr w:type="spellEnd"/>
      <w:r w:rsidRPr="008E47E1">
        <w:rPr>
          <w:i/>
          <w:iCs/>
          <w:lang w:val="nb-NO"/>
        </w:rPr>
        <w:t xml:space="preserve">, Peres fikk </w:t>
      </w:r>
      <w:proofErr w:type="spellStart"/>
      <w:r w:rsidRPr="008E47E1">
        <w:rPr>
          <w:i/>
          <w:iCs/>
          <w:lang w:val="nb-NO"/>
        </w:rPr>
        <w:t>Hesron</w:t>
      </w:r>
      <w:proofErr w:type="spellEnd"/>
      <w:r w:rsidRPr="008E47E1">
        <w:rPr>
          <w:i/>
          <w:iCs/>
          <w:lang w:val="nb-NO"/>
        </w:rPr>
        <w:t xml:space="preserve">, </w:t>
      </w:r>
      <w:proofErr w:type="spellStart"/>
      <w:r w:rsidRPr="008E47E1">
        <w:rPr>
          <w:i/>
          <w:iCs/>
          <w:lang w:val="nb-NO"/>
        </w:rPr>
        <w:t>Hesron</w:t>
      </w:r>
      <w:proofErr w:type="spellEnd"/>
      <w:r w:rsidRPr="008E47E1">
        <w:rPr>
          <w:i/>
          <w:iCs/>
          <w:lang w:val="nb-NO"/>
        </w:rPr>
        <w:t xml:space="preserve"> fikk Aram, 4 Aram fikk </w:t>
      </w:r>
      <w:proofErr w:type="spellStart"/>
      <w:r w:rsidRPr="008E47E1">
        <w:rPr>
          <w:i/>
          <w:iCs/>
          <w:lang w:val="nb-NO"/>
        </w:rPr>
        <w:t>Amminadab</w:t>
      </w:r>
      <w:proofErr w:type="spellEnd"/>
      <w:r w:rsidRPr="008E47E1">
        <w:rPr>
          <w:i/>
          <w:iCs/>
          <w:lang w:val="nb-NO"/>
        </w:rPr>
        <w:t xml:space="preserve">, </w:t>
      </w:r>
      <w:proofErr w:type="spellStart"/>
      <w:r w:rsidRPr="008E47E1">
        <w:rPr>
          <w:i/>
          <w:iCs/>
          <w:lang w:val="nb-NO"/>
        </w:rPr>
        <w:t>Amminadab</w:t>
      </w:r>
      <w:proofErr w:type="spellEnd"/>
      <w:r w:rsidRPr="008E47E1">
        <w:rPr>
          <w:i/>
          <w:iCs/>
          <w:lang w:val="nb-NO"/>
        </w:rPr>
        <w:t xml:space="preserve"> fikk </w:t>
      </w:r>
      <w:proofErr w:type="spellStart"/>
      <w:r w:rsidRPr="008E47E1">
        <w:rPr>
          <w:i/>
          <w:iCs/>
          <w:lang w:val="nb-NO"/>
        </w:rPr>
        <w:t>Nahsjon</w:t>
      </w:r>
      <w:proofErr w:type="spellEnd"/>
      <w:r w:rsidRPr="008E47E1">
        <w:rPr>
          <w:i/>
          <w:iCs/>
          <w:lang w:val="nb-NO"/>
        </w:rPr>
        <w:t xml:space="preserve">, </w:t>
      </w:r>
      <w:proofErr w:type="spellStart"/>
      <w:r w:rsidRPr="008E47E1">
        <w:rPr>
          <w:i/>
          <w:iCs/>
          <w:lang w:val="nb-NO"/>
        </w:rPr>
        <w:t>Nahsjon</w:t>
      </w:r>
      <w:proofErr w:type="spellEnd"/>
      <w:r w:rsidRPr="008E47E1">
        <w:rPr>
          <w:i/>
          <w:iCs/>
          <w:lang w:val="nb-NO"/>
        </w:rPr>
        <w:t xml:space="preserve"> fikk Salma, 5 Salma fikk sønnen Boas med </w:t>
      </w:r>
      <w:proofErr w:type="spellStart"/>
      <w:r w:rsidRPr="008E47E1">
        <w:rPr>
          <w:i/>
          <w:iCs/>
          <w:lang w:val="nb-NO"/>
        </w:rPr>
        <w:t>Rahab</w:t>
      </w:r>
      <w:proofErr w:type="spellEnd"/>
      <w:r w:rsidRPr="008E47E1">
        <w:rPr>
          <w:i/>
          <w:iCs/>
          <w:lang w:val="nb-NO"/>
        </w:rPr>
        <w:t xml:space="preserve">, Boas fikk sønnen </w:t>
      </w:r>
      <w:proofErr w:type="spellStart"/>
      <w:r w:rsidRPr="008E47E1">
        <w:rPr>
          <w:i/>
          <w:iCs/>
          <w:lang w:val="nb-NO"/>
        </w:rPr>
        <w:t>Obed</w:t>
      </w:r>
      <w:proofErr w:type="spellEnd"/>
      <w:r w:rsidRPr="008E47E1">
        <w:rPr>
          <w:i/>
          <w:iCs/>
          <w:lang w:val="nb-NO"/>
        </w:rPr>
        <w:t xml:space="preserve"> med Rut, </w:t>
      </w:r>
      <w:proofErr w:type="spellStart"/>
      <w:r w:rsidRPr="008E47E1">
        <w:rPr>
          <w:i/>
          <w:iCs/>
          <w:lang w:val="nb-NO"/>
        </w:rPr>
        <w:t>Obed</w:t>
      </w:r>
      <w:proofErr w:type="spellEnd"/>
      <w:r w:rsidRPr="008E47E1">
        <w:rPr>
          <w:i/>
          <w:iCs/>
          <w:lang w:val="nb-NO"/>
        </w:rPr>
        <w:t xml:space="preserve"> fikk </w:t>
      </w:r>
      <w:proofErr w:type="spellStart"/>
      <w:r w:rsidRPr="008E47E1">
        <w:rPr>
          <w:i/>
          <w:iCs/>
          <w:lang w:val="nb-NO"/>
        </w:rPr>
        <w:t>Isai</w:t>
      </w:r>
      <w:proofErr w:type="spellEnd"/>
      <w:r w:rsidRPr="008E47E1">
        <w:rPr>
          <w:i/>
          <w:iCs/>
          <w:lang w:val="nb-NO"/>
        </w:rPr>
        <w:t xml:space="preserve">, 6 og </w:t>
      </w:r>
      <w:proofErr w:type="spellStart"/>
      <w:r w:rsidRPr="008E47E1">
        <w:rPr>
          <w:i/>
          <w:iCs/>
          <w:lang w:val="nb-NO"/>
        </w:rPr>
        <w:t>Isai</w:t>
      </w:r>
      <w:proofErr w:type="spellEnd"/>
      <w:r w:rsidRPr="008E47E1">
        <w:rPr>
          <w:i/>
          <w:iCs/>
          <w:lang w:val="nb-NO"/>
        </w:rPr>
        <w:t xml:space="preserve"> ble far til kong David. David fikk sønnen Salomo med Urias kone, 7 Salomo fikk </w:t>
      </w:r>
      <w:proofErr w:type="spellStart"/>
      <w:r w:rsidRPr="008E47E1">
        <w:rPr>
          <w:i/>
          <w:iCs/>
          <w:lang w:val="nb-NO"/>
        </w:rPr>
        <w:t>Rehabeam</w:t>
      </w:r>
      <w:proofErr w:type="spellEnd"/>
      <w:r w:rsidRPr="008E47E1">
        <w:rPr>
          <w:i/>
          <w:iCs/>
          <w:lang w:val="nb-NO"/>
        </w:rPr>
        <w:t xml:space="preserve">, </w:t>
      </w:r>
      <w:proofErr w:type="spellStart"/>
      <w:r w:rsidRPr="008E47E1">
        <w:rPr>
          <w:i/>
          <w:iCs/>
          <w:lang w:val="nb-NO"/>
        </w:rPr>
        <w:t>Rehabeam</w:t>
      </w:r>
      <w:proofErr w:type="spellEnd"/>
      <w:r w:rsidRPr="008E47E1">
        <w:rPr>
          <w:i/>
          <w:iCs/>
          <w:lang w:val="nb-NO"/>
        </w:rPr>
        <w:t xml:space="preserve"> fikk </w:t>
      </w:r>
      <w:proofErr w:type="spellStart"/>
      <w:r w:rsidRPr="008E47E1">
        <w:rPr>
          <w:i/>
          <w:iCs/>
          <w:lang w:val="nb-NO"/>
        </w:rPr>
        <w:t>Abia</w:t>
      </w:r>
      <w:proofErr w:type="spellEnd"/>
      <w:r w:rsidRPr="008E47E1">
        <w:rPr>
          <w:i/>
          <w:iCs/>
          <w:lang w:val="nb-NO"/>
        </w:rPr>
        <w:t xml:space="preserve">, </w:t>
      </w:r>
      <w:proofErr w:type="spellStart"/>
      <w:r w:rsidRPr="008E47E1">
        <w:rPr>
          <w:i/>
          <w:iCs/>
          <w:lang w:val="nb-NO"/>
        </w:rPr>
        <w:t>Abia</w:t>
      </w:r>
      <w:proofErr w:type="spellEnd"/>
      <w:r w:rsidRPr="008E47E1">
        <w:rPr>
          <w:i/>
          <w:iCs/>
          <w:lang w:val="nb-NO"/>
        </w:rPr>
        <w:t xml:space="preserve"> fikk </w:t>
      </w:r>
      <w:proofErr w:type="spellStart"/>
      <w:r w:rsidRPr="008E47E1">
        <w:rPr>
          <w:i/>
          <w:iCs/>
          <w:lang w:val="nb-NO"/>
        </w:rPr>
        <w:t>Asa</w:t>
      </w:r>
      <w:proofErr w:type="spellEnd"/>
      <w:r w:rsidRPr="008E47E1">
        <w:rPr>
          <w:i/>
          <w:iCs/>
          <w:lang w:val="nb-NO"/>
        </w:rPr>
        <w:t xml:space="preserve">, 8 </w:t>
      </w:r>
      <w:proofErr w:type="spellStart"/>
      <w:r w:rsidRPr="008E47E1">
        <w:rPr>
          <w:i/>
          <w:iCs/>
          <w:lang w:val="nb-NO"/>
        </w:rPr>
        <w:t>Asa</w:t>
      </w:r>
      <w:proofErr w:type="spellEnd"/>
      <w:r w:rsidRPr="008E47E1">
        <w:rPr>
          <w:i/>
          <w:iCs/>
          <w:lang w:val="nb-NO"/>
        </w:rPr>
        <w:t xml:space="preserve"> fikk Josjafat, Josjafat fikk </w:t>
      </w:r>
      <w:proofErr w:type="spellStart"/>
      <w:r w:rsidRPr="008E47E1">
        <w:rPr>
          <w:i/>
          <w:iCs/>
          <w:lang w:val="nb-NO"/>
        </w:rPr>
        <w:t>Joram</w:t>
      </w:r>
      <w:proofErr w:type="spellEnd"/>
      <w:r w:rsidRPr="008E47E1">
        <w:rPr>
          <w:i/>
          <w:iCs/>
          <w:lang w:val="nb-NO"/>
        </w:rPr>
        <w:t xml:space="preserve">, </w:t>
      </w:r>
      <w:proofErr w:type="spellStart"/>
      <w:r w:rsidRPr="008E47E1">
        <w:rPr>
          <w:i/>
          <w:iCs/>
          <w:lang w:val="nb-NO"/>
        </w:rPr>
        <w:t>Joram</w:t>
      </w:r>
      <w:proofErr w:type="spellEnd"/>
      <w:r w:rsidRPr="008E47E1">
        <w:rPr>
          <w:i/>
          <w:iCs/>
          <w:lang w:val="nb-NO"/>
        </w:rPr>
        <w:t xml:space="preserve"> fikk </w:t>
      </w:r>
      <w:proofErr w:type="spellStart"/>
      <w:r w:rsidRPr="008E47E1">
        <w:rPr>
          <w:i/>
          <w:iCs/>
          <w:lang w:val="nb-NO"/>
        </w:rPr>
        <w:t>Ussia</w:t>
      </w:r>
      <w:proofErr w:type="spellEnd"/>
      <w:r w:rsidRPr="008E47E1">
        <w:rPr>
          <w:i/>
          <w:iCs/>
          <w:lang w:val="nb-NO"/>
        </w:rPr>
        <w:t xml:space="preserve">, 9 </w:t>
      </w:r>
      <w:proofErr w:type="spellStart"/>
      <w:r w:rsidRPr="008E47E1">
        <w:rPr>
          <w:i/>
          <w:iCs/>
          <w:lang w:val="nb-NO"/>
        </w:rPr>
        <w:t>Ussia</w:t>
      </w:r>
      <w:proofErr w:type="spellEnd"/>
      <w:r w:rsidRPr="008E47E1">
        <w:rPr>
          <w:i/>
          <w:iCs/>
          <w:lang w:val="nb-NO"/>
        </w:rPr>
        <w:t xml:space="preserve"> fikk </w:t>
      </w:r>
      <w:proofErr w:type="spellStart"/>
      <w:r w:rsidRPr="008E47E1">
        <w:rPr>
          <w:i/>
          <w:iCs/>
          <w:lang w:val="nb-NO"/>
        </w:rPr>
        <w:t>Jotam</w:t>
      </w:r>
      <w:proofErr w:type="spellEnd"/>
      <w:r w:rsidRPr="008E47E1">
        <w:rPr>
          <w:i/>
          <w:iCs/>
          <w:lang w:val="nb-NO"/>
        </w:rPr>
        <w:t xml:space="preserve">, </w:t>
      </w:r>
      <w:proofErr w:type="spellStart"/>
      <w:r w:rsidRPr="008E47E1">
        <w:rPr>
          <w:i/>
          <w:iCs/>
          <w:lang w:val="nb-NO"/>
        </w:rPr>
        <w:t>Jotam</w:t>
      </w:r>
      <w:proofErr w:type="spellEnd"/>
      <w:r w:rsidRPr="008E47E1">
        <w:rPr>
          <w:i/>
          <w:iCs/>
          <w:lang w:val="nb-NO"/>
        </w:rPr>
        <w:t xml:space="preserve"> fikk </w:t>
      </w:r>
      <w:proofErr w:type="spellStart"/>
      <w:r w:rsidRPr="008E47E1">
        <w:rPr>
          <w:i/>
          <w:iCs/>
          <w:lang w:val="nb-NO"/>
        </w:rPr>
        <w:t>Ahas</w:t>
      </w:r>
      <w:proofErr w:type="spellEnd"/>
      <w:r w:rsidRPr="008E47E1">
        <w:rPr>
          <w:i/>
          <w:iCs/>
          <w:lang w:val="nb-NO"/>
        </w:rPr>
        <w:t xml:space="preserve">, </w:t>
      </w:r>
      <w:proofErr w:type="spellStart"/>
      <w:r w:rsidRPr="008E47E1">
        <w:rPr>
          <w:i/>
          <w:iCs/>
          <w:lang w:val="nb-NO"/>
        </w:rPr>
        <w:t>Ahas</w:t>
      </w:r>
      <w:proofErr w:type="spellEnd"/>
      <w:r w:rsidRPr="008E47E1">
        <w:rPr>
          <w:i/>
          <w:iCs/>
          <w:lang w:val="nb-NO"/>
        </w:rPr>
        <w:t xml:space="preserve"> fikk </w:t>
      </w:r>
      <w:proofErr w:type="spellStart"/>
      <w:r w:rsidRPr="008E47E1">
        <w:rPr>
          <w:i/>
          <w:iCs/>
          <w:lang w:val="nb-NO"/>
        </w:rPr>
        <w:t>Hiskia</w:t>
      </w:r>
      <w:proofErr w:type="spellEnd"/>
      <w:r w:rsidRPr="008E47E1">
        <w:rPr>
          <w:i/>
          <w:iCs/>
          <w:lang w:val="nb-NO"/>
        </w:rPr>
        <w:t xml:space="preserve">, 10 </w:t>
      </w:r>
      <w:proofErr w:type="spellStart"/>
      <w:r w:rsidRPr="008E47E1">
        <w:rPr>
          <w:i/>
          <w:iCs/>
          <w:lang w:val="nb-NO"/>
        </w:rPr>
        <w:t>Hiskia</w:t>
      </w:r>
      <w:proofErr w:type="spellEnd"/>
      <w:r w:rsidRPr="008E47E1">
        <w:rPr>
          <w:i/>
          <w:iCs/>
          <w:lang w:val="nb-NO"/>
        </w:rPr>
        <w:t xml:space="preserve"> fikk Manasse, Manasse fikk Amon, Amon fikk Josjia, 11 og Josjia ble far til </w:t>
      </w:r>
      <w:proofErr w:type="spellStart"/>
      <w:r w:rsidRPr="008E47E1">
        <w:rPr>
          <w:i/>
          <w:iCs/>
          <w:lang w:val="nb-NO"/>
        </w:rPr>
        <w:t>Jojakin</w:t>
      </w:r>
      <w:proofErr w:type="spellEnd"/>
      <w:r w:rsidRPr="008E47E1">
        <w:rPr>
          <w:i/>
          <w:iCs/>
          <w:lang w:val="nb-NO"/>
        </w:rPr>
        <w:t xml:space="preserve"> og brødrene hans, på den tiden da folket ble bortført til Babylon. 12 Etter bortføringen til Babylon fikk </w:t>
      </w:r>
      <w:proofErr w:type="spellStart"/>
      <w:r w:rsidRPr="008E47E1">
        <w:rPr>
          <w:i/>
          <w:iCs/>
          <w:lang w:val="nb-NO"/>
        </w:rPr>
        <w:t>Jojakin</w:t>
      </w:r>
      <w:proofErr w:type="spellEnd"/>
      <w:r w:rsidRPr="008E47E1">
        <w:rPr>
          <w:i/>
          <w:iCs/>
          <w:lang w:val="nb-NO"/>
        </w:rPr>
        <w:t xml:space="preserve"> sønnen </w:t>
      </w:r>
      <w:proofErr w:type="spellStart"/>
      <w:r w:rsidRPr="008E47E1">
        <w:rPr>
          <w:i/>
          <w:iCs/>
          <w:lang w:val="nb-NO"/>
        </w:rPr>
        <w:t>Sjealtiel</w:t>
      </w:r>
      <w:proofErr w:type="spellEnd"/>
      <w:r w:rsidRPr="008E47E1">
        <w:rPr>
          <w:i/>
          <w:iCs/>
          <w:lang w:val="nb-NO"/>
        </w:rPr>
        <w:t xml:space="preserve">, </w:t>
      </w:r>
      <w:proofErr w:type="spellStart"/>
      <w:r w:rsidRPr="008E47E1">
        <w:rPr>
          <w:i/>
          <w:iCs/>
          <w:lang w:val="nb-NO"/>
        </w:rPr>
        <w:t>Sjealtiel</w:t>
      </w:r>
      <w:proofErr w:type="spellEnd"/>
      <w:r w:rsidRPr="008E47E1">
        <w:rPr>
          <w:i/>
          <w:iCs/>
          <w:lang w:val="nb-NO"/>
        </w:rPr>
        <w:t xml:space="preserve"> fikk </w:t>
      </w:r>
      <w:proofErr w:type="spellStart"/>
      <w:r w:rsidRPr="008E47E1">
        <w:rPr>
          <w:i/>
          <w:iCs/>
          <w:lang w:val="nb-NO"/>
        </w:rPr>
        <w:t>Serubabel</w:t>
      </w:r>
      <w:proofErr w:type="spellEnd"/>
      <w:r w:rsidRPr="008E47E1">
        <w:rPr>
          <w:i/>
          <w:iCs/>
          <w:lang w:val="nb-NO"/>
        </w:rPr>
        <w:t xml:space="preserve">, 13 </w:t>
      </w:r>
      <w:proofErr w:type="spellStart"/>
      <w:r w:rsidRPr="008E47E1">
        <w:rPr>
          <w:i/>
          <w:iCs/>
          <w:lang w:val="nb-NO"/>
        </w:rPr>
        <w:t>Serubabel</w:t>
      </w:r>
      <w:proofErr w:type="spellEnd"/>
      <w:r w:rsidRPr="008E47E1">
        <w:rPr>
          <w:i/>
          <w:iCs/>
          <w:lang w:val="nb-NO"/>
        </w:rPr>
        <w:t xml:space="preserve"> fikk </w:t>
      </w:r>
      <w:proofErr w:type="spellStart"/>
      <w:r w:rsidRPr="008E47E1">
        <w:rPr>
          <w:i/>
          <w:iCs/>
          <w:lang w:val="nb-NO"/>
        </w:rPr>
        <w:t>Abiud</w:t>
      </w:r>
      <w:proofErr w:type="spellEnd"/>
      <w:r w:rsidRPr="008E47E1">
        <w:rPr>
          <w:i/>
          <w:iCs/>
          <w:lang w:val="nb-NO"/>
        </w:rPr>
        <w:t xml:space="preserve">, </w:t>
      </w:r>
      <w:proofErr w:type="spellStart"/>
      <w:r w:rsidRPr="008E47E1">
        <w:rPr>
          <w:i/>
          <w:iCs/>
          <w:lang w:val="nb-NO"/>
        </w:rPr>
        <w:t>Abiud</w:t>
      </w:r>
      <w:proofErr w:type="spellEnd"/>
      <w:r w:rsidRPr="008E47E1">
        <w:rPr>
          <w:i/>
          <w:iCs/>
          <w:lang w:val="nb-NO"/>
        </w:rPr>
        <w:t xml:space="preserve"> fikk </w:t>
      </w:r>
      <w:proofErr w:type="spellStart"/>
      <w:r w:rsidRPr="008E47E1">
        <w:rPr>
          <w:i/>
          <w:iCs/>
          <w:lang w:val="nb-NO"/>
        </w:rPr>
        <w:t>Eljakim</w:t>
      </w:r>
      <w:proofErr w:type="spellEnd"/>
      <w:r w:rsidRPr="008E47E1">
        <w:rPr>
          <w:i/>
          <w:iCs/>
          <w:lang w:val="nb-NO"/>
        </w:rPr>
        <w:t xml:space="preserve">, </w:t>
      </w:r>
      <w:proofErr w:type="spellStart"/>
      <w:r w:rsidRPr="008E47E1">
        <w:rPr>
          <w:i/>
          <w:iCs/>
          <w:lang w:val="nb-NO"/>
        </w:rPr>
        <w:t>Eljakim</w:t>
      </w:r>
      <w:proofErr w:type="spellEnd"/>
      <w:r w:rsidRPr="008E47E1">
        <w:rPr>
          <w:i/>
          <w:iCs/>
          <w:lang w:val="nb-NO"/>
        </w:rPr>
        <w:t xml:space="preserve"> fikk </w:t>
      </w:r>
      <w:proofErr w:type="spellStart"/>
      <w:r w:rsidRPr="008E47E1">
        <w:rPr>
          <w:i/>
          <w:iCs/>
          <w:lang w:val="nb-NO"/>
        </w:rPr>
        <w:t>Asor</w:t>
      </w:r>
      <w:proofErr w:type="spellEnd"/>
      <w:r w:rsidRPr="008E47E1">
        <w:rPr>
          <w:i/>
          <w:iCs/>
          <w:lang w:val="nb-NO"/>
        </w:rPr>
        <w:t xml:space="preserve">, 14 </w:t>
      </w:r>
      <w:proofErr w:type="spellStart"/>
      <w:r w:rsidRPr="008E47E1">
        <w:rPr>
          <w:i/>
          <w:iCs/>
          <w:lang w:val="nb-NO"/>
        </w:rPr>
        <w:t>Asor</w:t>
      </w:r>
      <w:proofErr w:type="spellEnd"/>
      <w:r w:rsidRPr="008E47E1">
        <w:rPr>
          <w:i/>
          <w:iCs/>
          <w:lang w:val="nb-NO"/>
        </w:rPr>
        <w:t xml:space="preserve"> fikk Sadok, Sadok fikk </w:t>
      </w:r>
      <w:proofErr w:type="spellStart"/>
      <w:r w:rsidRPr="008E47E1">
        <w:rPr>
          <w:i/>
          <w:iCs/>
          <w:lang w:val="nb-NO"/>
        </w:rPr>
        <w:t>Akim</w:t>
      </w:r>
      <w:proofErr w:type="spellEnd"/>
      <w:r w:rsidRPr="008E47E1">
        <w:rPr>
          <w:i/>
          <w:iCs/>
          <w:lang w:val="nb-NO"/>
        </w:rPr>
        <w:t xml:space="preserve">, </w:t>
      </w:r>
      <w:proofErr w:type="spellStart"/>
      <w:r w:rsidRPr="008E47E1">
        <w:rPr>
          <w:i/>
          <w:iCs/>
          <w:lang w:val="nb-NO"/>
        </w:rPr>
        <w:t>Akim</w:t>
      </w:r>
      <w:proofErr w:type="spellEnd"/>
      <w:r w:rsidRPr="008E47E1">
        <w:rPr>
          <w:i/>
          <w:iCs/>
          <w:lang w:val="nb-NO"/>
        </w:rPr>
        <w:t xml:space="preserve"> fikk </w:t>
      </w:r>
      <w:proofErr w:type="spellStart"/>
      <w:r w:rsidRPr="008E47E1">
        <w:rPr>
          <w:i/>
          <w:iCs/>
          <w:lang w:val="nb-NO"/>
        </w:rPr>
        <w:t>Eliud</w:t>
      </w:r>
      <w:proofErr w:type="spellEnd"/>
      <w:r w:rsidRPr="008E47E1">
        <w:rPr>
          <w:i/>
          <w:iCs/>
          <w:lang w:val="nb-NO"/>
        </w:rPr>
        <w:t xml:space="preserve">, 15 </w:t>
      </w:r>
      <w:proofErr w:type="spellStart"/>
      <w:r w:rsidRPr="008E47E1">
        <w:rPr>
          <w:i/>
          <w:iCs/>
          <w:lang w:val="nb-NO"/>
        </w:rPr>
        <w:t>Eliud</w:t>
      </w:r>
      <w:proofErr w:type="spellEnd"/>
      <w:r w:rsidRPr="008E47E1">
        <w:rPr>
          <w:i/>
          <w:iCs/>
          <w:lang w:val="nb-NO"/>
        </w:rPr>
        <w:t xml:space="preserve"> fikk </w:t>
      </w:r>
      <w:proofErr w:type="spellStart"/>
      <w:r w:rsidRPr="008E47E1">
        <w:rPr>
          <w:i/>
          <w:iCs/>
          <w:lang w:val="nb-NO"/>
        </w:rPr>
        <w:t>Eleasar</w:t>
      </w:r>
      <w:proofErr w:type="spellEnd"/>
      <w:r w:rsidRPr="008E47E1">
        <w:rPr>
          <w:i/>
          <w:iCs/>
          <w:lang w:val="nb-NO"/>
        </w:rPr>
        <w:t xml:space="preserve">, </w:t>
      </w:r>
      <w:proofErr w:type="spellStart"/>
      <w:r w:rsidRPr="008E47E1">
        <w:rPr>
          <w:i/>
          <w:iCs/>
          <w:lang w:val="nb-NO"/>
        </w:rPr>
        <w:t>Eleasar</w:t>
      </w:r>
      <w:proofErr w:type="spellEnd"/>
      <w:r w:rsidRPr="008E47E1">
        <w:rPr>
          <w:i/>
          <w:iCs/>
          <w:lang w:val="nb-NO"/>
        </w:rPr>
        <w:t xml:space="preserve"> fikk </w:t>
      </w:r>
      <w:proofErr w:type="spellStart"/>
      <w:r w:rsidRPr="008E47E1">
        <w:rPr>
          <w:i/>
          <w:iCs/>
          <w:lang w:val="nb-NO"/>
        </w:rPr>
        <w:t>Mattan</w:t>
      </w:r>
      <w:proofErr w:type="spellEnd"/>
      <w:r w:rsidRPr="008E47E1">
        <w:rPr>
          <w:i/>
          <w:iCs/>
          <w:lang w:val="nb-NO"/>
        </w:rPr>
        <w:t xml:space="preserve">, </w:t>
      </w:r>
      <w:proofErr w:type="spellStart"/>
      <w:r w:rsidRPr="008E47E1">
        <w:rPr>
          <w:i/>
          <w:iCs/>
          <w:lang w:val="nb-NO"/>
        </w:rPr>
        <w:t>Mattan</w:t>
      </w:r>
      <w:proofErr w:type="spellEnd"/>
      <w:r w:rsidRPr="008E47E1">
        <w:rPr>
          <w:i/>
          <w:iCs/>
          <w:lang w:val="nb-NO"/>
        </w:rPr>
        <w:t xml:space="preserve"> fikk Jakob, 16 og Jakob ble far til Josef, Marias mann. Av henne ble Jesus født, han som kalles Kristus. 17 Altså er det i alt fjorten slektsledd fra Abraham til David, fjorten ledd fra David til bortføringen til Babylon og fjorten ledd fra bortføringen til Babylon og fram til Kristus."</w:t>
      </w:r>
    </w:p>
    <w:p w14:paraId="37BEB968" w14:textId="77777777" w:rsidR="00C537A6" w:rsidRPr="00C537A6" w:rsidRDefault="00C537A6" w:rsidP="00C537A6">
      <w:pPr>
        <w:rPr>
          <w:lang w:val="nb-NO"/>
        </w:rPr>
      </w:pPr>
      <w:r w:rsidRPr="00C537A6">
        <w:rPr>
          <w:lang w:val="nb-NO"/>
        </w:rPr>
        <w:t xml:space="preserve"> </w:t>
      </w:r>
    </w:p>
    <w:p w14:paraId="55C271F8" w14:textId="5AE70CA1" w:rsidR="00C537A6" w:rsidRPr="00C537A6" w:rsidRDefault="00C537A6" w:rsidP="00C537A6">
      <w:pPr>
        <w:rPr>
          <w:lang w:val="nb-NO"/>
        </w:rPr>
      </w:pPr>
      <w:r w:rsidRPr="00C537A6">
        <w:rPr>
          <w:lang w:val="nb-NO"/>
        </w:rPr>
        <w:t xml:space="preserve">14 + 14 + 14 generasjoner. 14 </w:t>
      </w:r>
      <w:r w:rsidR="008E47E1" w:rsidRPr="008E47E1">
        <w:rPr>
          <w:lang w:val="nb-NO"/>
        </w:rPr>
        <w:sym w:font="Wingdings" w:char="F0E0"/>
      </w:r>
      <w:r w:rsidRPr="00C537A6">
        <w:rPr>
          <w:lang w:val="nb-NO"/>
        </w:rPr>
        <w:t xml:space="preserve"> David</w:t>
      </w:r>
    </w:p>
    <w:p w14:paraId="1F9B0A7E" w14:textId="696DBC23" w:rsidR="00C537A6" w:rsidRPr="00C537A6" w:rsidRDefault="00C537A6" w:rsidP="00C537A6">
      <w:pPr>
        <w:rPr>
          <w:lang w:val="nb-NO"/>
        </w:rPr>
      </w:pPr>
      <w:r w:rsidRPr="00C537A6">
        <w:rPr>
          <w:lang w:val="nb-NO"/>
        </w:rPr>
        <w:t>5 damer (uvanlig), forbundet mer eller mindre med skandale:</w:t>
      </w:r>
    </w:p>
    <w:p w14:paraId="19EE3D9F" w14:textId="6BBB1E48" w:rsidR="00C537A6" w:rsidRPr="00F2109E" w:rsidRDefault="00C537A6" w:rsidP="00F2109E">
      <w:pPr>
        <w:pStyle w:val="ListParagraph"/>
        <w:numPr>
          <w:ilvl w:val="0"/>
          <w:numId w:val="3"/>
        </w:numPr>
        <w:rPr>
          <w:lang w:val="nb-NO"/>
        </w:rPr>
      </w:pPr>
      <w:proofErr w:type="spellStart"/>
      <w:r w:rsidRPr="00F2109E">
        <w:rPr>
          <w:lang w:val="nb-NO"/>
        </w:rPr>
        <w:t>Tamar</w:t>
      </w:r>
      <w:proofErr w:type="spellEnd"/>
      <w:r w:rsidRPr="00F2109E">
        <w:rPr>
          <w:lang w:val="nb-NO"/>
        </w:rPr>
        <w:t xml:space="preserve"> </w:t>
      </w:r>
      <w:r w:rsidR="008E47E1" w:rsidRPr="008E47E1">
        <w:rPr>
          <w:lang w:val="nb-NO"/>
        </w:rPr>
        <w:sym w:font="Wingdings" w:char="F0E0"/>
      </w:r>
      <w:r w:rsidRPr="00F2109E">
        <w:rPr>
          <w:lang w:val="nb-NO"/>
        </w:rPr>
        <w:t xml:space="preserve"> Juda (1. Mos 38)</w:t>
      </w:r>
    </w:p>
    <w:p w14:paraId="63BEB8ED" w14:textId="156186E7" w:rsidR="00C537A6" w:rsidRPr="00F2109E" w:rsidRDefault="00C537A6" w:rsidP="00F2109E">
      <w:pPr>
        <w:pStyle w:val="ListParagraph"/>
        <w:numPr>
          <w:ilvl w:val="0"/>
          <w:numId w:val="3"/>
        </w:numPr>
        <w:rPr>
          <w:lang w:val="nb-NO"/>
        </w:rPr>
      </w:pPr>
      <w:r w:rsidRPr="00F2109E">
        <w:rPr>
          <w:lang w:val="nb-NO"/>
        </w:rPr>
        <w:t xml:space="preserve">“Urias kone” </w:t>
      </w:r>
      <w:r w:rsidR="008E47E1" w:rsidRPr="008E47E1">
        <w:rPr>
          <w:lang w:val="nb-NO"/>
        </w:rPr>
        <w:sym w:font="Wingdings" w:char="F0E0"/>
      </w:r>
      <w:r w:rsidRPr="00F2109E">
        <w:rPr>
          <w:lang w:val="nb-NO"/>
        </w:rPr>
        <w:t xml:space="preserve"> Davids store synd</w:t>
      </w:r>
    </w:p>
    <w:p w14:paraId="26C956D5" w14:textId="454E31CD" w:rsidR="00C537A6" w:rsidRPr="00F2109E" w:rsidRDefault="00C537A6" w:rsidP="00F2109E">
      <w:pPr>
        <w:pStyle w:val="ListParagraph"/>
        <w:numPr>
          <w:ilvl w:val="0"/>
          <w:numId w:val="3"/>
        </w:numPr>
        <w:rPr>
          <w:lang w:val="nb-NO"/>
        </w:rPr>
      </w:pPr>
      <w:r w:rsidRPr="00F2109E">
        <w:rPr>
          <w:lang w:val="nb-NO"/>
        </w:rPr>
        <w:t xml:space="preserve">Rut, </w:t>
      </w:r>
      <w:proofErr w:type="spellStart"/>
      <w:r w:rsidRPr="00F2109E">
        <w:rPr>
          <w:lang w:val="nb-NO"/>
        </w:rPr>
        <w:t>Rahab</w:t>
      </w:r>
      <w:proofErr w:type="spellEnd"/>
      <w:r w:rsidRPr="00F2109E">
        <w:rPr>
          <w:lang w:val="nb-NO"/>
        </w:rPr>
        <w:t xml:space="preserve"> </w:t>
      </w:r>
      <w:r w:rsidR="008E47E1" w:rsidRPr="008E47E1">
        <w:rPr>
          <w:lang w:val="nb-NO"/>
        </w:rPr>
        <w:sym w:font="Wingdings" w:char="F0E0"/>
      </w:r>
      <w:r w:rsidRPr="00F2109E">
        <w:rPr>
          <w:lang w:val="nb-NO"/>
        </w:rPr>
        <w:t xml:space="preserve"> hedninger</w:t>
      </w:r>
    </w:p>
    <w:p w14:paraId="1514F117" w14:textId="176BD8BC" w:rsidR="00C537A6" w:rsidRPr="00F2109E" w:rsidRDefault="00C537A6" w:rsidP="00F2109E">
      <w:pPr>
        <w:pStyle w:val="ListParagraph"/>
        <w:numPr>
          <w:ilvl w:val="0"/>
          <w:numId w:val="3"/>
        </w:numPr>
        <w:rPr>
          <w:lang w:val="nb-NO"/>
        </w:rPr>
      </w:pPr>
      <w:r w:rsidRPr="00F2109E">
        <w:rPr>
          <w:lang w:val="nb-NO"/>
        </w:rPr>
        <w:lastRenderedPageBreak/>
        <w:t>Maria: utenfor ekteskap</w:t>
      </w:r>
    </w:p>
    <w:p w14:paraId="5F71AC50" w14:textId="1F6675AC" w:rsidR="00C537A6" w:rsidRPr="00C537A6" w:rsidRDefault="00C537A6" w:rsidP="00C537A6">
      <w:pPr>
        <w:rPr>
          <w:lang w:val="nb-NO"/>
        </w:rPr>
      </w:pPr>
      <w:r w:rsidRPr="00C537A6">
        <w:rPr>
          <w:lang w:val="nb-NO"/>
        </w:rPr>
        <w:t>Jesus kom for både menn og kvinner, syndere og rettferdige, jøder og hedninger.</w:t>
      </w:r>
    </w:p>
    <w:p w14:paraId="26EC524E" w14:textId="77777777" w:rsidR="00C537A6" w:rsidRPr="00C537A6" w:rsidRDefault="00C537A6" w:rsidP="00C537A6">
      <w:pPr>
        <w:rPr>
          <w:lang w:val="nb-NO"/>
        </w:rPr>
      </w:pPr>
      <w:r w:rsidRPr="00C537A6">
        <w:rPr>
          <w:lang w:val="nb-NO"/>
        </w:rPr>
        <w:t xml:space="preserve"> </w:t>
      </w:r>
    </w:p>
    <w:p w14:paraId="531E3AA0" w14:textId="77777777" w:rsidR="00C537A6" w:rsidRPr="00C537A6" w:rsidRDefault="00C537A6" w:rsidP="00F2109E">
      <w:pPr>
        <w:pStyle w:val="Heading2"/>
        <w:rPr>
          <w:lang w:val="nb-NO"/>
        </w:rPr>
      </w:pPr>
      <w:bookmarkStart w:id="8" w:name="_Toc125311305"/>
      <w:r w:rsidRPr="00C537A6">
        <w:rPr>
          <w:lang w:val="nb-NO"/>
        </w:rPr>
        <w:t>1:21-23</w:t>
      </w:r>
      <w:bookmarkEnd w:id="8"/>
    </w:p>
    <w:p w14:paraId="499FCF91" w14:textId="38BD0500" w:rsidR="00C537A6" w:rsidRPr="0092227B" w:rsidRDefault="00C537A6" w:rsidP="00C537A6">
      <w:pPr>
        <w:rPr>
          <w:i/>
          <w:iCs/>
          <w:lang w:val="nb-NO"/>
        </w:rPr>
      </w:pPr>
      <w:r w:rsidRPr="00C537A6">
        <w:rPr>
          <w:lang w:val="nb-NO"/>
        </w:rPr>
        <w:t xml:space="preserve">“Jesus” betyr </w:t>
      </w:r>
      <w:r w:rsidRPr="0092227B">
        <w:rPr>
          <w:i/>
          <w:iCs/>
          <w:lang w:val="nb-NO"/>
        </w:rPr>
        <w:t>“Jahve frelser”</w:t>
      </w:r>
      <w:r w:rsidRPr="00C537A6">
        <w:rPr>
          <w:lang w:val="nb-NO"/>
        </w:rPr>
        <w:t xml:space="preserve">. Likevel er det Jesus som </w:t>
      </w:r>
      <w:r w:rsidRPr="0092227B">
        <w:rPr>
          <w:i/>
          <w:iCs/>
          <w:lang w:val="nb-NO"/>
        </w:rPr>
        <w:t>“skal frelse sitt folk”</w:t>
      </w:r>
    </w:p>
    <w:p w14:paraId="12EADBF9" w14:textId="4DC690E7" w:rsidR="00C537A6" w:rsidRPr="00C537A6" w:rsidRDefault="0092227B" w:rsidP="00C537A6">
      <w:pPr>
        <w:rPr>
          <w:lang w:val="nb-NO"/>
        </w:rPr>
      </w:pPr>
      <w:r w:rsidRPr="0092227B">
        <w:rPr>
          <w:rFonts w:ascii="Segoe UI Symbol" w:hAnsi="Segoe UI Symbol" w:cs="Segoe UI Symbol"/>
          <w:lang w:val="nb-NO"/>
        </w:rPr>
        <w:sym w:font="Wingdings" w:char="F0E0"/>
      </w:r>
      <w:r w:rsidR="00C537A6" w:rsidRPr="00C537A6">
        <w:rPr>
          <w:lang w:val="nb-NO"/>
        </w:rPr>
        <w:t xml:space="preserve"> Jesus er Jahve inkarnert</w:t>
      </w:r>
    </w:p>
    <w:p w14:paraId="5705A151" w14:textId="4675AFB6" w:rsidR="00C537A6" w:rsidRPr="00C537A6" w:rsidRDefault="00C537A6" w:rsidP="00C537A6">
      <w:pPr>
        <w:rPr>
          <w:lang w:val="nb-NO"/>
        </w:rPr>
      </w:pPr>
      <w:r w:rsidRPr="00C537A6">
        <w:rPr>
          <w:lang w:val="nb-NO"/>
        </w:rPr>
        <w:t>Immanuel fra Jes 7:14 (eg. kap. 7-11)</w:t>
      </w:r>
    </w:p>
    <w:p w14:paraId="0E0A93AB" w14:textId="2BE2A35F" w:rsidR="00C537A6" w:rsidRPr="00F2109E" w:rsidRDefault="00C537A6" w:rsidP="00F2109E">
      <w:pPr>
        <w:pStyle w:val="ListParagraph"/>
        <w:numPr>
          <w:ilvl w:val="0"/>
          <w:numId w:val="4"/>
        </w:numPr>
        <w:rPr>
          <w:lang w:val="nb-NO"/>
        </w:rPr>
      </w:pPr>
      <w:r w:rsidRPr="00F2109E">
        <w:rPr>
          <w:lang w:val="nb-NO"/>
        </w:rPr>
        <w:t>Ingen forventet en guddommelig Messias.</w:t>
      </w:r>
    </w:p>
    <w:p w14:paraId="46CFC889" w14:textId="30A24D94" w:rsidR="00C537A6" w:rsidRPr="00F2109E" w:rsidRDefault="00C537A6" w:rsidP="00F2109E">
      <w:pPr>
        <w:pStyle w:val="ListParagraph"/>
        <w:numPr>
          <w:ilvl w:val="0"/>
          <w:numId w:val="4"/>
        </w:numPr>
        <w:rPr>
          <w:lang w:val="nb-NO"/>
        </w:rPr>
      </w:pPr>
      <w:r w:rsidRPr="00F2109E">
        <w:rPr>
          <w:lang w:val="nb-NO"/>
        </w:rPr>
        <w:t>Matteus knytter den guddommelige Immanuel til Messias</w:t>
      </w:r>
    </w:p>
    <w:p w14:paraId="2C4CF933" w14:textId="77777777" w:rsidR="00C537A6" w:rsidRPr="00C537A6" w:rsidRDefault="00C537A6" w:rsidP="00C537A6">
      <w:pPr>
        <w:rPr>
          <w:lang w:val="nb-NO"/>
        </w:rPr>
      </w:pPr>
      <w:r w:rsidRPr="00C537A6">
        <w:rPr>
          <w:lang w:val="nb-NO"/>
        </w:rPr>
        <w:t xml:space="preserve"> </w:t>
      </w:r>
    </w:p>
    <w:p w14:paraId="2000F3AB" w14:textId="77777777" w:rsidR="00C537A6" w:rsidRPr="00C537A6" w:rsidRDefault="00C537A6" w:rsidP="00F2109E">
      <w:pPr>
        <w:pStyle w:val="Heading2"/>
        <w:rPr>
          <w:lang w:val="nb-NO"/>
        </w:rPr>
      </w:pPr>
      <w:bookmarkStart w:id="9" w:name="_Toc125311306"/>
      <w:r w:rsidRPr="00C537A6">
        <w:rPr>
          <w:lang w:val="nb-NO"/>
        </w:rPr>
        <w:t>Vismennene fra Østen (2:1-12)</w:t>
      </w:r>
      <w:bookmarkEnd w:id="9"/>
    </w:p>
    <w:p w14:paraId="4C7BAF3E" w14:textId="5D86E6FA" w:rsidR="00C537A6" w:rsidRPr="00C537A6" w:rsidRDefault="00C537A6" w:rsidP="00C537A6">
      <w:pPr>
        <w:rPr>
          <w:lang w:val="nb-NO"/>
        </w:rPr>
      </w:pPr>
      <w:r w:rsidRPr="00C537A6">
        <w:rPr>
          <w:lang w:val="nb-NO"/>
        </w:rPr>
        <w:t>Begynnelsen på oppfyllelsen av Jes 60</w:t>
      </w:r>
    </w:p>
    <w:p w14:paraId="28492DEB" w14:textId="5E1B33D0" w:rsidR="00C537A6" w:rsidRPr="00C537A6" w:rsidRDefault="00B01898" w:rsidP="00C537A6">
      <w:pPr>
        <w:rPr>
          <w:lang w:val="nb-NO"/>
        </w:rPr>
      </w:pPr>
      <w:r w:rsidRPr="00B01898">
        <w:rPr>
          <w:i/>
          <w:iCs/>
          <w:lang w:val="nb-NO"/>
        </w:rPr>
        <w:t>"Da de så stjernen, ble de fylt av jublende glede."</w:t>
      </w:r>
      <w:r>
        <w:rPr>
          <w:lang w:val="nb-NO"/>
        </w:rPr>
        <w:t xml:space="preserve"> </w:t>
      </w:r>
      <w:r w:rsidR="00C537A6" w:rsidRPr="00C537A6">
        <w:rPr>
          <w:lang w:val="nb-NO"/>
        </w:rPr>
        <w:t xml:space="preserve">Matt 2:10 </w:t>
      </w:r>
      <w:r w:rsidR="008E47E1" w:rsidRPr="008E47E1">
        <w:rPr>
          <w:lang w:val="nb-NO"/>
        </w:rPr>
        <w:sym w:font="Wingdings" w:char="F0E0"/>
      </w:r>
      <w:r w:rsidR="00C537A6" w:rsidRPr="00C537A6">
        <w:rPr>
          <w:lang w:val="nb-NO"/>
        </w:rPr>
        <w:t xml:space="preserve"> </w:t>
      </w:r>
      <w:r w:rsidRPr="00B01898">
        <w:rPr>
          <w:i/>
          <w:iCs/>
          <w:lang w:val="nb-NO"/>
        </w:rPr>
        <w:t>"</w:t>
      </w:r>
      <w:r w:rsidR="0079422D" w:rsidRPr="0079422D">
        <w:rPr>
          <w:lang w:val="nb-NO"/>
        </w:rPr>
        <w:t xml:space="preserve"> </w:t>
      </w:r>
      <w:r w:rsidR="0079422D" w:rsidRPr="0079422D">
        <w:rPr>
          <w:i/>
          <w:iCs/>
          <w:lang w:val="nb-NO"/>
        </w:rPr>
        <w:t>Da skal du se det og stråle, hjertet skal skjelve og svulme.</w:t>
      </w:r>
      <w:r w:rsidRPr="00B01898">
        <w:rPr>
          <w:i/>
          <w:iCs/>
          <w:lang w:val="nb-NO"/>
        </w:rPr>
        <w:t>"</w:t>
      </w:r>
      <w:r>
        <w:rPr>
          <w:lang w:val="nb-NO"/>
        </w:rPr>
        <w:t xml:space="preserve"> </w:t>
      </w:r>
      <w:r w:rsidR="00C537A6" w:rsidRPr="00C537A6">
        <w:rPr>
          <w:lang w:val="nb-NO"/>
        </w:rPr>
        <w:t>Jes 60:5a</w:t>
      </w:r>
    </w:p>
    <w:p w14:paraId="55D02D0B" w14:textId="18D9FEF8" w:rsidR="00C537A6" w:rsidRPr="00C537A6" w:rsidRDefault="00C537A6" w:rsidP="00C537A6">
      <w:pPr>
        <w:rPr>
          <w:lang w:val="nb-NO"/>
        </w:rPr>
      </w:pPr>
      <w:r w:rsidRPr="00C537A6">
        <w:rPr>
          <w:lang w:val="nb-NO"/>
        </w:rPr>
        <w:t>Jes 60:6 nevner gull og røkelse.</w:t>
      </w:r>
    </w:p>
    <w:p w14:paraId="414A5F35" w14:textId="5A29CE7C" w:rsidR="00C537A6" w:rsidRPr="00C537A6" w:rsidRDefault="00C537A6" w:rsidP="00C537A6">
      <w:pPr>
        <w:rPr>
          <w:lang w:val="nb-NO"/>
        </w:rPr>
      </w:pPr>
      <w:r w:rsidRPr="00C537A6">
        <w:rPr>
          <w:lang w:val="nb-NO"/>
        </w:rPr>
        <w:t xml:space="preserve">Gull </w:t>
      </w:r>
      <w:r w:rsidR="008E47E1" w:rsidRPr="008E47E1">
        <w:rPr>
          <w:lang w:val="nb-NO"/>
        </w:rPr>
        <w:sym w:font="Wingdings" w:char="F0E0"/>
      </w:r>
      <w:r w:rsidRPr="00C537A6">
        <w:rPr>
          <w:lang w:val="nb-NO"/>
        </w:rPr>
        <w:t xml:space="preserve"> Jesus er konge</w:t>
      </w:r>
    </w:p>
    <w:p w14:paraId="124DD728" w14:textId="7B775762" w:rsidR="00C537A6" w:rsidRPr="00C537A6" w:rsidRDefault="00C537A6" w:rsidP="00C537A6">
      <w:pPr>
        <w:rPr>
          <w:lang w:val="nb-NO"/>
        </w:rPr>
      </w:pPr>
      <w:r w:rsidRPr="00C537A6">
        <w:rPr>
          <w:lang w:val="nb-NO"/>
        </w:rPr>
        <w:t xml:space="preserve">Røkelse </w:t>
      </w:r>
      <w:r w:rsidR="008E47E1" w:rsidRPr="008E47E1">
        <w:rPr>
          <w:lang w:val="nb-NO"/>
        </w:rPr>
        <w:sym w:font="Wingdings" w:char="F0E0"/>
      </w:r>
      <w:r w:rsidRPr="00C537A6">
        <w:rPr>
          <w:lang w:val="nb-NO"/>
        </w:rPr>
        <w:t xml:space="preserve"> Jesus er prest</w:t>
      </w:r>
    </w:p>
    <w:p w14:paraId="76815E61" w14:textId="01C15997" w:rsidR="00C537A6" w:rsidRPr="00C537A6" w:rsidRDefault="00C537A6" w:rsidP="00C537A6">
      <w:pPr>
        <w:rPr>
          <w:lang w:val="nb-NO"/>
        </w:rPr>
      </w:pPr>
      <w:r w:rsidRPr="00C537A6">
        <w:rPr>
          <w:lang w:val="nb-NO"/>
        </w:rPr>
        <w:t xml:space="preserve">Myrra </w:t>
      </w:r>
      <w:r w:rsidR="008E47E1" w:rsidRPr="008E47E1">
        <w:rPr>
          <w:lang w:val="nb-NO"/>
        </w:rPr>
        <w:sym w:font="Wingdings" w:char="F0E0"/>
      </w:r>
      <w:r w:rsidRPr="00C537A6">
        <w:rPr>
          <w:lang w:val="nb-NO"/>
        </w:rPr>
        <w:t xml:space="preserve"> korset? (bedøvelse + salving av døde)</w:t>
      </w:r>
    </w:p>
    <w:p w14:paraId="3936E1C4" w14:textId="6551326D" w:rsidR="00C537A6" w:rsidRPr="00C537A6" w:rsidRDefault="00C537A6" w:rsidP="00C537A6">
      <w:pPr>
        <w:rPr>
          <w:lang w:val="nb-NO"/>
        </w:rPr>
      </w:pPr>
      <w:r w:rsidRPr="00C537A6">
        <w:rPr>
          <w:lang w:val="nb-NO"/>
        </w:rPr>
        <w:t>Folkeslagene begynte å komme så fort han var født.</w:t>
      </w:r>
    </w:p>
    <w:p w14:paraId="22C2A309" w14:textId="77777777" w:rsidR="005108F6" w:rsidRDefault="005108F6" w:rsidP="005108F6">
      <w:pPr>
        <w:rPr>
          <w:b/>
          <w:bCs/>
          <w:lang w:val="nb-NO"/>
        </w:rPr>
      </w:pPr>
    </w:p>
    <w:p w14:paraId="4B15FA17" w14:textId="66173113" w:rsidR="00C537A6" w:rsidRPr="005108F6" w:rsidRDefault="00C537A6" w:rsidP="005108F6">
      <w:pPr>
        <w:rPr>
          <w:b/>
          <w:bCs/>
          <w:lang w:val="nb-NO"/>
        </w:rPr>
      </w:pPr>
      <w:r w:rsidRPr="005108F6">
        <w:rPr>
          <w:b/>
          <w:bCs/>
          <w:lang w:val="nb-NO"/>
        </w:rPr>
        <w:t xml:space="preserve">Fun </w:t>
      </w:r>
      <w:proofErr w:type="spellStart"/>
      <w:r w:rsidRPr="005108F6">
        <w:rPr>
          <w:b/>
          <w:bCs/>
          <w:lang w:val="nb-NO"/>
        </w:rPr>
        <w:t>facts</w:t>
      </w:r>
      <w:proofErr w:type="spellEnd"/>
      <w:r w:rsidRPr="005108F6">
        <w:rPr>
          <w:b/>
          <w:bCs/>
          <w:lang w:val="nb-NO"/>
        </w:rPr>
        <w:t>:</w:t>
      </w:r>
    </w:p>
    <w:p w14:paraId="25282C82" w14:textId="7708754F" w:rsidR="00C537A6" w:rsidRPr="00C537A6" w:rsidRDefault="00C537A6" w:rsidP="00C537A6">
      <w:pPr>
        <w:rPr>
          <w:lang w:val="nb-NO"/>
        </w:rPr>
      </w:pPr>
      <w:r w:rsidRPr="00C537A6">
        <w:rPr>
          <w:lang w:val="nb-NO"/>
        </w:rPr>
        <w:t>Senere i et hus, ikke i stallen (2:11, 16)</w:t>
      </w:r>
    </w:p>
    <w:p w14:paraId="11403D23" w14:textId="1A893F41" w:rsidR="00C537A6" w:rsidRPr="00C537A6" w:rsidRDefault="00C537A6" w:rsidP="00C537A6">
      <w:pPr>
        <w:rPr>
          <w:lang w:val="nb-NO"/>
        </w:rPr>
      </w:pPr>
      <w:r w:rsidRPr="00C537A6">
        <w:rPr>
          <w:lang w:val="nb-NO"/>
        </w:rPr>
        <w:t>Det står ikke at de var tre</w:t>
      </w:r>
    </w:p>
    <w:p w14:paraId="68762D3F" w14:textId="1E4C554A" w:rsidR="00C537A6" w:rsidRPr="00C537A6" w:rsidRDefault="00C537A6" w:rsidP="00C537A6">
      <w:pPr>
        <w:rPr>
          <w:lang w:val="nb-NO"/>
        </w:rPr>
      </w:pPr>
      <w:r w:rsidRPr="00C537A6">
        <w:rPr>
          <w:lang w:val="nb-NO"/>
        </w:rPr>
        <w:t>Det står ikke at de var konger (er dette fra Jes 60:3?)</w:t>
      </w:r>
    </w:p>
    <w:p w14:paraId="18B2B94F" w14:textId="77777777" w:rsidR="00C537A6" w:rsidRPr="00C537A6" w:rsidRDefault="00C537A6" w:rsidP="00C537A6">
      <w:pPr>
        <w:rPr>
          <w:lang w:val="nb-NO"/>
        </w:rPr>
      </w:pPr>
      <w:r w:rsidRPr="00C537A6">
        <w:rPr>
          <w:lang w:val="nb-NO"/>
        </w:rPr>
        <w:t xml:space="preserve"> </w:t>
      </w:r>
    </w:p>
    <w:p w14:paraId="1B7BC300" w14:textId="77777777" w:rsidR="00C537A6" w:rsidRPr="00C537A6" w:rsidRDefault="00C537A6" w:rsidP="00F2109E">
      <w:pPr>
        <w:pStyle w:val="Heading2"/>
        <w:rPr>
          <w:lang w:val="nb-NO"/>
        </w:rPr>
      </w:pPr>
      <w:bookmarkStart w:id="10" w:name="_Toc125311307"/>
      <w:r w:rsidRPr="00C537A6">
        <w:rPr>
          <w:lang w:val="nb-NO"/>
        </w:rPr>
        <w:lastRenderedPageBreak/>
        <w:t>“Rama-skriket” i 2:18</w:t>
      </w:r>
      <w:bookmarkEnd w:id="10"/>
    </w:p>
    <w:p w14:paraId="0AB5322E" w14:textId="7170C5F5" w:rsidR="00C537A6" w:rsidRPr="00C537A6" w:rsidRDefault="00C537A6" w:rsidP="00C537A6">
      <w:pPr>
        <w:rPr>
          <w:lang w:val="nb-NO"/>
        </w:rPr>
      </w:pPr>
      <w:r w:rsidRPr="00C537A6">
        <w:rPr>
          <w:lang w:val="nb-NO"/>
        </w:rPr>
        <w:t xml:space="preserve">Fra </w:t>
      </w:r>
      <w:proofErr w:type="spellStart"/>
      <w:r w:rsidRPr="00C537A6">
        <w:rPr>
          <w:lang w:val="nb-NO"/>
        </w:rPr>
        <w:t>Jer</w:t>
      </w:r>
      <w:proofErr w:type="spellEnd"/>
      <w:r w:rsidRPr="00C537A6">
        <w:rPr>
          <w:lang w:val="nb-NO"/>
        </w:rPr>
        <w:t xml:space="preserve"> 31:15 — hvor det handler om da folket ble tatt til Babylon. Hvordan kan det da bli oppfylt da Herodes drepte guttebarna?</w:t>
      </w:r>
    </w:p>
    <w:p w14:paraId="558621E5" w14:textId="0E672C30" w:rsidR="00C537A6" w:rsidRPr="00C537A6" w:rsidRDefault="00C537A6" w:rsidP="00C537A6">
      <w:pPr>
        <w:rPr>
          <w:lang w:val="nb-NO"/>
        </w:rPr>
      </w:pPr>
      <w:r w:rsidRPr="00C537A6">
        <w:rPr>
          <w:lang w:val="nb-NO"/>
        </w:rPr>
        <w:t>Israel har vært i eksil helt siden Babylon (500-tallet f.Kr.) og helt fram til Jesus kom.</w:t>
      </w:r>
    </w:p>
    <w:p w14:paraId="4708EF09" w14:textId="2716DB5F" w:rsidR="00C537A6" w:rsidRPr="00C537A6" w:rsidRDefault="00C537A6" w:rsidP="00C537A6">
      <w:pPr>
        <w:rPr>
          <w:lang w:val="nb-NO"/>
        </w:rPr>
      </w:pPr>
      <w:r w:rsidRPr="00C537A6">
        <w:rPr>
          <w:lang w:val="nb-NO"/>
        </w:rPr>
        <w:t>Eller med andre ord: Tilbakevendingen fra eksilet pekte fram mot frelsen i Jesus. Selv om fangenskapet i Babylon var over i 539 f.Kr., så var det enda mer grunnleggende fangenskapet over da Jesus kom.</w:t>
      </w:r>
    </w:p>
    <w:p w14:paraId="3A6D4FE8" w14:textId="32EA8C40" w:rsidR="00C537A6" w:rsidRPr="00C537A6" w:rsidRDefault="00C537A6" w:rsidP="00C537A6">
      <w:pPr>
        <w:rPr>
          <w:lang w:val="nb-NO"/>
        </w:rPr>
      </w:pPr>
      <w:r w:rsidRPr="00C537A6">
        <w:rPr>
          <w:lang w:val="nb-NO"/>
        </w:rPr>
        <w:t>Nå, i Jesus, skal de virkelig få komme tilbake fra eksilet.</w:t>
      </w:r>
    </w:p>
    <w:p w14:paraId="0E9F3939" w14:textId="77777777" w:rsidR="00C537A6" w:rsidRPr="00C537A6" w:rsidRDefault="00C537A6" w:rsidP="00C537A6">
      <w:pPr>
        <w:rPr>
          <w:lang w:val="nb-NO"/>
        </w:rPr>
      </w:pPr>
      <w:r w:rsidRPr="00C537A6">
        <w:rPr>
          <w:lang w:val="nb-NO"/>
        </w:rPr>
        <w:t xml:space="preserve"> </w:t>
      </w:r>
    </w:p>
    <w:p w14:paraId="0D62ED31" w14:textId="77777777" w:rsidR="00C537A6" w:rsidRPr="00C537A6" w:rsidRDefault="00C537A6" w:rsidP="00F2109E">
      <w:pPr>
        <w:pStyle w:val="Heading2"/>
        <w:rPr>
          <w:lang w:val="nb-NO"/>
        </w:rPr>
      </w:pPr>
      <w:bookmarkStart w:id="11" w:name="_Toc125311308"/>
      <w:r w:rsidRPr="00C537A6">
        <w:rPr>
          <w:lang w:val="nb-NO"/>
        </w:rPr>
        <w:t>“… han skulle kalles en nasareer” (2:23)</w:t>
      </w:r>
      <w:bookmarkEnd w:id="11"/>
    </w:p>
    <w:p w14:paraId="27322E18" w14:textId="6B134AB0" w:rsidR="00C537A6" w:rsidRPr="00C537A6" w:rsidRDefault="00C537A6" w:rsidP="00C537A6">
      <w:pPr>
        <w:rPr>
          <w:lang w:val="nb-NO"/>
        </w:rPr>
      </w:pPr>
      <w:r w:rsidRPr="00C537A6">
        <w:rPr>
          <w:lang w:val="nb-NO"/>
        </w:rPr>
        <w:t xml:space="preserve">“Profetene”: Ingen tekst som sier at Messias skulle kalles en </w:t>
      </w:r>
      <w:proofErr w:type="gramStart"/>
      <w:r w:rsidRPr="00C537A6">
        <w:rPr>
          <w:lang w:val="nb-NO"/>
        </w:rPr>
        <w:t>nasareer…</w:t>
      </w:r>
      <w:proofErr w:type="gramEnd"/>
      <w:r w:rsidRPr="00C537A6">
        <w:rPr>
          <w:lang w:val="nb-NO"/>
        </w:rPr>
        <w:t xml:space="preserve"> (Nasaret ikke nevnt i GT, apokryfene eller rabbinsk litteratur)</w:t>
      </w:r>
    </w:p>
    <w:p w14:paraId="02FCA34D" w14:textId="26667DB3" w:rsidR="00C537A6" w:rsidRPr="00C537A6" w:rsidRDefault="00C537A6" w:rsidP="00C537A6">
      <w:pPr>
        <w:rPr>
          <w:lang w:val="nb-NO"/>
        </w:rPr>
      </w:pPr>
      <w:r w:rsidRPr="00C537A6">
        <w:rPr>
          <w:lang w:val="nb-NO"/>
        </w:rPr>
        <w:t>A.</w:t>
      </w:r>
      <w:r w:rsidR="00F2109E">
        <w:rPr>
          <w:lang w:val="nb-NO"/>
        </w:rPr>
        <w:t xml:space="preserve"> </w:t>
      </w:r>
      <w:proofErr w:type="spellStart"/>
      <w:r w:rsidRPr="00C537A6">
        <w:rPr>
          <w:lang w:val="nb-NO"/>
        </w:rPr>
        <w:t>Nasireerløftet</w:t>
      </w:r>
      <w:proofErr w:type="spellEnd"/>
      <w:r w:rsidRPr="00C537A6">
        <w:rPr>
          <w:lang w:val="nb-NO"/>
        </w:rPr>
        <w:t xml:space="preserve"> fra 4. Mos 6:1-21 og Dom 13:5-7 (passer dårlig)</w:t>
      </w:r>
    </w:p>
    <w:p w14:paraId="058AB302" w14:textId="6A3D582C" w:rsidR="00C537A6" w:rsidRPr="00C537A6" w:rsidRDefault="00C537A6" w:rsidP="00C537A6">
      <w:pPr>
        <w:rPr>
          <w:lang w:val="nb-NO"/>
        </w:rPr>
      </w:pPr>
      <w:r w:rsidRPr="00C537A6">
        <w:rPr>
          <w:lang w:val="nb-NO"/>
        </w:rPr>
        <w:t>B.</w:t>
      </w:r>
      <w:r w:rsidR="00F2109E">
        <w:rPr>
          <w:lang w:val="nb-NO"/>
        </w:rPr>
        <w:t xml:space="preserve"> </w:t>
      </w:r>
      <w:r w:rsidRPr="00C537A6">
        <w:rPr>
          <w:lang w:val="nb-NO"/>
        </w:rPr>
        <w:t>En oppfyllelse av Jes 11</w:t>
      </w:r>
      <w:r w:rsidR="00B84968">
        <w:rPr>
          <w:lang w:val="nb-NO"/>
        </w:rPr>
        <w:t>:</w:t>
      </w:r>
      <w:r w:rsidRPr="00C537A6">
        <w:rPr>
          <w:lang w:val="nb-NO"/>
        </w:rPr>
        <w:t xml:space="preserve">1: </w:t>
      </w:r>
      <w:r w:rsidRPr="00B84968">
        <w:rPr>
          <w:i/>
          <w:iCs/>
          <w:lang w:val="nb-NO"/>
        </w:rPr>
        <w:t>“skudd”</w:t>
      </w:r>
      <w:r w:rsidRPr="00C537A6">
        <w:rPr>
          <w:lang w:val="nb-NO"/>
        </w:rPr>
        <w:t xml:space="preserve"> = ‘</w:t>
      </w:r>
      <w:proofErr w:type="spellStart"/>
      <w:r w:rsidRPr="00C537A6">
        <w:rPr>
          <w:lang w:val="nb-NO"/>
        </w:rPr>
        <w:t>netser</w:t>
      </w:r>
      <w:proofErr w:type="spellEnd"/>
      <w:r w:rsidRPr="00C537A6">
        <w:rPr>
          <w:lang w:val="nb-NO"/>
        </w:rPr>
        <w:t xml:space="preserve">’ </w:t>
      </w:r>
      <w:r w:rsidR="008E47E1" w:rsidRPr="008E47E1">
        <w:rPr>
          <w:lang w:val="nb-NO"/>
        </w:rPr>
        <w:sym w:font="Wingdings" w:char="F0E0"/>
      </w:r>
      <w:r w:rsidRPr="00C537A6">
        <w:rPr>
          <w:lang w:val="nb-NO"/>
        </w:rPr>
        <w:t xml:space="preserve"> samme konsonanter som i Nasaret. (Men flere profeter, og bare Jesaja bruker ‘</w:t>
      </w:r>
      <w:proofErr w:type="spellStart"/>
      <w:r w:rsidRPr="00C537A6">
        <w:rPr>
          <w:lang w:val="nb-NO"/>
        </w:rPr>
        <w:t>netser</w:t>
      </w:r>
      <w:proofErr w:type="spellEnd"/>
      <w:r w:rsidRPr="00C537A6">
        <w:rPr>
          <w:lang w:val="nb-NO"/>
        </w:rPr>
        <w:t>’ om Messias)</w:t>
      </w:r>
    </w:p>
    <w:p w14:paraId="29260FB6" w14:textId="0276C819" w:rsidR="00C537A6" w:rsidRPr="00C537A6" w:rsidRDefault="00C537A6" w:rsidP="00C537A6">
      <w:pPr>
        <w:rPr>
          <w:lang w:val="nb-NO"/>
        </w:rPr>
      </w:pPr>
      <w:r w:rsidRPr="00C537A6">
        <w:rPr>
          <w:lang w:val="nb-NO"/>
        </w:rPr>
        <w:t>C.</w:t>
      </w:r>
      <w:r w:rsidR="00F2109E">
        <w:rPr>
          <w:lang w:val="nb-NO"/>
        </w:rPr>
        <w:t xml:space="preserve"> </w:t>
      </w:r>
      <w:r w:rsidRPr="00C537A6">
        <w:rPr>
          <w:lang w:val="nb-NO"/>
        </w:rPr>
        <w:t>Et uttrykk for Messias’ lave status (Jes 53, Sal 22, Sal 69, Dan 9:</w:t>
      </w:r>
      <w:proofErr w:type="gramStart"/>
      <w:r w:rsidRPr="00C537A6">
        <w:rPr>
          <w:lang w:val="nb-NO"/>
        </w:rPr>
        <w:t>26…</w:t>
      </w:r>
      <w:proofErr w:type="gramEnd"/>
      <w:r w:rsidRPr="00C537A6">
        <w:rPr>
          <w:lang w:val="nb-NO"/>
        </w:rPr>
        <w:t>) siden det var lav status å komme fra Nasaret (</w:t>
      </w:r>
      <w:proofErr w:type="spellStart"/>
      <w:r w:rsidRPr="00C537A6">
        <w:rPr>
          <w:lang w:val="nb-NO"/>
        </w:rPr>
        <w:t>Joh</w:t>
      </w:r>
      <w:proofErr w:type="spellEnd"/>
      <w:r w:rsidRPr="00C537A6">
        <w:rPr>
          <w:lang w:val="nb-NO"/>
        </w:rPr>
        <w:t xml:space="preserve"> 1:46).</w:t>
      </w:r>
    </w:p>
    <w:p w14:paraId="76CD1BE7" w14:textId="77777777" w:rsidR="00C537A6" w:rsidRPr="00C537A6" w:rsidRDefault="00C537A6" w:rsidP="00C537A6">
      <w:pPr>
        <w:rPr>
          <w:lang w:val="nb-NO"/>
        </w:rPr>
      </w:pPr>
    </w:p>
    <w:p w14:paraId="56E2F9C9" w14:textId="6B4A81C0" w:rsidR="00C537A6" w:rsidRPr="00C537A6" w:rsidRDefault="00C537A6" w:rsidP="00F2109E">
      <w:pPr>
        <w:pStyle w:val="Heading2"/>
        <w:rPr>
          <w:lang w:val="nb-NO"/>
        </w:rPr>
      </w:pPr>
      <w:bookmarkStart w:id="12" w:name="_Toc125311309"/>
      <w:r w:rsidRPr="00C537A6">
        <w:rPr>
          <w:lang w:val="nb-NO"/>
        </w:rPr>
        <w:t>Kap</w:t>
      </w:r>
      <w:r w:rsidR="00E658E1">
        <w:rPr>
          <w:lang w:val="nb-NO"/>
        </w:rPr>
        <w:t>.</w:t>
      </w:r>
      <w:r w:rsidRPr="00C537A6">
        <w:rPr>
          <w:lang w:val="nb-NO"/>
        </w:rPr>
        <w:t xml:space="preserve"> 3: Døperen Johannes</w:t>
      </w:r>
      <w:bookmarkEnd w:id="12"/>
    </w:p>
    <w:p w14:paraId="6B2BA806" w14:textId="5E25412A" w:rsidR="00C537A6" w:rsidRPr="00C537A6" w:rsidRDefault="00C537A6" w:rsidP="00C537A6">
      <w:pPr>
        <w:rPr>
          <w:lang w:val="nb-NO"/>
        </w:rPr>
      </w:pPr>
      <w:r w:rsidRPr="00C537A6">
        <w:rPr>
          <w:lang w:val="nb-NO"/>
        </w:rPr>
        <w:t xml:space="preserve">Forkynte det samme som Jesus: </w:t>
      </w:r>
      <w:r w:rsidRPr="00B84968">
        <w:rPr>
          <w:i/>
          <w:iCs/>
          <w:lang w:val="nb-NO"/>
        </w:rPr>
        <w:t>“Vend om, for himmelriket er kommet nær!”</w:t>
      </w:r>
      <w:r w:rsidRPr="00C537A6">
        <w:rPr>
          <w:lang w:val="nb-NO"/>
        </w:rPr>
        <w:t xml:space="preserve"> (3:1-2, 4:17)</w:t>
      </w:r>
    </w:p>
    <w:p w14:paraId="04D9DB34" w14:textId="3FEBF9EA" w:rsidR="00C537A6" w:rsidRPr="00C537A6" w:rsidRDefault="00C537A6" w:rsidP="00C537A6">
      <w:pPr>
        <w:rPr>
          <w:lang w:val="nb-NO"/>
        </w:rPr>
      </w:pPr>
      <w:r w:rsidRPr="00C537A6">
        <w:rPr>
          <w:lang w:val="nb-NO"/>
        </w:rPr>
        <w:t xml:space="preserve">Jes 40:3 (om utgangen fra eksilet) </w:t>
      </w:r>
      <w:r w:rsidR="008E47E1" w:rsidRPr="008E47E1">
        <w:rPr>
          <w:lang w:val="nb-NO"/>
        </w:rPr>
        <w:sym w:font="Wingdings" w:char="F0E0"/>
      </w:r>
      <w:r w:rsidRPr="00C537A6">
        <w:rPr>
          <w:lang w:val="nb-NO"/>
        </w:rPr>
        <w:t xml:space="preserve"> en ny utgang kommer med Jesus (v. 3)</w:t>
      </w:r>
    </w:p>
    <w:p w14:paraId="08A60DAF" w14:textId="432B3F02" w:rsidR="00C537A6" w:rsidRPr="00C537A6" w:rsidRDefault="00C537A6" w:rsidP="00C537A6">
      <w:pPr>
        <w:rPr>
          <w:lang w:val="nb-NO"/>
        </w:rPr>
      </w:pPr>
      <w:r w:rsidRPr="00C537A6">
        <w:rPr>
          <w:lang w:val="nb-NO"/>
        </w:rPr>
        <w:t xml:space="preserve">v. 4: Kappe av kamelhår / lærbelte: Elia i 2 Kong 1:8. (Malaki 4:5 </w:t>
      </w:r>
      <w:r w:rsidR="008E47E1" w:rsidRPr="008E47E1">
        <w:rPr>
          <w:lang w:val="nb-NO"/>
        </w:rPr>
        <w:sym w:font="Wingdings" w:char="F0E0"/>
      </w:r>
      <w:r w:rsidRPr="00C537A6">
        <w:rPr>
          <w:lang w:val="nb-NO"/>
        </w:rPr>
        <w:t xml:space="preserve"> Matt</w:t>
      </w:r>
      <w:r w:rsidR="00F2109E">
        <w:rPr>
          <w:lang w:val="nb-NO"/>
        </w:rPr>
        <w:t xml:space="preserve"> </w:t>
      </w:r>
      <w:r w:rsidRPr="00C537A6">
        <w:rPr>
          <w:lang w:val="nb-NO"/>
        </w:rPr>
        <w:t>17:10-13)</w:t>
      </w:r>
    </w:p>
    <w:p w14:paraId="54DE4C72" w14:textId="2DEC6773" w:rsidR="00C537A6" w:rsidRPr="00C537A6" w:rsidRDefault="00C537A6" w:rsidP="00C537A6">
      <w:pPr>
        <w:rPr>
          <w:lang w:val="nb-NO"/>
        </w:rPr>
      </w:pPr>
      <w:r w:rsidRPr="00C537A6">
        <w:rPr>
          <w:lang w:val="nb-NO"/>
        </w:rPr>
        <w:t>Folk bekjente syndene sine og ble døpt (v. 6, 11, jf. Luk 3:3)</w:t>
      </w:r>
    </w:p>
    <w:p w14:paraId="6F278D0C" w14:textId="0ED3C80A" w:rsidR="00C537A6" w:rsidRPr="00C537A6" w:rsidRDefault="00C537A6" w:rsidP="00C537A6">
      <w:pPr>
        <w:rPr>
          <w:lang w:val="nb-NO"/>
        </w:rPr>
      </w:pPr>
      <w:proofErr w:type="spellStart"/>
      <w:r w:rsidRPr="00C537A6">
        <w:rPr>
          <w:lang w:val="nb-NO"/>
        </w:rPr>
        <w:t>Johannesdåpen</w:t>
      </w:r>
      <w:proofErr w:type="spellEnd"/>
      <w:r w:rsidRPr="00C537A6">
        <w:rPr>
          <w:lang w:val="nb-NO"/>
        </w:rPr>
        <w:t xml:space="preserve"> </w:t>
      </w:r>
      <w:r w:rsidR="008E47E1" w:rsidRPr="008E47E1">
        <w:rPr>
          <w:lang w:val="nb-NO"/>
        </w:rPr>
        <w:sym w:font="Wingdings" w:char="F0E0"/>
      </w:r>
      <w:r w:rsidRPr="00C537A6">
        <w:rPr>
          <w:lang w:val="nb-NO"/>
        </w:rPr>
        <w:t xml:space="preserve"> Jesus døper med Den hellige ånd og ild (frelse &amp; dom, v. 11-12)</w:t>
      </w:r>
    </w:p>
    <w:p w14:paraId="476170AC" w14:textId="3FD43419" w:rsidR="00C537A6" w:rsidRPr="00C537A6" w:rsidRDefault="00C537A6" w:rsidP="00C537A6">
      <w:pPr>
        <w:rPr>
          <w:lang w:val="nb-NO"/>
        </w:rPr>
      </w:pPr>
      <w:r w:rsidRPr="00C537A6">
        <w:rPr>
          <w:lang w:val="nb-NO"/>
        </w:rPr>
        <w:t xml:space="preserve"> </w:t>
      </w:r>
    </w:p>
    <w:p w14:paraId="002C3F3E" w14:textId="77777777" w:rsidR="00C537A6" w:rsidRPr="00C537A6" w:rsidRDefault="00C537A6" w:rsidP="00F2109E">
      <w:pPr>
        <w:pStyle w:val="Heading2"/>
        <w:rPr>
          <w:lang w:val="nb-NO"/>
        </w:rPr>
      </w:pPr>
      <w:bookmarkStart w:id="13" w:name="_Toc125311310"/>
      <w:r w:rsidRPr="00C537A6">
        <w:rPr>
          <w:lang w:val="nb-NO"/>
        </w:rPr>
        <w:lastRenderedPageBreak/>
        <w:t>Fariseere (“separatister”)</w:t>
      </w:r>
      <w:bookmarkEnd w:id="13"/>
    </w:p>
    <w:p w14:paraId="062395FA" w14:textId="5AF4E949" w:rsidR="00C537A6" w:rsidRPr="00B84968" w:rsidRDefault="00C537A6" w:rsidP="00B84968">
      <w:pPr>
        <w:pStyle w:val="ListParagraph"/>
        <w:numPr>
          <w:ilvl w:val="0"/>
          <w:numId w:val="13"/>
        </w:numPr>
        <w:rPr>
          <w:lang w:val="nb-NO"/>
        </w:rPr>
      </w:pPr>
      <w:r w:rsidRPr="00B84968">
        <w:rPr>
          <w:lang w:val="nb-NO"/>
        </w:rPr>
        <w:t>Oppstod ca. 160 f.Kr.</w:t>
      </w:r>
    </w:p>
    <w:p w14:paraId="1E3D4561" w14:textId="00A68192" w:rsidR="00C537A6" w:rsidRPr="00B84968" w:rsidRDefault="00C537A6" w:rsidP="00B84968">
      <w:pPr>
        <w:pStyle w:val="ListParagraph"/>
        <w:numPr>
          <w:ilvl w:val="0"/>
          <w:numId w:val="13"/>
        </w:numPr>
        <w:rPr>
          <w:lang w:val="nb-NO"/>
        </w:rPr>
      </w:pPr>
      <w:r w:rsidRPr="00B84968">
        <w:rPr>
          <w:lang w:val="nb-NO"/>
        </w:rPr>
        <w:t>Et parti. Mange var skriftlærde av utdanning.</w:t>
      </w:r>
    </w:p>
    <w:p w14:paraId="2F9B5E80" w14:textId="0EC56EAC" w:rsidR="00C537A6" w:rsidRPr="00B84968" w:rsidRDefault="00C537A6" w:rsidP="00B84968">
      <w:pPr>
        <w:pStyle w:val="ListParagraph"/>
        <w:numPr>
          <w:ilvl w:val="0"/>
          <w:numId w:val="13"/>
        </w:numPr>
        <w:rPr>
          <w:lang w:val="nb-NO"/>
        </w:rPr>
      </w:pPr>
      <w:r w:rsidRPr="00B84968">
        <w:rPr>
          <w:lang w:val="nb-NO"/>
        </w:rPr>
        <w:t>Ledende roller i synagogene. Prester kunne også være fariseere.</w:t>
      </w:r>
    </w:p>
    <w:p w14:paraId="76851A2E" w14:textId="47336B8A" w:rsidR="00C537A6" w:rsidRPr="00B84968" w:rsidRDefault="00C537A6" w:rsidP="00B84968">
      <w:pPr>
        <w:pStyle w:val="ListParagraph"/>
        <w:numPr>
          <w:ilvl w:val="0"/>
          <w:numId w:val="13"/>
        </w:numPr>
        <w:rPr>
          <w:lang w:val="nb-NO"/>
        </w:rPr>
      </w:pPr>
      <w:r w:rsidRPr="00B84968">
        <w:rPr>
          <w:lang w:val="nb-NO"/>
        </w:rPr>
        <w:t xml:space="preserve">Holdt “tradisjonene fra fedrene” (den muntlige </w:t>
      </w:r>
      <w:proofErr w:type="spellStart"/>
      <w:r w:rsidRPr="00B84968">
        <w:rPr>
          <w:lang w:val="nb-NO"/>
        </w:rPr>
        <w:t>Torah</w:t>
      </w:r>
      <w:proofErr w:type="spellEnd"/>
      <w:r w:rsidRPr="00B84968">
        <w:rPr>
          <w:lang w:val="nb-NO"/>
        </w:rPr>
        <w:t>) i tillegg til loven (Mark 7:3). Sabbaten, renhetsforskriftene og tienden var spesielt viktig.</w:t>
      </w:r>
    </w:p>
    <w:p w14:paraId="6B4A5410" w14:textId="1AB1752C" w:rsidR="00C537A6" w:rsidRPr="00B84968" w:rsidRDefault="00C537A6" w:rsidP="00B84968">
      <w:pPr>
        <w:pStyle w:val="ListParagraph"/>
        <w:numPr>
          <w:ilvl w:val="0"/>
          <w:numId w:val="13"/>
        </w:numPr>
        <w:rPr>
          <w:lang w:val="nb-NO"/>
        </w:rPr>
      </w:pPr>
      <w:r w:rsidRPr="00B84968">
        <w:rPr>
          <w:lang w:val="nb-NO"/>
        </w:rPr>
        <w:t>Idealet var å følge lovene for renhet i templet også utenfor templet, spesielt ang. måltider. Den muntlige loven skulle være “et gjerde rundt loven” for å hindre at Moseloven ble brutt.</w:t>
      </w:r>
    </w:p>
    <w:p w14:paraId="1D87E5AC" w14:textId="24E8E7A9" w:rsidR="00C537A6" w:rsidRPr="00B84968" w:rsidRDefault="00C537A6" w:rsidP="00B84968">
      <w:pPr>
        <w:pStyle w:val="ListParagraph"/>
        <w:numPr>
          <w:ilvl w:val="0"/>
          <w:numId w:val="13"/>
        </w:numPr>
        <w:rPr>
          <w:lang w:val="nb-NO"/>
        </w:rPr>
      </w:pPr>
      <w:r w:rsidRPr="00B84968">
        <w:rPr>
          <w:lang w:val="nb-NO"/>
        </w:rPr>
        <w:t xml:space="preserve">Paulus var en fariseer: </w:t>
      </w:r>
      <w:proofErr w:type="spellStart"/>
      <w:r w:rsidRPr="00B84968">
        <w:rPr>
          <w:lang w:val="nb-NO"/>
        </w:rPr>
        <w:t>Apg</w:t>
      </w:r>
      <w:proofErr w:type="spellEnd"/>
      <w:r w:rsidRPr="00B84968">
        <w:rPr>
          <w:lang w:val="nb-NO"/>
        </w:rPr>
        <w:t xml:space="preserve"> 22:3, 26:5, Gal 1:13-14, Fil 3:5-6)</w:t>
      </w:r>
    </w:p>
    <w:p w14:paraId="202B3D4F" w14:textId="4ADF823E" w:rsidR="00C537A6" w:rsidRPr="00C537A6" w:rsidRDefault="00C537A6" w:rsidP="00C537A6">
      <w:pPr>
        <w:rPr>
          <w:lang w:val="nb-NO"/>
        </w:rPr>
      </w:pPr>
      <w:r w:rsidRPr="00C537A6">
        <w:rPr>
          <w:lang w:val="nb-NO"/>
        </w:rPr>
        <w:t xml:space="preserve"> </w:t>
      </w:r>
    </w:p>
    <w:p w14:paraId="35DBCADB" w14:textId="77777777" w:rsidR="00C537A6" w:rsidRPr="00C537A6" w:rsidRDefault="00C537A6" w:rsidP="00F2109E">
      <w:pPr>
        <w:pStyle w:val="Heading2"/>
        <w:rPr>
          <w:lang w:val="nb-NO"/>
        </w:rPr>
      </w:pPr>
      <w:bookmarkStart w:id="14" w:name="_Toc125311311"/>
      <w:r w:rsidRPr="00C537A6">
        <w:rPr>
          <w:lang w:val="nb-NO"/>
        </w:rPr>
        <w:t>Saddukeerne</w:t>
      </w:r>
      <w:bookmarkEnd w:id="14"/>
    </w:p>
    <w:p w14:paraId="048CA1F5" w14:textId="160C0D99" w:rsidR="00C537A6" w:rsidRPr="00B84968" w:rsidRDefault="00C537A6" w:rsidP="00B84968">
      <w:pPr>
        <w:pStyle w:val="ListParagraph"/>
        <w:numPr>
          <w:ilvl w:val="0"/>
          <w:numId w:val="12"/>
        </w:numPr>
        <w:rPr>
          <w:lang w:val="nb-NO"/>
        </w:rPr>
      </w:pPr>
      <w:r w:rsidRPr="00B84968">
        <w:rPr>
          <w:lang w:val="nb-NO"/>
        </w:rPr>
        <w:t>Trolig oppkalt etter overpresten Sadok (1 Kg 4:2)</w:t>
      </w:r>
    </w:p>
    <w:p w14:paraId="222DDFFD" w14:textId="677259D5" w:rsidR="00C537A6" w:rsidRPr="00B84968" w:rsidRDefault="00C537A6" w:rsidP="00B84968">
      <w:pPr>
        <w:pStyle w:val="ListParagraph"/>
        <w:numPr>
          <w:ilvl w:val="0"/>
          <w:numId w:val="12"/>
        </w:numPr>
        <w:rPr>
          <w:lang w:val="nb-NO"/>
        </w:rPr>
      </w:pPr>
      <w:r w:rsidRPr="00B84968">
        <w:rPr>
          <w:lang w:val="nb-NO"/>
        </w:rPr>
        <w:t>Var knyttet til presteskapet og templet. Mange prester var saddukeere, men trolig ikke alle. De kan ha vært en slags overklasse.</w:t>
      </w:r>
    </w:p>
    <w:p w14:paraId="54F6B849" w14:textId="28ED2383" w:rsidR="00C537A6" w:rsidRPr="00B84968" w:rsidRDefault="00C537A6" w:rsidP="00B84968">
      <w:pPr>
        <w:pStyle w:val="ListParagraph"/>
        <w:numPr>
          <w:ilvl w:val="0"/>
          <w:numId w:val="12"/>
        </w:numPr>
        <w:rPr>
          <w:lang w:val="nb-NO"/>
        </w:rPr>
      </w:pPr>
      <w:r w:rsidRPr="00B84968">
        <w:rPr>
          <w:lang w:val="nb-NO"/>
        </w:rPr>
        <w:t>Lojale mot romerne</w:t>
      </w:r>
    </w:p>
    <w:p w14:paraId="1808BE62" w14:textId="2C7817FB" w:rsidR="00C537A6" w:rsidRPr="00B84968" w:rsidRDefault="00C537A6" w:rsidP="00B84968">
      <w:pPr>
        <w:pStyle w:val="ListParagraph"/>
        <w:numPr>
          <w:ilvl w:val="0"/>
          <w:numId w:val="12"/>
        </w:numPr>
        <w:rPr>
          <w:lang w:val="nb-NO"/>
        </w:rPr>
      </w:pPr>
      <w:r w:rsidRPr="00B84968">
        <w:rPr>
          <w:lang w:val="nb-NO"/>
        </w:rPr>
        <w:t xml:space="preserve">Ingen muntlig </w:t>
      </w:r>
      <w:proofErr w:type="spellStart"/>
      <w:r w:rsidRPr="00B84968">
        <w:rPr>
          <w:lang w:val="nb-NO"/>
        </w:rPr>
        <w:t>Torah</w:t>
      </w:r>
      <w:proofErr w:type="spellEnd"/>
      <w:r w:rsidRPr="00B84968">
        <w:rPr>
          <w:lang w:val="nb-NO"/>
        </w:rPr>
        <w:t>. Trodde ikke på de dødes oppstandelse eller engler/ ånder.</w:t>
      </w:r>
    </w:p>
    <w:p w14:paraId="227C84BA" w14:textId="163CC54A" w:rsidR="00C537A6" w:rsidRPr="00B84968" w:rsidRDefault="00C537A6" w:rsidP="00B84968">
      <w:pPr>
        <w:pStyle w:val="ListParagraph"/>
        <w:numPr>
          <w:ilvl w:val="0"/>
          <w:numId w:val="12"/>
        </w:numPr>
        <w:rPr>
          <w:lang w:val="nb-NO"/>
        </w:rPr>
      </w:pPr>
      <w:r w:rsidRPr="00B84968">
        <w:rPr>
          <w:lang w:val="nb-NO"/>
        </w:rPr>
        <w:t>Forsvant fort etter templets ødeleggelse i 70 e.Kr.</w:t>
      </w:r>
    </w:p>
    <w:p w14:paraId="23F4D429" w14:textId="77777777" w:rsidR="00C537A6" w:rsidRPr="00C537A6" w:rsidRDefault="00C537A6" w:rsidP="00C537A6">
      <w:pPr>
        <w:rPr>
          <w:lang w:val="nb-NO"/>
        </w:rPr>
      </w:pPr>
    </w:p>
    <w:p w14:paraId="027BEB49" w14:textId="77777777" w:rsidR="00C537A6" w:rsidRPr="00C537A6" w:rsidRDefault="00C537A6" w:rsidP="00F2109E">
      <w:pPr>
        <w:pStyle w:val="Heading2"/>
        <w:rPr>
          <w:lang w:val="nb-NO"/>
        </w:rPr>
      </w:pPr>
      <w:bookmarkStart w:id="15" w:name="_Toc125311312"/>
      <w:r w:rsidRPr="00C537A6">
        <w:rPr>
          <w:lang w:val="nb-NO"/>
        </w:rPr>
        <w:t>Skriftlærde</w:t>
      </w:r>
      <w:bookmarkEnd w:id="15"/>
    </w:p>
    <w:p w14:paraId="396406B5" w14:textId="346957D7" w:rsidR="00C537A6" w:rsidRPr="00C537A6" w:rsidRDefault="00C537A6" w:rsidP="00C537A6">
      <w:pPr>
        <w:rPr>
          <w:lang w:val="nb-NO"/>
        </w:rPr>
      </w:pPr>
      <w:r w:rsidRPr="00C537A6">
        <w:rPr>
          <w:lang w:val="nb-NO"/>
        </w:rPr>
        <w:t>Et yrke: Lærere som skulle forklare loven for folket.</w:t>
      </w:r>
    </w:p>
    <w:p w14:paraId="4D6230CF" w14:textId="485B902C" w:rsidR="00C537A6" w:rsidRPr="00C537A6" w:rsidRDefault="00C537A6" w:rsidP="00C537A6">
      <w:pPr>
        <w:rPr>
          <w:lang w:val="nb-NO"/>
        </w:rPr>
      </w:pPr>
      <w:r w:rsidRPr="00C537A6">
        <w:rPr>
          <w:lang w:val="nb-NO"/>
        </w:rPr>
        <w:t xml:space="preserve">Kalles også </w:t>
      </w:r>
      <w:r w:rsidRPr="00B84968">
        <w:rPr>
          <w:i/>
          <w:iCs/>
          <w:lang w:val="nb-NO"/>
        </w:rPr>
        <w:t>“lovkyndige”</w:t>
      </w:r>
      <w:r w:rsidRPr="00C537A6">
        <w:rPr>
          <w:lang w:val="nb-NO"/>
        </w:rPr>
        <w:t xml:space="preserve"> og </w:t>
      </w:r>
      <w:r w:rsidRPr="00B84968">
        <w:rPr>
          <w:i/>
          <w:iCs/>
          <w:lang w:val="nb-NO"/>
        </w:rPr>
        <w:t>“lovlærere”</w:t>
      </w:r>
      <w:r w:rsidRPr="00C537A6">
        <w:rPr>
          <w:lang w:val="nb-NO"/>
        </w:rPr>
        <w:t xml:space="preserve"> i NT. Ble kalt </w:t>
      </w:r>
      <w:r w:rsidRPr="00B84968">
        <w:rPr>
          <w:i/>
          <w:iCs/>
          <w:lang w:val="nb-NO"/>
        </w:rPr>
        <w:t>“rabbi”</w:t>
      </w:r>
      <w:r w:rsidRPr="00C537A6">
        <w:rPr>
          <w:lang w:val="nb-NO"/>
        </w:rPr>
        <w:t>.</w:t>
      </w:r>
    </w:p>
    <w:p w14:paraId="4AF753FC" w14:textId="7BB6C33E" w:rsidR="00C537A6" w:rsidRPr="00C537A6" w:rsidRDefault="00C537A6" w:rsidP="00C537A6">
      <w:pPr>
        <w:rPr>
          <w:lang w:val="nb-NO"/>
        </w:rPr>
      </w:pPr>
      <w:r w:rsidRPr="00C537A6">
        <w:rPr>
          <w:lang w:val="nb-NO"/>
        </w:rPr>
        <w:t>Skulle ha en jobb ved siden av.</w:t>
      </w:r>
    </w:p>
    <w:p w14:paraId="0D5DBBC6" w14:textId="4BDD6F1E" w:rsidR="00C537A6" w:rsidRPr="00C537A6" w:rsidRDefault="00C537A6" w:rsidP="00C537A6">
      <w:pPr>
        <w:rPr>
          <w:lang w:val="nb-NO"/>
        </w:rPr>
      </w:pPr>
      <w:r w:rsidRPr="00C537A6">
        <w:rPr>
          <w:lang w:val="nb-NO"/>
        </w:rPr>
        <w:t>Nesten synonymt med fariseere (Matt 5:20, kap</w:t>
      </w:r>
      <w:r w:rsidR="00B84968">
        <w:rPr>
          <w:lang w:val="nb-NO"/>
        </w:rPr>
        <w:t>.</w:t>
      </w:r>
      <w:r w:rsidRPr="00C537A6">
        <w:rPr>
          <w:lang w:val="nb-NO"/>
        </w:rPr>
        <w:t xml:space="preserve"> 23), selv om de kan skilles (Mark 2:16).</w:t>
      </w:r>
    </w:p>
    <w:p w14:paraId="5FF94A82" w14:textId="50125E8A" w:rsidR="00C537A6" w:rsidRPr="00C537A6" w:rsidRDefault="00C537A6" w:rsidP="00C537A6">
      <w:pPr>
        <w:rPr>
          <w:lang w:val="nb-NO"/>
        </w:rPr>
      </w:pPr>
      <w:r w:rsidRPr="00C537A6">
        <w:rPr>
          <w:lang w:val="nb-NO"/>
        </w:rPr>
        <w:t>Esra kalles en skriftlærd (Esra 7:11)</w:t>
      </w:r>
    </w:p>
    <w:p w14:paraId="79AC442D" w14:textId="77777777" w:rsidR="00C537A6" w:rsidRPr="00C537A6" w:rsidRDefault="00C537A6" w:rsidP="00C537A6">
      <w:pPr>
        <w:rPr>
          <w:lang w:val="nb-NO"/>
        </w:rPr>
      </w:pPr>
      <w:r w:rsidRPr="00C537A6">
        <w:rPr>
          <w:lang w:val="nb-NO"/>
        </w:rPr>
        <w:t xml:space="preserve"> </w:t>
      </w:r>
    </w:p>
    <w:p w14:paraId="60C06237" w14:textId="591D15E2" w:rsidR="00C537A6" w:rsidRPr="00C537A6" w:rsidRDefault="00C537A6" w:rsidP="00F2109E">
      <w:pPr>
        <w:pStyle w:val="Heading2"/>
        <w:rPr>
          <w:lang w:val="nb-NO"/>
        </w:rPr>
      </w:pPr>
      <w:bookmarkStart w:id="16" w:name="_Toc125311313"/>
      <w:r w:rsidRPr="00C537A6">
        <w:rPr>
          <w:lang w:val="nb-NO"/>
        </w:rPr>
        <w:t>Bergprekenen (kap</w:t>
      </w:r>
      <w:r w:rsidR="00B84968">
        <w:rPr>
          <w:lang w:val="nb-NO"/>
        </w:rPr>
        <w:t>.</w:t>
      </w:r>
      <w:r w:rsidRPr="00C537A6">
        <w:rPr>
          <w:lang w:val="nb-NO"/>
        </w:rPr>
        <w:t xml:space="preserve"> 5-7)</w:t>
      </w:r>
      <w:bookmarkEnd w:id="16"/>
    </w:p>
    <w:p w14:paraId="4C076B4E" w14:textId="77777777" w:rsidR="00C537A6" w:rsidRPr="00C537A6" w:rsidRDefault="00C537A6" w:rsidP="00C537A6">
      <w:pPr>
        <w:rPr>
          <w:lang w:val="nb-NO"/>
        </w:rPr>
      </w:pPr>
      <w:r w:rsidRPr="00C537A6">
        <w:rPr>
          <w:lang w:val="nb-NO"/>
        </w:rPr>
        <w:t>Hvem er denne talen for?  Disipler av Jesus (5:1)</w:t>
      </w:r>
    </w:p>
    <w:p w14:paraId="53AC6940" w14:textId="77777777" w:rsidR="00C537A6" w:rsidRPr="00C537A6" w:rsidRDefault="00C537A6" w:rsidP="00C537A6">
      <w:pPr>
        <w:rPr>
          <w:lang w:val="nb-NO"/>
        </w:rPr>
      </w:pPr>
      <w:r w:rsidRPr="00C537A6">
        <w:rPr>
          <w:lang w:val="nb-NO"/>
        </w:rPr>
        <w:lastRenderedPageBreak/>
        <w:t>Jesus vil at de skal følge ham og ikke de religiøse lederne</w:t>
      </w:r>
    </w:p>
    <w:p w14:paraId="184E94E5" w14:textId="77777777" w:rsidR="00C537A6" w:rsidRPr="00C537A6" w:rsidRDefault="00C537A6" w:rsidP="00C537A6">
      <w:pPr>
        <w:rPr>
          <w:lang w:val="nb-NO"/>
        </w:rPr>
      </w:pPr>
      <w:r w:rsidRPr="00C537A6">
        <w:rPr>
          <w:lang w:val="nb-NO"/>
        </w:rPr>
        <w:t>Handler først og fremst om hvordan etterfølgere av Jesus skal leve med hverandre “Evighetsetikken” introduseres</w:t>
      </w:r>
    </w:p>
    <w:p w14:paraId="19B2C419" w14:textId="77777777" w:rsidR="00C537A6" w:rsidRPr="00C537A6" w:rsidRDefault="00C537A6" w:rsidP="00C537A6">
      <w:pPr>
        <w:rPr>
          <w:lang w:val="nb-NO"/>
        </w:rPr>
      </w:pPr>
      <w:r w:rsidRPr="00C537A6">
        <w:rPr>
          <w:lang w:val="nb-NO"/>
        </w:rPr>
        <w:t xml:space="preserve"> </w:t>
      </w:r>
    </w:p>
    <w:p w14:paraId="68939DCB" w14:textId="2E3EAA28" w:rsidR="00C537A6" w:rsidRPr="00C537A6" w:rsidRDefault="00C537A6" w:rsidP="00F2109E">
      <w:pPr>
        <w:pStyle w:val="Heading2"/>
        <w:rPr>
          <w:lang w:val="nb-NO"/>
        </w:rPr>
      </w:pPr>
      <w:bookmarkStart w:id="17" w:name="_Toc125311314"/>
      <w:r w:rsidRPr="00C537A6">
        <w:rPr>
          <w:lang w:val="nb-NO"/>
        </w:rPr>
        <w:t>5</w:t>
      </w:r>
      <w:r w:rsidR="00846C58">
        <w:rPr>
          <w:lang w:val="nb-NO"/>
        </w:rPr>
        <w:t>:</w:t>
      </w:r>
      <w:r w:rsidRPr="00C537A6">
        <w:rPr>
          <w:lang w:val="nb-NO"/>
        </w:rPr>
        <w:t>3-12: Saligprisningene (“overraskende gratulasjoner”)</w:t>
      </w:r>
      <w:bookmarkEnd w:id="17"/>
    </w:p>
    <w:p w14:paraId="02195E06" w14:textId="6BC1B071" w:rsidR="00C537A6" w:rsidRPr="00C537A6" w:rsidRDefault="00C537A6" w:rsidP="00C537A6">
      <w:pPr>
        <w:rPr>
          <w:lang w:val="nb-NO"/>
        </w:rPr>
      </w:pPr>
      <w:r w:rsidRPr="00B84968">
        <w:rPr>
          <w:i/>
          <w:iCs/>
          <w:lang w:val="nb-NO"/>
        </w:rPr>
        <w:t>Salig</w:t>
      </w:r>
      <w:r w:rsidRPr="00C537A6">
        <w:rPr>
          <w:lang w:val="nb-NO"/>
        </w:rPr>
        <w:t xml:space="preserve"> = Lykkelig i aller dypeste forstand</w:t>
      </w:r>
    </w:p>
    <w:p w14:paraId="774B3420" w14:textId="009AD6DE" w:rsidR="00C537A6" w:rsidRPr="00C537A6" w:rsidRDefault="00C537A6" w:rsidP="00C537A6">
      <w:pPr>
        <w:rPr>
          <w:lang w:val="nb-NO"/>
        </w:rPr>
      </w:pPr>
      <w:r w:rsidRPr="00C537A6">
        <w:rPr>
          <w:lang w:val="nb-NO"/>
        </w:rPr>
        <w:t xml:space="preserve">Viktig: Sagt til disipler, ikke generelle utsagn. Ikke idealer å streve etter. Nettopp </w:t>
      </w:r>
      <w:proofErr w:type="spellStart"/>
      <w:r w:rsidRPr="00C537A6">
        <w:rPr>
          <w:lang w:val="nb-NO"/>
        </w:rPr>
        <w:t>pga</w:t>
      </w:r>
      <w:proofErr w:type="spellEnd"/>
      <w:r w:rsidRPr="00C537A6">
        <w:rPr>
          <w:lang w:val="nb-NO"/>
        </w:rPr>
        <w:t xml:space="preserve"> sin situasjon vil de forstå Guds rike og ønske å komme inn i det. Derfor er de salige.</w:t>
      </w:r>
    </w:p>
    <w:p w14:paraId="0C3B978C" w14:textId="4F31A0D8" w:rsidR="00C537A6" w:rsidRPr="00C537A6" w:rsidRDefault="00C537A6" w:rsidP="00C537A6">
      <w:pPr>
        <w:rPr>
          <w:lang w:val="nb-NO"/>
        </w:rPr>
      </w:pPr>
      <w:r w:rsidRPr="00C537A6">
        <w:rPr>
          <w:lang w:val="nb-NO"/>
        </w:rPr>
        <w:t>Løfter om frelse til mennesker i nød. Peker framover mot den dagen Gud griper inn. (Passive verb: Gud er subjekt)</w:t>
      </w:r>
    </w:p>
    <w:p w14:paraId="3990CCDA" w14:textId="3DF46007" w:rsidR="00C537A6" w:rsidRPr="00C537A6" w:rsidRDefault="00C537A6" w:rsidP="00C537A6">
      <w:pPr>
        <w:rPr>
          <w:lang w:val="nb-NO"/>
        </w:rPr>
      </w:pPr>
      <w:r w:rsidRPr="00C537A6">
        <w:rPr>
          <w:lang w:val="nb-NO"/>
        </w:rPr>
        <w:t>Situasjonen bli snudd (v. 3-6), eller de loves en belønning (v. 7-10).</w:t>
      </w:r>
    </w:p>
    <w:p w14:paraId="0A6DBEC3" w14:textId="6314BE83" w:rsidR="00C537A6" w:rsidRPr="00C537A6" w:rsidRDefault="00C537A6" w:rsidP="00C537A6">
      <w:pPr>
        <w:rPr>
          <w:lang w:val="nb-NO"/>
        </w:rPr>
      </w:pPr>
      <w:r w:rsidRPr="00C537A6">
        <w:rPr>
          <w:lang w:val="nb-NO"/>
        </w:rPr>
        <w:t>Passende intro til Bergprekenen fordi de minner om at Gud velsigner før han krever.</w:t>
      </w:r>
    </w:p>
    <w:p w14:paraId="2F3C002E" w14:textId="77777777" w:rsidR="00C537A6" w:rsidRPr="00C537A6" w:rsidRDefault="00C537A6" w:rsidP="00C537A6">
      <w:pPr>
        <w:rPr>
          <w:lang w:val="nb-NO"/>
        </w:rPr>
      </w:pPr>
      <w:r w:rsidRPr="00C537A6">
        <w:rPr>
          <w:lang w:val="nb-NO"/>
        </w:rPr>
        <w:t xml:space="preserve"> </w:t>
      </w:r>
    </w:p>
    <w:p w14:paraId="2BDFBE2B" w14:textId="77777777" w:rsidR="00C537A6" w:rsidRPr="00C537A6" w:rsidRDefault="00C537A6" w:rsidP="00E658E1">
      <w:pPr>
        <w:pStyle w:val="Heading3"/>
        <w:rPr>
          <w:lang w:val="nb-NO"/>
        </w:rPr>
      </w:pPr>
      <w:bookmarkStart w:id="18" w:name="_Toc125311315"/>
      <w:r w:rsidRPr="00C537A6">
        <w:rPr>
          <w:lang w:val="nb-NO"/>
        </w:rPr>
        <w:t xml:space="preserve">Hvem er de </w:t>
      </w:r>
      <w:r w:rsidRPr="00D1087E">
        <w:rPr>
          <w:i/>
          <w:iCs/>
          <w:lang w:val="nb-NO"/>
        </w:rPr>
        <w:t>“fattige i ånden”</w:t>
      </w:r>
      <w:r w:rsidRPr="00C537A6">
        <w:rPr>
          <w:lang w:val="nb-NO"/>
        </w:rPr>
        <w:t>? (5:3)</w:t>
      </w:r>
      <w:bookmarkEnd w:id="18"/>
    </w:p>
    <w:p w14:paraId="2F39BFE0" w14:textId="2DDD9CDB" w:rsidR="00C537A6" w:rsidRPr="00C537A6" w:rsidRDefault="00C537A6" w:rsidP="00C537A6">
      <w:pPr>
        <w:rPr>
          <w:lang w:val="nb-NO"/>
        </w:rPr>
      </w:pPr>
      <w:r w:rsidRPr="00C537A6">
        <w:rPr>
          <w:lang w:val="nb-NO"/>
        </w:rPr>
        <w:t>Disiplene var ikke direkte økonomisk fattige (fiskere, toller), men likevel en sammenheng.</w:t>
      </w:r>
    </w:p>
    <w:p w14:paraId="163C4502" w14:textId="61641F99" w:rsidR="00C537A6" w:rsidRPr="00C537A6" w:rsidRDefault="00C537A6" w:rsidP="00C537A6">
      <w:pPr>
        <w:rPr>
          <w:lang w:val="nb-NO"/>
        </w:rPr>
      </w:pPr>
      <w:r w:rsidRPr="00B84968">
        <w:rPr>
          <w:i/>
          <w:iCs/>
          <w:lang w:val="nb-NO"/>
        </w:rPr>
        <w:t xml:space="preserve">“I det høye og hellige bor jeg og hos den som er knust og nedbøyd i ånden. Jeg vil gi ånden liv hos dem som er bøyd ned, gi hjertet liv hos dem som er knust.” </w:t>
      </w:r>
      <w:r w:rsidRPr="00C537A6">
        <w:rPr>
          <w:lang w:val="nb-NO"/>
        </w:rPr>
        <w:t>Jes 57:15</w:t>
      </w:r>
    </w:p>
    <w:p w14:paraId="4EA8CBB0" w14:textId="36A23B8E" w:rsidR="00C537A6" w:rsidRPr="00C537A6" w:rsidRDefault="00C537A6" w:rsidP="00C537A6">
      <w:pPr>
        <w:rPr>
          <w:lang w:val="nb-NO"/>
        </w:rPr>
      </w:pPr>
      <w:r w:rsidRPr="00C537A6">
        <w:rPr>
          <w:lang w:val="nb-NO"/>
        </w:rPr>
        <w:t xml:space="preserve">Jes 61:1 - </w:t>
      </w:r>
      <w:r w:rsidRPr="00B84968">
        <w:rPr>
          <w:i/>
          <w:iCs/>
          <w:lang w:val="nb-NO"/>
        </w:rPr>
        <w:t xml:space="preserve">"Han har sendt meg for å forkynne et godt budskap for </w:t>
      </w:r>
      <w:proofErr w:type="gramStart"/>
      <w:r w:rsidRPr="00B84968">
        <w:rPr>
          <w:i/>
          <w:iCs/>
          <w:lang w:val="nb-NO"/>
        </w:rPr>
        <w:t>hjelpeløse…</w:t>
      </w:r>
      <w:proofErr w:type="gramEnd"/>
      <w:r w:rsidRPr="00B84968">
        <w:rPr>
          <w:i/>
          <w:iCs/>
          <w:lang w:val="nb-NO"/>
        </w:rPr>
        <w:t>”</w:t>
      </w:r>
      <w:r w:rsidRPr="00C537A6">
        <w:rPr>
          <w:lang w:val="nb-NO"/>
        </w:rPr>
        <w:t xml:space="preserve"> (eg</w:t>
      </w:r>
      <w:r w:rsidR="00D1087E">
        <w:rPr>
          <w:lang w:val="nb-NO"/>
        </w:rPr>
        <w:t>entlig</w:t>
      </w:r>
      <w:r w:rsidRPr="00C537A6">
        <w:rPr>
          <w:lang w:val="nb-NO"/>
        </w:rPr>
        <w:t xml:space="preserve"> </w:t>
      </w:r>
      <w:r w:rsidRPr="00B84968">
        <w:rPr>
          <w:i/>
          <w:iCs/>
          <w:lang w:val="nb-NO"/>
        </w:rPr>
        <w:t>“fattige”</w:t>
      </w:r>
      <w:r w:rsidRPr="00C537A6">
        <w:rPr>
          <w:lang w:val="nb-NO"/>
        </w:rPr>
        <w:t>, men brukes aldri som en kontrast til “rik” i GT)</w:t>
      </w:r>
    </w:p>
    <w:p w14:paraId="21469075" w14:textId="5FAF17B1" w:rsidR="00C537A6" w:rsidRPr="00C537A6" w:rsidRDefault="00C537A6" w:rsidP="00C537A6">
      <w:pPr>
        <w:rPr>
          <w:lang w:val="nb-NO"/>
        </w:rPr>
      </w:pPr>
      <w:r w:rsidRPr="00B84968">
        <w:rPr>
          <w:i/>
          <w:iCs/>
          <w:lang w:val="nb-NO"/>
        </w:rPr>
        <w:t>“</w:t>
      </w:r>
      <w:proofErr w:type="gramStart"/>
      <w:r w:rsidRPr="00B84968">
        <w:rPr>
          <w:i/>
          <w:iCs/>
          <w:lang w:val="nb-NO"/>
        </w:rPr>
        <w:t>fattige…får</w:t>
      </w:r>
      <w:proofErr w:type="gramEnd"/>
      <w:r w:rsidRPr="00B84968">
        <w:rPr>
          <w:i/>
          <w:iCs/>
          <w:lang w:val="nb-NO"/>
        </w:rPr>
        <w:t xml:space="preserve"> evangeliet forkynt.”</w:t>
      </w:r>
      <w:r w:rsidRPr="00C537A6">
        <w:rPr>
          <w:lang w:val="nb-NO"/>
        </w:rPr>
        <w:t xml:space="preserve"> Matt. 11:5</w:t>
      </w:r>
    </w:p>
    <w:p w14:paraId="1D1C7189" w14:textId="5FF2248E" w:rsidR="00C537A6" w:rsidRPr="00C537A6" w:rsidRDefault="00C537A6" w:rsidP="00C537A6">
      <w:pPr>
        <w:rPr>
          <w:lang w:val="nb-NO"/>
        </w:rPr>
      </w:pPr>
      <w:r w:rsidRPr="00C537A6">
        <w:rPr>
          <w:lang w:val="nb-NO"/>
        </w:rPr>
        <w:t>Fattig = “en åndelig tigger”, en som ikke har noe å tilby Gud, men som står tomhendt foran ham.</w:t>
      </w:r>
    </w:p>
    <w:p w14:paraId="673C5A00" w14:textId="77777777" w:rsidR="00C537A6" w:rsidRPr="00C537A6" w:rsidRDefault="00C537A6" w:rsidP="00C537A6">
      <w:pPr>
        <w:rPr>
          <w:lang w:val="nb-NO"/>
        </w:rPr>
      </w:pPr>
      <w:r w:rsidRPr="00C537A6">
        <w:rPr>
          <w:lang w:val="nb-NO"/>
        </w:rPr>
        <w:t xml:space="preserve"> </w:t>
      </w:r>
    </w:p>
    <w:p w14:paraId="1155ABE9" w14:textId="77777777" w:rsidR="00C537A6" w:rsidRPr="00C537A6" w:rsidRDefault="00C537A6" w:rsidP="00E658E1">
      <w:pPr>
        <w:pStyle w:val="Heading3"/>
        <w:rPr>
          <w:lang w:val="nb-NO"/>
        </w:rPr>
      </w:pPr>
      <w:bookmarkStart w:id="19" w:name="_Toc125311316"/>
      <w:r w:rsidRPr="00C537A6">
        <w:rPr>
          <w:lang w:val="nb-NO"/>
        </w:rPr>
        <w:t xml:space="preserve">Salige </w:t>
      </w:r>
      <w:proofErr w:type="gramStart"/>
      <w:r w:rsidRPr="00C537A6">
        <w:rPr>
          <w:lang w:val="nb-NO"/>
        </w:rPr>
        <w:t>er…</w:t>
      </w:r>
      <w:bookmarkEnd w:id="19"/>
      <w:proofErr w:type="gramEnd"/>
    </w:p>
    <w:p w14:paraId="5BE40595" w14:textId="1F98B388" w:rsidR="00C537A6" w:rsidRPr="00C537A6" w:rsidRDefault="00B84968" w:rsidP="00C537A6">
      <w:pPr>
        <w:rPr>
          <w:lang w:val="nb-NO"/>
        </w:rPr>
      </w:pPr>
      <w:r w:rsidRPr="00B84968">
        <w:rPr>
          <w:i/>
          <w:iCs/>
          <w:lang w:val="nb-NO"/>
        </w:rPr>
        <w:t>"</w:t>
      </w:r>
      <w:r w:rsidR="00C537A6" w:rsidRPr="00B84968">
        <w:rPr>
          <w:i/>
          <w:iCs/>
          <w:lang w:val="nb-NO"/>
        </w:rPr>
        <w:t>…de som sørger, for de skal trøstes.</w:t>
      </w:r>
      <w:r w:rsidRPr="00B84968">
        <w:rPr>
          <w:i/>
          <w:iCs/>
          <w:lang w:val="nb-NO"/>
        </w:rPr>
        <w:t>"</w:t>
      </w:r>
      <w:r w:rsidR="00C537A6" w:rsidRPr="00C537A6">
        <w:rPr>
          <w:lang w:val="nb-NO"/>
        </w:rPr>
        <w:t xml:space="preserve"> </w:t>
      </w:r>
      <w:r w:rsidR="00C537A6" w:rsidRPr="00B84968">
        <w:rPr>
          <w:i/>
          <w:iCs/>
          <w:lang w:val="nb-NO"/>
        </w:rPr>
        <w:t xml:space="preserve">“Han har sendt </w:t>
      </w:r>
      <w:proofErr w:type="gramStart"/>
      <w:r w:rsidR="00C537A6" w:rsidRPr="00B84968">
        <w:rPr>
          <w:i/>
          <w:iCs/>
          <w:lang w:val="nb-NO"/>
        </w:rPr>
        <w:t>meg…for</w:t>
      </w:r>
      <w:proofErr w:type="gramEnd"/>
      <w:r w:rsidR="00C537A6" w:rsidRPr="00B84968">
        <w:rPr>
          <w:i/>
          <w:iCs/>
          <w:lang w:val="nb-NO"/>
        </w:rPr>
        <w:t xml:space="preserve"> å trøste alle som</w:t>
      </w:r>
      <w:r w:rsidR="006B038C" w:rsidRPr="00B84968">
        <w:rPr>
          <w:i/>
          <w:iCs/>
          <w:lang w:val="nb-NO"/>
        </w:rPr>
        <w:t xml:space="preserve"> </w:t>
      </w:r>
      <w:r w:rsidR="00C537A6" w:rsidRPr="00B84968">
        <w:rPr>
          <w:i/>
          <w:iCs/>
          <w:lang w:val="nb-NO"/>
        </w:rPr>
        <w:t>sørger"</w:t>
      </w:r>
      <w:r w:rsidR="00C537A6" w:rsidRPr="00C537A6">
        <w:rPr>
          <w:lang w:val="nb-NO"/>
        </w:rPr>
        <w:t xml:space="preserve"> (Jes 61:2-3). Reflekterer trolig deres åndelige situasjon (v. 3). Fordi de var fattige og uten innflytelse (maktesløse), ville de generelt være åpne for evangeliet og derfor salige.</w:t>
      </w:r>
    </w:p>
    <w:p w14:paraId="6A5A3963" w14:textId="095F86F4" w:rsidR="00C537A6" w:rsidRPr="00C537A6" w:rsidRDefault="00B84968" w:rsidP="00C537A6">
      <w:pPr>
        <w:rPr>
          <w:lang w:val="nb-NO"/>
        </w:rPr>
      </w:pPr>
      <w:r w:rsidRPr="00B84968">
        <w:rPr>
          <w:i/>
          <w:iCs/>
          <w:lang w:val="nb-NO"/>
        </w:rPr>
        <w:lastRenderedPageBreak/>
        <w:t>"</w:t>
      </w:r>
      <w:r w:rsidR="006B038C" w:rsidRPr="00B84968">
        <w:rPr>
          <w:i/>
          <w:iCs/>
          <w:lang w:val="nb-NO"/>
        </w:rPr>
        <w:t>…</w:t>
      </w:r>
      <w:r w:rsidR="00C537A6" w:rsidRPr="00B84968">
        <w:rPr>
          <w:i/>
          <w:iCs/>
          <w:lang w:val="nb-NO"/>
        </w:rPr>
        <w:t>de ydmyke, for de skal arve jorden.</w:t>
      </w:r>
      <w:r w:rsidRPr="00B84968">
        <w:rPr>
          <w:i/>
          <w:iCs/>
          <w:lang w:val="nb-NO"/>
        </w:rPr>
        <w:t>"</w:t>
      </w:r>
      <w:r w:rsidR="00C537A6" w:rsidRPr="00C537A6">
        <w:rPr>
          <w:lang w:val="nb-NO"/>
        </w:rPr>
        <w:t xml:space="preserve"> Ydmykhet var sett på som en brist, ikke moralsk positivt. Disiplene var i utgangspunktet “ydmyke” når de ikke kunne hevde sin rett.</w:t>
      </w:r>
    </w:p>
    <w:p w14:paraId="39A08524" w14:textId="433701C6" w:rsidR="00C537A6" w:rsidRPr="00F2109E" w:rsidRDefault="00C537A6" w:rsidP="00F2109E">
      <w:pPr>
        <w:pStyle w:val="ListParagraph"/>
        <w:numPr>
          <w:ilvl w:val="0"/>
          <w:numId w:val="5"/>
        </w:numPr>
        <w:rPr>
          <w:lang w:val="nb-NO"/>
        </w:rPr>
      </w:pPr>
      <w:r w:rsidRPr="00F2109E">
        <w:rPr>
          <w:lang w:val="nb-NO"/>
        </w:rPr>
        <w:t xml:space="preserve">“Landet” i Sal 37:11 </w:t>
      </w:r>
      <w:r w:rsidR="008E47E1" w:rsidRPr="008E47E1">
        <w:rPr>
          <w:lang w:val="nb-NO"/>
        </w:rPr>
        <w:sym w:font="Wingdings" w:char="F0E0"/>
      </w:r>
      <w:r w:rsidRPr="00F2109E">
        <w:rPr>
          <w:lang w:val="nb-NO"/>
        </w:rPr>
        <w:t xml:space="preserve"> den nye jord (NT)</w:t>
      </w:r>
    </w:p>
    <w:p w14:paraId="1E83A6FB" w14:textId="519C84C2" w:rsidR="00C537A6" w:rsidRPr="00F2109E" w:rsidRDefault="00C537A6" w:rsidP="00F2109E">
      <w:pPr>
        <w:pStyle w:val="ListParagraph"/>
        <w:numPr>
          <w:ilvl w:val="0"/>
          <w:numId w:val="5"/>
        </w:numPr>
        <w:rPr>
          <w:lang w:val="nb-NO"/>
        </w:rPr>
      </w:pPr>
      <w:r w:rsidRPr="00F2109E">
        <w:rPr>
          <w:lang w:val="nb-NO"/>
        </w:rPr>
        <w:t>Guds rike kommer ikke ved verdslig makt, men ved ydmykhet.</w:t>
      </w:r>
    </w:p>
    <w:p w14:paraId="78F89FDE" w14:textId="25F7D1DA" w:rsidR="00C537A6" w:rsidRPr="00C537A6" w:rsidRDefault="00B84968" w:rsidP="00C537A6">
      <w:pPr>
        <w:rPr>
          <w:lang w:val="nb-NO"/>
        </w:rPr>
      </w:pPr>
      <w:r w:rsidRPr="00B84968">
        <w:rPr>
          <w:i/>
          <w:iCs/>
          <w:lang w:val="nb-NO"/>
        </w:rPr>
        <w:t>"</w:t>
      </w:r>
      <w:r w:rsidR="0055654D" w:rsidRPr="00B84968">
        <w:rPr>
          <w:i/>
          <w:iCs/>
          <w:lang w:val="nb-NO"/>
        </w:rPr>
        <w:t>…d</w:t>
      </w:r>
      <w:r w:rsidR="00C537A6" w:rsidRPr="00B84968">
        <w:rPr>
          <w:i/>
          <w:iCs/>
          <w:lang w:val="nb-NO"/>
        </w:rPr>
        <w:t>e som hungrer og tørster etter rettferdigheten</w:t>
      </w:r>
      <w:r w:rsidRPr="00B84968">
        <w:rPr>
          <w:i/>
          <w:iCs/>
          <w:lang w:val="nb-NO"/>
        </w:rPr>
        <w:t>"</w:t>
      </w:r>
      <w:r w:rsidR="00C537A6" w:rsidRPr="00C537A6">
        <w:rPr>
          <w:lang w:val="nb-NO"/>
        </w:rPr>
        <w:t xml:space="preserve"> </w:t>
      </w:r>
      <w:r w:rsidR="008E47E1" w:rsidRPr="008E47E1">
        <w:rPr>
          <w:lang w:val="nb-NO"/>
        </w:rPr>
        <w:sym w:font="Wingdings" w:char="F0E0"/>
      </w:r>
      <w:r w:rsidR="00C537A6" w:rsidRPr="00C537A6">
        <w:rPr>
          <w:lang w:val="nb-NO"/>
        </w:rPr>
        <w:t xml:space="preserve"> en rettferdig dom skal skje</w:t>
      </w:r>
    </w:p>
    <w:p w14:paraId="034D00B4" w14:textId="6C5301B0" w:rsidR="00C537A6" w:rsidRPr="00C537A6" w:rsidRDefault="00B84968" w:rsidP="00C537A6">
      <w:pPr>
        <w:rPr>
          <w:lang w:val="nb-NO"/>
        </w:rPr>
      </w:pPr>
      <w:r w:rsidRPr="00B84968">
        <w:rPr>
          <w:i/>
          <w:iCs/>
          <w:lang w:val="nb-NO"/>
        </w:rPr>
        <w:t>"</w:t>
      </w:r>
      <w:r w:rsidR="0055654D" w:rsidRPr="00B84968">
        <w:rPr>
          <w:i/>
          <w:iCs/>
          <w:lang w:val="nb-NO"/>
        </w:rPr>
        <w:t>…d</w:t>
      </w:r>
      <w:r w:rsidR="00C537A6" w:rsidRPr="00B84968">
        <w:rPr>
          <w:i/>
          <w:iCs/>
          <w:lang w:val="nb-NO"/>
        </w:rPr>
        <w:t>e som blir forfulgt for rettferdighets (Jesu) skyld</w:t>
      </w:r>
      <w:r w:rsidRPr="00B84968">
        <w:rPr>
          <w:i/>
          <w:iCs/>
          <w:lang w:val="nb-NO"/>
        </w:rPr>
        <w:t>"</w:t>
      </w:r>
      <w:r w:rsidR="00C537A6" w:rsidRPr="00C537A6">
        <w:rPr>
          <w:lang w:val="nb-NO"/>
        </w:rPr>
        <w:t xml:space="preserve"> </w:t>
      </w:r>
      <w:r w:rsidR="008E47E1" w:rsidRPr="008E47E1">
        <w:rPr>
          <w:lang w:val="nb-NO"/>
        </w:rPr>
        <w:sym w:font="Wingdings" w:char="F0E0"/>
      </w:r>
      <w:r w:rsidR="00C537A6" w:rsidRPr="00C537A6">
        <w:rPr>
          <w:lang w:val="nb-NO"/>
        </w:rPr>
        <w:t xml:space="preserve"> de skal vinne evigheten</w:t>
      </w:r>
    </w:p>
    <w:p w14:paraId="4D7A87FA" w14:textId="56DD34D9" w:rsidR="00C537A6" w:rsidRPr="00C537A6" w:rsidRDefault="00C537A6" w:rsidP="00C537A6">
      <w:pPr>
        <w:rPr>
          <w:lang w:val="nb-NO"/>
        </w:rPr>
      </w:pPr>
      <w:r w:rsidRPr="00C537A6">
        <w:rPr>
          <w:lang w:val="nb-NO"/>
        </w:rPr>
        <w:t xml:space="preserve">Forklarer hvordan vi skal lese resten av talen: Jesus kommer ikke til å si imot eller </w:t>
      </w:r>
      <w:proofErr w:type="spellStart"/>
      <w:r w:rsidRPr="00C537A6">
        <w:rPr>
          <w:lang w:val="nb-NO"/>
        </w:rPr>
        <w:t>avska</w:t>
      </w:r>
      <w:proofErr w:type="spellEnd"/>
      <w:r>
        <w:t>ﬀ</w:t>
      </w:r>
      <w:r w:rsidRPr="00C537A6">
        <w:rPr>
          <w:lang w:val="nb-NO"/>
        </w:rPr>
        <w:t>e GT med det han sier.</w:t>
      </w:r>
    </w:p>
    <w:p w14:paraId="78239474" w14:textId="4B691BFD" w:rsidR="00C537A6" w:rsidRPr="00C537A6" w:rsidRDefault="00C537A6" w:rsidP="00C537A6">
      <w:pPr>
        <w:rPr>
          <w:lang w:val="nb-NO"/>
        </w:rPr>
      </w:pPr>
      <w:r w:rsidRPr="00C537A6">
        <w:rPr>
          <w:lang w:val="nb-NO"/>
        </w:rPr>
        <w:t>For alle profetene og loven har profetert fram til Johannes.</w:t>
      </w:r>
      <w:r w:rsidR="00F2109E">
        <w:rPr>
          <w:lang w:val="nb-NO"/>
        </w:rPr>
        <w:t xml:space="preserve"> </w:t>
      </w:r>
      <w:r w:rsidRPr="00C537A6">
        <w:rPr>
          <w:lang w:val="nb-NO"/>
        </w:rPr>
        <w:t>(11:13)</w:t>
      </w:r>
    </w:p>
    <w:p w14:paraId="08030BF9" w14:textId="08CF4DD2" w:rsidR="00C537A6" w:rsidRPr="00C537A6" w:rsidRDefault="00C537A6" w:rsidP="00C537A6">
      <w:pPr>
        <w:rPr>
          <w:lang w:val="nb-NO"/>
        </w:rPr>
      </w:pPr>
      <w:r w:rsidRPr="00C537A6">
        <w:rPr>
          <w:lang w:val="nb-NO"/>
        </w:rPr>
        <w:t>“Rettferdighet” skal ikke tolkes som lydighet mot et lovverk, men som et liv som Jesu etterfølger i fullkomment samsvar med Guds vilje.</w:t>
      </w:r>
    </w:p>
    <w:p w14:paraId="77EEFD3C" w14:textId="13E91D46" w:rsidR="00C537A6" w:rsidRPr="00C537A6" w:rsidRDefault="00C537A6" w:rsidP="00C537A6">
      <w:pPr>
        <w:rPr>
          <w:lang w:val="nb-NO"/>
        </w:rPr>
      </w:pPr>
      <w:r w:rsidRPr="00C537A6">
        <w:rPr>
          <w:lang w:val="nb-NO"/>
        </w:rPr>
        <w:t>Hele GT gjelder for Jesu etterfølgere, men det kan ikke tolkes rett før man forstår hvordan det er blitt oppfylt i Jesus.</w:t>
      </w:r>
    </w:p>
    <w:p w14:paraId="2675E654" w14:textId="7114D1CE" w:rsidR="00C537A6" w:rsidRPr="00C537A6" w:rsidRDefault="00C537A6" w:rsidP="00C537A6">
      <w:pPr>
        <w:rPr>
          <w:lang w:val="nb-NO"/>
        </w:rPr>
      </w:pPr>
      <w:r w:rsidRPr="00C537A6">
        <w:rPr>
          <w:lang w:val="nb-NO"/>
        </w:rPr>
        <w:t>Vi forholder oss til loven via Jesus og hans tolkning av den: Det dobbelte kjærlighetsbud (22:37-40) og den gylne regel (7:12).</w:t>
      </w:r>
    </w:p>
    <w:p w14:paraId="1411DDFD" w14:textId="4EB27A71" w:rsidR="00C537A6" w:rsidRPr="00C537A6" w:rsidRDefault="00C537A6" w:rsidP="00C537A6">
      <w:pPr>
        <w:rPr>
          <w:lang w:val="nb-NO"/>
        </w:rPr>
      </w:pPr>
      <w:r w:rsidRPr="00C537A6">
        <w:rPr>
          <w:lang w:val="nb-NO"/>
        </w:rPr>
        <w:t xml:space="preserve">GT: Loven = krav </w:t>
      </w:r>
      <w:r w:rsidR="008E47E1" w:rsidRPr="008E47E1">
        <w:rPr>
          <w:lang w:val="nb-NO"/>
        </w:rPr>
        <w:sym w:font="Wingdings" w:char="F0E0"/>
      </w:r>
      <w:r w:rsidRPr="00C537A6">
        <w:rPr>
          <w:lang w:val="nb-NO"/>
        </w:rPr>
        <w:t xml:space="preserve"> NT: Loven = eksempler på hvordan elske Gud og sin neste</w:t>
      </w:r>
    </w:p>
    <w:p w14:paraId="11D02496" w14:textId="684D034F" w:rsidR="00C537A6" w:rsidRPr="00C537A6" w:rsidRDefault="00C537A6" w:rsidP="00C537A6">
      <w:pPr>
        <w:rPr>
          <w:lang w:val="nb-NO"/>
        </w:rPr>
      </w:pPr>
      <w:r w:rsidRPr="00C537A6">
        <w:rPr>
          <w:lang w:val="nb-NO"/>
        </w:rPr>
        <w:t xml:space="preserve"> Påstand  (5,17-20):</w:t>
      </w:r>
      <w:r w:rsidR="00F2109E">
        <w:rPr>
          <w:lang w:val="nb-NO"/>
        </w:rPr>
        <w:t xml:space="preserve"> </w:t>
      </w:r>
      <w:r w:rsidRPr="00C537A6">
        <w:rPr>
          <w:lang w:val="nb-NO"/>
        </w:rPr>
        <w:t>Jeg er ikke kommet for å oppheve, men for å oppfylle.</w:t>
      </w:r>
    </w:p>
    <w:p w14:paraId="07EBC47F" w14:textId="7BA2F131" w:rsidR="00C537A6" w:rsidRPr="006B038C" w:rsidRDefault="00C537A6" w:rsidP="00C537A6">
      <w:pPr>
        <w:rPr>
          <w:lang w:val="nb-NO"/>
        </w:rPr>
      </w:pPr>
      <w:r w:rsidRPr="00A02A23">
        <w:rPr>
          <w:lang w:val="nb-NO"/>
        </w:rPr>
        <w:t xml:space="preserve"> </w:t>
      </w:r>
      <w:r w:rsidRPr="006B038C">
        <w:rPr>
          <w:i/>
          <w:iCs/>
        </w:rPr>
        <w:t xml:space="preserve">“It is inadequate to say either that none of the Old Testament applies unless it is explicitly reaffirmed in the New or that </w:t>
      </w:r>
      <w:proofErr w:type="gramStart"/>
      <w:r w:rsidRPr="006B038C">
        <w:rPr>
          <w:i/>
          <w:iCs/>
        </w:rPr>
        <w:t>all of</w:t>
      </w:r>
      <w:proofErr w:type="gramEnd"/>
      <w:r w:rsidRPr="006B038C">
        <w:rPr>
          <w:i/>
          <w:iCs/>
        </w:rPr>
        <w:t xml:space="preserve"> the Old Testament applies unless it is explicitly revoked in the New. Rather, </w:t>
      </w:r>
      <w:proofErr w:type="gramStart"/>
      <w:r w:rsidRPr="006B038C">
        <w:rPr>
          <w:i/>
          <w:iCs/>
        </w:rPr>
        <w:t>all of</w:t>
      </w:r>
      <w:proofErr w:type="gramEnd"/>
      <w:r w:rsidRPr="006B038C">
        <w:rPr>
          <w:i/>
          <w:iCs/>
        </w:rPr>
        <w:t xml:space="preserve"> the Old Testament remains normative and relevant for Jesus’ followers (2 Tim 3:16), but none of it can rightly be interpreted until one understands how it has been fulfilled in Christ. Every Old Testament text must be viewed </w:t>
      </w:r>
      <w:proofErr w:type="gramStart"/>
      <w:r w:rsidRPr="006B038C">
        <w:rPr>
          <w:i/>
          <w:iCs/>
        </w:rPr>
        <w:t>in light of</w:t>
      </w:r>
      <w:proofErr w:type="gramEnd"/>
      <w:r w:rsidRPr="006B038C">
        <w:rPr>
          <w:i/>
          <w:iCs/>
        </w:rPr>
        <w:t xml:space="preserve"> Jesus’ person and ministry and the changes introduced by the new covenant he inaugurated.”</w:t>
      </w:r>
      <w:r w:rsidR="00F2109E">
        <w:t xml:space="preserve"> </w:t>
      </w:r>
      <w:r w:rsidRPr="006B038C">
        <w:rPr>
          <w:lang w:val="nb-NO"/>
        </w:rPr>
        <w:t>Craig Blomberg</w:t>
      </w:r>
    </w:p>
    <w:p w14:paraId="298F2410" w14:textId="3D08CB5E" w:rsidR="00C537A6" w:rsidRPr="00C537A6" w:rsidRDefault="00C537A6" w:rsidP="00C537A6">
      <w:pPr>
        <w:rPr>
          <w:lang w:val="nb-NO"/>
        </w:rPr>
      </w:pPr>
      <w:r w:rsidRPr="00C537A6">
        <w:rPr>
          <w:lang w:val="nb-NO"/>
        </w:rPr>
        <w:t xml:space="preserve"> </w:t>
      </w:r>
    </w:p>
    <w:p w14:paraId="7367529A" w14:textId="77777777" w:rsidR="00C537A6" w:rsidRPr="00C537A6" w:rsidRDefault="00C537A6" w:rsidP="00F2109E">
      <w:pPr>
        <w:pStyle w:val="Heading2"/>
        <w:rPr>
          <w:lang w:val="nb-NO"/>
        </w:rPr>
      </w:pPr>
      <w:bookmarkStart w:id="20" w:name="_Toc125311317"/>
      <w:r w:rsidRPr="00C537A6">
        <w:rPr>
          <w:lang w:val="nb-NO"/>
        </w:rPr>
        <w:t>Hva betyr “rettferdighet” i Matteusevangeliet?</w:t>
      </w:r>
      <w:bookmarkEnd w:id="20"/>
    </w:p>
    <w:p w14:paraId="5DD8C126" w14:textId="1230BF3B" w:rsidR="00C537A6" w:rsidRPr="00C537A6" w:rsidRDefault="00C537A6" w:rsidP="00C537A6">
      <w:pPr>
        <w:rPr>
          <w:lang w:val="nb-NO"/>
        </w:rPr>
      </w:pPr>
      <w:r w:rsidRPr="00C537A6">
        <w:rPr>
          <w:lang w:val="nb-NO"/>
        </w:rPr>
        <w:t>Paulus: Juridisk frifinnelse</w:t>
      </w:r>
    </w:p>
    <w:p w14:paraId="6904F305" w14:textId="7324EDAF" w:rsidR="00C537A6" w:rsidRPr="00C537A6" w:rsidRDefault="00C537A6" w:rsidP="00C537A6">
      <w:pPr>
        <w:rPr>
          <w:lang w:val="nb-NO"/>
        </w:rPr>
      </w:pPr>
      <w:r w:rsidRPr="00C537A6">
        <w:rPr>
          <w:lang w:val="nb-NO"/>
        </w:rPr>
        <w:t xml:space="preserve">1:19 - Josef var rettferdig. Betyr ikke at Josef var </w:t>
      </w:r>
      <w:proofErr w:type="gramStart"/>
      <w:r w:rsidRPr="00C537A6">
        <w:rPr>
          <w:lang w:val="nb-NO"/>
        </w:rPr>
        <w:t>syndfri</w:t>
      </w:r>
      <w:proofErr w:type="gramEnd"/>
      <w:r w:rsidRPr="00C537A6">
        <w:rPr>
          <w:lang w:val="nb-NO"/>
        </w:rPr>
        <w:t xml:space="preserve"> men "lovlydig" og </w:t>
      </w:r>
      <w:proofErr w:type="spellStart"/>
      <w:r w:rsidRPr="00C537A6">
        <w:rPr>
          <w:lang w:val="nb-NO"/>
        </w:rPr>
        <w:t>rettska</w:t>
      </w:r>
      <w:proofErr w:type="spellEnd"/>
      <w:r>
        <w:t>ﬀ</w:t>
      </w:r>
      <w:r w:rsidRPr="00C537A6">
        <w:rPr>
          <w:lang w:val="nb-NO"/>
        </w:rPr>
        <w:t>en.</w:t>
      </w:r>
    </w:p>
    <w:p w14:paraId="33826165" w14:textId="424CD694" w:rsidR="00C537A6" w:rsidRPr="00C537A6" w:rsidRDefault="00C537A6" w:rsidP="00C537A6">
      <w:pPr>
        <w:rPr>
          <w:lang w:val="nb-NO"/>
        </w:rPr>
      </w:pPr>
      <w:r w:rsidRPr="00C537A6">
        <w:rPr>
          <w:lang w:val="nb-NO"/>
        </w:rPr>
        <w:lastRenderedPageBreak/>
        <w:t>Brukes om gode mennesker (5:45), om gode gjerninger (6:1), som parallell til</w:t>
      </w:r>
      <w:r w:rsidR="00F2109E">
        <w:rPr>
          <w:lang w:val="nb-NO"/>
        </w:rPr>
        <w:t xml:space="preserve"> </w:t>
      </w:r>
      <w:r w:rsidRPr="00C537A6">
        <w:rPr>
          <w:lang w:val="nb-NO"/>
        </w:rPr>
        <w:t>"profet" (10:41, 13:17), om det som er</w:t>
      </w:r>
      <w:r w:rsidR="00F2109E">
        <w:rPr>
          <w:lang w:val="nb-NO"/>
        </w:rPr>
        <w:t xml:space="preserve"> </w:t>
      </w:r>
      <w:r w:rsidRPr="00C537A6">
        <w:rPr>
          <w:lang w:val="nb-NO"/>
        </w:rPr>
        <w:t>"rett" (20:4), om Johannes' budskap (21:32), om fariseernes image (23:28), om Abel (23:35), om sauene som skilles fra geitene (25:37, 46).</w:t>
      </w:r>
    </w:p>
    <w:p w14:paraId="2995B749" w14:textId="447C2038" w:rsidR="00C537A6" w:rsidRPr="00C537A6" w:rsidRDefault="00C537A6" w:rsidP="00C537A6">
      <w:pPr>
        <w:rPr>
          <w:lang w:val="nb-NO"/>
        </w:rPr>
      </w:pPr>
      <w:r w:rsidRPr="00C537A6">
        <w:rPr>
          <w:lang w:val="nb-NO"/>
        </w:rPr>
        <w:t>En livsstil som kjennetegnes av å ære Gud og leve etter hans vilje. Samme i GT og i jødisk litteratur fra Jesu tid. Kan sies å være resultatet av frelsen.</w:t>
      </w:r>
    </w:p>
    <w:p w14:paraId="366CD488" w14:textId="77777777" w:rsidR="00C537A6" w:rsidRPr="00C537A6" w:rsidRDefault="00C537A6" w:rsidP="00C537A6">
      <w:pPr>
        <w:rPr>
          <w:lang w:val="nb-NO"/>
        </w:rPr>
      </w:pPr>
    </w:p>
    <w:p w14:paraId="08223821" w14:textId="77777777" w:rsidR="00C537A6" w:rsidRPr="00C537A6" w:rsidRDefault="00C537A6" w:rsidP="00F2109E">
      <w:pPr>
        <w:pStyle w:val="Heading2"/>
        <w:rPr>
          <w:lang w:val="nb-NO"/>
        </w:rPr>
      </w:pPr>
      <w:bookmarkStart w:id="21" w:name="_Toc125311318"/>
      <w:r w:rsidRPr="00C537A6">
        <w:rPr>
          <w:lang w:val="nb-NO"/>
        </w:rPr>
        <w:t>“Antitesene” (5:21-48)</w:t>
      </w:r>
      <w:bookmarkEnd w:id="21"/>
    </w:p>
    <w:p w14:paraId="00496CBB" w14:textId="68ECD869" w:rsidR="00C537A6" w:rsidRPr="00C537A6" w:rsidRDefault="00C537A6" w:rsidP="00C537A6">
      <w:pPr>
        <w:rPr>
          <w:lang w:val="nb-NO"/>
        </w:rPr>
      </w:pPr>
      <w:r w:rsidRPr="00C537A6">
        <w:rPr>
          <w:lang w:val="nb-NO"/>
        </w:rPr>
        <w:t>Et misvisende navn: Noen har trodd han korrigerer GT (men 5:17!)</w:t>
      </w:r>
    </w:p>
    <w:p w14:paraId="1BDCEC92" w14:textId="61372CB4" w:rsidR="00C537A6" w:rsidRPr="0057768D" w:rsidRDefault="00C537A6" w:rsidP="00C537A6">
      <w:pPr>
        <w:rPr>
          <w:i/>
          <w:iCs/>
          <w:lang w:val="nb-NO"/>
        </w:rPr>
      </w:pPr>
      <w:r w:rsidRPr="0057768D">
        <w:rPr>
          <w:i/>
          <w:iCs/>
          <w:lang w:val="nb-NO"/>
        </w:rPr>
        <w:t xml:space="preserve">“Dere har hørt det er </w:t>
      </w:r>
      <w:proofErr w:type="gramStart"/>
      <w:r w:rsidRPr="0057768D">
        <w:rPr>
          <w:i/>
          <w:iCs/>
          <w:lang w:val="nb-NO"/>
        </w:rPr>
        <w:t>sagt…</w:t>
      </w:r>
      <w:proofErr w:type="gramEnd"/>
      <w:r w:rsidRPr="0057768D">
        <w:rPr>
          <w:i/>
          <w:iCs/>
          <w:lang w:val="nb-NO"/>
        </w:rPr>
        <w:t xml:space="preserve">. men jeg sier </w:t>
      </w:r>
      <w:proofErr w:type="gramStart"/>
      <w:r w:rsidRPr="0057768D">
        <w:rPr>
          <w:i/>
          <w:iCs/>
          <w:lang w:val="nb-NO"/>
        </w:rPr>
        <w:t>dere…</w:t>
      </w:r>
      <w:proofErr w:type="gramEnd"/>
      <w:r w:rsidRPr="0057768D">
        <w:rPr>
          <w:i/>
          <w:iCs/>
          <w:lang w:val="nb-NO"/>
        </w:rPr>
        <w:t>”</w:t>
      </w:r>
    </w:p>
    <w:p w14:paraId="056C5E15" w14:textId="1CBAD933" w:rsidR="00C537A6" w:rsidRPr="00C537A6" w:rsidRDefault="00C537A6" w:rsidP="00C537A6">
      <w:pPr>
        <w:rPr>
          <w:lang w:val="nb-NO"/>
        </w:rPr>
      </w:pPr>
      <w:r w:rsidRPr="00C537A6">
        <w:rPr>
          <w:lang w:val="nb-NO"/>
        </w:rPr>
        <w:t xml:space="preserve">Profetene: </w:t>
      </w:r>
      <w:r w:rsidRPr="0057768D">
        <w:rPr>
          <w:i/>
          <w:iCs/>
          <w:lang w:val="nb-NO"/>
        </w:rPr>
        <w:t xml:space="preserve">“Så sier </w:t>
      </w:r>
      <w:proofErr w:type="gramStart"/>
      <w:r w:rsidRPr="0057768D">
        <w:rPr>
          <w:i/>
          <w:iCs/>
          <w:lang w:val="nb-NO"/>
        </w:rPr>
        <w:t>Herren…</w:t>
      </w:r>
      <w:proofErr w:type="gramEnd"/>
      <w:r w:rsidRPr="0057768D">
        <w:rPr>
          <w:i/>
          <w:iCs/>
          <w:lang w:val="nb-NO"/>
        </w:rPr>
        <w:t>”</w:t>
      </w:r>
    </w:p>
    <w:p w14:paraId="2962009B" w14:textId="472B2AE8" w:rsidR="00C537A6" w:rsidRPr="00C537A6" w:rsidRDefault="00C537A6" w:rsidP="00C537A6">
      <w:pPr>
        <w:rPr>
          <w:lang w:val="nb-NO"/>
        </w:rPr>
      </w:pPr>
      <w:r w:rsidRPr="00C537A6">
        <w:rPr>
          <w:lang w:val="nb-NO"/>
        </w:rPr>
        <w:t>Jesus vil at folket skal følge ham i stedet for lederne.</w:t>
      </w:r>
    </w:p>
    <w:p w14:paraId="2FBDFDE5" w14:textId="5E19D4A8" w:rsidR="00C537A6" w:rsidRPr="00D13F9A" w:rsidRDefault="00C537A6" w:rsidP="00D13F9A">
      <w:pPr>
        <w:rPr>
          <w:b/>
          <w:bCs/>
          <w:lang w:val="nb-NO"/>
        </w:rPr>
      </w:pPr>
      <w:r w:rsidRPr="00D13F9A">
        <w:rPr>
          <w:b/>
          <w:bCs/>
          <w:lang w:val="nb-NO"/>
        </w:rPr>
        <w:t>Poenget:</w:t>
      </w:r>
    </w:p>
    <w:p w14:paraId="26C20DE3" w14:textId="72F4B2A9" w:rsidR="00C537A6" w:rsidRPr="00C537A6" w:rsidRDefault="00C537A6" w:rsidP="00C537A6">
      <w:pPr>
        <w:rPr>
          <w:lang w:val="nb-NO"/>
        </w:rPr>
      </w:pPr>
      <w:r w:rsidRPr="00C537A6">
        <w:rPr>
          <w:lang w:val="nb-NO"/>
        </w:rPr>
        <w:t>1.</w:t>
      </w:r>
      <w:r w:rsidR="00F2109E">
        <w:rPr>
          <w:lang w:val="nb-NO"/>
        </w:rPr>
        <w:t xml:space="preserve"> </w:t>
      </w:r>
      <w:r w:rsidRPr="00C537A6">
        <w:rPr>
          <w:lang w:val="nb-NO"/>
        </w:rPr>
        <w:t>Utvide Loven til å omfatte holdningen bak handlingen og dermed få fram Lovens egentlige mening.</w:t>
      </w:r>
    </w:p>
    <w:p w14:paraId="7D9B932E" w14:textId="5EA9B6D0" w:rsidR="00C537A6" w:rsidRPr="00C537A6" w:rsidRDefault="00C537A6" w:rsidP="00C537A6">
      <w:pPr>
        <w:rPr>
          <w:lang w:val="nb-NO"/>
        </w:rPr>
      </w:pPr>
      <w:r w:rsidRPr="00C537A6">
        <w:rPr>
          <w:lang w:val="nb-NO"/>
        </w:rPr>
        <w:t>2.</w:t>
      </w:r>
      <w:r w:rsidR="00F2109E">
        <w:rPr>
          <w:lang w:val="nb-NO"/>
        </w:rPr>
        <w:t xml:space="preserve"> </w:t>
      </w:r>
      <w:r w:rsidRPr="00C537A6">
        <w:rPr>
          <w:lang w:val="nb-NO"/>
        </w:rPr>
        <w:t>Vise hvordan dette overgår Moseloven uten å motsi den.</w:t>
      </w:r>
    </w:p>
    <w:p w14:paraId="546A441F" w14:textId="77777777" w:rsidR="00C537A6" w:rsidRPr="00C537A6" w:rsidRDefault="00C537A6" w:rsidP="00C537A6">
      <w:pPr>
        <w:rPr>
          <w:lang w:val="nb-NO"/>
        </w:rPr>
      </w:pPr>
      <w:r w:rsidRPr="00C537A6">
        <w:rPr>
          <w:lang w:val="nb-NO"/>
        </w:rPr>
        <w:t xml:space="preserve"> </w:t>
      </w:r>
    </w:p>
    <w:p w14:paraId="28B35BFA" w14:textId="730A23D6" w:rsidR="00C537A6" w:rsidRPr="00C537A6" w:rsidRDefault="00C537A6" w:rsidP="00C537A6">
      <w:pPr>
        <w:rPr>
          <w:lang w:val="nb-NO"/>
        </w:rPr>
      </w:pPr>
      <w:r w:rsidRPr="00C537A6">
        <w:rPr>
          <w:lang w:val="nb-NO"/>
        </w:rPr>
        <w:t xml:space="preserve">v. 21-26: Du skal ikke drepe </w:t>
      </w:r>
      <w:r w:rsidR="008E47E1" w:rsidRPr="008E47E1">
        <w:rPr>
          <w:lang w:val="nb-NO"/>
        </w:rPr>
        <w:sym w:font="Wingdings" w:char="F0E0"/>
      </w:r>
      <w:r w:rsidRPr="00C537A6">
        <w:rPr>
          <w:lang w:val="nb-NO"/>
        </w:rPr>
        <w:t xml:space="preserve"> Sinne og strid er synd (og kan føre til mord)</w:t>
      </w:r>
    </w:p>
    <w:p w14:paraId="33A5CC20" w14:textId="153C309A" w:rsidR="00C537A6" w:rsidRPr="00C537A6" w:rsidRDefault="00C537A6" w:rsidP="00C537A6">
      <w:pPr>
        <w:rPr>
          <w:lang w:val="nb-NO"/>
        </w:rPr>
      </w:pPr>
      <w:r w:rsidRPr="00C537A6">
        <w:rPr>
          <w:lang w:val="nb-NO"/>
        </w:rPr>
        <w:t xml:space="preserve">v. 27-30: Ikke bryte ekteskapet </w:t>
      </w:r>
      <w:r w:rsidR="008E47E1" w:rsidRPr="008E47E1">
        <w:rPr>
          <w:lang w:val="nb-NO"/>
        </w:rPr>
        <w:sym w:font="Wingdings" w:char="F0E0"/>
      </w:r>
      <w:r w:rsidRPr="00C537A6">
        <w:rPr>
          <w:lang w:val="nb-NO"/>
        </w:rPr>
        <w:t xml:space="preserve"> begjæret er synd (og kan føre til ekteskapsbrudd)</w:t>
      </w:r>
    </w:p>
    <w:p w14:paraId="349B88C3" w14:textId="31132A85" w:rsidR="00C537A6" w:rsidRPr="00C537A6" w:rsidRDefault="00C537A6" w:rsidP="00C537A6">
      <w:pPr>
        <w:rPr>
          <w:lang w:val="nb-NO"/>
        </w:rPr>
      </w:pPr>
      <w:r w:rsidRPr="00C537A6">
        <w:rPr>
          <w:lang w:val="nb-NO"/>
        </w:rPr>
        <w:t xml:space="preserve">v. 31-32: Skilsmisse = ok </w:t>
      </w:r>
      <w:r w:rsidR="008E47E1" w:rsidRPr="008E47E1">
        <w:rPr>
          <w:lang w:val="nb-NO"/>
        </w:rPr>
        <w:sym w:font="Wingdings" w:char="F0E0"/>
      </w:r>
      <w:r w:rsidRPr="00C537A6">
        <w:rPr>
          <w:lang w:val="nb-NO"/>
        </w:rPr>
        <w:t xml:space="preserve"> skilsmisse ok bare hvis grunnen er hor</w:t>
      </w:r>
    </w:p>
    <w:p w14:paraId="4F5C9102" w14:textId="587449CC" w:rsidR="00C537A6" w:rsidRPr="00C537A6" w:rsidRDefault="00C537A6" w:rsidP="00C537A6">
      <w:pPr>
        <w:rPr>
          <w:lang w:val="nb-NO"/>
        </w:rPr>
      </w:pPr>
      <w:r w:rsidRPr="00C537A6">
        <w:rPr>
          <w:lang w:val="nb-NO"/>
        </w:rPr>
        <w:t xml:space="preserve">v. 33-37: Bruk av Gud for å øke egen troverdighet </w:t>
      </w:r>
      <w:r w:rsidR="008E47E1" w:rsidRPr="008E47E1">
        <w:rPr>
          <w:lang w:val="nb-NO"/>
        </w:rPr>
        <w:sym w:font="Wingdings" w:char="F0E0"/>
      </w:r>
      <w:r w:rsidRPr="00C537A6">
        <w:rPr>
          <w:lang w:val="nb-NO"/>
        </w:rPr>
        <w:t xml:space="preserve"> vær troverdig uansett</w:t>
      </w:r>
    </w:p>
    <w:p w14:paraId="367C480A" w14:textId="30140B90" w:rsidR="00C537A6" w:rsidRPr="00C537A6" w:rsidRDefault="00C537A6" w:rsidP="00C537A6">
      <w:pPr>
        <w:rPr>
          <w:lang w:val="nb-NO"/>
        </w:rPr>
      </w:pPr>
      <w:r w:rsidRPr="00C537A6">
        <w:rPr>
          <w:lang w:val="nb-NO"/>
        </w:rPr>
        <w:t xml:space="preserve">v. 38-42: Retten til hevn </w:t>
      </w:r>
      <w:r w:rsidR="008E47E1" w:rsidRPr="008E47E1">
        <w:rPr>
          <w:lang w:val="nb-NO"/>
        </w:rPr>
        <w:sym w:font="Wingdings" w:char="F0E0"/>
      </w:r>
      <w:r w:rsidRPr="00C537A6">
        <w:rPr>
          <w:lang w:val="nb-NO"/>
        </w:rPr>
        <w:t xml:space="preserve"> tål å bli fornærmet og “gå en ekstra mil”</w:t>
      </w:r>
    </w:p>
    <w:p w14:paraId="524A84FD" w14:textId="51D8C757" w:rsidR="00C537A6" w:rsidRPr="00C537A6" w:rsidRDefault="00C537A6" w:rsidP="00C537A6">
      <w:pPr>
        <w:rPr>
          <w:lang w:val="nb-NO"/>
        </w:rPr>
      </w:pPr>
      <w:r w:rsidRPr="00C537A6">
        <w:rPr>
          <w:lang w:val="nb-NO"/>
        </w:rPr>
        <w:t xml:space="preserve">v. 43-47: Alle behandler sine egne bra </w:t>
      </w:r>
      <w:r w:rsidR="008E47E1" w:rsidRPr="008E47E1">
        <w:rPr>
          <w:lang w:val="nb-NO"/>
        </w:rPr>
        <w:sym w:font="Wingdings" w:char="F0E0"/>
      </w:r>
      <w:r w:rsidRPr="00C537A6">
        <w:rPr>
          <w:lang w:val="nb-NO"/>
        </w:rPr>
        <w:t xml:space="preserve"> elsk også fiendene deres</w:t>
      </w:r>
    </w:p>
    <w:p w14:paraId="23597D37" w14:textId="0464375D" w:rsidR="00C537A6" w:rsidRPr="00C537A6" w:rsidRDefault="00C537A6" w:rsidP="00C537A6">
      <w:pPr>
        <w:rPr>
          <w:lang w:val="nb-NO"/>
        </w:rPr>
      </w:pPr>
      <w:r w:rsidRPr="00C537A6">
        <w:rPr>
          <w:lang w:val="nb-NO"/>
        </w:rPr>
        <w:t>v. 48: Ikke et uoppnåelig ideal, men en oppfordring til å bli mer lik Gud som forklart i kap</w:t>
      </w:r>
      <w:r w:rsidR="008E47E1">
        <w:rPr>
          <w:lang w:val="nb-NO"/>
        </w:rPr>
        <w:t>.</w:t>
      </w:r>
      <w:r w:rsidRPr="00C537A6">
        <w:rPr>
          <w:lang w:val="nb-NO"/>
        </w:rPr>
        <w:t xml:space="preserve"> 5.</w:t>
      </w:r>
    </w:p>
    <w:p w14:paraId="3B2568B1" w14:textId="77777777" w:rsidR="00C537A6" w:rsidRPr="00C537A6" w:rsidRDefault="00C537A6" w:rsidP="00C537A6">
      <w:pPr>
        <w:rPr>
          <w:lang w:val="nb-NO"/>
        </w:rPr>
      </w:pPr>
      <w:r w:rsidRPr="00C537A6">
        <w:rPr>
          <w:lang w:val="nb-NO"/>
        </w:rPr>
        <w:t xml:space="preserve"> </w:t>
      </w:r>
    </w:p>
    <w:p w14:paraId="252E339B" w14:textId="77777777" w:rsidR="00C537A6" w:rsidRPr="00C537A6" w:rsidRDefault="00C537A6" w:rsidP="00F2109E">
      <w:pPr>
        <w:pStyle w:val="Heading2"/>
        <w:rPr>
          <w:lang w:val="nb-NO"/>
        </w:rPr>
      </w:pPr>
      <w:bookmarkStart w:id="22" w:name="_Toc125311319"/>
      <w:r w:rsidRPr="00C537A6">
        <w:rPr>
          <w:lang w:val="nb-NO"/>
        </w:rPr>
        <w:t>Herrens bønn / Fadervår / Vår Far (6:9-13)</w:t>
      </w:r>
      <w:bookmarkEnd w:id="22"/>
    </w:p>
    <w:p w14:paraId="64BF7C33" w14:textId="77777777" w:rsidR="00C537A6" w:rsidRPr="00C537A6" w:rsidRDefault="00C537A6" w:rsidP="00C537A6">
      <w:pPr>
        <w:rPr>
          <w:lang w:val="nb-NO"/>
        </w:rPr>
      </w:pPr>
      <w:r w:rsidRPr="00C537A6">
        <w:rPr>
          <w:lang w:val="nb-NO"/>
        </w:rPr>
        <w:t>Gud er vår Far i himmelen, både nær og majestetisk, som vet hva vi trenger før vi ber om det.</w:t>
      </w:r>
    </w:p>
    <w:p w14:paraId="473CF8E5" w14:textId="4CAF9F3C" w:rsidR="00C537A6" w:rsidRPr="00381EDB" w:rsidRDefault="00C537A6" w:rsidP="00381EDB">
      <w:pPr>
        <w:rPr>
          <w:b/>
          <w:bCs/>
          <w:lang w:val="nb-NO"/>
        </w:rPr>
      </w:pPr>
      <w:r w:rsidRPr="00381EDB">
        <w:rPr>
          <w:b/>
          <w:bCs/>
          <w:lang w:val="nb-NO"/>
        </w:rPr>
        <w:lastRenderedPageBreak/>
        <w:t>3</w:t>
      </w:r>
      <w:r w:rsidR="00F2109E" w:rsidRPr="00381EDB">
        <w:rPr>
          <w:b/>
          <w:bCs/>
          <w:lang w:val="nb-NO"/>
        </w:rPr>
        <w:t xml:space="preserve"> bønner</w:t>
      </w:r>
      <w:r w:rsidRPr="00381EDB">
        <w:rPr>
          <w:b/>
          <w:bCs/>
          <w:lang w:val="nb-NO"/>
        </w:rPr>
        <w:t xml:space="preserve"> </w:t>
      </w:r>
      <w:r w:rsidR="00F2109E" w:rsidRPr="00381EDB">
        <w:rPr>
          <w:b/>
          <w:bCs/>
          <w:lang w:val="nb-NO"/>
        </w:rPr>
        <w:t xml:space="preserve">med </w:t>
      </w:r>
      <w:proofErr w:type="gramStart"/>
      <w:r w:rsidR="00F2109E" w:rsidRPr="00381EDB">
        <w:rPr>
          <w:b/>
          <w:bCs/>
          <w:lang w:val="nb-NO"/>
        </w:rPr>
        <w:t>fokus</w:t>
      </w:r>
      <w:proofErr w:type="gramEnd"/>
      <w:r w:rsidR="00F2109E" w:rsidRPr="00381EDB">
        <w:rPr>
          <w:b/>
          <w:bCs/>
          <w:lang w:val="nb-NO"/>
        </w:rPr>
        <w:t xml:space="preserve"> på</w:t>
      </w:r>
      <w:r w:rsidRPr="00381EDB">
        <w:rPr>
          <w:b/>
          <w:bCs/>
          <w:lang w:val="nb-NO"/>
        </w:rPr>
        <w:t xml:space="preserve"> Gud</w:t>
      </w:r>
      <w:r w:rsidR="00F2109E" w:rsidRPr="00381EDB">
        <w:rPr>
          <w:b/>
          <w:bCs/>
          <w:lang w:val="nb-NO"/>
        </w:rPr>
        <w:t xml:space="preserve"> </w:t>
      </w:r>
      <w:r w:rsidRPr="00381EDB">
        <w:rPr>
          <w:b/>
          <w:bCs/>
          <w:lang w:val="nb-NO"/>
        </w:rPr>
        <w:t>(som vi trenger å minne oss selv om)</w:t>
      </w:r>
    </w:p>
    <w:p w14:paraId="747B27BB" w14:textId="08F9FD27" w:rsidR="00C537A6" w:rsidRPr="00C537A6" w:rsidRDefault="00C537A6" w:rsidP="00C537A6">
      <w:pPr>
        <w:rPr>
          <w:lang w:val="nb-NO"/>
        </w:rPr>
      </w:pPr>
      <w:r w:rsidRPr="00C537A6">
        <w:rPr>
          <w:lang w:val="nb-NO"/>
        </w:rPr>
        <w:t>1.</w:t>
      </w:r>
      <w:r w:rsidR="00F2109E">
        <w:rPr>
          <w:lang w:val="nb-NO"/>
        </w:rPr>
        <w:t xml:space="preserve"> </w:t>
      </w:r>
      <w:r w:rsidRPr="00C537A6">
        <w:rPr>
          <w:lang w:val="nb-NO"/>
        </w:rPr>
        <w:t>Navn: I Guds rike holdes Gud hellig, samtidig som han er vår Far.</w:t>
      </w:r>
    </w:p>
    <w:p w14:paraId="33B0346F" w14:textId="131892A6" w:rsidR="00C537A6" w:rsidRPr="00C537A6" w:rsidRDefault="00C537A6" w:rsidP="00C537A6">
      <w:pPr>
        <w:rPr>
          <w:lang w:val="nb-NO"/>
        </w:rPr>
      </w:pPr>
      <w:r w:rsidRPr="00C537A6">
        <w:rPr>
          <w:lang w:val="nb-NO"/>
        </w:rPr>
        <w:t>2.</w:t>
      </w:r>
      <w:r w:rsidR="00F2109E">
        <w:rPr>
          <w:lang w:val="nb-NO"/>
        </w:rPr>
        <w:t xml:space="preserve"> </w:t>
      </w:r>
      <w:r w:rsidRPr="00C537A6">
        <w:rPr>
          <w:lang w:val="nb-NO"/>
        </w:rPr>
        <w:t>Rike: Riket som kom inn i vår verden med Jesus skal en dag komme fullstendig</w:t>
      </w:r>
    </w:p>
    <w:p w14:paraId="09D857C6" w14:textId="1B5057FD" w:rsidR="00C537A6" w:rsidRPr="00C537A6" w:rsidRDefault="00C537A6" w:rsidP="00C537A6">
      <w:pPr>
        <w:rPr>
          <w:lang w:val="nb-NO"/>
        </w:rPr>
      </w:pPr>
      <w:r w:rsidRPr="00C537A6">
        <w:rPr>
          <w:lang w:val="nb-NO"/>
        </w:rPr>
        <w:t>3.</w:t>
      </w:r>
      <w:r w:rsidR="00F2109E">
        <w:rPr>
          <w:lang w:val="nb-NO"/>
        </w:rPr>
        <w:t xml:space="preserve"> </w:t>
      </w:r>
      <w:r w:rsidRPr="00C537A6">
        <w:rPr>
          <w:lang w:val="nb-NO"/>
        </w:rPr>
        <w:t>Vilje: Jesu holdning om at Guds vilje skal skje må være vår holdning (26:36-46)</w:t>
      </w:r>
    </w:p>
    <w:p w14:paraId="5E9AC418" w14:textId="479DFBC0" w:rsidR="00C537A6" w:rsidRPr="00381EDB" w:rsidRDefault="00C537A6" w:rsidP="00381EDB">
      <w:pPr>
        <w:rPr>
          <w:b/>
          <w:bCs/>
          <w:lang w:val="nb-NO"/>
        </w:rPr>
      </w:pPr>
      <w:r w:rsidRPr="00381EDB">
        <w:rPr>
          <w:b/>
          <w:bCs/>
          <w:lang w:val="nb-NO"/>
        </w:rPr>
        <w:t xml:space="preserve">3 </w:t>
      </w:r>
      <w:r w:rsidR="00F2109E" w:rsidRPr="00381EDB">
        <w:rPr>
          <w:b/>
          <w:bCs/>
          <w:lang w:val="nb-NO"/>
        </w:rPr>
        <w:t xml:space="preserve">bønner med </w:t>
      </w:r>
      <w:proofErr w:type="gramStart"/>
      <w:r w:rsidR="00F2109E" w:rsidRPr="00381EDB">
        <w:rPr>
          <w:b/>
          <w:bCs/>
          <w:lang w:val="nb-NO"/>
        </w:rPr>
        <w:t>fokus</w:t>
      </w:r>
      <w:proofErr w:type="gramEnd"/>
      <w:r w:rsidR="00F2109E" w:rsidRPr="00381EDB">
        <w:rPr>
          <w:b/>
          <w:bCs/>
          <w:lang w:val="nb-NO"/>
        </w:rPr>
        <w:t xml:space="preserve"> på</w:t>
      </w:r>
      <w:r w:rsidRPr="00381EDB">
        <w:rPr>
          <w:b/>
          <w:bCs/>
          <w:lang w:val="nb-NO"/>
        </w:rPr>
        <w:t xml:space="preserve"> oss</w:t>
      </w:r>
      <w:r w:rsidR="00F2109E" w:rsidRPr="00381EDB">
        <w:rPr>
          <w:b/>
          <w:bCs/>
          <w:lang w:val="nb-NO"/>
        </w:rPr>
        <w:t xml:space="preserve"> </w:t>
      </w:r>
      <w:r w:rsidRPr="00381EDB">
        <w:rPr>
          <w:b/>
          <w:bCs/>
          <w:lang w:val="nb-NO"/>
        </w:rPr>
        <w:t>(som vi trenger å minne oss selv om)</w:t>
      </w:r>
    </w:p>
    <w:p w14:paraId="4B90ED5E" w14:textId="77777777" w:rsidR="00F2109E" w:rsidRPr="00C537A6" w:rsidRDefault="00F2109E" w:rsidP="00F2109E">
      <w:pPr>
        <w:rPr>
          <w:lang w:val="nb-NO"/>
        </w:rPr>
      </w:pPr>
      <w:r w:rsidRPr="00C537A6">
        <w:rPr>
          <w:lang w:val="nb-NO"/>
        </w:rPr>
        <w:t>1.</w:t>
      </w:r>
      <w:r>
        <w:rPr>
          <w:lang w:val="nb-NO"/>
        </w:rPr>
        <w:t xml:space="preserve"> </w:t>
      </w:r>
      <w:r w:rsidRPr="00C537A6">
        <w:rPr>
          <w:lang w:val="nb-NO"/>
        </w:rPr>
        <w:t>Tillit: En daglig avhengighet av Gud, som Israel med manna i ørkenen. Innstillingen til en dagarbeider.</w:t>
      </w:r>
    </w:p>
    <w:p w14:paraId="11EF197A" w14:textId="77777777" w:rsidR="00F2109E" w:rsidRPr="00C537A6" w:rsidRDefault="00F2109E" w:rsidP="00F2109E">
      <w:pPr>
        <w:rPr>
          <w:lang w:val="nb-NO"/>
        </w:rPr>
      </w:pPr>
      <w:r w:rsidRPr="00C537A6">
        <w:rPr>
          <w:lang w:val="nb-NO"/>
        </w:rPr>
        <w:t>2.</w:t>
      </w:r>
      <w:r>
        <w:rPr>
          <w:lang w:val="nb-NO"/>
        </w:rPr>
        <w:t xml:space="preserve"> </w:t>
      </w:r>
      <w:r w:rsidRPr="00C537A6">
        <w:rPr>
          <w:lang w:val="nb-NO"/>
        </w:rPr>
        <w:t>Tilgivelse: En påminnelse om å tilgi hverandre for å bevare fellesskapet</w:t>
      </w:r>
    </w:p>
    <w:p w14:paraId="1CB10722" w14:textId="77777777" w:rsidR="00F2109E" w:rsidRPr="00C537A6" w:rsidRDefault="00F2109E" w:rsidP="00F2109E">
      <w:pPr>
        <w:rPr>
          <w:lang w:val="nb-NO"/>
        </w:rPr>
      </w:pPr>
      <w:r w:rsidRPr="00C537A6">
        <w:rPr>
          <w:lang w:val="nb-NO"/>
        </w:rPr>
        <w:t>3.</w:t>
      </w:r>
      <w:r>
        <w:rPr>
          <w:lang w:val="nb-NO"/>
        </w:rPr>
        <w:t xml:space="preserve"> </w:t>
      </w:r>
      <w:r w:rsidRPr="00C537A6">
        <w:rPr>
          <w:lang w:val="nb-NO"/>
        </w:rPr>
        <w:t>Farer: Vær obs på fristelser. Be om hjelp til å komme unna det onde.</w:t>
      </w:r>
    </w:p>
    <w:p w14:paraId="1E2A3A96" w14:textId="77777777" w:rsidR="00F2109E" w:rsidRDefault="00F2109E" w:rsidP="00C537A6">
      <w:pPr>
        <w:rPr>
          <w:lang w:val="nb-NO"/>
        </w:rPr>
      </w:pPr>
    </w:p>
    <w:p w14:paraId="2795C9BE" w14:textId="7F6699E1" w:rsidR="00C537A6" w:rsidRPr="00C537A6" w:rsidRDefault="00C537A6" w:rsidP="00381EDB">
      <w:pPr>
        <w:pStyle w:val="Heading3"/>
        <w:rPr>
          <w:lang w:val="nb-NO"/>
        </w:rPr>
      </w:pPr>
      <w:bookmarkStart w:id="23" w:name="_Toc125311320"/>
      <w:r w:rsidRPr="00C537A6">
        <w:rPr>
          <w:lang w:val="nb-NO"/>
        </w:rPr>
        <w:t xml:space="preserve">“La oss ikke komme i </w:t>
      </w:r>
      <w:proofErr w:type="gramStart"/>
      <w:r w:rsidRPr="00C537A6">
        <w:rPr>
          <w:lang w:val="nb-NO"/>
        </w:rPr>
        <w:t>fristelse…</w:t>
      </w:r>
      <w:proofErr w:type="gramEnd"/>
      <w:r w:rsidRPr="00C537A6">
        <w:rPr>
          <w:lang w:val="nb-NO"/>
        </w:rPr>
        <w:t>”</w:t>
      </w:r>
      <w:bookmarkEnd w:id="23"/>
    </w:p>
    <w:p w14:paraId="5599FA2A" w14:textId="57D21E87" w:rsidR="00C537A6" w:rsidRDefault="00C537A6" w:rsidP="00C537A6">
      <w:pPr>
        <w:rPr>
          <w:lang w:val="nb-NO"/>
        </w:rPr>
      </w:pPr>
      <w:r w:rsidRPr="00C537A6">
        <w:rPr>
          <w:lang w:val="nb-NO"/>
        </w:rPr>
        <w:t xml:space="preserve">Bokstavelig: </w:t>
      </w:r>
      <w:r w:rsidRPr="00F21ECD">
        <w:rPr>
          <w:i/>
          <w:iCs/>
          <w:lang w:val="nb-NO"/>
        </w:rPr>
        <w:t>“Led oss ikke inn i fristelse/prøvelse”</w:t>
      </w:r>
    </w:p>
    <w:p w14:paraId="57B765D7" w14:textId="77777777" w:rsidR="002E0772" w:rsidRDefault="002E0772" w:rsidP="002E0772">
      <w:pPr>
        <w:rPr>
          <w:lang w:val="nb-NO"/>
        </w:rPr>
      </w:pPr>
      <w:r w:rsidRPr="00C537A6">
        <w:rPr>
          <w:lang w:val="nb-NO"/>
        </w:rPr>
        <w:t>Forslag 1: Ikke la oss bli fristet slik Jesus ble.</w:t>
      </w:r>
    </w:p>
    <w:p w14:paraId="31CABAB4" w14:textId="77777777" w:rsidR="002E0772" w:rsidRPr="00C537A6" w:rsidRDefault="002E0772" w:rsidP="002E0772">
      <w:pPr>
        <w:rPr>
          <w:lang w:val="nb-NO"/>
        </w:rPr>
      </w:pPr>
      <w:r w:rsidRPr="00C537A6">
        <w:rPr>
          <w:lang w:val="nb-NO"/>
        </w:rPr>
        <w:t>Forslag 2: Ikke la oss bukke under for fristelse.</w:t>
      </w:r>
    </w:p>
    <w:p w14:paraId="310316E1" w14:textId="35D71582" w:rsidR="00C537A6" w:rsidRDefault="00F21ECD" w:rsidP="00C537A6">
      <w:pPr>
        <w:rPr>
          <w:lang w:val="nb-NO"/>
        </w:rPr>
      </w:pPr>
      <w:r w:rsidRPr="00F21ECD">
        <w:rPr>
          <w:i/>
          <w:iCs/>
          <w:lang w:val="nb-NO"/>
        </w:rPr>
        <w:t>"</w:t>
      </w:r>
      <w:r w:rsidR="00C537A6" w:rsidRPr="00F21ECD">
        <w:rPr>
          <w:i/>
          <w:iCs/>
          <w:lang w:val="nb-NO"/>
        </w:rPr>
        <w:t>Jesus ble så av Ånden ført ut i ødemarken for å bli fristet av djevelen.</w:t>
      </w:r>
      <w:r w:rsidRPr="00F21ECD">
        <w:rPr>
          <w:i/>
          <w:iCs/>
          <w:lang w:val="nb-NO"/>
        </w:rPr>
        <w:t xml:space="preserve">" </w:t>
      </w:r>
      <w:r w:rsidR="00C537A6" w:rsidRPr="00C537A6">
        <w:rPr>
          <w:lang w:val="nb-NO"/>
        </w:rPr>
        <w:t>4:1</w:t>
      </w:r>
    </w:p>
    <w:p w14:paraId="097049AF" w14:textId="7E737458" w:rsidR="002E0772" w:rsidRPr="00C537A6" w:rsidRDefault="00F21ECD" w:rsidP="002E0772">
      <w:pPr>
        <w:rPr>
          <w:lang w:val="nb-NO"/>
        </w:rPr>
      </w:pPr>
      <w:r w:rsidRPr="00F21ECD">
        <w:rPr>
          <w:i/>
          <w:iCs/>
          <w:lang w:val="nb-NO"/>
        </w:rPr>
        <w:t>"</w:t>
      </w:r>
      <w:r w:rsidR="002E0772" w:rsidRPr="00F21ECD">
        <w:rPr>
          <w:i/>
          <w:iCs/>
          <w:lang w:val="nb-NO"/>
        </w:rPr>
        <w:t>Våk og be om at dere ikke må komme i fristelse!</w:t>
      </w:r>
      <w:r w:rsidRPr="00F21ECD">
        <w:rPr>
          <w:i/>
          <w:iCs/>
          <w:lang w:val="nb-NO"/>
        </w:rPr>
        <w:t>"</w:t>
      </w:r>
      <w:r w:rsidR="002E0772" w:rsidRPr="00C537A6">
        <w:rPr>
          <w:lang w:val="nb-NO"/>
        </w:rPr>
        <w:t xml:space="preserve"> 26:41</w:t>
      </w:r>
    </w:p>
    <w:p w14:paraId="51417E87" w14:textId="7DB1CF18" w:rsidR="00F2109E" w:rsidRDefault="00F21ECD" w:rsidP="00F2109E">
      <w:pPr>
        <w:rPr>
          <w:lang w:val="nb-NO"/>
        </w:rPr>
      </w:pPr>
      <w:r w:rsidRPr="00F21ECD">
        <w:rPr>
          <w:i/>
          <w:iCs/>
          <w:lang w:val="nb-NO"/>
        </w:rPr>
        <w:t>"</w:t>
      </w:r>
      <w:r w:rsidR="00C537A6" w:rsidRPr="00F21ECD">
        <w:rPr>
          <w:i/>
          <w:iCs/>
          <w:lang w:val="nb-NO"/>
        </w:rPr>
        <w:t>Ingen som blir fristet, må si: "Det er Gud som</w:t>
      </w:r>
      <w:r w:rsidR="00F2109E" w:rsidRPr="00F21ECD">
        <w:rPr>
          <w:i/>
          <w:iCs/>
          <w:lang w:val="nb-NO"/>
        </w:rPr>
        <w:t xml:space="preserve"> frister meg." For Gud fristes ikke av det onde, og selv frister han ingen. Alle blir fristet av sitt eget begjær, som lokker og drar.</w:t>
      </w:r>
      <w:r w:rsidRPr="00F21ECD">
        <w:rPr>
          <w:i/>
          <w:iCs/>
          <w:lang w:val="nb-NO"/>
        </w:rPr>
        <w:t>"</w:t>
      </w:r>
      <w:r w:rsidR="00F2109E" w:rsidRPr="00C537A6">
        <w:rPr>
          <w:lang w:val="nb-NO"/>
        </w:rPr>
        <w:t xml:space="preserve"> (Jak 1:13-14)</w:t>
      </w:r>
    </w:p>
    <w:p w14:paraId="6F42D0DB" w14:textId="1CD3D136" w:rsidR="002E0772" w:rsidRPr="00C537A6" w:rsidRDefault="00F21ECD" w:rsidP="002E0772">
      <w:pPr>
        <w:rPr>
          <w:lang w:val="nb-NO"/>
        </w:rPr>
      </w:pPr>
      <w:r w:rsidRPr="00F21ECD">
        <w:rPr>
          <w:i/>
          <w:iCs/>
          <w:lang w:val="nb-NO"/>
        </w:rPr>
        <w:t>"</w:t>
      </w:r>
      <w:r w:rsidR="002E0772" w:rsidRPr="00F21ECD">
        <w:rPr>
          <w:i/>
          <w:iCs/>
          <w:lang w:val="nb-NO"/>
        </w:rPr>
        <w:t>Og Gud er trofast, han vil ikke la dere bli fristet over evne. Nei, når dere blir fristet, vil han vise en utvei, slik at dere kan holde ut.</w:t>
      </w:r>
      <w:r w:rsidRPr="00F21ECD">
        <w:rPr>
          <w:i/>
          <w:iCs/>
          <w:lang w:val="nb-NO"/>
        </w:rPr>
        <w:t>"</w:t>
      </w:r>
      <w:r w:rsidR="002E0772" w:rsidRPr="00C537A6">
        <w:rPr>
          <w:lang w:val="nb-NO"/>
        </w:rPr>
        <w:t xml:space="preserve"> 1 Kor 10:13</w:t>
      </w:r>
    </w:p>
    <w:p w14:paraId="14209933" w14:textId="2DECA6DB" w:rsidR="00C537A6" w:rsidRPr="00C537A6" w:rsidRDefault="00F21ECD" w:rsidP="00C537A6">
      <w:pPr>
        <w:rPr>
          <w:lang w:val="nb-NO"/>
        </w:rPr>
      </w:pPr>
      <w:r w:rsidRPr="00F21ECD">
        <w:rPr>
          <w:i/>
          <w:iCs/>
          <w:lang w:val="nb-NO"/>
        </w:rPr>
        <w:t>"</w:t>
      </w:r>
      <w:r w:rsidR="00C537A6" w:rsidRPr="00F21ECD">
        <w:rPr>
          <w:i/>
          <w:iCs/>
          <w:lang w:val="nb-NO"/>
        </w:rPr>
        <w:t>Se det bare som en glede, søsken, når dere møter alle slags prøvelser.</w:t>
      </w:r>
      <w:r w:rsidRPr="00F21ECD">
        <w:rPr>
          <w:i/>
          <w:iCs/>
          <w:lang w:val="nb-NO"/>
        </w:rPr>
        <w:t>"</w:t>
      </w:r>
      <w:r w:rsidR="00C537A6" w:rsidRPr="00C537A6">
        <w:rPr>
          <w:lang w:val="nb-NO"/>
        </w:rPr>
        <w:t xml:space="preserve"> Jak 1:2</w:t>
      </w:r>
    </w:p>
    <w:p w14:paraId="3D5F4C50" w14:textId="40F005FC" w:rsidR="00C537A6" w:rsidRPr="00C537A6" w:rsidRDefault="00F21ECD" w:rsidP="00C537A6">
      <w:pPr>
        <w:rPr>
          <w:lang w:val="nb-NO"/>
        </w:rPr>
      </w:pPr>
      <w:r w:rsidRPr="00F21ECD">
        <w:rPr>
          <w:i/>
          <w:iCs/>
          <w:lang w:val="nb-NO"/>
        </w:rPr>
        <w:t>"</w:t>
      </w:r>
      <w:r w:rsidR="00C537A6" w:rsidRPr="00F21ECD">
        <w:rPr>
          <w:i/>
          <w:iCs/>
          <w:lang w:val="nb-NO"/>
        </w:rPr>
        <w:t xml:space="preserve">Troen, som er mye mer verdt, må også </w:t>
      </w:r>
      <w:proofErr w:type="gramStart"/>
      <w:r w:rsidR="00C537A6" w:rsidRPr="00F21ECD">
        <w:rPr>
          <w:i/>
          <w:iCs/>
          <w:lang w:val="nb-NO"/>
        </w:rPr>
        <w:t>prøves…</w:t>
      </w:r>
      <w:proofErr w:type="gramEnd"/>
      <w:r w:rsidRPr="00F21ECD">
        <w:rPr>
          <w:i/>
          <w:iCs/>
          <w:lang w:val="nb-NO"/>
        </w:rPr>
        <w:t>"</w:t>
      </w:r>
      <w:r w:rsidR="00C537A6" w:rsidRPr="00C537A6">
        <w:rPr>
          <w:lang w:val="nb-NO"/>
        </w:rPr>
        <w:t xml:space="preserve"> 1 </w:t>
      </w:r>
      <w:proofErr w:type="spellStart"/>
      <w:r w:rsidR="00C537A6" w:rsidRPr="00C537A6">
        <w:rPr>
          <w:lang w:val="nb-NO"/>
        </w:rPr>
        <w:t>Pet</w:t>
      </w:r>
      <w:proofErr w:type="spellEnd"/>
      <w:r w:rsidR="00C537A6" w:rsidRPr="00C537A6">
        <w:rPr>
          <w:lang w:val="nb-NO"/>
        </w:rPr>
        <w:t xml:space="preserve"> 1:7</w:t>
      </w:r>
    </w:p>
    <w:p w14:paraId="6B107645" w14:textId="77777777" w:rsidR="002E0772" w:rsidRPr="00C537A6" w:rsidRDefault="002E0772" w:rsidP="00C537A6">
      <w:pPr>
        <w:rPr>
          <w:lang w:val="nb-NO"/>
        </w:rPr>
      </w:pPr>
    </w:p>
    <w:p w14:paraId="46A1720F" w14:textId="77777777" w:rsidR="00D25C87" w:rsidRPr="00C537A6" w:rsidRDefault="00D25C87" w:rsidP="00D25C87">
      <w:pPr>
        <w:pStyle w:val="Heading2"/>
        <w:rPr>
          <w:lang w:val="nb-NO"/>
        </w:rPr>
      </w:pPr>
      <w:bookmarkStart w:id="24" w:name="_Toc125311321"/>
      <w:r w:rsidRPr="00C537A6">
        <w:rPr>
          <w:lang w:val="nb-NO"/>
        </w:rPr>
        <w:lastRenderedPageBreak/>
        <w:t>Hør og gjør (7:24-28)</w:t>
      </w:r>
      <w:bookmarkEnd w:id="24"/>
    </w:p>
    <w:p w14:paraId="4B5D7E98" w14:textId="20000AB9" w:rsidR="00C537A6" w:rsidRPr="00C537A6" w:rsidRDefault="00C537A6" w:rsidP="00C537A6">
      <w:pPr>
        <w:rPr>
          <w:lang w:val="nb-NO"/>
        </w:rPr>
      </w:pPr>
      <w:r w:rsidRPr="00C537A6">
        <w:rPr>
          <w:lang w:val="nb-NO"/>
        </w:rPr>
        <w:t>Avslutning som skal få tilhørerne til å tenke over hva han har sagt og ta budskapet over i handling.</w:t>
      </w:r>
    </w:p>
    <w:p w14:paraId="5CCE749E" w14:textId="3CA81EF1" w:rsidR="00C537A6" w:rsidRPr="00C537A6" w:rsidRDefault="00C537A6" w:rsidP="00C537A6">
      <w:pPr>
        <w:rPr>
          <w:lang w:val="nb-NO"/>
        </w:rPr>
      </w:pPr>
      <w:r w:rsidRPr="00C537A6">
        <w:rPr>
          <w:lang w:val="nb-NO"/>
        </w:rPr>
        <w:t>Er du klok, lever du etter Bergprekenen.</w:t>
      </w:r>
    </w:p>
    <w:p w14:paraId="775CC4B6" w14:textId="18B7E52F" w:rsidR="00C537A6" w:rsidRPr="00C537A6" w:rsidRDefault="00C537A6" w:rsidP="00C537A6">
      <w:pPr>
        <w:rPr>
          <w:lang w:val="nb-NO"/>
        </w:rPr>
      </w:pPr>
      <w:r w:rsidRPr="00C537A6">
        <w:rPr>
          <w:lang w:val="nb-NO"/>
        </w:rPr>
        <w:t>Uforstandig: Ikke den som ikke hører hva Jesus sier, men den som hører og ikke setter det ut i livet. Han kaster fra seg visdommen.</w:t>
      </w:r>
    </w:p>
    <w:p w14:paraId="6911BEC5" w14:textId="69C6AB16" w:rsidR="00C537A6" w:rsidRPr="00C537A6" w:rsidRDefault="008B35EF" w:rsidP="00C537A6">
      <w:pPr>
        <w:rPr>
          <w:lang w:val="nb-NO"/>
        </w:rPr>
      </w:pPr>
      <w:r w:rsidRPr="00F21ECD">
        <w:rPr>
          <w:i/>
          <w:iCs/>
          <w:lang w:val="nb-NO"/>
        </w:rPr>
        <w:t>"</w:t>
      </w:r>
      <w:r w:rsidR="00C537A6" w:rsidRPr="00F21ECD">
        <w:rPr>
          <w:i/>
          <w:iCs/>
          <w:lang w:val="nb-NO"/>
        </w:rPr>
        <w:t>Himmel og jord skal forgå, men mine ord skal aldri forgå.</w:t>
      </w:r>
      <w:r w:rsidRPr="00F21ECD">
        <w:rPr>
          <w:i/>
          <w:iCs/>
          <w:lang w:val="nb-NO"/>
        </w:rPr>
        <w:t>"</w:t>
      </w:r>
      <w:r w:rsidR="00C537A6" w:rsidRPr="00C537A6">
        <w:rPr>
          <w:lang w:val="nb-NO"/>
        </w:rPr>
        <w:t xml:space="preserve"> Matt 24:35</w:t>
      </w:r>
    </w:p>
    <w:p w14:paraId="68D08938" w14:textId="77777777" w:rsidR="00C537A6" w:rsidRPr="00C537A6" w:rsidRDefault="00C537A6" w:rsidP="00C537A6">
      <w:pPr>
        <w:rPr>
          <w:lang w:val="nb-NO"/>
        </w:rPr>
      </w:pPr>
      <w:r w:rsidRPr="00C537A6">
        <w:rPr>
          <w:lang w:val="nb-NO"/>
        </w:rPr>
        <w:t xml:space="preserve"> </w:t>
      </w:r>
    </w:p>
    <w:p w14:paraId="232D1AA3" w14:textId="14F76833" w:rsidR="00C537A6" w:rsidRPr="00C537A6" w:rsidRDefault="00C537A6" w:rsidP="008B35EF">
      <w:pPr>
        <w:pStyle w:val="Heading2"/>
        <w:rPr>
          <w:lang w:val="nb-NO"/>
        </w:rPr>
      </w:pPr>
      <w:bookmarkStart w:id="25" w:name="_Toc125311322"/>
      <w:r w:rsidRPr="00C537A6">
        <w:rPr>
          <w:lang w:val="nb-NO"/>
        </w:rPr>
        <w:t>3.</w:t>
      </w:r>
      <w:r w:rsidR="008B35EF">
        <w:rPr>
          <w:lang w:val="nb-NO"/>
        </w:rPr>
        <w:t xml:space="preserve"> </w:t>
      </w:r>
      <w:r w:rsidRPr="00C537A6">
        <w:rPr>
          <w:lang w:val="nb-NO"/>
        </w:rPr>
        <w:t>tale: Lignelser om himmelriket (13:1-52)</w:t>
      </w:r>
      <w:bookmarkEnd w:id="25"/>
    </w:p>
    <w:p w14:paraId="4EAE378E" w14:textId="61E0098C" w:rsidR="00C537A6" w:rsidRPr="00C537A6" w:rsidRDefault="00C537A6" w:rsidP="00C537A6">
      <w:pPr>
        <w:rPr>
          <w:lang w:val="nb-NO"/>
        </w:rPr>
      </w:pPr>
      <w:r w:rsidRPr="00C537A6">
        <w:rPr>
          <w:lang w:val="nb-NO"/>
        </w:rPr>
        <w:t>Såmannen: Guds rike har varierende respons</w:t>
      </w:r>
    </w:p>
    <w:p w14:paraId="74632390" w14:textId="6ADB3904" w:rsidR="00C537A6" w:rsidRPr="00C537A6" w:rsidRDefault="00C537A6" w:rsidP="00C537A6">
      <w:pPr>
        <w:rPr>
          <w:lang w:val="nb-NO"/>
        </w:rPr>
      </w:pPr>
      <w:r w:rsidRPr="00C537A6">
        <w:rPr>
          <w:lang w:val="nb-NO"/>
        </w:rPr>
        <w:t>Ugresset i hveten og fiskenoten: Menigheten er en miks. Gud skal skille i dommen.</w:t>
      </w:r>
    </w:p>
    <w:p w14:paraId="45987841" w14:textId="772743A3" w:rsidR="00C537A6" w:rsidRPr="00C537A6" w:rsidRDefault="00C537A6" w:rsidP="00C537A6">
      <w:pPr>
        <w:rPr>
          <w:lang w:val="nb-NO"/>
        </w:rPr>
      </w:pPr>
      <w:r w:rsidRPr="00C537A6">
        <w:rPr>
          <w:lang w:val="nb-NO"/>
        </w:rPr>
        <w:t xml:space="preserve">Sennepsfrøet og surdeigen: Guds rike begynner </w:t>
      </w:r>
      <w:proofErr w:type="gramStart"/>
      <w:r w:rsidRPr="00C537A6">
        <w:rPr>
          <w:lang w:val="nb-NO"/>
        </w:rPr>
        <w:t>smått</w:t>
      </w:r>
      <w:proofErr w:type="gramEnd"/>
      <w:r w:rsidRPr="00C537A6">
        <w:rPr>
          <w:lang w:val="nb-NO"/>
        </w:rPr>
        <w:t xml:space="preserve"> men vokser i det skjulte</w:t>
      </w:r>
    </w:p>
    <w:p w14:paraId="0C3BCD99" w14:textId="385AC7B7" w:rsidR="00C537A6" w:rsidRPr="00C537A6" w:rsidRDefault="00C537A6" w:rsidP="00C537A6">
      <w:pPr>
        <w:rPr>
          <w:lang w:val="nb-NO"/>
        </w:rPr>
      </w:pPr>
      <w:r w:rsidRPr="00C537A6">
        <w:rPr>
          <w:lang w:val="nb-NO"/>
        </w:rPr>
        <w:t>Skatten og perlen: Himmelriket er mer verdt enn alt annet.</w:t>
      </w:r>
    </w:p>
    <w:p w14:paraId="756FE067" w14:textId="0DAC88EE" w:rsidR="00C537A6" w:rsidRPr="00C537A6" w:rsidRDefault="00C537A6" w:rsidP="00C537A6">
      <w:pPr>
        <w:rPr>
          <w:lang w:val="nb-NO"/>
        </w:rPr>
      </w:pPr>
      <w:r w:rsidRPr="00C537A6">
        <w:rPr>
          <w:lang w:val="nb-NO"/>
        </w:rPr>
        <w:t>Guds rike er annerledes enn de forventet.</w:t>
      </w:r>
    </w:p>
    <w:p w14:paraId="18A2EA19" w14:textId="2F0DD6F2" w:rsidR="00C537A6" w:rsidRPr="00C537A6" w:rsidRDefault="00C537A6" w:rsidP="00C537A6">
      <w:pPr>
        <w:rPr>
          <w:lang w:val="nb-NO"/>
        </w:rPr>
      </w:pPr>
      <w:r w:rsidRPr="00C537A6">
        <w:rPr>
          <w:lang w:val="nb-NO"/>
        </w:rPr>
        <w:t>Lignelsene gjorde budskapet tilgjengelig for de som var åpne for det - før Jesu død og oppstandelse. De som har åndelig innsikt (evt. er åpne), vil forstå lignelsene og få enda mer innsikt (v. 10-17).</w:t>
      </w:r>
    </w:p>
    <w:p w14:paraId="7DC0AE86" w14:textId="70FDB55D" w:rsidR="00C537A6" w:rsidRPr="00C537A6" w:rsidRDefault="00C537A6" w:rsidP="00C537A6">
      <w:pPr>
        <w:rPr>
          <w:lang w:val="nb-NO"/>
        </w:rPr>
      </w:pPr>
    </w:p>
    <w:p w14:paraId="63F43B4C" w14:textId="77777777" w:rsidR="00C537A6" w:rsidRPr="00C537A6" w:rsidRDefault="00C537A6" w:rsidP="008B35EF">
      <w:pPr>
        <w:pStyle w:val="Heading2"/>
        <w:rPr>
          <w:lang w:val="nb-NO"/>
        </w:rPr>
      </w:pPr>
      <w:bookmarkStart w:id="26" w:name="_Toc125311323"/>
      <w:r w:rsidRPr="00C537A6">
        <w:rPr>
          <w:lang w:val="nb-NO"/>
        </w:rPr>
        <w:t>Hvordan oppfyller Jesus GT?</w:t>
      </w:r>
      <w:bookmarkEnd w:id="26"/>
    </w:p>
    <w:p w14:paraId="5B5708EE" w14:textId="7F7D3097" w:rsidR="00C537A6" w:rsidRPr="00C537A6" w:rsidRDefault="00C537A6" w:rsidP="00C537A6">
      <w:pPr>
        <w:rPr>
          <w:lang w:val="nb-NO"/>
        </w:rPr>
      </w:pPr>
      <w:r w:rsidRPr="0087504E">
        <w:rPr>
          <w:i/>
          <w:iCs/>
          <w:lang w:val="nb-NO"/>
        </w:rPr>
        <w:t xml:space="preserve">“Dra bort fra landet ditt og fra slekten din og fra farshuset ditt til det landet som jeg skal vise deg! Jeg vil gjøre deg til et stort </w:t>
      </w:r>
      <w:proofErr w:type="gramStart"/>
      <w:r w:rsidRPr="0087504E">
        <w:rPr>
          <w:i/>
          <w:iCs/>
          <w:lang w:val="nb-NO"/>
        </w:rPr>
        <w:t>folk…</w:t>
      </w:r>
      <w:proofErr w:type="gramEnd"/>
      <w:r w:rsidRPr="0087504E">
        <w:rPr>
          <w:i/>
          <w:iCs/>
          <w:lang w:val="nb-NO"/>
        </w:rPr>
        <w:t xml:space="preserve"> I deg skal alle slekter på jorden</w:t>
      </w:r>
      <w:r w:rsidR="008B35EF" w:rsidRPr="0087504E">
        <w:rPr>
          <w:i/>
          <w:iCs/>
          <w:lang w:val="nb-NO"/>
        </w:rPr>
        <w:t xml:space="preserve"> </w:t>
      </w:r>
      <w:r w:rsidRPr="0087504E">
        <w:rPr>
          <w:i/>
          <w:iCs/>
          <w:lang w:val="nb-NO"/>
        </w:rPr>
        <w:t xml:space="preserve">velsignes." </w:t>
      </w:r>
      <w:r w:rsidRPr="00C537A6">
        <w:rPr>
          <w:lang w:val="nb-NO"/>
        </w:rPr>
        <w:t>1. Mos 12:1-3</w:t>
      </w:r>
    </w:p>
    <w:p w14:paraId="22C3B2A9" w14:textId="19470B7F" w:rsidR="00C537A6" w:rsidRPr="00C537A6" w:rsidRDefault="00C537A6" w:rsidP="00C537A6">
      <w:pPr>
        <w:rPr>
          <w:lang w:val="nb-NO"/>
        </w:rPr>
      </w:pPr>
      <w:r w:rsidRPr="00C537A6">
        <w:rPr>
          <w:lang w:val="nb-NO"/>
        </w:rPr>
        <w:t>Israels historie i GT er oppfylt fordi Jesus er grunnen til at Gud utvalgte Abraham i utgangspunktet. Via Israel skulle Jesus komme. Jesus er hele poenget med Israels historie (Matt 2:15, Matt 26:26-29).</w:t>
      </w:r>
    </w:p>
    <w:p w14:paraId="327A1B19" w14:textId="77777777" w:rsidR="00C537A6" w:rsidRPr="00C537A6" w:rsidRDefault="00C537A6" w:rsidP="00C537A6">
      <w:pPr>
        <w:rPr>
          <w:lang w:val="nb-NO"/>
        </w:rPr>
      </w:pPr>
      <w:r w:rsidRPr="00C537A6">
        <w:rPr>
          <w:rFonts w:ascii="Segoe UI Symbol" w:hAnsi="Segoe UI Symbol" w:cs="Segoe UI Symbol"/>
          <w:lang w:val="nb-NO"/>
        </w:rPr>
        <w:t>➡</w:t>
      </w:r>
      <w:r w:rsidRPr="00C537A6">
        <w:rPr>
          <w:lang w:val="nb-NO"/>
        </w:rPr>
        <w:t xml:space="preserve"> Den nye Moses (5. Mos 18:15)</w:t>
      </w:r>
    </w:p>
    <w:p w14:paraId="50038388" w14:textId="77777777" w:rsidR="00C537A6" w:rsidRPr="00C537A6" w:rsidRDefault="00C537A6" w:rsidP="00C537A6">
      <w:pPr>
        <w:rPr>
          <w:lang w:val="nb-NO"/>
        </w:rPr>
      </w:pPr>
      <w:r w:rsidRPr="00C537A6">
        <w:rPr>
          <w:rFonts w:ascii="Segoe UI Symbol" w:hAnsi="Segoe UI Symbol" w:cs="Segoe UI Symbol"/>
          <w:lang w:val="nb-NO"/>
        </w:rPr>
        <w:t>➡</w:t>
      </w:r>
      <w:r w:rsidRPr="00C537A6">
        <w:rPr>
          <w:lang w:val="nb-NO"/>
        </w:rPr>
        <w:t xml:space="preserve"> Davids etterkommer - den store Kongen som skal regjere over hele jorden til evig tid</w:t>
      </w:r>
    </w:p>
    <w:p w14:paraId="34445E3E" w14:textId="5590B751" w:rsidR="00C537A6" w:rsidRPr="00C537A6" w:rsidRDefault="00C537A6" w:rsidP="00C537A6">
      <w:pPr>
        <w:rPr>
          <w:lang w:val="nb-NO"/>
        </w:rPr>
      </w:pPr>
      <w:r w:rsidRPr="00C537A6">
        <w:rPr>
          <w:lang w:val="nb-NO"/>
        </w:rPr>
        <w:lastRenderedPageBreak/>
        <w:t>Loven: Skulle bare gjelde fram til løftet til Abraham ble oppfylt (Gal 3, Rom 10:4)</w:t>
      </w:r>
    </w:p>
    <w:p w14:paraId="5E97BA38" w14:textId="77777777" w:rsidR="00C537A6" w:rsidRPr="00C537A6" w:rsidRDefault="00C537A6" w:rsidP="00C537A6">
      <w:pPr>
        <w:rPr>
          <w:lang w:val="nb-NO"/>
        </w:rPr>
      </w:pPr>
      <w:r w:rsidRPr="00C537A6">
        <w:rPr>
          <w:rFonts w:ascii="Segoe UI Symbol" w:hAnsi="Segoe UI Symbol" w:cs="Segoe UI Symbol"/>
          <w:lang w:val="nb-NO"/>
        </w:rPr>
        <w:t>➡</w:t>
      </w:r>
      <w:r w:rsidRPr="00C537A6">
        <w:rPr>
          <w:lang w:val="nb-NO"/>
        </w:rPr>
        <w:t xml:space="preserve"> Ofringene oppfylt i Jesu død (</w:t>
      </w:r>
      <w:proofErr w:type="spellStart"/>
      <w:r w:rsidRPr="00C537A6">
        <w:rPr>
          <w:lang w:val="nb-NO"/>
        </w:rPr>
        <w:t>Hebr</w:t>
      </w:r>
      <w:proofErr w:type="spellEnd"/>
      <w:r w:rsidRPr="00C537A6">
        <w:rPr>
          <w:lang w:val="nb-NO"/>
        </w:rPr>
        <w:t xml:space="preserve"> 9, Rom 3:25, </w:t>
      </w:r>
      <w:proofErr w:type="spellStart"/>
      <w:r w:rsidRPr="00C537A6">
        <w:rPr>
          <w:lang w:val="nb-NO"/>
        </w:rPr>
        <w:t>Joh</w:t>
      </w:r>
      <w:proofErr w:type="spellEnd"/>
      <w:r w:rsidRPr="00C537A6">
        <w:rPr>
          <w:lang w:val="nb-NO"/>
        </w:rPr>
        <w:t xml:space="preserve"> 2:21)</w:t>
      </w:r>
    </w:p>
    <w:p w14:paraId="27D733BB" w14:textId="77777777" w:rsidR="00C537A6" w:rsidRPr="00C537A6" w:rsidRDefault="00C537A6" w:rsidP="00C537A6">
      <w:pPr>
        <w:rPr>
          <w:lang w:val="nb-NO"/>
        </w:rPr>
      </w:pPr>
      <w:r w:rsidRPr="00C537A6">
        <w:rPr>
          <w:rFonts w:ascii="Segoe UI Symbol" w:hAnsi="Segoe UI Symbol" w:cs="Segoe UI Symbol"/>
          <w:lang w:val="nb-NO"/>
        </w:rPr>
        <w:t>➡</w:t>
      </w:r>
      <w:r w:rsidRPr="00C537A6">
        <w:rPr>
          <w:lang w:val="nb-NO"/>
        </w:rPr>
        <w:t xml:space="preserve"> “De sivile lovene” for Israel oppfylt fordi Guds folk ble større enn etniske Israel da Jesus kom (</w:t>
      </w:r>
      <w:proofErr w:type="spellStart"/>
      <w:r w:rsidRPr="00C537A6">
        <w:rPr>
          <w:lang w:val="nb-NO"/>
        </w:rPr>
        <w:t>Hebr</w:t>
      </w:r>
      <w:proofErr w:type="spellEnd"/>
      <w:r w:rsidRPr="00C537A6">
        <w:rPr>
          <w:lang w:val="nb-NO"/>
        </w:rPr>
        <w:t xml:space="preserve"> 4)</w:t>
      </w:r>
    </w:p>
    <w:p w14:paraId="3E851992" w14:textId="77777777" w:rsidR="00C537A6" w:rsidRPr="00C537A6" w:rsidRDefault="00C537A6" w:rsidP="00C537A6">
      <w:pPr>
        <w:rPr>
          <w:lang w:val="nb-NO"/>
        </w:rPr>
      </w:pPr>
      <w:r w:rsidRPr="00C537A6">
        <w:rPr>
          <w:rFonts w:ascii="Segoe UI Symbol" w:hAnsi="Segoe UI Symbol" w:cs="Segoe UI Symbol"/>
          <w:lang w:val="nb-NO"/>
        </w:rPr>
        <w:t>➡</w:t>
      </w:r>
      <w:r w:rsidRPr="00C537A6">
        <w:rPr>
          <w:lang w:val="nb-NO"/>
        </w:rPr>
        <w:t xml:space="preserve"> “De moralske lovene” oppfylt fordi Jesus er den eneste som har klart å holde hele loven, og han har holdt loven for oss (Rom 8:1-4). Loven viser hva som kreves for å være “rettferdig” i Guds øyne, og det gis nå til alle som tror (Rom 3:22).</w:t>
      </w:r>
    </w:p>
    <w:p w14:paraId="1332C025" w14:textId="77777777" w:rsidR="00C537A6" w:rsidRPr="00C537A6" w:rsidRDefault="00C537A6" w:rsidP="00C537A6">
      <w:pPr>
        <w:rPr>
          <w:lang w:val="nb-NO"/>
        </w:rPr>
      </w:pPr>
      <w:r w:rsidRPr="00C537A6">
        <w:rPr>
          <w:lang w:val="nb-NO"/>
        </w:rPr>
        <w:t xml:space="preserve"> </w:t>
      </w:r>
    </w:p>
    <w:p w14:paraId="1D021792" w14:textId="058F50B0" w:rsidR="00C537A6" w:rsidRPr="00C537A6" w:rsidRDefault="00C537A6" w:rsidP="00B86FA4">
      <w:pPr>
        <w:pStyle w:val="Heading2"/>
        <w:rPr>
          <w:lang w:val="nb-NO"/>
        </w:rPr>
      </w:pPr>
      <w:bookmarkStart w:id="27" w:name="_Toc125311324"/>
      <w:r w:rsidRPr="00C537A6">
        <w:rPr>
          <w:lang w:val="nb-NO"/>
        </w:rPr>
        <w:t>Kap</w:t>
      </w:r>
      <w:r w:rsidR="0057768D">
        <w:rPr>
          <w:lang w:val="nb-NO"/>
        </w:rPr>
        <w:t>.</w:t>
      </w:r>
      <w:r w:rsidRPr="00C537A6">
        <w:rPr>
          <w:lang w:val="nb-NO"/>
        </w:rPr>
        <w:t xml:space="preserve"> 16:13-28</w:t>
      </w:r>
      <w:bookmarkEnd w:id="27"/>
    </w:p>
    <w:p w14:paraId="166C486B" w14:textId="2BD57066" w:rsidR="00C537A6" w:rsidRPr="00C537A6" w:rsidRDefault="00C537A6" w:rsidP="00C537A6">
      <w:pPr>
        <w:rPr>
          <w:lang w:val="nb-NO"/>
        </w:rPr>
      </w:pPr>
      <w:r w:rsidRPr="00C537A6">
        <w:rPr>
          <w:lang w:val="nb-NO"/>
        </w:rPr>
        <w:t>Folk: Døperen Johannes, Elia, Jeremia, en annen av profetene. En talsmann for Gud.</w:t>
      </w:r>
    </w:p>
    <w:p w14:paraId="5322E10D" w14:textId="3645C7F5" w:rsidR="00C537A6" w:rsidRPr="00C537A6" w:rsidRDefault="00C537A6" w:rsidP="00C537A6">
      <w:pPr>
        <w:rPr>
          <w:lang w:val="nb-NO"/>
        </w:rPr>
      </w:pPr>
      <w:r w:rsidRPr="00C537A6">
        <w:rPr>
          <w:lang w:val="nb-NO"/>
        </w:rPr>
        <w:t>Forventet ikke en guddommelig Messias, men et menneske sendt av Gud for å sette Israel fri og bli deres konge.</w:t>
      </w:r>
    </w:p>
    <w:p w14:paraId="7C2081B1" w14:textId="2E14BFBF" w:rsidR="00C537A6" w:rsidRPr="00C537A6" w:rsidRDefault="00C537A6" w:rsidP="00C537A6">
      <w:pPr>
        <w:rPr>
          <w:lang w:val="nb-NO"/>
        </w:rPr>
      </w:pPr>
      <w:r w:rsidRPr="00C537A6">
        <w:rPr>
          <w:lang w:val="nb-NO"/>
        </w:rPr>
        <w:t>Peter (på vegne av disiplene): Messias, den levende Guds Sønn.</w:t>
      </w:r>
    </w:p>
    <w:p w14:paraId="061C5891" w14:textId="6D0CCFA3" w:rsidR="00C537A6" w:rsidRPr="00C537A6" w:rsidRDefault="00C537A6" w:rsidP="00C537A6">
      <w:pPr>
        <w:rPr>
          <w:lang w:val="nb-NO"/>
        </w:rPr>
      </w:pPr>
      <w:r w:rsidRPr="00C537A6">
        <w:rPr>
          <w:lang w:val="nb-NO"/>
        </w:rPr>
        <w:t>Det å forstå at Jesus er den guddommelige Messias og inkarnerte Guds Sønn kommer ikke fra menneskelig resonnering, men ved Guds åpenbaring.</w:t>
      </w:r>
    </w:p>
    <w:p w14:paraId="087E707F" w14:textId="1F868479" w:rsidR="00C537A6" w:rsidRPr="00C537A6" w:rsidRDefault="00C537A6" w:rsidP="00C537A6">
      <w:pPr>
        <w:rPr>
          <w:lang w:val="nb-NO"/>
        </w:rPr>
      </w:pPr>
      <w:r w:rsidRPr="0057768D">
        <w:rPr>
          <w:i/>
          <w:iCs/>
          <w:lang w:val="nb-NO"/>
        </w:rPr>
        <w:t>“På denne klippen”</w:t>
      </w:r>
      <w:r w:rsidRPr="00C537A6">
        <w:rPr>
          <w:lang w:val="nb-NO"/>
        </w:rPr>
        <w:t xml:space="preserve"> (Du er </w:t>
      </w:r>
      <w:proofErr w:type="spellStart"/>
      <w:r w:rsidRPr="00C537A6">
        <w:rPr>
          <w:lang w:val="nb-NO"/>
        </w:rPr>
        <w:t>Petros</w:t>
      </w:r>
      <w:proofErr w:type="spellEnd"/>
      <w:r w:rsidRPr="00C537A6">
        <w:rPr>
          <w:lang w:val="nb-NO"/>
        </w:rPr>
        <w:t xml:space="preserve">, og på denne </w:t>
      </w:r>
      <w:proofErr w:type="spellStart"/>
      <w:proofErr w:type="gramStart"/>
      <w:r w:rsidRPr="00C537A6">
        <w:rPr>
          <w:lang w:val="nb-NO"/>
        </w:rPr>
        <w:t>petra</w:t>
      </w:r>
      <w:proofErr w:type="spellEnd"/>
      <w:r w:rsidRPr="00C537A6">
        <w:rPr>
          <w:lang w:val="nb-NO"/>
        </w:rPr>
        <w:t>…</w:t>
      </w:r>
      <w:proofErr w:type="gramEnd"/>
      <w:r w:rsidRPr="00C537A6">
        <w:rPr>
          <w:lang w:val="nb-NO"/>
        </w:rPr>
        <w:t>)</w:t>
      </w:r>
    </w:p>
    <w:p w14:paraId="75AE65FD" w14:textId="542F7F79" w:rsidR="00C537A6" w:rsidRPr="00C537A6" w:rsidRDefault="00C537A6" w:rsidP="00C537A6">
      <w:pPr>
        <w:rPr>
          <w:lang w:val="nb-NO"/>
        </w:rPr>
      </w:pPr>
      <w:r w:rsidRPr="00C537A6">
        <w:rPr>
          <w:lang w:val="nb-NO"/>
        </w:rPr>
        <w:t>1.</w:t>
      </w:r>
      <w:r w:rsidR="00B86FA4">
        <w:rPr>
          <w:lang w:val="nb-NO"/>
        </w:rPr>
        <w:t xml:space="preserve"> </w:t>
      </w:r>
      <w:r w:rsidRPr="00C537A6">
        <w:rPr>
          <w:lang w:val="nb-NO"/>
        </w:rPr>
        <w:t>Kirken skal bygges på Peter og alle paver etter ham (katolsk). Ingen ser ut til å ha tolket det slik før 2-300 år senere. Selv opp til 1560 var det mange ulike katolske tolkninger, men Luthers reaksjon førte til at man holdt på Peter. Ingen etterfølgere av Peter nevnes. Petra er hunkjønn.</w:t>
      </w:r>
    </w:p>
    <w:p w14:paraId="3E8BA168" w14:textId="7D7F3E74" w:rsidR="00C537A6" w:rsidRPr="00C537A6" w:rsidRDefault="00C537A6" w:rsidP="00C537A6">
      <w:pPr>
        <w:rPr>
          <w:lang w:val="nb-NO"/>
        </w:rPr>
      </w:pPr>
      <w:r w:rsidRPr="00C537A6">
        <w:rPr>
          <w:lang w:val="nb-NO"/>
        </w:rPr>
        <w:t>2.</w:t>
      </w:r>
      <w:r w:rsidR="00B86FA4">
        <w:rPr>
          <w:lang w:val="nb-NO"/>
        </w:rPr>
        <w:t xml:space="preserve"> </w:t>
      </w:r>
      <w:r w:rsidRPr="00C537A6">
        <w:rPr>
          <w:lang w:val="nb-NO"/>
        </w:rPr>
        <w:t>Kirken skal bygges på åpenbaringen/bekjennelsen/sannheten om at Jesus er Messias. Spesielt etter Reformasjonen. Men det sies trolig om Peter.</w:t>
      </w:r>
    </w:p>
    <w:p w14:paraId="0DBBEE6C" w14:textId="33602983" w:rsidR="00C537A6" w:rsidRPr="00C537A6" w:rsidRDefault="00C537A6" w:rsidP="00C537A6">
      <w:pPr>
        <w:rPr>
          <w:lang w:val="nb-NO"/>
        </w:rPr>
      </w:pPr>
      <w:r w:rsidRPr="00C537A6">
        <w:rPr>
          <w:lang w:val="nb-NO"/>
        </w:rPr>
        <w:t>3.</w:t>
      </w:r>
      <w:r w:rsidR="00B86FA4">
        <w:rPr>
          <w:lang w:val="nb-NO"/>
        </w:rPr>
        <w:t xml:space="preserve"> </w:t>
      </w:r>
      <w:r w:rsidRPr="00C537A6">
        <w:rPr>
          <w:lang w:val="nb-NO"/>
        </w:rPr>
        <w:t xml:space="preserve">Peter ble kirkens </w:t>
      </w:r>
      <w:proofErr w:type="spellStart"/>
      <w:r w:rsidRPr="00C537A6">
        <w:rPr>
          <w:lang w:val="nb-NO"/>
        </w:rPr>
        <w:t>pionér</w:t>
      </w:r>
      <w:proofErr w:type="spellEnd"/>
      <w:r w:rsidRPr="00C537A6">
        <w:rPr>
          <w:lang w:val="nb-NO"/>
        </w:rPr>
        <w:t xml:space="preserve"> og representerer kirken. V. 19 gjentas om alle disipler i 18:18 og gjelder trolig tilgivelse for syndene (</w:t>
      </w:r>
      <w:proofErr w:type="spellStart"/>
      <w:r w:rsidRPr="00C537A6">
        <w:rPr>
          <w:lang w:val="nb-NO"/>
        </w:rPr>
        <w:t>Joh</w:t>
      </w:r>
      <w:proofErr w:type="spellEnd"/>
      <w:r w:rsidRPr="00C537A6">
        <w:rPr>
          <w:lang w:val="nb-NO"/>
        </w:rPr>
        <w:t xml:space="preserve"> 20:23). Kirken er bygd på alle apostlene (Ef 2:20). Peter er først kronologisk (første gang Jesus kalles Messias i Matteus), ikke hierarkisk.</w:t>
      </w:r>
    </w:p>
    <w:p w14:paraId="7DB65E54" w14:textId="7FA93DE8" w:rsidR="00C537A6" w:rsidRDefault="00C537A6" w:rsidP="00C537A6">
      <w:pPr>
        <w:rPr>
          <w:lang w:val="nb-NO"/>
        </w:rPr>
      </w:pPr>
      <w:r w:rsidRPr="00C537A6">
        <w:rPr>
          <w:lang w:val="nb-NO"/>
        </w:rPr>
        <w:t xml:space="preserve"> </w:t>
      </w:r>
    </w:p>
    <w:p w14:paraId="1AB8F162" w14:textId="77777777" w:rsidR="00B86FA4" w:rsidRPr="00C537A6" w:rsidRDefault="00B86FA4" w:rsidP="00C537A6">
      <w:pPr>
        <w:rPr>
          <w:lang w:val="nb-NO"/>
        </w:rPr>
      </w:pPr>
    </w:p>
    <w:p w14:paraId="584DA617" w14:textId="24608788" w:rsidR="00C537A6" w:rsidRPr="00C537A6" w:rsidRDefault="00C537A6" w:rsidP="00B86FA4">
      <w:pPr>
        <w:pStyle w:val="Heading2"/>
        <w:rPr>
          <w:lang w:val="nb-NO"/>
        </w:rPr>
      </w:pPr>
      <w:bookmarkStart w:id="28" w:name="_Toc125311325"/>
      <w:r w:rsidRPr="00C537A6">
        <w:rPr>
          <w:lang w:val="nb-NO"/>
        </w:rPr>
        <w:lastRenderedPageBreak/>
        <w:t>4.</w:t>
      </w:r>
      <w:r w:rsidR="00B86FA4">
        <w:rPr>
          <w:lang w:val="nb-NO"/>
        </w:rPr>
        <w:t xml:space="preserve"> </w:t>
      </w:r>
      <w:r w:rsidRPr="00C537A6">
        <w:rPr>
          <w:lang w:val="nb-NO"/>
        </w:rPr>
        <w:t>tale: Disippelrelasjoner (kap</w:t>
      </w:r>
      <w:r w:rsidR="00E658E1">
        <w:rPr>
          <w:lang w:val="nb-NO"/>
        </w:rPr>
        <w:t>.</w:t>
      </w:r>
      <w:r w:rsidRPr="00C537A6">
        <w:rPr>
          <w:lang w:val="nb-NO"/>
        </w:rPr>
        <w:t xml:space="preserve"> 18)</w:t>
      </w:r>
      <w:bookmarkEnd w:id="28"/>
    </w:p>
    <w:p w14:paraId="5D6B863B" w14:textId="77777777" w:rsidR="00C537A6" w:rsidRPr="00C537A6" w:rsidRDefault="00C537A6" w:rsidP="00C537A6">
      <w:pPr>
        <w:rPr>
          <w:lang w:val="nb-NO"/>
        </w:rPr>
      </w:pPr>
      <w:r w:rsidRPr="00C537A6">
        <w:rPr>
          <w:lang w:val="nb-NO"/>
        </w:rPr>
        <w:t>Spørsmål: Hvem er den største i himmelriket? (v. 1)</w:t>
      </w:r>
    </w:p>
    <w:p w14:paraId="6347A7AE" w14:textId="77777777" w:rsidR="00C537A6" w:rsidRPr="00C537A6" w:rsidRDefault="00C537A6" w:rsidP="00C537A6">
      <w:pPr>
        <w:rPr>
          <w:lang w:val="nb-NO"/>
        </w:rPr>
      </w:pPr>
      <w:r w:rsidRPr="00C537A6">
        <w:rPr>
          <w:lang w:val="nb-NO"/>
        </w:rPr>
        <w:t>Svar: Den som gjør seg selv liten (“ydmyker seg”) som et barn. (v. 4)</w:t>
      </w:r>
    </w:p>
    <w:p w14:paraId="364395F1" w14:textId="77777777" w:rsidR="00C537A6" w:rsidRPr="00C537A6" w:rsidRDefault="00C537A6" w:rsidP="00C537A6">
      <w:pPr>
        <w:rPr>
          <w:lang w:val="nb-NO"/>
        </w:rPr>
      </w:pPr>
      <w:r w:rsidRPr="00C537A6">
        <w:rPr>
          <w:lang w:val="nb-NO"/>
        </w:rPr>
        <w:t>Et barn gjør ikke “seg selv liten” bevisst, de bare er det - først og fremst fordi de er avhengige av voksne.</w:t>
      </w:r>
    </w:p>
    <w:p w14:paraId="63CA3D6C" w14:textId="77777777" w:rsidR="00C537A6" w:rsidRPr="00C537A6" w:rsidRDefault="00C537A6" w:rsidP="00C537A6">
      <w:pPr>
        <w:rPr>
          <w:lang w:val="nb-NO"/>
        </w:rPr>
      </w:pPr>
      <w:r w:rsidRPr="00C537A6">
        <w:rPr>
          <w:lang w:val="nb-NO"/>
        </w:rPr>
        <w:t>Ingen kan frelse seg selv, de må være klar over at de er avhengige av Gud for dette. De som innser dette, er de største i himmelriket.</w:t>
      </w:r>
    </w:p>
    <w:p w14:paraId="7006F199" w14:textId="77777777" w:rsidR="00C537A6" w:rsidRPr="00C537A6" w:rsidRDefault="00C537A6" w:rsidP="00C537A6">
      <w:pPr>
        <w:rPr>
          <w:lang w:val="nb-NO"/>
        </w:rPr>
      </w:pPr>
      <w:r w:rsidRPr="00C537A6">
        <w:rPr>
          <w:lang w:val="nb-NO"/>
        </w:rPr>
        <w:t>Et overraskende svar som snur alt på hodet. Guds rike er utrolig.</w:t>
      </w:r>
    </w:p>
    <w:p w14:paraId="76AFAF31" w14:textId="2B49CA0C" w:rsidR="00C537A6" w:rsidRPr="00C537A6" w:rsidRDefault="00C537A6" w:rsidP="00C537A6">
      <w:pPr>
        <w:rPr>
          <w:lang w:val="nb-NO"/>
        </w:rPr>
      </w:pPr>
      <w:r w:rsidRPr="00C537A6">
        <w:rPr>
          <w:lang w:val="nb-NO"/>
        </w:rPr>
        <w:t>Sier Jesus at ingen er størst i himmelriket, siden alle må gjøre seg like små for i det hele</w:t>
      </w:r>
      <w:r w:rsidR="004E7621">
        <w:rPr>
          <w:lang w:val="nb-NO"/>
        </w:rPr>
        <w:t xml:space="preserve"> </w:t>
      </w:r>
      <w:r w:rsidRPr="00C537A6">
        <w:rPr>
          <w:lang w:val="nb-NO"/>
        </w:rPr>
        <w:t>tatt å komme inn? (v. 3)</w:t>
      </w:r>
    </w:p>
    <w:p w14:paraId="1364D35E" w14:textId="0694CAEF" w:rsidR="00C537A6" w:rsidRPr="00C537A6" w:rsidRDefault="00C537A6" w:rsidP="00C537A6">
      <w:pPr>
        <w:rPr>
          <w:lang w:val="nb-NO"/>
        </w:rPr>
      </w:pPr>
      <w:r w:rsidRPr="00C537A6">
        <w:rPr>
          <w:lang w:val="nb-NO"/>
        </w:rPr>
        <w:t>Ydmykheten i praksis (v. 5): Disipler må ønske alle andre disipler (10:42) velkommen inn i fellesskapet</w:t>
      </w:r>
    </w:p>
    <w:p w14:paraId="060DCBA3" w14:textId="1539F66A" w:rsidR="00C537A6" w:rsidRPr="00C537A6" w:rsidRDefault="00C537A6" w:rsidP="00C537A6">
      <w:pPr>
        <w:rPr>
          <w:lang w:val="nb-NO"/>
        </w:rPr>
      </w:pPr>
      <w:r w:rsidRPr="00C537A6">
        <w:rPr>
          <w:lang w:val="nb-NO"/>
        </w:rPr>
        <w:t xml:space="preserve">v. 6-14: Alvorlig å lokke </w:t>
      </w:r>
      <w:r w:rsidRPr="004E7621">
        <w:rPr>
          <w:i/>
          <w:iCs/>
          <w:lang w:val="nb-NO"/>
        </w:rPr>
        <w:t>“en av disse små som tror på meg”</w:t>
      </w:r>
      <w:r w:rsidRPr="00C537A6">
        <w:rPr>
          <w:lang w:val="nb-NO"/>
        </w:rPr>
        <w:t xml:space="preserve"> (en disippel) til fall, eller forakte dem.</w:t>
      </w:r>
    </w:p>
    <w:p w14:paraId="1881CDC8" w14:textId="6BAEEDD6" w:rsidR="00C537A6" w:rsidRPr="00C537A6" w:rsidRDefault="00C537A6" w:rsidP="00C537A6">
      <w:pPr>
        <w:rPr>
          <w:lang w:val="nb-NO"/>
        </w:rPr>
      </w:pPr>
      <w:r w:rsidRPr="00C537A6">
        <w:rPr>
          <w:lang w:val="nb-NO"/>
        </w:rPr>
        <w:t>v. 15-20: Hva skal vi gjøre når noen i menigheten synder?</w:t>
      </w:r>
    </w:p>
    <w:p w14:paraId="5520D23A" w14:textId="30E726D3" w:rsidR="00C537A6" w:rsidRPr="00C537A6" w:rsidRDefault="00C537A6" w:rsidP="00C537A6">
      <w:pPr>
        <w:rPr>
          <w:lang w:val="nb-NO"/>
        </w:rPr>
      </w:pPr>
      <w:r w:rsidRPr="00C537A6">
        <w:rPr>
          <w:lang w:val="nb-NO"/>
        </w:rPr>
        <w:t>v. 21-35: Lignelse som forklarer viktigheten av tilgivelse i det kristne fellesskapet (6:12, 14-15)</w:t>
      </w:r>
    </w:p>
    <w:p w14:paraId="12C9131F" w14:textId="77777777" w:rsidR="00C537A6" w:rsidRPr="00C537A6" w:rsidRDefault="00C537A6" w:rsidP="00C537A6">
      <w:pPr>
        <w:rPr>
          <w:lang w:val="nb-NO"/>
        </w:rPr>
      </w:pPr>
    </w:p>
    <w:p w14:paraId="46EF5312" w14:textId="77777777" w:rsidR="00C537A6" w:rsidRPr="00C537A6" w:rsidRDefault="00C537A6" w:rsidP="00F458DA">
      <w:pPr>
        <w:pStyle w:val="Heading2"/>
        <w:rPr>
          <w:lang w:val="nb-NO"/>
        </w:rPr>
      </w:pPr>
      <w:bookmarkStart w:id="29" w:name="_Toc125311326"/>
      <w:r w:rsidRPr="00C537A6">
        <w:rPr>
          <w:lang w:val="nb-NO"/>
        </w:rPr>
        <w:t>Hva med våre disippelrelasjoner?</w:t>
      </w:r>
      <w:bookmarkEnd w:id="29"/>
    </w:p>
    <w:p w14:paraId="0BB5D910" w14:textId="2EC93EB3" w:rsidR="00C537A6" w:rsidRPr="00C537A6" w:rsidRDefault="00C537A6" w:rsidP="00C537A6">
      <w:pPr>
        <w:rPr>
          <w:lang w:val="nb-NO"/>
        </w:rPr>
      </w:pPr>
      <w:r w:rsidRPr="00C537A6">
        <w:rPr>
          <w:lang w:val="nb-NO"/>
        </w:rPr>
        <w:t>Hva kan få oss til å gjøre oss selv store?</w:t>
      </w:r>
    </w:p>
    <w:p w14:paraId="5A54F69B" w14:textId="79772EE4" w:rsidR="00C537A6" w:rsidRPr="00C537A6" w:rsidRDefault="00C537A6" w:rsidP="00C537A6">
      <w:pPr>
        <w:rPr>
          <w:lang w:val="nb-NO"/>
        </w:rPr>
      </w:pPr>
      <w:r w:rsidRPr="00C537A6">
        <w:rPr>
          <w:lang w:val="nb-NO"/>
        </w:rPr>
        <w:t xml:space="preserve">Behandler vi andre disipler som om de er Jesus selv eller forskjellsbehandler vi? Har vi en tendens til å </w:t>
      </w:r>
      <w:proofErr w:type="gramStart"/>
      <w:r w:rsidRPr="00C537A6">
        <w:rPr>
          <w:lang w:val="nb-NO"/>
        </w:rPr>
        <w:t>fokusere</w:t>
      </w:r>
      <w:proofErr w:type="gramEnd"/>
      <w:r w:rsidRPr="00C537A6">
        <w:rPr>
          <w:lang w:val="nb-NO"/>
        </w:rPr>
        <w:t xml:space="preserve"> på noen spesielle og overse andre? (Jak 2:1-4)</w:t>
      </w:r>
    </w:p>
    <w:p w14:paraId="08857034" w14:textId="6C4EE72C" w:rsidR="00C537A6" w:rsidRPr="00C537A6" w:rsidRDefault="00C537A6" w:rsidP="00C537A6">
      <w:pPr>
        <w:rPr>
          <w:lang w:val="nb-NO"/>
        </w:rPr>
      </w:pPr>
      <w:r w:rsidRPr="00C537A6">
        <w:rPr>
          <w:lang w:val="nb-NO"/>
        </w:rPr>
        <w:t>Hva gjør vi med konflikter? Hva kan ødelegge fellesskapet?</w:t>
      </w:r>
    </w:p>
    <w:p w14:paraId="022E30D8" w14:textId="2A07770D" w:rsidR="00C537A6" w:rsidRPr="00C537A6" w:rsidRDefault="00C537A6" w:rsidP="00C537A6">
      <w:pPr>
        <w:rPr>
          <w:lang w:val="nb-NO"/>
        </w:rPr>
      </w:pPr>
      <w:r w:rsidRPr="00C537A6">
        <w:rPr>
          <w:lang w:val="nb-NO"/>
        </w:rPr>
        <w:t>Er vi klar til alltid å tilgi når noen ber oss om det?</w:t>
      </w:r>
    </w:p>
    <w:p w14:paraId="739FADBB" w14:textId="77777777" w:rsidR="00F458DA" w:rsidRDefault="00F458DA" w:rsidP="00C537A6">
      <w:pPr>
        <w:rPr>
          <w:lang w:val="nb-NO"/>
        </w:rPr>
      </w:pPr>
    </w:p>
    <w:p w14:paraId="49BF707C" w14:textId="6B7FAC8F" w:rsidR="007F23B0" w:rsidRDefault="007F23B0" w:rsidP="007F23B0">
      <w:pPr>
        <w:pStyle w:val="Heading2"/>
        <w:rPr>
          <w:lang w:val="nb-NO"/>
        </w:rPr>
      </w:pPr>
      <w:bookmarkStart w:id="30" w:name="_Toc125311327"/>
      <w:r w:rsidRPr="00C537A6">
        <w:rPr>
          <w:lang w:val="nb-NO"/>
        </w:rPr>
        <w:lastRenderedPageBreak/>
        <w:t>Lignelse</w:t>
      </w:r>
      <w:r>
        <w:rPr>
          <w:lang w:val="nb-NO"/>
        </w:rPr>
        <w:t>r</w:t>
      </w:r>
      <w:bookmarkEnd w:id="30"/>
    </w:p>
    <w:p w14:paraId="49880113" w14:textId="4A08AC1B" w:rsidR="00C537A6" w:rsidRPr="004E7621" w:rsidRDefault="00C537A6" w:rsidP="00C537A6">
      <w:pPr>
        <w:rPr>
          <w:i/>
          <w:iCs/>
          <w:lang w:val="nb-NO"/>
        </w:rPr>
      </w:pPr>
      <w:r w:rsidRPr="00C537A6">
        <w:rPr>
          <w:lang w:val="nb-NO"/>
        </w:rPr>
        <w:t xml:space="preserve">Lignelse: </w:t>
      </w:r>
      <w:r w:rsidRPr="004E7621">
        <w:rPr>
          <w:i/>
          <w:iCs/>
          <w:lang w:val="nb-NO"/>
        </w:rPr>
        <w:t>“en oppdiktet fortelling, men likevel i samsvar med dagliglivet, som billedlig beskriver spesielt Guds rikes natur”</w:t>
      </w:r>
    </w:p>
    <w:p w14:paraId="5AB9074C" w14:textId="77777777" w:rsidR="00C537A6" w:rsidRPr="005B0837" w:rsidRDefault="00C537A6" w:rsidP="005B0837">
      <w:pPr>
        <w:rPr>
          <w:b/>
          <w:bCs/>
          <w:lang w:val="nb-NO"/>
        </w:rPr>
      </w:pPr>
      <w:r w:rsidRPr="005B0837">
        <w:rPr>
          <w:b/>
          <w:bCs/>
          <w:lang w:val="nb-NO"/>
        </w:rPr>
        <w:t>Hvordan skal lignelsene tolkes?</w:t>
      </w:r>
    </w:p>
    <w:p w14:paraId="1DE9AD3B" w14:textId="77777777" w:rsidR="00C537A6" w:rsidRPr="00C537A6" w:rsidRDefault="00C537A6" w:rsidP="00C537A6">
      <w:pPr>
        <w:rPr>
          <w:lang w:val="nb-NO"/>
        </w:rPr>
      </w:pPr>
      <w:r w:rsidRPr="00C537A6">
        <w:rPr>
          <w:lang w:val="nb-NO"/>
        </w:rPr>
        <w:t>Jesus forklarer bare to: Såmannen + Ugresset i hveten Han forklarer detaljene som metaforer</w:t>
      </w:r>
    </w:p>
    <w:p w14:paraId="66563488" w14:textId="77777777" w:rsidR="00451A68" w:rsidRPr="00C537A6" w:rsidRDefault="00451A68" w:rsidP="00451A68">
      <w:pPr>
        <w:rPr>
          <w:lang w:val="nb-NO"/>
        </w:rPr>
      </w:pPr>
      <w:r w:rsidRPr="004E7621">
        <w:rPr>
          <w:i/>
          <w:iCs/>
          <w:lang w:val="nb-NO"/>
        </w:rPr>
        <w:t>metafor:</w:t>
      </w:r>
      <w:r w:rsidRPr="00C537A6">
        <w:rPr>
          <w:lang w:val="nb-NO"/>
        </w:rPr>
        <w:t xml:space="preserve"> uttrykk brukt i overført betydning, billedlig uttrykk (gr. ‘overføring')</w:t>
      </w:r>
    </w:p>
    <w:p w14:paraId="3C066CE8" w14:textId="1F4A07A2" w:rsidR="00C537A6" w:rsidRPr="00C537A6" w:rsidRDefault="00C537A6" w:rsidP="00C537A6">
      <w:pPr>
        <w:rPr>
          <w:lang w:val="nb-NO"/>
        </w:rPr>
      </w:pPr>
      <w:r w:rsidRPr="00C537A6">
        <w:rPr>
          <w:lang w:val="nb-NO"/>
        </w:rPr>
        <w:t>Noen standard-metaforer:</w:t>
      </w:r>
    </w:p>
    <w:p w14:paraId="5D8CDD57" w14:textId="38D23009" w:rsidR="00C537A6" w:rsidRPr="007F23B0" w:rsidRDefault="00C537A6" w:rsidP="007F23B0">
      <w:pPr>
        <w:pStyle w:val="ListParagraph"/>
        <w:numPr>
          <w:ilvl w:val="0"/>
          <w:numId w:val="6"/>
        </w:numPr>
        <w:rPr>
          <w:lang w:val="nb-NO"/>
        </w:rPr>
      </w:pPr>
      <w:r w:rsidRPr="007F23B0">
        <w:rPr>
          <w:lang w:val="nb-NO"/>
        </w:rPr>
        <w:t xml:space="preserve">Autoritetsperson (herre, konge, </w:t>
      </w:r>
      <w:proofErr w:type="gramStart"/>
      <w:r w:rsidRPr="007F23B0">
        <w:rPr>
          <w:lang w:val="nb-NO"/>
        </w:rPr>
        <w:t>far…</w:t>
      </w:r>
      <w:proofErr w:type="gramEnd"/>
      <w:r w:rsidRPr="007F23B0">
        <w:rPr>
          <w:lang w:val="nb-NO"/>
        </w:rPr>
        <w:t>) = Gud</w:t>
      </w:r>
    </w:p>
    <w:p w14:paraId="00144360" w14:textId="7289AC8C" w:rsidR="00C537A6" w:rsidRPr="007F23B0" w:rsidRDefault="00C537A6" w:rsidP="007F23B0">
      <w:pPr>
        <w:pStyle w:val="ListParagraph"/>
        <w:numPr>
          <w:ilvl w:val="0"/>
          <w:numId w:val="6"/>
        </w:numPr>
        <w:rPr>
          <w:lang w:val="nb-NO"/>
        </w:rPr>
      </w:pPr>
      <w:r w:rsidRPr="007F23B0">
        <w:rPr>
          <w:lang w:val="nb-NO"/>
        </w:rPr>
        <w:t xml:space="preserve">Vingård (Jes 5:1-7, </w:t>
      </w:r>
      <w:proofErr w:type="spellStart"/>
      <w:r w:rsidRPr="007F23B0">
        <w:rPr>
          <w:lang w:val="nb-NO"/>
        </w:rPr>
        <w:t>Jer</w:t>
      </w:r>
      <w:proofErr w:type="spellEnd"/>
      <w:r w:rsidRPr="007F23B0">
        <w:rPr>
          <w:lang w:val="nb-NO"/>
        </w:rPr>
        <w:t xml:space="preserve"> 12:10) = Israel</w:t>
      </w:r>
    </w:p>
    <w:p w14:paraId="24697B84" w14:textId="26AD6A8D" w:rsidR="00C537A6" w:rsidRPr="007F23B0" w:rsidRDefault="00C537A6" w:rsidP="007F23B0">
      <w:pPr>
        <w:pStyle w:val="ListParagraph"/>
        <w:numPr>
          <w:ilvl w:val="0"/>
          <w:numId w:val="6"/>
        </w:numPr>
        <w:rPr>
          <w:lang w:val="nb-NO"/>
        </w:rPr>
      </w:pPr>
      <w:r w:rsidRPr="007F23B0">
        <w:rPr>
          <w:lang w:val="nb-NO"/>
        </w:rPr>
        <w:t>Innhøstning = dom</w:t>
      </w:r>
    </w:p>
    <w:p w14:paraId="7DB42EEC" w14:textId="65DD6814" w:rsidR="00C537A6" w:rsidRPr="007F23B0" w:rsidRDefault="00C537A6" w:rsidP="007F23B0">
      <w:pPr>
        <w:pStyle w:val="ListParagraph"/>
        <w:numPr>
          <w:ilvl w:val="0"/>
          <w:numId w:val="6"/>
        </w:numPr>
        <w:rPr>
          <w:lang w:val="nb-NO"/>
        </w:rPr>
      </w:pPr>
      <w:r w:rsidRPr="007F23B0">
        <w:rPr>
          <w:lang w:val="nb-NO"/>
        </w:rPr>
        <w:t>Ild = dom</w:t>
      </w:r>
    </w:p>
    <w:p w14:paraId="04791584" w14:textId="79EEC4B1" w:rsidR="00C537A6" w:rsidRPr="007F23B0" w:rsidRDefault="00C537A6" w:rsidP="007F23B0">
      <w:pPr>
        <w:pStyle w:val="ListParagraph"/>
        <w:numPr>
          <w:ilvl w:val="0"/>
          <w:numId w:val="6"/>
        </w:numPr>
        <w:rPr>
          <w:lang w:val="nb-NO"/>
        </w:rPr>
      </w:pPr>
      <w:r w:rsidRPr="007F23B0">
        <w:rPr>
          <w:lang w:val="nb-NO"/>
        </w:rPr>
        <w:t>Måltid = Messias’ festmåltid i den nye tidsalder</w:t>
      </w:r>
    </w:p>
    <w:p w14:paraId="53581202" w14:textId="36917C70" w:rsidR="00C537A6" w:rsidRDefault="00C537A6" w:rsidP="00C537A6">
      <w:pPr>
        <w:rPr>
          <w:lang w:val="nb-NO"/>
        </w:rPr>
      </w:pPr>
      <w:r w:rsidRPr="004E7621">
        <w:rPr>
          <w:i/>
          <w:iCs/>
          <w:lang w:val="nb-NO"/>
        </w:rPr>
        <w:t>allegori:</w:t>
      </w:r>
      <w:r w:rsidRPr="00C537A6">
        <w:rPr>
          <w:lang w:val="nb-NO"/>
        </w:rPr>
        <w:t xml:space="preserve"> utvidet metafor</w:t>
      </w:r>
      <w:r w:rsidR="007F23B0">
        <w:rPr>
          <w:lang w:val="nb-NO"/>
        </w:rPr>
        <w:t xml:space="preserve"> </w:t>
      </w:r>
      <w:r w:rsidRPr="00C537A6">
        <w:rPr>
          <w:lang w:val="nb-NO"/>
        </w:rPr>
        <w:t>(gr. ’si noe annet’)</w:t>
      </w:r>
    </w:p>
    <w:p w14:paraId="3D39C612" w14:textId="77777777" w:rsidR="00C537A6" w:rsidRPr="004E7621" w:rsidRDefault="00C537A6" w:rsidP="00D13F9A">
      <w:pPr>
        <w:rPr>
          <w:lang w:val="nb-NO"/>
        </w:rPr>
      </w:pPr>
      <w:r w:rsidRPr="004E7621">
        <w:rPr>
          <w:lang w:val="nb-NO"/>
        </w:rPr>
        <w:t>3 tips:</w:t>
      </w:r>
    </w:p>
    <w:p w14:paraId="6C706DF0" w14:textId="1EBA1F0F" w:rsidR="00C537A6" w:rsidRPr="00DD0F80" w:rsidRDefault="00C537A6" w:rsidP="00DD0F80">
      <w:pPr>
        <w:pStyle w:val="ListParagraph"/>
        <w:numPr>
          <w:ilvl w:val="0"/>
          <w:numId w:val="7"/>
        </w:numPr>
        <w:rPr>
          <w:lang w:val="nb-NO"/>
        </w:rPr>
      </w:pPr>
      <w:r w:rsidRPr="00DD0F80">
        <w:rPr>
          <w:lang w:val="nb-NO"/>
        </w:rPr>
        <w:t xml:space="preserve">Vi bør unngå </w:t>
      </w:r>
      <w:proofErr w:type="spellStart"/>
      <w:r w:rsidRPr="00DD0F80">
        <w:rPr>
          <w:lang w:val="nb-NO"/>
        </w:rPr>
        <w:t>overtolkning</w:t>
      </w:r>
      <w:proofErr w:type="spellEnd"/>
      <w:r w:rsidRPr="00DD0F80">
        <w:rPr>
          <w:lang w:val="nb-NO"/>
        </w:rPr>
        <w:t>. Alle detaljer er ikke metaforer. De fleste lignelsene har trolig 2-3 poeng, avhengig av antallet “karakterer”.</w:t>
      </w:r>
    </w:p>
    <w:p w14:paraId="30368261" w14:textId="64BB5713" w:rsidR="00C537A6" w:rsidRPr="00DD0F80" w:rsidRDefault="00C537A6" w:rsidP="00DD0F80">
      <w:pPr>
        <w:pStyle w:val="ListParagraph"/>
        <w:numPr>
          <w:ilvl w:val="0"/>
          <w:numId w:val="7"/>
        </w:numPr>
        <w:rPr>
          <w:lang w:val="nb-NO"/>
        </w:rPr>
      </w:pPr>
      <w:r w:rsidRPr="00DD0F80">
        <w:rPr>
          <w:lang w:val="nb-NO"/>
        </w:rPr>
        <w:t>Tolk i lys av konteksten i evangeliene.</w:t>
      </w:r>
    </w:p>
    <w:p w14:paraId="3634962F" w14:textId="20E89290" w:rsidR="00C537A6" w:rsidRPr="00DD0F80" w:rsidRDefault="00C537A6" w:rsidP="00DD0F80">
      <w:pPr>
        <w:pStyle w:val="ListParagraph"/>
        <w:numPr>
          <w:ilvl w:val="0"/>
          <w:numId w:val="7"/>
        </w:numPr>
        <w:rPr>
          <w:lang w:val="nb-NO"/>
        </w:rPr>
      </w:pPr>
      <w:r w:rsidRPr="00DD0F80">
        <w:rPr>
          <w:lang w:val="nb-NO"/>
        </w:rPr>
        <w:t>Meningen må være noe som publikum ville forstått i sin historiske setting.</w:t>
      </w:r>
    </w:p>
    <w:p w14:paraId="1A7265D7" w14:textId="77777777" w:rsidR="00C537A6" w:rsidRPr="00C537A6" w:rsidRDefault="00C537A6" w:rsidP="00C537A6">
      <w:pPr>
        <w:rPr>
          <w:lang w:val="nb-NO"/>
        </w:rPr>
      </w:pPr>
      <w:r w:rsidRPr="00C537A6">
        <w:rPr>
          <w:lang w:val="nb-NO"/>
        </w:rPr>
        <w:t xml:space="preserve"> </w:t>
      </w:r>
    </w:p>
    <w:p w14:paraId="31B997A3" w14:textId="77777777" w:rsidR="00C537A6" w:rsidRPr="00C537A6" w:rsidRDefault="00C537A6" w:rsidP="00A00491">
      <w:pPr>
        <w:pStyle w:val="Heading3"/>
        <w:rPr>
          <w:lang w:val="nb-NO"/>
        </w:rPr>
      </w:pPr>
      <w:bookmarkStart w:id="31" w:name="_Toc125311328"/>
      <w:r w:rsidRPr="00C537A6">
        <w:rPr>
          <w:lang w:val="nb-NO"/>
        </w:rPr>
        <w:t>Lignelsen om ugresset i hveten (13:24-30 + 36-43)</w:t>
      </w:r>
      <w:bookmarkEnd w:id="31"/>
    </w:p>
    <w:p w14:paraId="3364D2B9" w14:textId="77777777" w:rsidR="00C537A6" w:rsidRPr="004F413C" w:rsidRDefault="00C537A6" w:rsidP="004F413C">
      <w:pPr>
        <w:rPr>
          <w:b/>
          <w:bCs/>
          <w:lang w:val="nb-NO"/>
        </w:rPr>
      </w:pPr>
      <w:r w:rsidRPr="004F413C">
        <w:rPr>
          <w:b/>
          <w:bCs/>
          <w:lang w:val="nb-NO"/>
        </w:rPr>
        <w:t>Hvem er publikum?</w:t>
      </w:r>
    </w:p>
    <w:p w14:paraId="3DF4C691" w14:textId="77777777" w:rsidR="00C537A6" w:rsidRPr="00C537A6" w:rsidRDefault="00C537A6" w:rsidP="00C537A6">
      <w:pPr>
        <w:rPr>
          <w:lang w:val="nb-NO"/>
        </w:rPr>
      </w:pPr>
      <w:r w:rsidRPr="00C537A6">
        <w:rPr>
          <w:lang w:val="nb-NO"/>
        </w:rPr>
        <w:t>Folkemengden (v. 34) og disiplene (v. 36)</w:t>
      </w:r>
    </w:p>
    <w:p w14:paraId="72728DD4" w14:textId="77777777" w:rsidR="00C537A6" w:rsidRPr="004F413C" w:rsidRDefault="00C537A6" w:rsidP="004F413C">
      <w:pPr>
        <w:rPr>
          <w:b/>
          <w:bCs/>
          <w:lang w:val="nb-NO"/>
        </w:rPr>
      </w:pPr>
      <w:r w:rsidRPr="004F413C">
        <w:rPr>
          <w:b/>
          <w:bCs/>
          <w:lang w:val="nb-NO"/>
        </w:rPr>
        <w:t>Hva er nyttig bakgrunnsinformasjon?</w:t>
      </w:r>
    </w:p>
    <w:p w14:paraId="2FB7E019" w14:textId="77777777" w:rsidR="00C537A6" w:rsidRPr="00C537A6" w:rsidRDefault="00C537A6" w:rsidP="00C537A6">
      <w:pPr>
        <w:rPr>
          <w:lang w:val="nb-NO"/>
        </w:rPr>
      </w:pPr>
      <w:r w:rsidRPr="00C537A6">
        <w:rPr>
          <w:lang w:val="nb-NO"/>
        </w:rPr>
        <w:t xml:space="preserve">Ugresset = kanskje </w:t>
      </w:r>
      <w:proofErr w:type="spellStart"/>
      <w:r w:rsidRPr="00C537A6">
        <w:rPr>
          <w:lang w:val="nb-NO"/>
        </w:rPr>
        <w:t>svimling</w:t>
      </w:r>
      <w:proofErr w:type="spellEnd"/>
      <w:r w:rsidRPr="00C537A6">
        <w:rPr>
          <w:lang w:val="nb-NO"/>
        </w:rPr>
        <w:t>, ligner på hvete og vanskelig å se før den er moden. Giftig. Vil ødelegge alt melet om den males sammen med hveten.</w:t>
      </w:r>
    </w:p>
    <w:p w14:paraId="3C1CF015" w14:textId="77777777" w:rsidR="00C537A6" w:rsidRPr="004F413C" w:rsidRDefault="00C537A6" w:rsidP="004F413C">
      <w:pPr>
        <w:rPr>
          <w:b/>
          <w:bCs/>
          <w:lang w:val="nb-NO"/>
        </w:rPr>
      </w:pPr>
      <w:r w:rsidRPr="004F413C">
        <w:rPr>
          <w:b/>
          <w:bCs/>
          <w:lang w:val="nb-NO"/>
        </w:rPr>
        <w:t>Hva betyr metaforene?</w:t>
      </w:r>
    </w:p>
    <w:p w14:paraId="3D3316AB" w14:textId="77777777" w:rsidR="00C537A6" w:rsidRPr="00C537A6" w:rsidRDefault="00C537A6" w:rsidP="00C537A6">
      <w:pPr>
        <w:rPr>
          <w:lang w:val="nb-NO"/>
        </w:rPr>
      </w:pPr>
      <w:r w:rsidRPr="00C537A6">
        <w:rPr>
          <w:lang w:val="nb-NO"/>
        </w:rPr>
        <w:t>Mannen = Menneskesønnen Åkeren = Verden</w:t>
      </w:r>
    </w:p>
    <w:p w14:paraId="6BF96B12" w14:textId="77777777" w:rsidR="00C537A6" w:rsidRPr="00C537A6" w:rsidRDefault="00C537A6" w:rsidP="00C537A6">
      <w:pPr>
        <w:rPr>
          <w:lang w:val="nb-NO"/>
        </w:rPr>
      </w:pPr>
      <w:r w:rsidRPr="00C537A6">
        <w:rPr>
          <w:lang w:val="nb-NO"/>
        </w:rPr>
        <w:lastRenderedPageBreak/>
        <w:t>Det gode kornet = Rikets barn Ugresset = Den ondes barn Fienden = djevelen</w:t>
      </w:r>
    </w:p>
    <w:p w14:paraId="5A8D8048" w14:textId="77777777" w:rsidR="00C537A6" w:rsidRPr="00C537A6" w:rsidRDefault="00C537A6" w:rsidP="00C537A6">
      <w:pPr>
        <w:rPr>
          <w:lang w:val="nb-NO"/>
        </w:rPr>
      </w:pPr>
      <w:r w:rsidRPr="00C537A6">
        <w:rPr>
          <w:lang w:val="nb-NO"/>
        </w:rPr>
        <w:t>Høsten = Verdens ende/dom</w:t>
      </w:r>
    </w:p>
    <w:p w14:paraId="017F35FB" w14:textId="77777777" w:rsidR="00C537A6" w:rsidRPr="00C537A6" w:rsidRDefault="00C537A6" w:rsidP="00C537A6">
      <w:pPr>
        <w:rPr>
          <w:lang w:val="nb-NO"/>
        </w:rPr>
      </w:pPr>
      <w:r w:rsidRPr="00C537A6">
        <w:rPr>
          <w:lang w:val="nb-NO"/>
        </w:rPr>
        <w:t>De som høster inn = Englene</w:t>
      </w:r>
    </w:p>
    <w:p w14:paraId="187F58DA" w14:textId="77777777" w:rsidR="00C537A6" w:rsidRPr="004F413C" w:rsidRDefault="00C537A6" w:rsidP="004F413C">
      <w:pPr>
        <w:rPr>
          <w:b/>
          <w:bCs/>
          <w:lang w:val="nb-NO"/>
        </w:rPr>
      </w:pPr>
      <w:r w:rsidRPr="004F413C">
        <w:rPr>
          <w:b/>
          <w:bCs/>
          <w:lang w:val="nb-NO"/>
        </w:rPr>
        <w:t>Hva er overraskelsen?</w:t>
      </w:r>
    </w:p>
    <w:p w14:paraId="688063BE" w14:textId="77777777" w:rsidR="00C537A6" w:rsidRPr="00C537A6" w:rsidRDefault="00C537A6" w:rsidP="00C537A6">
      <w:pPr>
        <w:rPr>
          <w:lang w:val="nb-NO"/>
        </w:rPr>
      </w:pPr>
      <w:r w:rsidRPr="00C537A6">
        <w:rPr>
          <w:lang w:val="nb-NO"/>
        </w:rPr>
        <w:t>De skal ikke luke åkeren!</w:t>
      </w:r>
    </w:p>
    <w:p w14:paraId="53E8C3E1" w14:textId="77777777" w:rsidR="00C537A6" w:rsidRPr="004F413C" w:rsidRDefault="00C537A6" w:rsidP="004F413C">
      <w:pPr>
        <w:rPr>
          <w:b/>
          <w:bCs/>
          <w:lang w:val="nb-NO"/>
        </w:rPr>
      </w:pPr>
      <w:r w:rsidRPr="004F413C">
        <w:rPr>
          <w:b/>
          <w:bCs/>
          <w:lang w:val="nb-NO"/>
        </w:rPr>
        <w:t>Hva er hovedpoenget?</w:t>
      </w:r>
    </w:p>
    <w:p w14:paraId="23AF6848" w14:textId="77777777" w:rsidR="00C537A6" w:rsidRPr="00C537A6" w:rsidRDefault="00C537A6" w:rsidP="00C537A6">
      <w:pPr>
        <w:rPr>
          <w:lang w:val="nb-NO"/>
        </w:rPr>
      </w:pPr>
      <w:r w:rsidRPr="00C537A6">
        <w:rPr>
          <w:lang w:val="nb-NO"/>
        </w:rPr>
        <w:t>Hele verdens ses på som Guds rike, som etter dommen skal bestå kun av rikets barn. Guds rike er i denne verden nå, men blir ikke tydelig før til slutt. Er noe av ugresset innenfor menigheten?</w:t>
      </w:r>
    </w:p>
    <w:p w14:paraId="1B4047F5" w14:textId="77777777" w:rsidR="00C537A6" w:rsidRPr="004F413C" w:rsidRDefault="00C537A6" w:rsidP="004F413C">
      <w:pPr>
        <w:rPr>
          <w:b/>
          <w:bCs/>
          <w:lang w:val="nb-NO"/>
        </w:rPr>
      </w:pPr>
      <w:proofErr w:type="gramStart"/>
      <w:r w:rsidRPr="004F413C">
        <w:rPr>
          <w:b/>
          <w:bCs/>
          <w:lang w:val="nb-NO"/>
        </w:rPr>
        <w:t>Anvendelse</w:t>
      </w:r>
      <w:proofErr w:type="gramEnd"/>
      <w:r w:rsidRPr="004F413C">
        <w:rPr>
          <w:b/>
          <w:bCs/>
          <w:lang w:val="nb-NO"/>
        </w:rPr>
        <w:t>:</w:t>
      </w:r>
    </w:p>
    <w:p w14:paraId="0C154585" w14:textId="77777777" w:rsidR="00C537A6" w:rsidRPr="00C537A6" w:rsidRDefault="00C537A6" w:rsidP="00C537A6">
      <w:pPr>
        <w:rPr>
          <w:lang w:val="nb-NO"/>
        </w:rPr>
      </w:pPr>
      <w:r w:rsidRPr="00C537A6">
        <w:rPr>
          <w:lang w:val="nb-NO"/>
        </w:rPr>
        <w:t>Bare Gud kan dømme rettferdig, vi må ikke dømme for tidlig og prøve å skille ut Rikets barn nå. Vi kan komme til å gjøre skade hvis vi prøver å dømme.</w:t>
      </w:r>
    </w:p>
    <w:p w14:paraId="057D7E3C" w14:textId="691C7C94" w:rsidR="00C537A6" w:rsidRPr="00C537A6" w:rsidRDefault="00C537A6" w:rsidP="00C537A6">
      <w:pPr>
        <w:rPr>
          <w:lang w:val="nb-NO"/>
        </w:rPr>
      </w:pPr>
      <w:r w:rsidRPr="00C537A6">
        <w:rPr>
          <w:lang w:val="nb-NO"/>
        </w:rPr>
        <w:t xml:space="preserve"> </w:t>
      </w:r>
    </w:p>
    <w:p w14:paraId="3A607999" w14:textId="77777777" w:rsidR="00C537A6" w:rsidRPr="00C537A6" w:rsidRDefault="00C537A6" w:rsidP="00A00491">
      <w:pPr>
        <w:pStyle w:val="Heading3"/>
        <w:rPr>
          <w:lang w:val="nb-NO"/>
        </w:rPr>
      </w:pPr>
      <w:bookmarkStart w:id="32" w:name="_Toc125311329"/>
      <w:r w:rsidRPr="00C537A6">
        <w:rPr>
          <w:lang w:val="nb-NO"/>
        </w:rPr>
        <w:t>Lignelsen om surdeigen (13:33)</w:t>
      </w:r>
      <w:bookmarkEnd w:id="32"/>
    </w:p>
    <w:p w14:paraId="2225A618" w14:textId="7B6EEF22" w:rsidR="00C537A6" w:rsidRPr="0010290D" w:rsidRDefault="00C537A6" w:rsidP="00C537A6">
      <w:pPr>
        <w:rPr>
          <w:i/>
          <w:iCs/>
          <w:lang w:val="nb-NO"/>
        </w:rPr>
      </w:pPr>
      <w:r w:rsidRPr="0010290D">
        <w:rPr>
          <w:i/>
          <w:iCs/>
          <w:lang w:val="nb-NO"/>
        </w:rPr>
        <w:t>"Himmelriket er likt en surdeig som en kvinne tok og la inn i tre mål mel, så det hele til slutt var gjennomsyret."</w:t>
      </w:r>
    </w:p>
    <w:p w14:paraId="1961B373" w14:textId="69D8DB24" w:rsidR="00C537A6" w:rsidRPr="00C537A6" w:rsidRDefault="00C537A6" w:rsidP="00C537A6">
      <w:pPr>
        <w:rPr>
          <w:lang w:val="nb-NO"/>
        </w:rPr>
      </w:pPr>
      <w:r w:rsidRPr="00EF4265">
        <w:rPr>
          <w:b/>
          <w:bCs/>
          <w:lang w:val="nb-NO"/>
        </w:rPr>
        <w:t>Publikum:</w:t>
      </w:r>
      <w:r w:rsidRPr="00C537A6">
        <w:rPr>
          <w:lang w:val="nb-NO"/>
        </w:rPr>
        <w:t xml:space="preserve"> Folket (v. 2-3, 34, 36)</w:t>
      </w:r>
    </w:p>
    <w:p w14:paraId="542DF641" w14:textId="3F5BF495" w:rsidR="00C537A6" w:rsidRPr="00C537A6" w:rsidRDefault="00C537A6" w:rsidP="00C537A6">
      <w:pPr>
        <w:rPr>
          <w:lang w:val="nb-NO"/>
        </w:rPr>
      </w:pPr>
      <w:r w:rsidRPr="00EF4265">
        <w:rPr>
          <w:b/>
          <w:bCs/>
          <w:lang w:val="nb-NO"/>
        </w:rPr>
        <w:t>Surdeig:</w:t>
      </w:r>
      <w:r w:rsidRPr="00C537A6">
        <w:rPr>
          <w:lang w:val="nb-NO"/>
        </w:rPr>
        <w:t xml:space="preserve"> Vanligvis et negativt symbol i NT, men ikke her.</w:t>
      </w:r>
    </w:p>
    <w:p w14:paraId="024CED4A" w14:textId="45C2BF50" w:rsidR="00C537A6" w:rsidRPr="00C537A6" w:rsidRDefault="00C537A6" w:rsidP="00C537A6">
      <w:pPr>
        <w:rPr>
          <w:lang w:val="nb-NO"/>
        </w:rPr>
      </w:pPr>
      <w:r w:rsidRPr="00EF4265">
        <w:rPr>
          <w:b/>
          <w:bCs/>
          <w:lang w:val="nb-NO"/>
        </w:rPr>
        <w:t>Poeng:</w:t>
      </w:r>
      <w:r w:rsidRPr="00C537A6">
        <w:rPr>
          <w:lang w:val="nb-NO"/>
        </w:rPr>
        <w:t xml:space="preserve"> Selv om himmelriket ikke var synlig for dem, vil det til slutt forvandle alt.</w:t>
      </w:r>
    </w:p>
    <w:p w14:paraId="5C37E2E8" w14:textId="5B3228F7" w:rsidR="00C537A6" w:rsidRPr="00C537A6" w:rsidRDefault="00C537A6" w:rsidP="00C537A6">
      <w:pPr>
        <w:rPr>
          <w:lang w:val="nb-NO"/>
        </w:rPr>
      </w:pPr>
      <w:proofErr w:type="gramStart"/>
      <w:r w:rsidRPr="00EF4265">
        <w:rPr>
          <w:b/>
          <w:bCs/>
          <w:lang w:val="nb-NO"/>
        </w:rPr>
        <w:t>Anvendelse</w:t>
      </w:r>
      <w:proofErr w:type="gramEnd"/>
      <w:r w:rsidRPr="00EF4265">
        <w:rPr>
          <w:b/>
          <w:bCs/>
          <w:lang w:val="nb-NO"/>
        </w:rPr>
        <w:t>:</w:t>
      </w:r>
      <w:r w:rsidRPr="00C537A6">
        <w:rPr>
          <w:lang w:val="nb-NO"/>
        </w:rPr>
        <w:t xml:space="preserve"> Vårt arbeid for Guds rike virker av og til forgjeves og uviktig. Kan kirken forandre historien? Kan et prinsipp utgjøre en forskjell? Vi ser ofte ikke resultatene underveis. Guds rike vokser i det skjulte, men det skal bli synlig til slutt. Vi må bare være trofaste.</w:t>
      </w:r>
    </w:p>
    <w:p w14:paraId="19D74070" w14:textId="451C2314" w:rsidR="00C537A6" w:rsidRPr="00C537A6" w:rsidRDefault="00C537A6" w:rsidP="00C537A6">
      <w:pPr>
        <w:rPr>
          <w:lang w:val="nb-NO"/>
        </w:rPr>
      </w:pPr>
      <w:proofErr w:type="spellStart"/>
      <w:r w:rsidRPr="004F413C">
        <w:rPr>
          <w:b/>
          <w:bCs/>
        </w:rPr>
        <w:t>Publikum</w:t>
      </w:r>
      <w:proofErr w:type="spellEnd"/>
      <w:r w:rsidRPr="004F413C">
        <w:rPr>
          <w:b/>
          <w:bCs/>
        </w:rPr>
        <w:t>:</w:t>
      </w:r>
      <w:r w:rsidRPr="00C537A6">
        <w:rPr>
          <w:lang w:val="nb-NO"/>
        </w:rPr>
        <w:t xml:space="preserve"> Disiplene (19:25)</w:t>
      </w:r>
    </w:p>
    <w:p w14:paraId="71CFB5CB" w14:textId="017C3F6E" w:rsidR="00C537A6" w:rsidRPr="0010290D" w:rsidRDefault="00C537A6" w:rsidP="00C537A6">
      <w:pPr>
        <w:rPr>
          <w:i/>
          <w:iCs/>
          <w:lang w:val="nb-NO"/>
        </w:rPr>
      </w:pPr>
      <w:r w:rsidRPr="00EF4265">
        <w:rPr>
          <w:b/>
          <w:bCs/>
          <w:lang w:val="nb-NO"/>
        </w:rPr>
        <w:t>Kontekst:</w:t>
      </w:r>
      <w:r w:rsidRPr="00C537A6">
        <w:rPr>
          <w:lang w:val="nb-NO"/>
        </w:rPr>
        <w:t xml:space="preserve"> </w:t>
      </w:r>
      <w:r w:rsidRPr="0010290D">
        <w:rPr>
          <w:i/>
          <w:iCs/>
          <w:lang w:val="nb-NO"/>
        </w:rPr>
        <w:t>“Hva skal vi få?”</w:t>
      </w:r>
      <w:r w:rsidRPr="00C537A6">
        <w:rPr>
          <w:lang w:val="nb-NO"/>
        </w:rPr>
        <w:t xml:space="preserve"> (19:27) </w:t>
      </w:r>
      <w:proofErr w:type="gramStart"/>
      <w:r w:rsidR="0010290D" w:rsidRPr="0010290D">
        <w:rPr>
          <w:i/>
          <w:iCs/>
          <w:lang w:val="nb-NO"/>
        </w:rPr>
        <w:t>"</w:t>
      </w:r>
      <w:r w:rsidRPr="0010290D">
        <w:rPr>
          <w:i/>
          <w:iCs/>
          <w:lang w:val="nb-NO"/>
        </w:rPr>
        <w:t>…skal</w:t>
      </w:r>
      <w:proofErr w:type="gramEnd"/>
      <w:r w:rsidRPr="0010290D">
        <w:rPr>
          <w:i/>
          <w:iCs/>
          <w:lang w:val="nb-NO"/>
        </w:rPr>
        <w:t xml:space="preserve"> få mangedobbelt igjen… Men mange som er de første, skal bli de siste, og de siste skal bli de første.”</w:t>
      </w:r>
      <w:r w:rsidRPr="00C537A6">
        <w:rPr>
          <w:lang w:val="nb-NO"/>
        </w:rPr>
        <w:t xml:space="preserve"> (v. 29-30) </w:t>
      </w:r>
      <w:r w:rsidR="0010290D">
        <w:rPr>
          <w:lang w:val="nb-NO"/>
        </w:rPr>
        <w:t>"</w:t>
      </w:r>
      <w:r w:rsidRPr="0010290D">
        <w:rPr>
          <w:i/>
          <w:iCs/>
          <w:lang w:val="nb-NO"/>
        </w:rPr>
        <w:t xml:space="preserve">For himmelriket er </w:t>
      </w:r>
      <w:proofErr w:type="gramStart"/>
      <w:r w:rsidRPr="0010290D">
        <w:rPr>
          <w:i/>
          <w:iCs/>
          <w:lang w:val="nb-NO"/>
        </w:rPr>
        <w:t>likt…</w:t>
      </w:r>
      <w:proofErr w:type="gramEnd"/>
      <w:r w:rsidR="0010290D">
        <w:rPr>
          <w:i/>
          <w:iCs/>
          <w:lang w:val="nb-NO"/>
        </w:rPr>
        <w:t>"</w:t>
      </w:r>
    </w:p>
    <w:p w14:paraId="487E13EC" w14:textId="71DCF79F" w:rsidR="00C537A6" w:rsidRPr="004F413C" w:rsidRDefault="00C537A6" w:rsidP="004F413C">
      <w:pPr>
        <w:rPr>
          <w:b/>
          <w:bCs/>
          <w:lang w:val="nb-NO"/>
        </w:rPr>
      </w:pPr>
      <w:r w:rsidRPr="004F413C">
        <w:rPr>
          <w:b/>
          <w:bCs/>
          <w:lang w:val="nb-NO"/>
        </w:rPr>
        <w:t>Metaforer:</w:t>
      </w:r>
    </w:p>
    <w:p w14:paraId="27CF2339" w14:textId="45148898" w:rsidR="00C537A6" w:rsidRPr="00C537A6" w:rsidRDefault="00C537A6" w:rsidP="00C537A6">
      <w:pPr>
        <w:rPr>
          <w:lang w:val="nb-NO"/>
        </w:rPr>
      </w:pPr>
      <w:r w:rsidRPr="00C537A6">
        <w:rPr>
          <w:lang w:val="nb-NO"/>
        </w:rPr>
        <w:lastRenderedPageBreak/>
        <w:t>Jordeier = Gud</w:t>
      </w:r>
    </w:p>
    <w:p w14:paraId="5086F70E" w14:textId="3FC9168C" w:rsidR="00C537A6" w:rsidRPr="00C537A6" w:rsidRDefault="00C537A6" w:rsidP="00C537A6">
      <w:pPr>
        <w:rPr>
          <w:lang w:val="nb-NO"/>
        </w:rPr>
      </w:pPr>
      <w:r w:rsidRPr="00C537A6">
        <w:rPr>
          <w:lang w:val="nb-NO"/>
        </w:rPr>
        <w:t xml:space="preserve">Vingård = Israel (Jes 5:1-7, </w:t>
      </w:r>
      <w:proofErr w:type="spellStart"/>
      <w:r w:rsidRPr="00C537A6">
        <w:rPr>
          <w:lang w:val="nb-NO"/>
        </w:rPr>
        <w:t>Jer</w:t>
      </w:r>
      <w:proofErr w:type="spellEnd"/>
      <w:r w:rsidRPr="00C537A6">
        <w:rPr>
          <w:lang w:val="nb-NO"/>
        </w:rPr>
        <w:t xml:space="preserve"> 12:10)</w:t>
      </w:r>
    </w:p>
    <w:p w14:paraId="64C0BA83" w14:textId="2072BED8" w:rsidR="00C537A6" w:rsidRPr="00C537A6" w:rsidRDefault="00C537A6" w:rsidP="00C537A6">
      <w:pPr>
        <w:rPr>
          <w:lang w:val="nb-NO"/>
        </w:rPr>
      </w:pPr>
      <w:r w:rsidRPr="0067411B">
        <w:rPr>
          <w:b/>
          <w:bCs/>
          <w:lang w:val="nb-NO"/>
        </w:rPr>
        <w:t>Historisk bakgrunn:</w:t>
      </w:r>
      <w:r w:rsidRPr="00C537A6">
        <w:rPr>
          <w:lang w:val="nb-NO"/>
        </w:rPr>
        <w:t xml:space="preserve"> En denar = en vanlig dagslønn</w:t>
      </w:r>
    </w:p>
    <w:p w14:paraId="50C0190B" w14:textId="6D1030F8" w:rsidR="00C537A6" w:rsidRPr="00C537A6" w:rsidRDefault="00C537A6" w:rsidP="00C537A6">
      <w:pPr>
        <w:rPr>
          <w:lang w:val="nb-NO"/>
        </w:rPr>
      </w:pPr>
      <w:r w:rsidRPr="0067411B">
        <w:rPr>
          <w:b/>
          <w:bCs/>
          <w:lang w:val="nb-NO"/>
        </w:rPr>
        <w:t>Overraskelse:</w:t>
      </w:r>
      <w:r w:rsidRPr="00C537A6">
        <w:rPr>
          <w:lang w:val="nb-NO"/>
        </w:rPr>
        <w:t xml:space="preserve"> Alle får samme lønn!</w:t>
      </w:r>
    </w:p>
    <w:p w14:paraId="748D9296" w14:textId="21338565" w:rsidR="00C537A6" w:rsidRPr="00C537A6" w:rsidRDefault="00C537A6" w:rsidP="00C537A6">
      <w:pPr>
        <w:rPr>
          <w:lang w:val="nb-NO"/>
        </w:rPr>
      </w:pPr>
      <w:r w:rsidRPr="0067411B">
        <w:rPr>
          <w:b/>
          <w:bCs/>
          <w:lang w:val="nb-NO"/>
        </w:rPr>
        <w:t>Poeng:</w:t>
      </w:r>
      <w:r w:rsidRPr="00C537A6">
        <w:rPr>
          <w:lang w:val="nb-NO"/>
        </w:rPr>
        <w:t xml:space="preserve"> Vers 16. Disiplene ville ikke få noen fordel av å ha vært med Jesus lengst. De som kommer sist inn i Guds rike settes på lik linje med resten og får et slags fortrinn. Guds nåde er så stor at den kan oppleves urettferdig for de som synes de fortjener noe.</w:t>
      </w:r>
    </w:p>
    <w:p w14:paraId="763D6B4A" w14:textId="50912B5D" w:rsidR="00C537A6" w:rsidRPr="00C537A6" w:rsidRDefault="00C537A6" w:rsidP="00C537A6">
      <w:pPr>
        <w:rPr>
          <w:lang w:val="nb-NO"/>
        </w:rPr>
      </w:pPr>
      <w:proofErr w:type="gramStart"/>
      <w:r w:rsidRPr="0067411B">
        <w:rPr>
          <w:b/>
          <w:bCs/>
          <w:lang w:val="nb-NO"/>
        </w:rPr>
        <w:t>Anvendelse</w:t>
      </w:r>
      <w:proofErr w:type="gramEnd"/>
      <w:r w:rsidRPr="0067411B">
        <w:rPr>
          <w:b/>
          <w:bCs/>
          <w:lang w:val="nb-NO"/>
        </w:rPr>
        <w:t>:</w:t>
      </w:r>
      <w:r w:rsidRPr="00C537A6">
        <w:rPr>
          <w:lang w:val="nb-NO"/>
        </w:rPr>
        <w:t xml:space="preserve"> Forventer vi som har jobbet hardt og lenge at vi skal få noe mer av Gud enn andre som har vært kristne bare en kort tid?</w:t>
      </w:r>
    </w:p>
    <w:p w14:paraId="379CCC5F" w14:textId="77777777" w:rsidR="0067411B" w:rsidRDefault="00C537A6" w:rsidP="00C537A6">
      <w:pPr>
        <w:rPr>
          <w:lang w:val="nb-NO"/>
        </w:rPr>
      </w:pPr>
      <w:r w:rsidRPr="00C537A6">
        <w:rPr>
          <w:lang w:val="nb-NO"/>
        </w:rPr>
        <w:t xml:space="preserve"> </w:t>
      </w:r>
    </w:p>
    <w:p w14:paraId="469343FB" w14:textId="77777777" w:rsidR="00C537A6" w:rsidRPr="00C537A6" w:rsidRDefault="00C537A6" w:rsidP="00A00491">
      <w:pPr>
        <w:pStyle w:val="Heading3"/>
        <w:rPr>
          <w:lang w:val="nb-NO"/>
        </w:rPr>
      </w:pPr>
      <w:bookmarkStart w:id="33" w:name="_Toc125311330"/>
      <w:r w:rsidRPr="00C537A6">
        <w:rPr>
          <w:lang w:val="nb-NO"/>
        </w:rPr>
        <w:t>Lignelsen om de to sønnene (21:28-32)</w:t>
      </w:r>
      <w:bookmarkEnd w:id="33"/>
    </w:p>
    <w:p w14:paraId="15E95206" w14:textId="77777777" w:rsidR="00C537A6" w:rsidRPr="004F413C" w:rsidRDefault="00C537A6" w:rsidP="004F413C">
      <w:pPr>
        <w:rPr>
          <w:b/>
          <w:bCs/>
          <w:lang w:val="nb-NO"/>
        </w:rPr>
      </w:pPr>
      <w:r w:rsidRPr="004F413C">
        <w:rPr>
          <w:b/>
          <w:bCs/>
          <w:lang w:val="nb-NO"/>
        </w:rPr>
        <w:t>Hvem er publikum?</w:t>
      </w:r>
    </w:p>
    <w:p w14:paraId="32FC757D" w14:textId="77777777" w:rsidR="00C537A6" w:rsidRPr="00C537A6" w:rsidRDefault="00C537A6" w:rsidP="00C537A6">
      <w:pPr>
        <w:rPr>
          <w:lang w:val="nb-NO"/>
        </w:rPr>
      </w:pPr>
      <w:r w:rsidRPr="00C537A6">
        <w:rPr>
          <w:lang w:val="nb-NO"/>
        </w:rPr>
        <w:t>Overprestene og folkets eldste (v. 23)</w:t>
      </w:r>
    </w:p>
    <w:p w14:paraId="1A3416ED" w14:textId="77777777" w:rsidR="00C537A6" w:rsidRPr="004F413C" w:rsidRDefault="00C537A6" w:rsidP="004F413C">
      <w:pPr>
        <w:rPr>
          <w:b/>
          <w:bCs/>
          <w:lang w:val="nb-NO"/>
        </w:rPr>
      </w:pPr>
      <w:r w:rsidRPr="004F413C">
        <w:rPr>
          <w:b/>
          <w:bCs/>
          <w:lang w:val="nb-NO"/>
        </w:rPr>
        <w:t>Kontekst:</w:t>
      </w:r>
    </w:p>
    <w:p w14:paraId="5B6045C2" w14:textId="77777777" w:rsidR="00C537A6" w:rsidRPr="00C537A6" w:rsidRDefault="00C537A6" w:rsidP="00C537A6">
      <w:pPr>
        <w:rPr>
          <w:lang w:val="nb-NO"/>
        </w:rPr>
      </w:pPr>
      <w:r w:rsidRPr="00C537A6">
        <w:rPr>
          <w:lang w:val="nb-NO"/>
        </w:rPr>
        <w:t>De nektet å akseptere Johannes og budskapet hans (v. 27, 32)</w:t>
      </w:r>
    </w:p>
    <w:p w14:paraId="1760FE25" w14:textId="77777777" w:rsidR="00C537A6" w:rsidRPr="00C537A6" w:rsidRDefault="00C537A6" w:rsidP="00C537A6">
      <w:pPr>
        <w:rPr>
          <w:lang w:val="nb-NO"/>
        </w:rPr>
      </w:pPr>
      <w:r w:rsidRPr="00C537A6">
        <w:rPr>
          <w:lang w:val="nb-NO"/>
        </w:rPr>
        <w:t>Den første av tre lignelser om troløsheten til Israels religiøse ledere</w:t>
      </w:r>
    </w:p>
    <w:p w14:paraId="7F027CAC" w14:textId="77777777" w:rsidR="00C537A6" w:rsidRPr="004F413C" w:rsidRDefault="00C537A6" w:rsidP="004F413C">
      <w:pPr>
        <w:rPr>
          <w:b/>
          <w:bCs/>
          <w:lang w:val="nb-NO"/>
        </w:rPr>
      </w:pPr>
      <w:r w:rsidRPr="004F413C">
        <w:rPr>
          <w:b/>
          <w:bCs/>
          <w:lang w:val="nb-NO"/>
        </w:rPr>
        <w:t>Metaforer:</w:t>
      </w:r>
    </w:p>
    <w:p w14:paraId="1D75CB45" w14:textId="77777777" w:rsidR="00C537A6" w:rsidRPr="00C537A6" w:rsidRDefault="00C537A6" w:rsidP="00C537A6">
      <w:pPr>
        <w:rPr>
          <w:lang w:val="nb-NO"/>
        </w:rPr>
      </w:pPr>
      <w:r w:rsidRPr="00C537A6">
        <w:rPr>
          <w:lang w:val="nb-NO"/>
        </w:rPr>
        <w:t>Faren = Gud Vingården = Israel</w:t>
      </w:r>
    </w:p>
    <w:p w14:paraId="4B03E86A" w14:textId="77777777" w:rsidR="00C537A6" w:rsidRPr="00C537A6" w:rsidRDefault="00C537A6" w:rsidP="00C537A6">
      <w:pPr>
        <w:rPr>
          <w:lang w:val="nb-NO"/>
        </w:rPr>
      </w:pPr>
      <w:r w:rsidRPr="00C537A6">
        <w:rPr>
          <w:lang w:val="nb-NO"/>
        </w:rPr>
        <w:t>1.</w:t>
      </w:r>
      <w:r w:rsidRPr="00C537A6">
        <w:rPr>
          <w:lang w:val="nb-NO"/>
        </w:rPr>
        <w:tab/>
        <w:t>sønnen = Tollerne og horene</w:t>
      </w:r>
    </w:p>
    <w:p w14:paraId="6FF7F5E2" w14:textId="77777777" w:rsidR="00C537A6" w:rsidRPr="00C537A6" w:rsidRDefault="00C537A6" w:rsidP="00C537A6">
      <w:pPr>
        <w:rPr>
          <w:lang w:val="nb-NO"/>
        </w:rPr>
      </w:pPr>
      <w:r w:rsidRPr="00C537A6">
        <w:rPr>
          <w:lang w:val="nb-NO"/>
        </w:rPr>
        <w:t>2.</w:t>
      </w:r>
      <w:r w:rsidRPr="00C537A6">
        <w:rPr>
          <w:lang w:val="nb-NO"/>
        </w:rPr>
        <w:tab/>
        <w:t>sønnen = De eldste og overprestene</w:t>
      </w:r>
    </w:p>
    <w:p w14:paraId="3316D6EE" w14:textId="77777777" w:rsidR="00C537A6" w:rsidRPr="004F413C" w:rsidRDefault="00C537A6" w:rsidP="004F413C">
      <w:pPr>
        <w:rPr>
          <w:b/>
          <w:bCs/>
          <w:lang w:val="nb-NO"/>
        </w:rPr>
      </w:pPr>
      <w:r w:rsidRPr="004F413C">
        <w:rPr>
          <w:b/>
          <w:bCs/>
          <w:lang w:val="nb-NO"/>
        </w:rPr>
        <w:t>De eldste og overprestene:</w:t>
      </w:r>
    </w:p>
    <w:p w14:paraId="0E404214" w14:textId="64BEE207" w:rsidR="00C537A6" w:rsidRPr="00C537A6" w:rsidRDefault="00C537A6" w:rsidP="00C537A6">
      <w:pPr>
        <w:rPr>
          <w:lang w:val="nb-NO"/>
        </w:rPr>
      </w:pPr>
      <w:r w:rsidRPr="00C537A6">
        <w:rPr>
          <w:lang w:val="nb-NO"/>
        </w:rPr>
        <w:t xml:space="preserve">Kaller Gud for </w:t>
      </w:r>
      <w:r w:rsidRPr="0010290D">
        <w:rPr>
          <w:i/>
          <w:iCs/>
          <w:lang w:val="nb-NO"/>
        </w:rPr>
        <w:t>“herre”</w:t>
      </w:r>
      <w:r w:rsidRPr="00C537A6">
        <w:rPr>
          <w:lang w:val="nb-NO"/>
        </w:rPr>
        <w:t>, men gjør ikke hans vilje (</w:t>
      </w:r>
      <w:r w:rsidR="0087504E" w:rsidRPr="0087504E">
        <w:rPr>
          <w:lang w:val="nb-NO"/>
        </w:rPr>
        <w:sym w:font="Wingdings" w:char="F0E0"/>
      </w:r>
      <w:r w:rsidRPr="00C537A6">
        <w:rPr>
          <w:lang w:val="nb-NO"/>
        </w:rPr>
        <w:t xml:space="preserve"> 7:21)</w:t>
      </w:r>
    </w:p>
    <w:p w14:paraId="5233B608" w14:textId="77777777" w:rsidR="00C537A6" w:rsidRPr="00C537A6" w:rsidRDefault="00C537A6" w:rsidP="00C537A6">
      <w:pPr>
        <w:rPr>
          <w:lang w:val="nb-NO"/>
        </w:rPr>
      </w:pPr>
      <w:r w:rsidRPr="00C537A6">
        <w:rPr>
          <w:lang w:val="nb-NO"/>
        </w:rPr>
        <w:t>“Sa ja” til Loven og Profetene, men avviste Johannes, den største av profetene (11:11)</w:t>
      </w:r>
    </w:p>
    <w:p w14:paraId="24DB36A9" w14:textId="77777777" w:rsidR="00C537A6" w:rsidRPr="00C537A6" w:rsidRDefault="00C537A6" w:rsidP="00C537A6">
      <w:pPr>
        <w:rPr>
          <w:lang w:val="nb-NO"/>
        </w:rPr>
      </w:pPr>
      <w:r w:rsidRPr="00C537A6">
        <w:rPr>
          <w:lang w:val="nb-NO"/>
        </w:rPr>
        <w:t>Den som avviser Johannes, avviser Jesus (3:2 = 4:17)</w:t>
      </w:r>
    </w:p>
    <w:p w14:paraId="08CCBE80" w14:textId="77777777" w:rsidR="00C537A6" w:rsidRPr="00C537A6" w:rsidRDefault="00C537A6" w:rsidP="00C537A6">
      <w:pPr>
        <w:rPr>
          <w:lang w:val="nb-NO"/>
        </w:rPr>
      </w:pPr>
      <w:r w:rsidRPr="008C71F6">
        <w:rPr>
          <w:b/>
          <w:bCs/>
          <w:lang w:val="nb-NO"/>
        </w:rPr>
        <w:t>Tollerne og horene</w:t>
      </w:r>
      <w:r w:rsidRPr="00C537A6">
        <w:rPr>
          <w:lang w:val="nb-NO"/>
        </w:rPr>
        <w:t xml:space="preserve"> ble sett på som forrædere. De påstod ikke å holde loven og profetene, men de trodde Johannes.</w:t>
      </w:r>
    </w:p>
    <w:p w14:paraId="31B4E475" w14:textId="77777777" w:rsidR="00C537A6" w:rsidRPr="00C537A6" w:rsidRDefault="00C537A6" w:rsidP="00C537A6">
      <w:pPr>
        <w:rPr>
          <w:lang w:val="nb-NO"/>
        </w:rPr>
      </w:pPr>
      <w:proofErr w:type="gramStart"/>
      <w:r w:rsidRPr="00B206A9">
        <w:rPr>
          <w:b/>
          <w:bCs/>
          <w:lang w:val="nb-NO"/>
        </w:rPr>
        <w:lastRenderedPageBreak/>
        <w:t>Anvendelse</w:t>
      </w:r>
      <w:proofErr w:type="gramEnd"/>
      <w:r w:rsidRPr="00B206A9">
        <w:rPr>
          <w:b/>
          <w:bCs/>
          <w:lang w:val="nb-NO"/>
        </w:rPr>
        <w:t>:</w:t>
      </w:r>
      <w:r w:rsidRPr="00C537A6">
        <w:rPr>
          <w:lang w:val="nb-NO"/>
        </w:rPr>
        <w:t xml:space="preserve"> Å gjøre Guds vilje er mer enn ord (7:21-27, 25:31-46). Det handler ikke om å holde loven, men å si ja til evangeliet uansett hvem du er.</w:t>
      </w:r>
    </w:p>
    <w:p w14:paraId="03AD1993" w14:textId="77777777" w:rsidR="00C537A6" w:rsidRPr="00C537A6" w:rsidRDefault="00C537A6" w:rsidP="00C537A6">
      <w:pPr>
        <w:rPr>
          <w:lang w:val="nb-NO"/>
        </w:rPr>
      </w:pPr>
      <w:r w:rsidRPr="00C537A6">
        <w:rPr>
          <w:lang w:val="nb-NO"/>
        </w:rPr>
        <w:t xml:space="preserve"> </w:t>
      </w:r>
    </w:p>
    <w:p w14:paraId="22BAD14E" w14:textId="41C120A5" w:rsidR="00C537A6" w:rsidRPr="00C537A6" w:rsidRDefault="00C537A6" w:rsidP="007F1005">
      <w:pPr>
        <w:pStyle w:val="Heading2"/>
        <w:rPr>
          <w:lang w:val="nb-NO"/>
        </w:rPr>
      </w:pPr>
      <w:bookmarkStart w:id="34" w:name="_Toc125311331"/>
      <w:r w:rsidRPr="00C537A6">
        <w:rPr>
          <w:lang w:val="nb-NO"/>
        </w:rPr>
        <w:t>5.</w:t>
      </w:r>
      <w:r w:rsidR="00495B44">
        <w:rPr>
          <w:lang w:val="nb-NO"/>
        </w:rPr>
        <w:t xml:space="preserve"> </w:t>
      </w:r>
      <w:r w:rsidRPr="00C537A6">
        <w:rPr>
          <w:lang w:val="nb-NO"/>
        </w:rPr>
        <w:t>tale (del 1): Matt 24</w:t>
      </w:r>
      <w:bookmarkEnd w:id="34"/>
    </w:p>
    <w:p w14:paraId="380B728D" w14:textId="0C26C15F" w:rsidR="00C537A6" w:rsidRDefault="00E33AF1" w:rsidP="00C537A6">
      <w:pPr>
        <w:rPr>
          <w:lang w:val="nb-NO"/>
        </w:rPr>
      </w:pPr>
      <w:r w:rsidRPr="00E33AF1">
        <w:rPr>
          <w:i/>
          <w:iCs/>
          <w:lang w:val="nb-NO"/>
        </w:rPr>
        <w:t>"</w:t>
      </w:r>
      <w:r w:rsidR="00C537A6" w:rsidRPr="00E33AF1">
        <w:rPr>
          <w:i/>
          <w:iCs/>
          <w:lang w:val="nb-NO"/>
        </w:rPr>
        <w:t>Når skal dette skje, og hva er tegnet på ditt komme og verdens ende?"</w:t>
      </w:r>
      <w:r w:rsidR="00574A76">
        <w:rPr>
          <w:i/>
          <w:iCs/>
          <w:lang w:val="nb-NO"/>
        </w:rPr>
        <w:t xml:space="preserve"> </w:t>
      </w:r>
      <w:r w:rsidR="00574A76" w:rsidRPr="00C537A6">
        <w:rPr>
          <w:lang w:val="nb-NO"/>
        </w:rPr>
        <w:t>v. 3</w:t>
      </w:r>
    </w:p>
    <w:p w14:paraId="2D97656C" w14:textId="24D14A93" w:rsidR="00DC181E" w:rsidRPr="00E33AF1" w:rsidRDefault="00DC181E" w:rsidP="00E33AF1">
      <w:pPr>
        <w:rPr>
          <w:lang w:val="nb-NO"/>
        </w:rPr>
      </w:pPr>
      <w:r w:rsidRPr="00E33AF1">
        <w:rPr>
          <w:i/>
          <w:iCs/>
          <w:lang w:val="nb-NO"/>
        </w:rPr>
        <w:t xml:space="preserve">“Når skal dette skje, og hva er tegnet på at alt dette skal fullbyrdes/ende?” </w:t>
      </w:r>
      <w:r w:rsidR="00574A76" w:rsidRPr="00E33AF1">
        <w:rPr>
          <w:lang w:val="nb-NO"/>
        </w:rPr>
        <w:t>Mark 13:4</w:t>
      </w:r>
    </w:p>
    <w:p w14:paraId="241A9A4E" w14:textId="01513E57" w:rsidR="00DC181E" w:rsidRPr="00E33AF1" w:rsidRDefault="00DC181E" w:rsidP="00E33AF1">
      <w:pPr>
        <w:rPr>
          <w:lang w:val="nb-NO"/>
        </w:rPr>
      </w:pPr>
      <w:r w:rsidRPr="00E33AF1">
        <w:rPr>
          <w:i/>
          <w:iCs/>
          <w:lang w:val="nb-NO"/>
        </w:rPr>
        <w:t>“Når skal dette skje, og hva er tegnet på at dette skal begynne/skje?”</w:t>
      </w:r>
      <w:r w:rsidR="00574A76">
        <w:rPr>
          <w:i/>
          <w:iCs/>
          <w:lang w:val="nb-NO"/>
        </w:rPr>
        <w:t xml:space="preserve"> </w:t>
      </w:r>
      <w:r w:rsidR="00574A76" w:rsidRPr="00E33AF1">
        <w:rPr>
          <w:lang w:val="nb-NO"/>
        </w:rPr>
        <w:t>Luk 21:7</w:t>
      </w:r>
    </w:p>
    <w:p w14:paraId="04120584" w14:textId="16BFFA52" w:rsidR="00C537A6" w:rsidRPr="00C537A6" w:rsidRDefault="00C537A6" w:rsidP="000F4DEF">
      <w:pPr>
        <w:rPr>
          <w:lang w:val="nb-NO"/>
        </w:rPr>
      </w:pPr>
      <w:r w:rsidRPr="00C537A6">
        <w:rPr>
          <w:lang w:val="nb-NO"/>
        </w:rPr>
        <w:t xml:space="preserve">v. 4-14: Tegn som ikke betyr verdens ende, men bare begynnelsen på en “trengselstid”. V. 9-13 = 10:17-22 (2. tale, utsendelsen av apostlene). Verdens ende skjer ikke før evangeliet har blitt forkynt i </w:t>
      </w:r>
      <w:r w:rsidRPr="00476BDA">
        <w:rPr>
          <w:u w:val="single"/>
          <w:lang w:val="nb-NO"/>
        </w:rPr>
        <w:t>hele verden</w:t>
      </w:r>
      <w:r w:rsidRPr="00C537A6">
        <w:rPr>
          <w:lang w:val="nb-NO"/>
        </w:rPr>
        <w:t xml:space="preserve"> for </w:t>
      </w:r>
      <w:r w:rsidRPr="00476BDA">
        <w:rPr>
          <w:u w:val="single"/>
          <w:lang w:val="nb-NO"/>
        </w:rPr>
        <w:t>alle folkeslag</w:t>
      </w:r>
      <w:r w:rsidRPr="00C537A6">
        <w:rPr>
          <w:lang w:val="nb-NO"/>
        </w:rPr>
        <w:t>. (??)</w:t>
      </w:r>
      <w:r w:rsidR="000F4DEF">
        <w:rPr>
          <w:lang w:val="nb-NO"/>
        </w:rPr>
        <w:t xml:space="preserve"> </w:t>
      </w:r>
      <w:r w:rsidR="000F4DEF" w:rsidRPr="000F4DEF">
        <w:rPr>
          <w:lang w:val="nb-NO"/>
        </w:rPr>
        <w:t>Hvordan passer dette med v.</w:t>
      </w:r>
      <w:r w:rsidR="000F4DEF">
        <w:rPr>
          <w:lang w:val="nb-NO"/>
        </w:rPr>
        <w:t xml:space="preserve"> </w:t>
      </w:r>
      <w:r w:rsidR="000F4DEF" w:rsidRPr="000F4DEF">
        <w:rPr>
          <w:lang w:val="nb-NO"/>
        </w:rPr>
        <w:t>36, 39, 42, 44, 48-50?</w:t>
      </w:r>
    </w:p>
    <w:p w14:paraId="25FF47AB" w14:textId="710ED8C7" w:rsidR="00C537A6" w:rsidRPr="00C537A6" w:rsidRDefault="00637D5D" w:rsidP="00C537A6">
      <w:pPr>
        <w:rPr>
          <w:lang w:val="nb-NO"/>
        </w:rPr>
      </w:pPr>
      <w:r>
        <w:rPr>
          <w:lang w:val="nb-NO"/>
        </w:rPr>
        <w:t xml:space="preserve">"hele verden" = </w:t>
      </w:r>
      <w:r w:rsidR="00C537A6" w:rsidRPr="00C537A6">
        <w:rPr>
          <w:lang w:val="nb-NO"/>
        </w:rPr>
        <w:t>“</w:t>
      </w:r>
      <w:proofErr w:type="spellStart"/>
      <w:r w:rsidR="00C537A6" w:rsidRPr="00C537A6">
        <w:rPr>
          <w:lang w:val="nb-NO"/>
        </w:rPr>
        <w:t>Oikomene</w:t>
      </w:r>
      <w:proofErr w:type="spellEnd"/>
      <w:r w:rsidR="00C537A6" w:rsidRPr="00C537A6">
        <w:rPr>
          <w:lang w:val="nb-NO"/>
        </w:rPr>
        <w:t>” = Romerriket 6 av 14x</w:t>
      </w:r>
    </w:p>
    <w:p w14:paraId="3543946B" w14:textId="0B1E4878" w:rsidR="00E33B1A" w:rsidRPr="00913EBD" w:rsidRDefault="00C537A6" w:rsidP="00913EBD">
      <w:pPr>
        <w:pStyle w:val="ListParagraph"/>
        <w:numPr>
          <w:ilvl w:val="0"/>
          <w:numId w:val="9"/>
        </w:numPr>
        <w:rPr>
          <w:lang w:val="nb-NO"/>
        </w:rPr>
      </w:pPr>
      <w:r w:rsidRPr="00913EBD">
        <w:rPr>
          <w:lang w:val="nb-NO"/>
        </w:rPr>
        <w:t>Rom 1</w:t>
      </w:r>
      <w:r w:rsidR="00BB5310">
        <w:rPr>
          <w:lang w:val="nb-NO"/>
        </w:rPr>
        <w:t>:</w:t>
      </w:r>
      <w:r w:rsidRPr="00913EBD">
        <w:rPr>
          <w:lang w:val="nb-NO"/>
        </w:rPr>
        <w:t xml:space="preserve">8: </w:t>
      </w:r>
      <w:r w:rsidR="00BB5310" w:rsidRPr="00BB5310">
        <w:rPr>
          <w:i/>
          <w:iCs/>
          <w:lang w:val="nb-NO"/>
        </w:rPr>
        <w:t>"</w:t>
      </w:r>
      <w:r w:rsidRPr="00BB5310">
        <w:rPr>
          <w:i/>
          <w:iCs/>
          <w:lang w:val="nb-NO"/>
        </w:rPr>
        <w:t>i hele verden (“kosmos”) blir det fortalt om deres tro</w:t>
      </w:r>
      <w:r w:rsidR="00BB5310" w:rsidRPr="00BB5310">
        <w:rPr>
          <w:i/>
          <w:iCs/>
          <w:lang w:val="nb-NO"/>
        </w:rPr>
        <w:t>"</w:t>
      </w:r>
    </w:p>
    <w:p w14:paraId="4D6D38BF" w14:textId="50ECC169" w:rsidR="00C537A6" w:rsidRPr="00913EBD" w:rsidRDefault="00C537A6" w:rsidP="00913EBD">
      <w:pPr>
        <w:pStyle w:val="ListParagraph"/>
        <w:numPr>
          <w:ilvl w:val="0"/>
          <w:numId w:val="9"/>
        </w:numPr>
        <w:rPr>
          <w:lang w:val="nb-NO"/>
        </w:rPr>
      </w:pPr>
      <w:r w:rsidRPr="00913EBD">
        <w:rPr>
          <w:lang w:val="nb-NO"/>
        </w:rPr>
        <w:t>Kol 1</w:t>
      </w:r>
      <w:r w:rsidR="00BB5310">
        <w:rPr>
          <w:lang w:val="nb-NO"/>
        </w:rPr>
        <w:t>:</w:t>
      </w:r>
      <w:r w:rsidRPr="00913EBD">
        <w:rPr>
          <w:lang w:val="nb-NO"/>
        </w:rPr>
        <w:t xml:space="preserve">6: </w:t>
      </w:r>
      <w:r w:rsidR="00BB5310" w:rsidRPr="00BB5310">
        <w:rPr>
          <w:i/>
          <w:iCs/>
          <w:lang w:val="nb-NO"/>
        </w:rPr>
        <w:t>"</w:t>
      </w:r>
      <w:r w:rsidRPr="00BB5310">
        <w:rPr>
          <w:i/>
          <w:iCs/>
          <w:lang w:val="nb-NO"/>
        </w:rPr>
        <w:t>evangeliet har utbredt seg i hele verden (“kosmos”)</w:t>
      </w:r>
      <w:r w:rsidR="00BB5310" w:rsidRPr="00BB5310">
        <w:rPr>
          <w:i/>
          <w:iCs/>
          <w:lang w:val="nb-NO"/>
        </w:rPr>
        <w:t>"</w:t>
      </w:r>
    </w:p>
    <w:p w14:paraId="7226D81E" w14:textId="05022B82" w:rsidR="00C537A6" w:rsidRDefault="00C537A6" w:rsidP="00913EBD">
      <w:pPr>
        <w:pStyle w:val="ListParagraph"/>
        <w:numPr>
          <w:ilvl w:val="0"/>
          <w:numId w:val="9"/>
        </w:numPr>
        <w:rPr>
          <w:lang w:val="nb-NO"/>
        </w:rPr>
      </w:pPr>
      <w:r w:rsidRPr="00913EBD">
        <w:rPr>
          <w:lang w:val="nb-NO"/>
        </w:rPr>
        <w:t>Kol 1</w:t>
      </w:r>
      <w:r w:rsidR="00BB5310">
        <w:rPr>
          <w:lang w:val="nb-NO"/>
        </w:rPr>
        <w:t>:</w:t>
      </w:r>
      <w:r w:rsidRPr="00913EBD">
        <w:rPr>
          <w:lang w:val="nb-NO"/>
        </w:rPr>
        <w:t xml:space="preserve">23: </w:t>
      </w:r>
      <w:r w:rsidR="00BB5310" w:rsidRPr="00BB5310">
        <w:rPr>
          <w:i/>
          <w:iCs/>
          <w:lang w:val="nb-NO"/>
        </w:rPr>
        <w:t>"</w:t>
      </w:r>
      <w:r w:rsidRPr="00BB5310">
        <w:rPr>
          <w:i/>
          <w:iCs/>
          <w:lang w:val="nb-NO"/>
        </w:rPr>
        <w:t>evangeliet er blitt forkynt for alle skapninger under himmelen</w:t>
      </w:r>
      <w:r w:rsidR="00BB5310" w:rsidRPr="00BB5310">
        <w:rPr>
          <w:i/>
          <w:iCs/>
          <w:lang w:val="nb-NO"/>
        </w:rPr>
        <w:t>"</w:t>
      </w:r>
    </w:p>
    <w:p w14:paraId="12E0E3E3" w14:textId="53F6E320" w:rsidR="005C5F46" w:rsidRPr="007857D1" w:rsidRDefault="005C5F46" w:rsidP="005C5F46">
      <w:pPr>
        <w:rPr>
          <w:i/>
          <w:iCs/>
          <w:lang w:val="nb-NO"/>
        </w:rPr>
      </w:pPr>
      <w:r w:rsidRPr="007857D1">
        <w:rPr>
          <w:i/>
          <w:iCs/>
          <w:lang w:val="nb-NO"/>
        </w:rPr>
        <w:t>"alle folkeslag"</w:t>
      </w:r>
    </w:p>
    <w:p w14:paraId="512AE791" w14:textId="2C238B59" w:rsidR="00476BDA" w:rsidRPr="00476BDA" w:rsidRDefault="009B38D7" w:rsidP="00476BDA">
      <w:pPr>
        <w:pStyle w:val="ListParagraph"/>
        <w:numPr>
          <w:ilvl w:val="0"/>
          <w:numId w:val="9"/>
        </w:numPr>
        <w:rPr>
          <w:lang w:val="nb-NO"/>
        </w:rPr>
      </w:pPr>
      <w:r>
        <w:rPr>
          <w:lang w:val="nb-NO"/>
        </w:rPr>
        <w:t>Matt 24:9</w:t>
      </w:r>
      <w:r w:rsidR="00476BDA" w:rsidRPr="00476BDA">
        <w:rPr>
          <w:lang w:val="nb-NO"/>
        </w:rPr>
        <w:t xml:space="preserve">: </w:t>
      </w:r>
      <w:proofErr w:type="gramStart"/>
      <w:r w:rsidR="008F5522" w:rsidRPr="00C16F1E">
        <w:rPr>
          <w:i/>
          <w:iCs/>
          <w:lang w:val="nb-NO"/>
        </w:rPr>
        <w:t>"…</w:t>
      </w:r>
      <w:r w:rsidR="00476BDA" w:rsidRPr="00C16F1E">
        <w:rPr>
          <w:i/>
          <w:iCs/>
          <w:lang w:val="nb-NO"/>
        </w:rPr>
        <w:t>hates</w:t>
      </w:r>
      <w:proofErr w:type="gramEnd"/>
      <w:r w:rsidR="00476BDA" w:rsidRPr="00C16F1E">
        <w:rPr>
          <w:i/>
          <w:iCs/>
          <w:lang w:val="nb-NO"/>
        </w:rPr>
        <w:t xml:space="preserve"> av </w:t>
      </w:r>
      <w:r w:rsidR="00476BDA" w:rsidRPr="00C16F1E">
        <w:rPr>
          <w:i/>
          <w:iCs/>
          <w:u w:val="single"/>
          <w:lang w:val="nb-NO"/>
        </w:rPr>
        <w:t>alle folkeslag</w:t>
      </w:r>
      <w:r w:rsidR="008F5522" w:rsidRPr="00C16F1E">
        <w:rPr>
          <w:i/>
          <w:iCs/>
          <w:lang w:val="nb-NO"/>
        </w:rPr>
        <w:t>…"</w:t>
      </w:r>
    </w:p>
    <w:p w14:paraId="76027BC4" w14:textId="45AD17C5" w:rsidR="00476BDA" w:rsidRPr="00476BDA" w:rsidRDefault="00476BDA" w:rsidP="00476BDA">
      <w:pPr>
        <w:pStyle w:val="ListParagraph"/>
        <w:numPr>
          <w:ilvl w:val="0"/>
          <w:numId w:val="9"/>
        </w:numPr>
        <w:rPr>
          <w:lang w:val="nb-NO"/>
        </w:rPr>
      </w:pPr>
      <w:r w:rsidRPr="00476BDA">
        <w:rPr>
          <w:lang w:val="nb-NO"/>
        </w:rPr>
        <w:t>Luk 21</w:t>
      </w:r>
      <w:r w:rsidR="00BB5310">
        <w:rPr>
          <w:lang w:val="nb-NO"/>
        </w:rPr>
        <w:t>:</w:t>
      </w:r>
      <w:r w:rsidRPr="00476BDA">
        <w:rPr>
          <w:lang w:val="nb-NO"/>
        </w:rPr>
        <w:t xml:space="preserve">24: </w:t>
      </w:r>
      <w:proofErr w:type="gramStart"/>
      <w:r w:rsidR="008F5522" w:rsidRPr="00C16F1E">
        <w:rPr>
          <w:i/>
          <w:iCs/>
          <w:lang w:val="nb-NO"/>
        </w:rPr>
        <w:t>"…</w:t>
      </w:r>
      <w:r w:rsidRPr="00C16F1E">
        <w:rPr>
          <w:i/>
          <w:iCs/>
          <w:lang w:val="nb-NO"/>
        </w:rPr>
        <w:t>bortført</w:t>
      </w:r>
      <w:proofErr w:type="gramEnd"/>
      <w:r w:rsidRPr="00C16F1E">
        <w:rPr>
          <w:i/>
          <w:iCs/>
          <w:lang w:val="nb-NO"/>
        </w:rPr>
        <w:t xml:space="preserve"> til </w:t>
      </w:r>
      <w:r w:rsidRPr="00C16F1E">
        <w:rPr>
          <w:i/>
          <w:iCs/>
          <w:u w:val="single"/>
          <w:lang w:val="nb-NO"/>
        </w:rPr>
        <w:t>alle folkeslag</w:t>
      </w:r>
      <w:r w:rsidR="008F5522" w:rsidRPr="00C16F1E">
        <w:rPr>
          <w:i/>
          <w:iCs/>
          <w:lang w:val="nb-NO"/>
        </w:rPr>
        <w:t>…"</w:t>
      </w:r>
    </w:p>
    <w:p w14:paraId="58530317" w14:textId="3F18DA18" w:rsidR="00476BDA" w:rsidRPr="00476BDA" w:rsidRDefault="00476BDA" w:rsidP="00476BDA">
      <w:pPr>
        <w:pStyle w:val="ListParagraph"/>
        <w:numPr>
          <w:ilvl w:val="0"/>
          <w:numId w:val="9"/>
        </w:numPr>
        <w:rPr>
          <w:lang w:val="nb-NO"/>
        </w:rPr>
      </w:pPr>
      <w:proofErr w:type="spellStart"/>
      <w:r w:rsidRPr="00476BDA">
        <w:rPr>
          <w:lang w:val="nb-NO"/>
        </w:rPr>
        <w:t>Apg</w:t>
      </w:r>
      <w:proofErr w:type="spellEnd"/>
      <w:r w:rsidRPr="00476BDA">
        <w:rPr>
          <w:lang w:val="nb-NO"/>
        </w:rPr>
        <w:t xml:space="preserve"> 2</w:t>
      </w:r>
      <w:r w:rsidR="00BB5310">
        <w:rPr>
          <w:lang w:val="nb-NO"/>
        </w:rPr>
        <w:t>:</w:t>
      </w:r>
      <w:r w:rsidRPr="00476BDA">
        <w:rPr>
          <w:lang w:val="nb-NO"/>
        </w:rPr>
        <w:t xml:space="preserve">5: </w:t>
      </w:r>
      <w:proofErr w:type="gramStart"/>
      <w:r w:rsidR="008F5522" w:rsidRPr="00C16F1E">
        <w:rPr>
          <w:i/>
          <w:iCs/>
          <w:lang w:val="nb-NO"/>
        </w:rPr>
        <w:t>"…</w:t>
      </w:r>
      <w:r w:rsidRPr="00C16F1E">
        <w:rPr>
          <w:i/>
          <w:iCs/>
          <w:lang w:val="nb-NO"/>
        </w:rPr>
        <w:t>jøder</w:t>
      </w:r>
      <w:proofErr w:type="gramEnd"/>
      <w:r w:rsidRPr="00C16F1E">
        <w:rPr>
          <w:i/>
          <w:iCs/>
          <w:lang w:val="nb-NO"/>
        </w:rPr>
        <w:t xml:space="preserve"> fra </w:t>
      </w:r>
      <w:r w:rsidRPr="00C16F1E">
        <w:rPr>
          <w:i/>
          <w:iCs/>
          <w:u w:val="single"/>
          <w:lang w:val="nb-NO"/>
        </w:rPr>
        <w:t>alle folkeslag</w:t>
      </w:r>
      <w:r w:rsidR="008F5522" w:rsidRPr="00C16F1E">
        <w:rPr>
          <w:i/>
          <w:iCs/>
          <w:lang w:val="nb-NO"/>
        </w:rPr>
        <w:t>…"</w:t>
      </w:r>
    </w:p>
    <w:p w14:paraId="03AA70FC" w14:textId="2D75046B" w:rsidR="00476BDA" w:rsidRPr="00476BDA" w:rsidRDefault="00476BDA" w:rsidP="00476BDA">
      <w:pPr>
        <w:pStyle w:val="ListParagraph"/>
        <w:numPr>
          <w:ilvl w:val="0"/>
          <w:numId w:val="9"/>
        </w:numPr>
        <w:rPr>
          <w:lang w:val="nb-NO"/>
        </w:rPr>
      </w:pPr>
      <w:r w:rsidRPr="00476BDA">
        <w:rPr>
          <w:lang w:val="nb-NO"/>
        </w:rPr>
        <w:t>Rom 1</w:t>
      </w:r>
      <w:r w:rsidR="00BB5310">
        <w:rPr>
          <w:lang w:val="nb-NO"/>
        </w:rPr>
        <w:t>:</w:t>
      </w:r>
      <w:r w:rsidRPr="00476BDA">
        <w:rPr>
          <w:lang w:val="nb-NO"/>
        </w:rPr>
        <w:t xml:space="preserve">5: </w:t>
      </w:r>
      <w:proofErr w:type="gramStart"/>
      <w:r w:rsidR="00133644" w:rsidRPr="00133644">
        <w:rPr>
          <w:i/>
          <w:iCs/>
          <w:lang w:val="nb-NO"/>
        </w:rPr>
        <w:t>"</w:t>
      </w:r>
      <w:r w:rsidR="008F5522">
        <w:rPr>
          <w:i/>
          <w:iCs/>
          <w:lang w:val="nb-NO"/>
        </w:rPr>
        <w:t>…</w:t>
      </w:r>
      <w:r w:rsidR="008C2072" w:rsidRPr="008C2072">
        <w:rPr>
          <w:i/>
          <w:iCs/>
          <w:lang w:val="nb-NO"/>
        </w:rPr>
        <w:t>føre</w:t>
      </w:r>
      <w:proofErr w:type="gramEnd"/>
      <w:r w:rsidR="008C2072" w:rsidRPr="008C2072">
        <w:rPr>
          <w:i/>
          <w:iCs/>
          <w:lang w:val="nb-NO"/>
        </w:rPr>
        <w:t xml:space="preserve"> mennesker av </w:t>
      </w:r>
      <w:r w:rsidR="008C2072" w:rsidRPr="008C2072">
        <w:rPr>
          <w:i/>
          <w:iCs/>
          <w:u w:val="single"/>
          <w:lang w:val="nb-NO"/>
        </w:rPr>
        <w:t>alle folkeslag</w:t>
      </w:r>
      <w:r w:rsidR="008C2072" w:rsidRPr="008C2072">
        <w:rPr>
          <w:i/>
          <w:iCs/>
          <w:lang w:val="nb-NO"/>
        </w:rPr>
        <w:t xml:space="preserve"> til lydighet i tro</w:t>
      </w:r>
      <w:r w:rsidR="008F5522">
        <w:rPr>
          <w:i/>
          <w:iCs/>
          <w:lang w:val="nb-NO"/>
        </w:rPr>
        <w:t>…</w:t>
      </w:r>
      <w:r w:rsidR="00133644" w:rsidRPr="008C2072">
        <w:rPr>
          <w:i/>
          <w:iCs/>
          <w:lang w:val="nb-NO"/>
        </w:rPr>
        <w:t>"</w:t>
      </w:r>
    </w:p>
    <w:p w14:paraId="3CBD2F0A" w14:textId="6C74796D" w:rsidR="00476BDA" w:rsidRPr="008B08FA" w:rsidRDefault="00476BDA" w:rsidP="00476BDA">
      <w:pPr>
        <w:pStyle w:val="ListParagraph"/>
        <w:numPr>
          <w:ilvl w:val="0"/>
          <w:numId w:val="9"/>
        </w:numPr>
        <w:rPr>
          <w:i/>
          <w:iCs/>
          <w:lang w:val="nb-NO"/>
        </w:rPr>
      </w:pPr>
      <w:r w:rsidRPr="00476BDA">
        <w:rPr>
          <w:lang w:val="nb-NO"/>
        </w:rPr>
        <w:t>2. Tim 4</w:t>
      </w:r>
      <w:r w:rsidR="002E0C51">
        <w:rPr>
          <w:lang w:val="nb-NO"/>
        </w:rPr>
        <w:t>:</w:t>
      </w:r>
      <w:r w:rsidRPr="00476BDA">
        <w:rPr>
          <w:lang w:val="nb-NO"/>
        </w:rPr>
        <w:t xml:space="preserve">17: </w:t>
      </w:r>
      <w:proofErr w:type="gramStart"/>
      <w:r w:rsidR="008B08FA" w:rsidRPr="008B08FA">
        <w:rPr>
          <w:i/>
          <w:iCs/>
          <w:lang w:val="nb-NO"/>
        </w:rPr>
        <w:t>"</w:t>
      </w:r>
      <w:r w:rsidR="008B08FA">
        <w:rPr>
          <w:i/>
          <w:iCs/>
          <w:lang w:val="nb-NO"/>
        </w:rPr>
        <w:t>…</w:t>
      </w:r>
      <w:r w:rsidRPr="008B08FA">
        <w:rPr>
          <w:i/>
          <w:iCs/>
          <w:lang w:val="nb-NO"/>
        </w:rPr>
        <w:t>fullføre</w:t>
      </w:r>
      <w:proofErr w:type="gramEnd"/>
      <w:r w:rsidRPr="008B08FA">
        <w:rPr>
          <w:i/>
          <w:iCs/>
          <w:lang w:val="nb-NO"/>
        </w:rPr>
        <w:t xml:space="preserve"> forkynnelsen</w:t>
      </w:r>
      <w:r w:rsidR="008B08FA" w:rsidRPr="008B08FA">
        <w:rPr>
          <w:i/>
          <w:iCs/>
          <w:lang w:val="nb-NO"/>
        </w:rPr>
        <w:t>,</w:t>
      </w:r>
      <w:r w:rsidRPr="008B08FA">
        <w:rPr>
          <w:i/>
          <w:iCs/>
          <w:lang w:val="nb-NO"/>
        </w:rPr>
        <w:t xml:space="preserve"> så </w:t>
      </w:r>
      <w:r w:rsidRPr="008B08FA">
        <w:rPr>
          <w:i/>
          <w:iCs/>
          <w:u w:val="single"/>
          <w:lang w:val="nb-NO"/>
        </w:rPr>
        <w:t>alle folkeslag</w:t>
      </w:r>
      <w:r w:rsidRPr="008B08FA">
        <w:rPr>
          <w:i/>
          <w:iCs/>
          <w:lang w:val="nb-NO"/>
        </w:rPr>
        <w:t xml:space="preserve"> kunne få høre</w:t>
      </w:r>
      <w:r w:rsidR="00133644">
        <w:rPr>
          <w:i/>
          <w:iCs/>
          <w:lang w:val="nb-NO"/>
        </w:rPr>
        <w:t>…</w:t>
      </w:r>
      <w:r w:rsidR="008B08FA" w:rsidRPr="008B08FA">
        <w:rPr>
          <w:i/>
          <w:iCs/>
          <w:lang w:val="nb-NO"/>
        </w:rPr>
        <w:t>"</w:t>
      </w:r>
    </w:p>
    <w:p w14:paraId="7C5AB380" w14:textId="353B0F28" w:rsidR="00C537A6" w:rsidRPr="00C537A6" w:rsidRDefault="00C537A6" w:rsidP="00C537A6">
      <w:pPr>
        <w:rPr>
          <w:lang w:val="nb-NO"/>
        </w:rPr>
      </w:pPr>
      <w:r w:rsidRPr="00C537A6">
        <w:rPr>
          <w:lang w:val="nb-NO"/>
        </w:rPr>
        <w:t>NB: Til tross for all motstanden, kommer evangeliet til å spres!</w:t>
      </w:r>
    </w:p>
    <w:p w14:paraId="4755F62F" w14:textId="7C1D0FC9" w:rsidR="00C537A6" w:rsidRPr="00C537A6" w:rsidRDefault="00C537A6" w:rsidP="00C537A6">
      <w:pPr>
        <w:rPr>
          <w:lang w:val="nb-NO"/>
        </w:rPr>
      </w:pPr>
      <w:r w:rsidRPr="00C537A6">
        <w:rPr>
          <w:lang w:val="nb-NO"/>
        </w:rPr>
        <w:t>A.</w:t>
      </w:r>
      <w:r w:rsidR="000106CE">
        <w:rPr>
          <w:lang w:val="nb-NO"/>
        </w:rPr>
        <w:t xml:space="preserve"> </w:t>
      </w:r>
      <w:r w:rsidRPr="00C537A6">
        <w:rPr>
          <w:lang w:val="nb-NO"/>
        </w:rPr>
        <w:t>Pga. Bibelens “løse” definisjon av alle folkeslag (“hedningene generelt”) og NTs syn på verden handler v</w:t>
      </w:r>
      <w:r w:rsidR="008168A9">
        <w:rPr>
          <w:lang w:val="nb-NO"/>
        </w:rPr>
        <w:t>ers</w:t>
      </w:r>
      <w:r w:rsidRPr="00C537A6">
        <w:rPr>
          <w:lang w:val="nb-NO"/>
        </w:rPr>
        <w:t xml:space="preserve"> 14 trolig om evangeliets generelle utbredelse i Romerriket før år 70. Deretter kan verdens ende skje når som helst.</w:t>
      </w:r>
    </w:p>
    <w:p w14:paraId="47D23F77" w14:textId="1369AC77" w:rsidR="00C537A6" w:rsidRPr="00C537A6" w:rsidRDefault="00C537A6" w:rsidP="00C537A6">
      <w:pPr>
        <w:rPr>
          <w:lang w:val="nb-NO"/>
        </w:rPr>
      </w:pPr>
      <w:r w:rsidRPr="00C537A6">
        <w:rPr>
          <w:lang w:val="nb-NO"/>
        </w:rPr>
        <w:t>B.</w:t>
      </w:r>
      <w:r w:rsidR="000106CE">
        <w:rPr>
          <w:lang w:val="nb-NO"/>
        </w:rPr>
        <w:t xml:space="preserve"> </w:t>
      </w:r>
      <w:r w:rsidRPr="00C537A6">
        <w:rPr>
          <w:lang w:val="nb-NO"/>
        </w:rPr>
        <w:t>Evt. at denne trengselstiden skal føre til en generell spredning av evangeliet til folkegrupper over hele jorden (som også har skjedd for lengst) før Jesu gjenkomst skjer.</w:t>
      </w:r>
    </w:p>
    <w:p w14:paraId="65961011" w14:textId="3461BEF2" w:rsidR="00C537A6" w:rsidRPr="00C537A6" w:rsidRDefault="00C537A6" w:rsidP="00C537A6">
      <w:pPr>
        <w:rPr>
          <w:lang w:val="nb-NO"/>
        </w:rPr>
      </w:pPr>
      <w:r w:rsidRPr="00C537A6">
        <w:rPr>
          <w:lang w:val="nb-NO"/>
        </w:rPr>
        <w:lastRenderedPageBreak/>
        <w:t>v.</w:t>
      </w:r>
      <w:r w:rsidR="00394A49">
        <w:rPr>
          <w:lang w:val="nb-NO"/>
        </w:rPr>
        <w:t xml:space="preserve"> </w:t>
      </w:r>
      <w:r w:rsidRPr="00C537A6">
        <w:rPr>
          <w:lang w:val="nb-NO"/>
        </w:rPr>
        <w:t xml:space="preserve">15-21: Tegn på at tempelet skal ødelegges (den jødiske krig 66-70 e.Kr., en </w:t>
      </w:r>
      <w:r w:rsidRPr="008168A9">
        <w:rPr>
          <w:i/>
          <w:iCs/>
          <w:lang w:val="nb-NO"/>
        </w:rPr>
        <w:t>“stor trengselstid”</w:t>
      </w:r>
      <w:r w:rsidRPr="00C537A6">
        <w:rPr>
          <w:lang w:val="nb-NO"/>
        </w:rPr>
        <w:t>)</w:t>
      </w:r>
    </w:p>
    <w:p w14:paraId="48F355C9" w14:textId="6C39670C" w:rsidR="00C537A6" w:rsidRPr="00394A49" w:rsidRDefault="00C537A6" w:rsidP="00394A49">
      <w:pPr>
        <w:pStyle w:val="ListParagraph"/>
        <w:numPr>
          <w:ilvl w:val="0"/>
          <w:numId w:val="10"/>
        </w:numPr>
        <w:rPr>
          <w:lang w:val="nb-NO"/>
        </w:rPr>
      </w:pPr>
      <w:r w:rsidRPr="008168A9">
        <w:rPr>
          <w:i/>
          <w:iCs/>
          <w:lang w:val="nb-NO"/>
        </w:rPr>
        <w:t>“det motbydelige som ødelegger”</w:t>
      </w:r>
      <w:r w:rsidRPr="00394A49">
        <w:rPr>
          <w:lang w:val="nb-NO"/>
        </w:rPr>
        <w:t xml:space="preserve"> (Dan 8:11-13, 9:27, 11:31, 12:11) = Jerusalem omringet av hærer (Luk 21:20)</w:t>
      </w:r>
    </w:p>
    <w:p w14:paraId="3A2ED24B" w14:textId="71333683" w:rsidR="00C537A6" w:rsidRPr="00394A49" w:rsidRDefault="00C537A6" w:rsidP="00394A49">
      <w:pPr>
        <w:pStyle w:val="ListParagraph"/>
        <w:numPr>
          <w:ilvl w:val="0"/>
          <w:numId w:val="10"/>
        </w:numPr>
        <w:rPr>
          <w:lang w:val="nb-NO"/>
        </w:rPr>
      </w:pPr>
      <w:r w:rsidRPr="00394A49">
        <w:rPr>
          <w:lang w:val="nb-NO"/>
        </w:rPr>
        <w:t xml:space="preserve">Eusebius, Kirkehistorie 3.5: </w:t>
      </w:r>
      <w:r w:rsidRPr="008168A9">
        <w:rPr>
          <w:i/>
          <w:iCs/>
          <w:lang w:val="nb-NO"/>
        </w:rPr>
        <w:t>“Medlemmene av menigheten i Jerusalem, ved hjelp av et ord gitt ved en åpenbaring til troverdige personer der, ble beordret om å forlate byen før krigen begynte og slå seg ned i en landsby i Perea kalt Pella. Til Pella emigrerte de som trodde på Kristus fra Jerusalem.”</w:t>
      </w:r>
      <w:r w:rsidRPr="00394A49">
        <w:rPr>
          <w:lang w:val="nb-NO"/>
        </w:rPr>
        <w:t xml:space="preserve"> (ca. år 68)</w:t>
      </w:r>
    </w:p>
    <w:p w14:paraId="70D13FA6" w14:textId="77777777" w:rsidR="00C537A6" w:rsidRPr="00C537A6" w:rsidRDefault="00C537A6" w:rsidP="00C537A6">
      <w:pPr>
        <w:rPr>
          <w:lang w:val="nb-NO"/>
        </w:rPr>
      </w:pPr>
      <w:r w:rsidRPr="00C537A6">
        <w:rPr>
          <w:lang w:val="nb-NO"/>
        </w:rPr>
        <w:t>v. 22-28: I denne trengselstiden fram til verdens ende (v. 4-14) må de ikke bli ført vill.</w:t>
      </w:r>
    </w:p>
    <w:p w14:paraId="2646B71E" w14:textId="77777777" w:rsidR="00C537A6" w:rsidRPr="00C537A6" w:rsidRDefault="00C537A6" w:rsidP="00C537A6">
      <w:pPr>
        <w:rPr>
          <w:lang w:val="nb-NO"/>
        </w:rPr>
      </w:pPr>
      <w:r w:rsidRPr="00C537A6">
        <w:rPr>
          <w:lang w:val="nb-NO"/>
        </w:rPr>
        <w:t xml:space="preserve">v. 29-31: Så snart </w:t>
      </w:r>
      <w:proofErr w:type="spellStart"/>
      <w:r w:rsidRPr="00C537A6">
        <w:rPr>
          <w:lang w:val="nb-NO"/>
        </w:rPr>
        <w:t>trengelstiden</w:t>
      </w:r>
      <w:proofErr w:type="spellEnd"/>
      <w:r w:rsidRPr="00C537A6">
        <w:rPr>
          <w:lang w:val="nb-NO"/>
        </w:rPr>
        <w:t xml:space="preserve"> er over, kommer Jesus tilbake.</w:t>
      </w:r>
    </w:p>
    <w:p w14:paraId="49CBA905" w14:textId="77777777" w:rsidR="00C537A6" w:rsidRPr="00C537A6" w:rsidRDefault="00C537A6" w:rsidP="00C537A6">
      <w:pPr>
        <w:rPr>
          <w:lang w:val="nb-NO"/>
        </w:rPr>
      </w:pPr>
      <w:r w:rsidRPr="00C537A6">
        <w:rPr>
          <w:lang w:val="nb-NO"/>
        </w:rPr>
        <w:t>v. 32-36: Både trengselstiden og tempelets ødeleggelse skal skje innen en generasjon, og det betyr at gjenkomsten kan skje når som helst etter dette. Men i motsetning til tempelets fall, vet ingen når gjenkomsten vil skje.</w:t>
      </w:r>
    </w:p>
    <w:p w14:paraId="78659F20" w14:textId="69688498" w:rsidR="00C537A6" w:rsidRPr="008168A9" w:rsidRDefault="00C537A6" w:rsidP="00C537A6">
      <w:pPr>
        <w:rPr>
          <w:lang w:val="nb-NO"/>
        </w:rPr>
      </w:pPr>
      <w:r w:rsidRPr="008168A9">
        <w:rPr>
          <w:i/>
          <w:iCs/>
          <w:lang w:val="nb-NO"/>
        </w:rPr>
        <w:t>“Det brøt ut en unormal storm om natten, med den største voldsomhet og veldig sterk vind, med de største regnskyll, med stadige lyn, fryktelig torden og forblø</w:t>
      </w:r>
      <w:r w:rsidRPr="008168A9">
        <w:rPr>
          <w:i/>
          <w:iCs/>
        </w:rPr>
        <w:t>ﬀ</w:t>
      </w:r>
      <w:r w:rsidRPr="008168A9">
        <w:rPr>
          <w:i/>
          <w:iCs/>
          <w:lang w:val="nb-NO"/>
        </w:rPr>
        <w:t>ende rystelser og rumlinger som i et jordskjelv. Disse tingene var et tydelig tegn på at en ødeleggelse kom over menneskene, når verdensordenen havnet i slik uorden; og enhver ville gjette at disse undrene var en advarsel om store kommende ulykker.”</w:t>
      </w:r>
      <w:r w:rsidR="00394A49">
        <w:rPr>
          <w:lang w:val="nb-NO"/>
        </w:rPr>
        <w:t xml:space="preserve"> </w:t>
      </w:r>
      <w:r w:rsidR="004F2D12" w:rsidRPr="008168A9">
        <w:rPr>
          <w:lang w:val="nb-NO"/>
        </w:rPr>
        <w:t xml:space="preserve">Historikeren </w:t>
      </w:r>
      <w:proofErr w:type="spellStart"/>
      <w:r w:rsidR="004F2D12" w:rsidRPr="008168A9">
        <w:rPr>
          <w:lang w:val="nb-NO"/>
        </w:rPr>
        <w:t>Josefus</w:t>
      </w:r>
      <w:proofErr w:type="spellEnd"/>
      <w:r w:rsidR="004F2D12" w:rsidRPr="008168A9">
        <w:rPr>
          <w:lang w:val="nb-NO"/>
        </w:rPr>
        <w:t xml:space="preserve">, </w:t>
      </w:r>
      <w:r w:rsidRPr="008168A9">
        <w:rPr>
          <w:lang w:val="nb-NO"/>
        </w:rPr>
        <w:t>Den jødiske krig 4.4.5.</w:t>
      </w:r>
    </w:p>
    <w:p w14:paraId="6D968648" w14:textId="77777777" w:rsidR="00C537A6" w:rsidRPr="00C537A6" w:rsidRDefault="00C537A6" w:rsidP="00C537A6">
      <w:pPr>
        <w:rPr>
          <w:lang w:val="nb-NO"/>
        </w:rPr>
      </w:pPr>
      <w:r w:rsidRPr="00C537A6">
        <w:rPr>
          <w:lang w:val="nb-NO"/>
        </w:rPr>
        <w:t xml:space="preserve"> </w:t>
      </w:r>
    </w:p>
    <w:p w14:paraId="5780C39D" w14:textId="77777777" w:rsidR="00C537A6" w:rsidRPr="00C537A6" w:rsidRDefault="00C537A6" w:rsidP="00C537A6">
      <w:pPr>
        <w:rPr>
          <w:lang w:val="nb-NO"/>
        </w:rPr>
      </w:pPr>
    </w:p>
    <w:p w14:paraId="01DD52A1" w14:textId="77777777" w:rsidR="00C537A6" w:rsidRPr="00C537A6" w:rsidRDefault="00C537A6" w:rsidP="00C537A6">
      <w:pPr>
        <w:rPr>
          <w:lang w:val="nb-NO"/>
        </w:rPr>
      </w:pPr>
    </w:p>
    <w:p w14:paraId="489034D8" w14:textId="40CF1CE7" w:rsidR="00C537A6" w:rsidRPr="00EF4265" w:rsidRDefault="00C537A6" w:rsidP="00C537A6">
      <w:pPr>
        <w:rPr>
          <w:i/>
          <w:iCs/>
        </w:rPr>
      </w:pPr>
      <w:r w:rsidRPr="008168A9">
        <w:rPr>
          <w:i/>
          <w:iCs/>
          <w:lang w:val="nb-NO"/>
        </w:rPr>
        <w:t>“Enhver som sammenligner vår Frelsers ord med resten av historikerens nedskrivning av hele krigen kan ikke unngå å bli forblø</w:t>
      </w:r>
      <w:r w:rsidRPr="008168A9">
        <w:rPr>
          <w:i/>
          <w:iCs/>
        </w:rPr>
        <w:t>ﬀ</w:t>
      </w:r>
      <w:r w:rsidRPr="008168A9">
        <w:rPr>
          <w:i/>
          <w:iCs/>
          <w:lang w:val="nb-NO"/>
        </w:rPr>
        <w:t>et, og å anerkjenne som guddommelig og ytterst imponerende den innsikten i framtiden som blir åpenbart ved vår Frelsers forutsigelse.”</w:t>
      </w:r>
      <w:r w:rsidR="004F2D12" w:rsidRPr="008168A9">
        <w:rPr>
          <w:i/>
          <w:iCs/>
          <w:lang w:val="nb-NO"/>
        </w:rPr>
        <w:t xml:space="preserve"> </w:t>
      </w:r>
      <w:proofErr w:type="spellStart"/>
      <w:r w:rsidR="004F2D12" w:rsidRPr="008168A9">
        <w:t>Kirkehistorikeren</w:t>
      </w:r>
      <w:proofErr w:type="spellEnd"/>
      <w:r w:rsidR="004F2D12" w:rsidRPr="008168A9">
        <w:t xml:space="preserve"> Eusebius, </w:t>
      </w:r>
      <w:proofErr w:type="spellStart"/>
      <w:r w:rsidRPr="008168A9">
        <w:t>Kirkehistorie</w:t>
      </w:r>
      <w:proofErr w:type="spellEnd"/>
      <w:r w:rsidRPr="008168A9">
        <w:t xml:space="preserve"> 3.7.</w:t>
      </w:r>
    </w:p>
    <w:p w14:paraId="1BDFA037" w14:textId="42C08AD0" w:rsidR="00C537A6" w:rsidRPr="00C537A6" w:rsidRDefault="00793E8D" w:rsidP="00C537A6">
      <w:pPr>
        <w:rPr>
          <w:lang w:val="nb-NO"/>
        </w:rPr>
      </w:pPr>
      <w:r w:rsidRPr="008168A9">
        <w:rPr>
          <w:i/>
          <w:iCs/>
        </w:rPr>
        <w:t xml:space="preserve">“All these preliminary events in fact occurred before A.D. 70, though most if not all have recurred many times since then as well. Various messianic pretenders arose, most notably </w:t>
      </w:r>
      <w:proofErr w:type="spellStart"/>
      <w:r w:rsidRPr="008168A9">
        <w:rPr>
          <w:i/>
          <w:iCs/>
        </w:rPr>
        <w:t>Theudas</w:t>
      </w:r>
      <w:proofErr w:type="spellEnd"/>
      <w:r w:rsidRPr="008168A9">
        <w:rPr>
          <w:i/>
          <w:iCs/>
        </w:rPr>
        <w:t xml:space="preserve"> (Acts 5:36; Josephus, Ant. 20.97-99, 160-72, 188, who describes other false claimants as well). The war of Israel against Rome began in A.D. 66-67 and was preceded by </w:t>
      </w:r>
      <w:r w:rsidRPr="008168A9">
        <w:rPr>
          <w:i/>
          <w:iCs/>
        </w:rPr>
        <w:lastRenderedPageBreak/>
        <w:t xml:space="preserve">the growing hostility incited by the Zealots. Famine ravaged Judea, as predicted in Acts 11:27-30, datable to ca. A.D. 45-47 by Josephus, Ant. 20.51-53. Earthquakes shook Laodicea in A.O. 60-61 and Pompeii in A.D. 62 (cf. also Acts 16:26). Persecution dogged believers' footsteps throughout Acts; internal dissension so tore apart the church at Corinth (1 Cor 1-4) that God even caused some to die (l Cor 11:30). Numerous New Testament epistles were written primarily to warn against false teachers and perversions of Christianity, most notably Galatians, Colossians, 1 Timothy, 2 Peter, and Jude. Arguably, the concept of "love running cold" most aptly characterized the days of the </w:t>
      </w:r>
      <w:proofErr w:type="spellStart"/>
      <w:r w:rsidRPr="008168A9">
        <w:rPr>
          <w:i/>
          <w:iCs/>
        </w:rPr>
        <w:t>Nerooian</w:t>
      </w:r>
      <w:proofErr w:type="spellEnd"/>
      <w:r w:rsidRPr="008168A9">
        <w:rPr>
          <w:i/>
          <w:iCs/>
        </w:rPr>
        <w:t xml:space="preserve"> persecution of Christians in the </w:t>
      </w:r>
      <w:proofErr w:type="spellStart"/>
      <w:r w:rsidRPr="008168A9">
        <w:rPr>
          <w:i/>
          <w:iCs/>
        </w:rPr>
        <w:t>midsixties</w:t>
      </w:r>
      <w:proofErr w:type="spellEnd"/>
      <w:r w:rsidRPr="008168A9">
        <w:rPr>
          <w:i/>
          <w:iCs/>
        </w:rPr>
        <w:t xml:space="preserve">. Paul, finally, with whatever rationale, could claim that by at least the late fifties, the gospel had gone out to all the </w:t>
      </w:r>
      <w:proofErr w:type="spellStart"/>
      <w:r w:rsidRPr="008168A9">
        <w:rPr>
          <w:i/>
          <w:iCs/>
        </w:rPr>
        <w:t>oikoumene</w:t>
      </w:r>
      <w:proofErr w:type="spellEnd"/>
      <w:r w:rsidRPr="008168A9">
        <w:rPr>
          <w:i/>
          <w:iCs/>
        </w:rPr>
        <w:t xml:space="preserve"> - known world or empire (Rom 10:18).”</w:t>
      </w:r>
      <w:r w:rsidRPr="00793E8D">
        <w:t xml:space="preserve"> </w:t>
      </w:r>
      <w:r w:rsidRPr="008168A9">
        <w:rPr>
          <w:lang w:val="nb-NO"/>
        </w:rPr>
        <w:t xml:space="preserve">Craig L. Blomberg, The New American </w:t>
      </w:r>
      <w:proofErr w:type="spellStart"/>
      <w:r w:rsidRPr="008168A9">
        <w:rPr>
          <w:lang w:val="nb-NO"/>
        </w:rPr>
        <w:t>Commentary</w:t>
      </w:r>
      <w:proofErr w:type="spellEnd"/>
      <w:r w:rsidRPr="008168A9">
        <w:rPr>
          <w:lang w:val="nb-NO"/>
        </w:rPr>
        <w:t>. Matthew.</w:t>
      </w:r>
      <w:r w:rsidR="00C537A6" w:rsidRPr="00C537A6">
        <w:rPr>
          <w:lang w:val="nb-NO"/>
        </w:rPr>
        <w:t xml:space="preserve"> </w:t>
      </w:r>
    </w:p>
    <w:p w14:paraId="2FF79E89" w14:textId="381E7315" w:rsidR="00C537A6" w:rsidRPr="00C537A6" w:rsidRDefault="00C537A6" w:rsidP="00C537A6">
      <w:pPr>
        <w:rPr>
          <w:lang w:val="nb-NO"/>
        </w:rPr>
      </w:pPr>
      <w:r w:rsidRPr="00C537A6">
        <w:rPr>
          <w:lang w:val="nb-NO"/>
        </w:rPr>
        <w:t>Vi kan ikke tidfeste gjenkomsten, heller ikke utsette den ved å la være å evangelisere (v. 36, 42, 44, 48-50).</w:t>
      </w:r>
    </w:p>
    <w:p w14:paraId="4989C6DC" w14:textId="43A9926A" w:rsidR="00C537A6" w:rsidRPr="00C537A6" w:rsidRDefault="00C537A6" w:rsidP="00C537A6">
      <w:pPr>
        <w:rPr>
          <w:lang w:val="nb-NO"/>
        </w:rPr>
      </w:pPr>
      <w:r w:rsidRPr="00C537A6">
        <w:rPr>
          <w:lang w:val="nb-NO"/>
        </w:rPr>
        <w:t>Jesus kan alltid komme igjen i morgen!</w:t>
      </w:r>
    </w:p>
    <w:p w14:paraId="459EBEA3" w14:textId="06A134E9" w:rsidR="00C537A6" w:rsidRPr="00C537A6" w:rsidRDefault="00C537A6" w:rsidP="00C537A6">
      <w:pPr>
        <w:rPr>
          <w:lang w:val="nb-NO"/>
        </w:rPr>
      </w:pPr>
      <w:r w:rsidRPr="008168A9">
        <w:rPr>
          <w:i/>
          <w:iCs/>
        </w:rPr>
        <w:t>“It demonstrates that everything necessary for Christ’s return was accomplished within the first generation of Christianity, so that every subsequent generation has been able to believe that Jesus could come back in their times.”</w:t>
      </w:r>
      <w:r>
        <w:t xml:space="preserve"> </w:t>
      </w:r>
      <w:r w:rsidRPr="00C537A6">
        <w:rPr>
          <w:lang w:val="nb-NO"/>
        </w:rPr>
        <w:t>Blomberg</w:t>
      </w:r>
    </w:p>
    <w:p w14:paraId="2626E37B" w14:textId="77777777" w:rsidR="00C537A6" w:rsidRPr="00C537A6" w:rsidRDefault="00C537A6" w:rsidP="00C537A6">
      <w:pPr>
        <w:rPr>
          <w:lang w:val="nb-NO"/>
        </w:rPr>
      </w:pPr>
      <w:r w:rsidRPr="00C537A6">
        <w:rPr>
          <w:lang w:val="nb-NO"/>
        </w:rPr>
        <w:t xml:space="preserve">v. 37-51: Hovedpoenget til Jesus er </w:t>
      </w:r>
      <w:r w:rsidRPr="008168A9">
        <w:rPr>
          <w:i/>
          <w:iCs/>
          <w:lang w:val="nb-NO"/>
        </w:rPr>
        <w:t>“Våk!”</w:t>
      </w:r>
      <w:r w:rsidRPr="00C537A6">
        <w:rPr>
          <w:lang w:val="nb-NO"/>
        </w:rPr>
        <w:t xml:space="preserve"> Han gir ikke informasjon om når gjenkomsten skjer, men oppmuntrer til tro og utholdenhet.</w:t>
      </w:r>
    </w:p>
    <w:p w14:paraId="3ABDB64C" w14:textId="5FCFB3A4" w:rsidR="00C537A6" w:rsidRPr="00C537A6" w:rsidRDefault="00C537A6" w:rsidP="00EC4502">
      <w:pPr>
        <w:pStyle w:val="Heading2"/>
        <w:rPr>
          <w:lang w:val="nb-NO"/>
        </w:rPr>
      </w:pPr>
      <w:bookmarkStart w:id="35" w:name="_Toc125311332"/>
      <w:r w:rsidRPr="00C537A6">
        <w:rPr>
          <w:lang w:val="nb-NO"/>
        </w:rPr>
        <w:t>5. tale (del 2): Matt 25</w:t>
      </w:r>
      <w:bookmarkEnd w:id="35"/>
    </w:p>
    <w:p w14:paraId="1B076125" w14:textId="77777777" w:rsidR="00C537A6" w:rsidRPr="00C537A6" w:rsidRDefault="00C537A6" w:rsidP="00C537A6">
      <w:pPr>
        <w:rPr>
          <w:lang w:val="nb-NO"/>
        </w:rPr>
      </w:pPr>
      <w:r w:rsidRPr="00C537A6">
        <w:rPr>
          <w:lang w:val="nb-NO"/>
        </w:rPr>
        <w:t>v. 1-13: Lignelsen om brudepikene. Alle sovner, men de kloke var forberedt. Ingen vet tidspunktet for gjenkomsten. Den kan bli forsinket, men vi må uansett være forberedt.</w:t>
      </w:r>
    </w:p>
    <w:p w14:paraId="33D3B0DC" w14:textId="77777777" w:rsidR="00C537A6" w:rsidRPr="00C537A6" w:rsidRDefault="00C537A6" w:rsidP="00C537A6">
      <w:pPr>
        <w:rPr>
          <w:lang w:val="nb-NO"/>
        </w:rPr>
      </w:pPr>
      <w:r w:rsidRPr="00C537A6">
        <w:rPr>
          <w:lang w:val="nb-NO"/>
        </w:rPr>
        <w:t>v. 14-30: Lignelsen om talentene. Tjen Herren mens du venter. Ikke forsøm hva du har fått og blitt betrodd, og vær lydig mot oppdraget.</w:t>
      </w:r>
    </w:p>
    <w:p w14:paraId="7AC07236" w14:textId="4602F15A" w:rsidR="00C537A6" w:rsidRPr="00C537A6" w:rsidRDefault="00C537A6" w:rsidP="00C537A6">
      <w:pPr>
        <w:rPr>
          <w:lang w:val="nb-NO"/>
        </w:rPr>
      </w:pPr>
      <w:r w:rsidRPr="00C537A6">
        <w:rPr>
          <w:lang w:val="nb-NO"/>
        </w:rPr>
        <w:t>v. 31-46: Dommen. Jesus kommer tilbake for å dømme levende og døde. Domsgrunnlaget er hva man har gjort mot “disse mine minste søsken”, trolig Jesu disipler (10:42, 11:11,</w:t>
      </w:r>
      <w:r w:rsidR="0087504E">
        <w:rPr>
          <w:lang w:val="nb-NO"/>
        </w:rPr>
        <w:t xml:space="preserve"> </w:t>
      </w:r>
      <w:r w:rsidRPr="00C537A6">
        <w:rPr>
          <w:lang w:val="nb-NO"/>
        </w:rPr>
        <w:t>18:6, 10, 14) og dermed Jesus selv. Trolig</w:t>
      </w:r>
      <w:r w:rsidR="00EC4502">
        <w:rPr>
          <w:lang w:val="nb-NO"/>
        </w:rPr>
        <w:t xml:space="preserve"> </w:t>
      </w:r>
      <w:r w:rsidRPr="00C537A6">
        <w:rPr>
          <w:lang w:val="nb-NO"/>
        </w:rPr>
        <w:t>fordi de tok imot budskapet deres (ved tro). Overraskelsen er ikke at de er frelst eller ikke, men at de gjorde det mot Jesus.</w:t>
      </w:r>
    </w:p>
    <w:p w14:paraId="43EA80FF" w14:textId="77777777" w:rsidR="00C537A6" w:rsidRPr="00C537A6" w:rsidRDefault="00C537A6" w:rsidP="00C537A6">
      <w:pPr>
        <w:rPr>
          <w:lang w:val="nb-NO"/>
        </w:rPr>
      </w:pPr>
      <w:r w:rsidRPr="00C537A6">
        <w:rPr>
          <w:lang w:val="nb-NO"/>
        </w:rPr>
        <w:t xml:space="preserve"> </w:t>
      </w:r>
    </w:p>
    <w:p w14:paraId="16638863" w14:textId="77777777" w:rsidR="00C537A6" w:rsidRPr="00C537A6" w:rsidRDefault="00C537A6" w:rsidP="00EC4502">
      <w:pPr>
        <w:pStyle w:val="Heading2"/>
        <w:rPr>
          <w:lang w:val="nb-NO"/>
        </w:rPr>
      </w:pPr>
      <w:bookmarkStart w:id="36" w:name="_Toc125311333"/>
      <w:r w:rsidRPr="00C537A6">
        <w:rPr>
          <w:lang w:val="nb-NO"/>
        </w:rPr>
        <w:lastRenderedPageBreak/>
        <w:t>Misjonsbefalingen (28:16-20)</w:t>
      </w:r>
      <w:bookmarkEnd w:id="36"/>
    </w:p>
    <w:p w14:paraId="12FC6279" w14:textId="78655D1D" w:rsidR="00C537A6" w:rsidRPr="00C537A6" w:rsidRDefault="00C537A6" w:rsidP="00C537A6">
      <w:pPr>
        <w:rPr>
          <w:lang w:val="nb-NO"/>
        </w:rPr>
      </w:pPr>
      <w:r w:rsidRPr="0087504E">
        <w:rPr>
          <w:i/>
          <w:iCs/>
          <w:lang w:val="nb-NO"/>
        </w:rPr>
        <w:t>“Jeg har fått all makt i himmelen og på jorden. Gå derfor og gjør alle folkeslag til disipler: Døp dem til Faderens og Sønnens og Den hellige ånds navn og lær dem å holde alt det jeg har befalt dere. Og se, jeg er med dere alle dager inntil verdens ende."</w:t>
      </w:r>
      <w:r w:rsidRPr="00C537A6">
        <w:rPr>
          <w:lang w:val="nb-NO"/>
        </w:rPr>
        <w:t xml:space="preserve"> Matt. 28:18-20</w:t>
      </w:r>
    </w:p>
    <w:p w14:paraId="67237C72" w14:textId="75468E2F" w:rsidR="00C537A6" w:rsidRPr="0087504E" w:rsidRDefault="00C537A6" w:rsidP="00C537A6">
      <w:pPr>
        <w:rPr>
          <w:i/>
          <w:iCs/>
          <w:lang w:val="nb-NO"/>
        </w:rPr>
      </w:pPr>
      <w:r w:rsidRPr="0087504E">
        <w:rPr>
          <w:i/>
          <w:iCs/>
          <w:lang w:val="nb-NO"/>
        </w:rPr>
        <w:t xml:space="preserve">“Gående, derfor, gjør disipler, døpende dem og lærende </w:t>
      </w:r>
      <w:proofErr w:type="gramStart"/>
      <w:r w:rsidRPr="0087504E">
        <w:rPr>
          <w:i/>
          <w:iCs/>
          <w:lang w:val="nb-NO"/>
        </w:rPr>
        <w:t>dem…</w:t>
      </w:r>
      <w:proofErr w:type="gramEnd"/>
      <w:r w:rsidRPr="0087504E">
        <w:rPr>
          <w:i/>
          <w:iCs/>
          <w:lang w:val="nb-NO"/>
        </w:rPr>
        <w:t>”</w:t>
      </w:r>
    </w:p>
    <w:p w14:paraId="1B93135A" w14:textId="2EC9A433" w:rsidR="00C537A6" w:rsidRPr="00C537A6" w:rsidRDefault="00C537A6" w:rsidP="00C537A6">
      <w:pPr>
        <w:rPr>
          <w:lang w:val="nb-NO"/>
        </w:rPr>
      </w:pPr>
      <w:r w:rsidRPr="00C537A6">
        <w:rPr>
          <w:lang w:val="nb-NO"/>
        </w:rPr>
        <w:t>Gjør disipler, ikke bare evangelisering.</w:t>
      </w:r>
    </w:p>
    <w:p w14:paraId="4114EF30" w14:textId="371A47C8" w:rsidR="00C537A6" w:rsidRPr="00C537A6" w:rsidRDefault="00C537A6" w:rsidP="00C537A6">
      <w:pPr>
        <w:rPr>
          <w:lang w:val="nb-NO"/>
        </w:rPr>
      </w:pPr>
      <w:r w:rsidRPr="0087504E">
        <w:rPr>
          <w:i/>
          <w:iCs/>
          <w:lang w:val="nb-NO"/>
        </w:rPr>
        <w:t xml:space="preserve">“Gud med oss” </w:t>
      </w:r>
      <w:r w:rsidRPr="00C537A6">
        <w:rPr>
          <w:lang w:val="nb-NO"/>
        </w:rPr>
        <w:t xml:space="preserve">(1:23) </w:t>
      </w:r>
      <w:r w:rsidR="0087504E" w:rsidRPr="0087504E">
        <w:rPr>
          <w:lang w:val="nb-NO"/>
        </w:rPr>
        <w:sym w:font="Wingdings" w:char="F0E0"/>
      </w:r>
      <w:r w:rsidRPr="00C537A6">
        <w:rPr>
          <w:lang w:val="nb-NO"/>
        </w:rPr>
        <w:t xml:space="preserve"> </w:t>
      </w:r>
      <w:r w:rsidRPr="0087504E">
        <w:rPr>
          <w:i/>
          <w:iCs/>
          <w:lang w:val="nb-NO"/>
        </w:rPr>
        <w:t xml:space="preserve">“Se, jeg er med dere alle </w:t>
      </w:r>
      <w:proofErr w:type="gramStart"/>
      <w:r w:rsidRPr="0087504E">
        <w:rPr>
          <w:i/>
          <w:iCs/>
          <w:lang w:val="nb-NO"/>
        </w:rPr>
        <w:t>dager…</w:t>
      </w:r>
      <w:proofErr w:type="gramEnd"/>
      <w:r w:rsidRPr="0087504E">
        <w:rPr>
          <w:i/>
          <w:iCs/>
          <w:lang w:val="nb-NO"/>
        </w:rPr>
        <w:t xml:space="preserve">” </w:t>
      </w:r>
      <w:r w:rsidRPr="00C537A6">
        <w:rPr>
          <w:lang w:val="nb-NO"/>
        </w:rPr>
        <w:t>(28:20)</w:t>
      </w:r>
    </w:p>
    <w:p w14:paraId="3B01525E" w14:textId="77777777" w:rsidR="00C537A6" w:rsidRPr="00C537A6" w:rsidRDefault="00C537A6" w:rsidP="00C537A6">
      <w:pPr>
        <w:rPr>
          <w:lang w:val="nb-NO"/>
        </w:rPr>
      </w:pPr>
    </w:p>
    <w:p w14:paraId="3CC1B797" w14:textId="77777777" w:rsidR="00C537A6" w:rsidRPr="00C537A6" w:rsidRDefault="00C537A6" w:rsidP="00EC4502">
      <w:pPr>
        <w:pStyle w:val="Heading2"/>
        <w:rPr>
          <w:lang w:val="nb-NO"/>
        </w:rPr>
      </w:pPr>
      <w:bookmarkStart w:id="37" w:name="_Toc125311334"/>
      <w:r w:rsidRPr="00C537A6">
        <w:rPr>
          <w:lang w:val="nb-NO"/>
        </w:rPr>
        <w:t xml:space="preserve">Mens vi venter på </w:t>
      </w:r>
      <w:proofErr w:type="gramStart"/>
      <w:r w:rsidRPr="00C537A6">
        <w:rPr>
          <w:lang w:val="nb-NO"/>
        </w:rPr>
        <w:t>Jesus…</w:t>
      </w:r>
      <w:bookmarkEnd w:id="37"/>
      <w:proofErr w:type="gramEnd"/>
    </w:p>
    <w:p w14:paraId="7C352104" w14:textId="71EE7A18" w:rsidR="00C537A6" w:rsidRPr="00C537A6" w:rsidRDefault="00C537A6" w:rsidP="00C537A6">
      <w:pPr>
        <w:rPr>
          <w:lang w:val="nb-NO"/>
        </w:rPr>
      </w:pPr>
      <w:r w:rsidRPr="00C537A6">
        <w:rPr>
          <w:lang w:val="nb-NO"/>
        </w:rPr>
        <w:t>Hva gjør vi? Hvordan lever vi livene våre?</w:t>
      </w:r>
    </w:p>
    <w:p w14:paraId="1D407F21" w14:textId="64CEE5AD" w:rsidR="00C537A6" w:rsidRPr="00C537A6" w:rsidRDefault="00C537A6" w:rsidP="00C537A6">
      <w:pPr>
        <w:rPr>
          <w:lang w:val="nb-NO"/>
        </w:rPr>
      </w:pPr>
      <w:r w:rsidRPr="00C537A6">
        <w:rPr>
          <w:lang w:val="nb-NO"/>
        </w:rPr>
        <w:t>På hvilke måter er det lett å bli ført vill mens vi venter? Hva kan gjøre at vi mister troen?</w:t>
      </w:r>
    </w:p>
    <w:p w14:paraId="3A21CB25" w14:textId="704DFA88" w:rsidR="00626516" w:rsidRPr="00C537A6" w:rsidRDefault="00C537A6" w:rsidP="00C537A6">
      <w:pPr>
        <w:rPr>
          <w:lang w:val="nb-NO"/>
        </w:rPr>
      </w:pPr>
      <w:r w:rsidRPr="00C537A6">
        <w:rPr>
          <w:lang w:val="nb-NO"/>
        </w:rPr>
        <w:t>Guds ord er ikke bundet (2 Tim 2:9). Hvordan oppmuntrer det deg at evangeliet går fram selv når vi møter motstand?</w:t>
      </w:r>
    </w:p>
    <w:sectPr w:rsidR="00626516" w:rsidRPr="00C537A6" w:rsidSect="0057768D">
      <w:headerReference w:type="default" r:id="rId11"/>
      <w:footerReference w:type="defaul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026FF" w14:textId="77777777" w:rsidR="005D4FC1" w:rsidRDefault="005D4FC1" w:rsidP="00647252">
      <w:pPr>
        <w:spacing w:after="0" w:line="240" w:lineRule="auto"/>
      </w:pPr>
      <w:r>
        <w:separator/>
      </w:r>
    </w:p>
  </w:endnote>
  <w:endnote w:type="continuationSeparator" w:id="0">
    <w:p w14:paraId="12974E05" w14:textId="77777777" w:rsidR="005D4FC1" w:rsidRDefault="005D4FC1" w:rsidP="006472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DF68079" w14:textId="77777777" w:rsidR="00647252" w:rsidRPr="00E87092" w:rsidRDefault="00647252" w:rsidP="002D2476">
            <w:pPr>
              <w:pStyle w:val="Footer"/>
              <w:rPr>
                <w:sz w:val="20"/>
                <w:szCs w:val="20"/>
              </w:rPr>
            </w:pPr>
            <w:r>
              <w:rPr>
                <w:sz w:val="20"/>
                <w:szCs w:val="20"/>
              </w:rPr>
              <w:t>bibelnerden.no</w:t>
            </w:r>
            <w:r>
              <w:rPr>
                <w:sz w:val="20"/>
                <w:szCs w:val="20"/>
              </w:rPr>
              <w:tab/>
            </w:r>
            <w:r>
              <w:rPr>
                <w:noProof/>
              </w:rPr>
              <w:drawing>
                <wp:inline distT="0" distB="0" distL="0" distR="0" wp14:anchorId="7D580537" wp14:editId="34CD0AB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44AB5E93" w14:textId="77777777" w:rsidR="00647252" w:rsidRDefault="00647252">
    <w:pPr>
      <w:pStyle w:val="Footer"/>
    </w:pPr>
  </w:p>
  <w:p w14:paraId="2E36FA10" w14:textId="77777777" w:rsidR="00647252" w:rsidRDefault="00647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CC3BB" w14:textId="77777777" w:rsidR="005D4FC1" w:rsidRDefault="005D4FC1" w:rsidP="00647252">
      <w:pPr>
        <w:spacing w:after="0" w:line="240" w:lineRule="auto"/>
      </w:pPr>
      <w:r>
        <w:separator/>
      </w:r>
    </w:p>
  </w:footnote>
  <w:footnote w:type="continuationSeparator" w:id="0">
    <w:p w14:paraId="6CBFF2AD" w14:textId="77777777" w:rsidR="005D4FC1" w:rsidRDefault="005D4FC1" w:rsidP="006472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6D3F6" w14:textId="77777777" w:rsidR="00647252" w:rsidRDefault="00647252">
    <w:pPr>
      <w:pStyle w:val="Header"/>
    </w:pPr>
  </w:p>
  <w:p w14:paraId="43DE677F" w14:textId="77777777" w:rsidR="00647252" w:rsidRDefault="00647252">
    <w:pPr>
      <w:pStyle w:val="Header"/>
    </w:pPr>
  </w:p>
  <w:p w14:paraId="2E37A86D" w14:textId="77777777" w:rsidR="00647252" w:rsidRDefault="00647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4FA0"/>
    <w:multiLevelType w:val="hybridMultilevel"/>
    <w:tmpl w:val="C3648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00E45"/>
    <w:multiLevelType w:val="hybridMultilevel"/>
    <w:tmpl w:val="3C9C9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76E29"/>
    <w:multiLevelType w:val="hybridMultilevel"/>
    <w:tmpl w:val="BCAEF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D31FA"/>
    <w:multiLevelType w:val="hybridMultilevel"/>
    <w:tmpl w:val="285C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FEF"/>
    <w:multiLevelType w:val="hybridMultilevel"/>
    <w:tmpl w:val="86C2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21769"/>
    <w:multiLevelType w:val="hybridMultilevel"/>
    <w:tmpl w:val="9D044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A56432"/>
    <w:multiLevelType w:val="hybridMultilevel"/>
    <w:tmpl w:val="5C28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86B12"/>
    <w:multiLevelType w:val="hybridMultilevel"/>
    <w:tmpl w:val="BB56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D1A66"/>
    <w:multiLevelType w:val="hybridMultilevel"/>
    <w:tmpl w:val="BE9A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5A643D"/>
    <w:multiLevelType w:val="hybridMultilevel"/>
    <w:tmpl w:val="78B8A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BE0463"/>
    <w:multiLevelType w:val="hybridMultilevel"/>
    <w:tmpl w:val="DD1C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727F30"/>
    <w:multiLevelType w:val="hybridMultilevel"/>
    <w:tmpl w:val="621C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A4394"/>
    <w:multiLevelType w:val="hybridMultilevel"/>
    <w:tmpl w:val="92B0F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874447">
    <w:abstractNumId w:val="3"/>
  </w:num>
  <w:num w:numId="2" w16cid:durableId="1580557682">
    <w:abstractNumId w:val="0"/>
  </w:num>
  <w:num w:numId="3" w16cid:durableId="1020670273">
    <w:abstractNumId w:val="8"/>
  </w:num>
  <w:num w:numId="4" w16cid:durableId="1401445026">
    <w:abstractNumId w:val="9"/>
  </w:num>
  <w:num w:numId="5" w16cid:durableId="1967003081">
    <w:abstractNumId w:val="12"/>
  </w:num>
  <w:num w:numId="6" w16cid:durableId="458498618">
    <w:abstractNumId w:val="6"/>
  </w:num>
  <w:num w:numId="7" w16cid:durableId="511264442">
    <w:abstractNumId w:val="1"/>
  </w:num>
  <w:num w:numId="8" w16cid:durableId="366495324">
    <w:abstractNumId w:val="11"/>
  </w:num>
  <w:num w:numId="9" w16cid:durableId="1528982046">
    <w:abstractNumId w:val="7"/>
  </w:num>
  <w:num w:numId="10" w16cid:durableId="641496061">
    <w:abstractNumId w:val="2"/>
  </w:num>
  <w:num w:numId="11" w16cid:durableId="1767650673">
    <w:abstractNumId w:val="10"/>
  </w:num>
  <w:num w:numId="12" w16cid:durableId="27141620">
    <w:abstractNumId w:val="4"/>
  </w:num>
  <w:num w:numId="13" w16cid:durableId="11227266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YzNzcyNzM3MzBV0lEKTi0uzszPAykwqgUAWvhqpiwAAAA="/>
  </w:docVars>
  <w:rsids>
    <w:rsidRoot w:val="00C537A6"/>
    <w:rsid w:val="000106CE"/>
    <w:rsid w:val="00075677"/>
    <w:rsid w:val="00075B2C"/>
    <w:rsid w:val="000F4DEF"/>
    <w:rsid w:val="0010290D"/>
    <w:rsid w:val="00133644"/>
    <w:rsid w:val="001B4A64"/>
    <w:rsid w:val="00210DD1"/>
    <w:rsid w:val="002228FA"/>
    <w:rsid w:val="00252DEE"/>
    <w:rsid w:val="00253C29"/>
    <w:rsid w:val="00261F2B"/>
    <w:rsid w:val="00280829"/>
    <w:rsid w:val="002B5152"/>
    <w:rsid w:val="002E0772"/>
    <w:rsid w:val="002E0C51"/>
    <w:rsid w:val="002E4192"/>
    <w:rsid w:val="002F4920"/>
    <w:rsid w:val="00381EDB"/>
    <w:rsid w:val="00394A49"/>
    <w:rsid w:val="00404437"/>
    <w:rsid w:val="00451A68"/>
    <w:rsid w:val="00476BDA"/>
    <w:rsid w:val="00495B44"/>
    <w:rsid w:val="004E535D"/>
    <w:rsid w:val="004E7621"/>
    <w:rsid w:val="004F2D12"/>
    <w:rsid w:val="004F413C"/>
    <w:rsid w:val="005108F6"/>
    <w:rsid w:val="0055654D"/>
    <w:rsid w:val="00574A76"/>
    <w:rsid w:val="0057768D"/>
    <w:rsid w:val="005B0837"/>
    <w:rsid w:val="005C5F46"/>
    <w:rsid w:val="005D4FC1"/>
    <w:rsid w:val="005F2854"/>
    <w:rsid w:val="00626516"/>
    <w:rsid w:val="00637D5D"/>
    <w:rsid w:val="00647252"/>
    <w:rsid w:val="0067411B"/>
    <w:rsid w:val="006871D7"/>
    <w:rsid w:val="006B038C"/>
    <w:rsid w:val="007846FF"/>
    <w:rsid w:val="007857D1"/>
    <w:rsid w:val="00793E8D"/>
    <w:rsid w:val="0079422D"/>
    <w:rsid w:val="007F1005"/>
    <w:rsid w:val="007F23B0"/>
    <w:rsid w:val="00812B69"/>
    <w:rsid w:val="008168A9"/>
    <w:rsid w:val="00846C58"/>
    <w:rsid w:val="0087504E"/>
    <w:rsid w:val="008B08FA"/>
    <w:rsid w:val="008B35EF"/>
    <w:rsid w:val="008C2072"/>
    <w:rsid w:val="008C71F6"/>
    <w:rsid w:val="008D37BC"/>
    <w:rsid w:val="008E47E1"/>
    <w:rsid w:val="008F5522"/>
    <w:rsid w:val="00913EBD"/>
    <w:rsid w:val="0092227B"/>
    <w:rsid w:val="009616E9"/>
    <w:rsid w:val="00961A7C"/>
    <w:rsid w:val="009B38D7"/>
    <w:rsid w:val="009C2B13"/>
    <w:rsid w:val="00A00491"/>
    <w:rsid w:val="00A02A23"/>
    <w:rsid w:val="00A94853"/>
    <w:rsid w:val="00AA076B"/>
    <w:rsid w:val="00B01898"/>
    <w:rsid w:val="00B206A9"/>
    <w:rsid w:val="00B84968"/>
    <w:rsid w:val="00B85918"/>
    <w:rsid w:val="00B86FA4"/>
    <w:rsid w:val="00BB35C2"/>
    <w:rsid w:val="00BB5310"/>
    <w:rsid w:val="00C16F1E"/>
    <w:rsid w:val="00C435D1"/>
    <w:rsid w:val="00C537A6"/>
    <w:rsid w:val="00C53B64"/>
    <w:rsid w:val="00CF4C5F"/>
    <w:rsid w:val="00D0053D"/>
    <w:rsid w:val="00D1087E"/>
    <w:rsid w:val="00D13F9A"/>
    <w:rsid w:val="00D22A85"/>
    <w:rsid w:val="00D25C87"/>
    <w:rsid w:val="00DC181E"/>
    <w:rsid w:val="00DD0F80"/>
    <w:rsid w:val="00E33AF1"/>
    <w:rsid w:val="00E33B1A"/>
    <w:rsid w:val="00E658E1"/>
    <w:rsid w:val="00EC1D12"/>
    <w:rsid w:val="00EC4502"/>
    <w:rsid w:val="00EF1D45"/>
    <w:rsid w:val="00EF4265"/>
    <w:rsid w:val="00F2109E"/>
    <w:rsid w:val="00F21ECD"/>
    <w:rsid w:val="00F458DA"/>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040E6"/>
  <w15:chartTrackingRefBased/>
  <w15:docId w15:val="{36AC3746-E7CD-461B-9B40-64387F16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E658E1"/>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E658E1"/>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537A6"/>
    <w:pPr>
      <w:ind w:left="720"/>
      <w:contextualSpacing/>
    </w:pPr>
  </w:style>
  <w:style w:type="table" w:styleId="TableGrid">
    <w:name w:val="Table Grid"/>
    <w:basedOn w:val="TableNormal"/>
    <w:uiPriority w:val="39"/>
    <w:rsid w:val="00C537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72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7252"/>
    <w:rPr>
      <w:rFonts w:ascii="Times New Roman" w:hAnsi="Times New Roman"/>
      <w:sz w:val="24"/>
    </w:rPr>
  </w:style>
  <w:style w:type="paragraph" w:styleId="Footer">
    <w:name w:val="footer"/>
    <w:basedOn w:val="Normal"/>
    <w:link w:val="FooterChar"/>
    <w:uiPriority w:val="99"/>
    <w:unhideWhenUsed/>
    <w:rsid w:val="006472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252"/>
    <w:rPr>
      <w:rFonts w:ascii="Times New Roman" w:hAnsi="Times New Roman"/>
      <w:sz w:val="24"/>
    </w:rPr>
  </w:style>
  <w:style w:type="paragraph" w:styleId="TOC2">
    <w:name w:val="toc 2"/>
    <w:basedOn w:val="Normal"/>
    <w:next w:val="Normal"/>
    <w:autoRedefine/>
    <w:uiPriority w:val="39"/>
    <w:unhideWhenUsed/>
    <w:rsid w:val="002F4920"/>
    <w:pPr>
      <w:spacing w:after="100"/>
      <w:ind w:left="240"/>
    </w:pPr>
  </w:style>
  <w:style w:type="character" w:styleId="Hyperlink">
    <w:name w:val="Hyperlink"/>
    <w:basedOn w:val="DefaultParagraphFont"/>
    <w:uiPriority w:val="99"/>
    <w:unhideWhenUsed/>
    <w:rsid w:val="002F4920"/>
    <w:rPr>
      <w:color w:val="0563C1" w:themeColor="hyperlink"/>
      <w:u w:val="single"/>
    </w:rPr>
  </w:style>
  <w:style w:type="paragraph" w:styleId="TOC3">
    <w:name w:val="toc 3"/>
    <w:basedOn w:val="Normal"/>
    <w:next w:val="Normal"/>
    <w:autoRedefine/>
    <w:uiPriority w:val="39"/>
    <w:unhideWhenUsed/>
    <w:rsid w:val="002F492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11738-97AC-4E95-9DF2-3859D2373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4</Pages>
  <Words>5248</Words>
  <Characters>2991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80</cp:revision>
  <dcterms:created xsi:type="dcterms:W3CDTF">2022-10-08T01:28:00Z</dcterms:created>
  <dcterms:modified xsi:type="dcterms:W3CDTF">2023-01-22T12:21:00Z</dcterms:modified>
</cp:coreProperties>
</file>